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99C9D1" w14:textId="3A11134A" w:rsidR="00AE6CCC" w:rsidRPr="00C74176" w:rsidRDefault="00CF4086" w:rsidP="00F76A1A">
      <w:pPr>
        <w:ind w:left="6237"/>
        <w:rPr>
          <w:sz w:val="28"/>
        </w:rPr>
      </w:pPr>
      <w:r>
        <w:rPr>
          <w:sz w:val="28"/>
        </w:rPr>
        <w:t xml:space="preserve">Додаток </w:t>
      </w:r>
      <w:r w:rsidR="00A94845">
        <w:rPr>
          <w:sz w:val="28"/>
        </w:rPr>
        <w:t>3</w:t>
      </w:r>
      <w:r w:rsidR="009B4987" w:rsidRPr="00C74176">
        <w:rPr>
          <w:sz w:val="28"/>
        </w:rPr>
        <w:t xml:space="preserve"> до наказу</w:t>
      </w:r>
    </w:p>
    <w:p w14:paraId="698E3515" w14:textId="25345C88" w:rsidR="008F0997" w:rsidRPr="00F76A1A" w:rsidRDefault="00AB37E9" w:rsidP="00F76A1A">
      <w:pPr>
        <w:ind w:left="6237"/>
        <w:jc w:val="both"/>
        <w:rPr>
          <w:sz w:val="28"/>
          <w:lang w:val="ru-RU"/>
        </w:rPr>
      </w:pPr>
      <w:r>
        <w:rPr>
          <w:sz w:val="28"/>
          <w:szCs w:val="28"/>
          <w:lang w:val="ru-RU"/>
        </w:rPr>
        <w:t>«П</w:t>
      </w:r>
      <w:r w:rsidR="008F0997" w:rsidRPr="00C74176">
        <w:rPr>
          <w:sz w:val="28"/>
          <w:szCs w:val="28"/>
        </w:rPr>
        <w:t>ро супроводження документів про вищу освіту</w:t>
      </w:r>
      <w:r>
        <w:rPr>
          <w:sz w:val="28"/>
          <w:szCs w:val="28"/>
          <w:lang w:val="ru-RU"/>
        </w:rPr>
        <w:t>»</w:t>
      </w:r>
    </w:p>
    <w:p w14:paraId="6712E20E" w14:textId="77777777" w:rsidR="00AE6CCC" w:rsidRPr="00C74176" w:rsidRDefault="00AE6CCC" w:rsidP="003A00A6">
      <w:pPr>
        <w:jc w:val="right"/>
        <w:rPr>
          <w:sz w:val="28"/>
          <w:szCs w:val="28"/>
        </w:rPr>
      </w:pPr>
    </w:p>
    <w:p w14:paraId="5A7711DE" w14:textId="77777777" w:rsidR="00AE6CCC" w:rsidRPr="00C74176" w:rsidRDefault="00000780" w:rsidP="00337BE7">
      <w:pPr>
        <w:ind w:left="6096"/>
        <w:rPr>
          <w:sz w:val="28"/>
          <w:szCs w:val="28"/>
        </w:rPr>
      </w:pPr>
      <w:r w:rsidRPr="00C74176">
        <w:rPr>
          <w:sz w:val="28"/>
          <w:szCs w:val="28"/>
        </w:rPr>
        <w:t>Відділу супроводження</w:t>
      </w:r>
    </w:p>
    <w:p w14:paraId="24F5693C" w14:textId="77777777" w:rsidR="00AE6CCC" w:rsidRPr="00C74176" w:rsidRDefault="006B25F0" w:rsidP="00337BE7">
      <w:pPr>
        <w:ind w:left="6096"/>
        <w:rPr>
          <w:sz w:val="28"/>
          <w:szCs w:val="28"/>
        </w:rPr>
      </w:pPr>
      <w:r w:rsidRPr="00C74176">
        <w:rPr>
          <w:sz w:val="28"/>
          <w:szCs w:val="28"/>
        </w:rPr>
        <w:t>документів здобувачів</w:t>
      </w:r>
    </w:p>
    <w:p w14:paraId="75D2F8BD" w14:textId="77777777" w:rsidR="00AE6CCC" w:rsidRPr="00C74176" w:rsidRDefault="006B25F0" w:rsidP="00337BE7">
      <w:pPr>
        <w:ind w:left="6096"/>
        <w:rPr>
          <w:sz w:val="28"/>
          <w:szCs w:val="28"/>
        </w:rPr>
      </w:pPr>
      <w:r w:rsidRPr="00C74176">
        <w:rPr>
          <w:sz w:val="28"/>
          <w:szCs w:val="28"/>
        </w:rPr>
        <w:t>вищої освіти</w:t>
      </w:r>
    </w:p>
    <w:p w14:paraId="399D519D" w14:textId="77777777" w:rsidR="009B4987" w:rsidRPr="00C74176" w:rsidRDefault="009B4987" w:rsidP="00AE6CCC">
      <w:pPr>
        <w:spacing w:before="240" w:after="240"/>
        <w:jc w:val="center"/>
        <w:rPr>
          <w:b/>
          <w:sz w:val="28"/>
          <w:szCs w:val="28"/>
        </w:rPr>
      </w:pPr>
      <w:r w:rsidRPr="00C74176">
        <w:rPr>
          <w:b/>
          <w:bCs/>
          <w:sz w:val="28"/>
          <w:szCs w:val="28"/>
        </w:rPr>
        <w:t>Заявка на замовлення документів про вищу освіту</w:t>
      </w:r>
    </w:p>
    <w:tbl>
      <w:tblPr>
        <w:tblW w:w="960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06"/>
      </w:tblGrid>
      <w:tr w:rsidR="009B4987" w:rsidRPr="00C74176" w14:paraId="2B89F7FC" w14:textId="77777777" w:rsidTr="00B82474">
        <w:trPr>
          <w:trHeight w:val="341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0BDB0" w14:textId="61494C4E" w:rsidR="009B4987" w:rsidRPr="00C74176" w:rsidRDefault="009B4987" w:rsidP="00C64536">
            <w:pPr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Факультет</w:t>
            </w:r>
            <w:r w:rsidR="00560AC4">
              <w:rPr>
                <w:sz w:val="28"/>
                <w:szCs w:val="28"/>
              </w:rPr>
              <w:t>/</w:t>
            </w:r>
            <w:r w:rsidRPr="00C74176">
              <w:rPr>
                <w:sz w:val="28"/>
                <w:szCs w:val="28"/>
              </w:rPr>
              <w:t>Інститут</w:t>
            </w:r>
          </w:p>
        </w:tc>
      </w:tr>
      <w:tr w:rsidR="009B4987" w:rsidRPr="00C74176" w14:paraId="4ED4952D" w14:textId="77777777" w:rsidTr="00B82474">
        <w:trPr>
          <w:trHeight w:val="352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FB395D" w14:textId="77777777" w:rsidR="009B4987" w:rsidRPr="00C74176" w:rsidRDefault="009B4987" w:rsidP="00C64536">
            <w:pPr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Ступінь</w:t>
            </w:r>
            <w:r w:rsidR="008A6F36" w:rsidRPr="00C74176">
              <w:rPr>
                <w:sz w:val="28"/>
                <w:szCs w:val="28"/>
              </w:rPr>
              <w:t xml:space="preserve"> вищої освіти</w:t>
            </w:r>
          </w:p>
        </w:tc>
      </w:tr>
      <w:tr w:rsidR="009B4987" w:rsidRPr="00C74176" w14:paraId="5E529996" w14:textId="77777777" w:rsidTr="00B82474">
        <w:trPr>
          <w:trHeight w:val="91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BCADF" w14:textId="5032DAB2" w:rsidR="009B4987" w:rsidRPr="00C74176" w:rsidRDefault="009B4987" w:rsidP="00DE50B1">
            <w:pPr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Галузь знань</w:t>
            </w:r>
            <w:r w:rsidR="00DE50B1" w:rsidRPr="00C74176">
              <w:rPr>
                <w:sz w:val="28"/>
                <w:szCs w:val="28"/>
              </w:rPr>
              <w:t xml:space="preserve"> (</w:t>
            </w:r>
            <w:proofErr w:type="spellStart"/>
            <w:r w:rsidRPr="00C74176">
              <w:rPr>
                <w:sz w:val="28"/>
                <w:szCs w:val="28"/>
              </w:rPr>
              <w:t>укр</w:t>
            </w:r>
            <w:proofErr w:type="spellEnd"/>
            <w:r w:rsidR="00DE50B1" w:rsidRPr="00C74176">
              <w:rPr>
                <w:sz w:val="28"/>
                <w:szCs w:val="28"/>
              </w:rPr>
              <w:t>.</w:t>
            </w:r>
            <w:r w:rsidR="00560AC4">
              <w:rPr>
                <w:sz w:val="28"/>
                <w:szCs w:val="28"/>
              </w:rPr>
              <w:t>/</w:t>
            </w:r>
            <w:proofErr w:type="spellStart"/>
            <w:r w:rsidRPr="00C74176">
              <w:rPr>
                <w:sz w:val="28"/>
                <w:szCs w:val="28"/>
              </w:rPr>
              <w:t>англ</w:t>
            </w:r>
            <w:proofErr w:type="spellEnd"/>
            <w:r w:rsidR="00DE50B1" w:rsidRPr="00C74176">
              <w:rPr>
                <w:sz w:val="28"/>
                <w:szCs w:val="28"/>
              </w:rPr>
              <w:t>.)</w:t>
            </w:r>
          </w:p>
        </w:tc>
      </w:tr>
      <w:tr w:rsidR="009B4987" w:rsidRPr="00C74176" w14:paraId="69DF4963" w14:textId="77777777" w:rsidTr="00B82474">
        <w:trPr>
          <w:trHeight w:val="325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B01C3" w14:textId="14166B8B" w:rsidR="009B4987" w:rsidRPr="00C74176" w:rsidRDefault="009B4987" w:rsidP="00DE50B1">
            <w:pPr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Спеціальність (шифр</w:t>
            </w:r>
            <w:r w:rsidR="00B0510B" w:rsidRPr="00B0510B">
              <w:rPr>
                <w:sz w:val="28"/>
                <w:szCs w:val="28"/>
              </w:rPr>
              <w:t>, назва</w:t>
            </w:r>
            <w:r w:rsidRPr="00C74176">
              <w:rPr>
                <w:sz w:val="28"/>
                <w:szCs w:val="28"/>
              </w:rPr>
              <w:t>)</w:t>
            </w:r>
            <w:r w:rsidR="00DE50B1" w:rsidRPr="00C74176">
              <w:rPr>
                <w:sz w:val="28"/>
                <w:szCs w:val="28"/>
              </w:rPr>
              <w:t xml:space="preserve"> (</w:t>
            </w:r>
            <w:proofErr w:type="spellStart"/>
            <w:r w:rsidRPr="00C74176">
              <w:rPr>
                <w:sz w:val="28"/>
                <w:szCs w:val="28"/>
              </w:rPr>
              <w:t>укр</w:t>
            </w:r>
            <w:proofErr w:type="spellEnd"/>
            <w:r w:rsidR="00DE50B1" w:rsidRPr="00C74176">
              <w:rPr>
                <w:sz w:val="28"/>
                <w:szCs w:val="28"/>
              </w:rPr>
              <w:t>.</w:t>
            </w:r>
            <w:r w:rsidR="00560AC4">
              <w:rPr>
                <w:sz w:val="28"/>
                <w:szCs w:val="28"/>
              </w:rPr>
              <w:t>/</w:t>
            </w:r>
            <w:proofErr w:type="spellStart"/>
            <w:r w:rsidRPr="00C74176">
              <w:rPr>
                <w:sz w:val="28"/>
                <w:szCs w:val="28"/>
              </w:rPr>
              <w:t>англ</w:t>
            </w:r>
            <w:proofErr w:type="spellEnd"/>
            <w:r w:rsidR="00DE50B1" w:rsidRPr="00C74176">
              <w:rPr>
                <w:sz w:val="28"/>
                <w:szCs w:val="28"/>
              </w:rPr>
              <w:t>.)</w:t>
            </w:r>
          </w:p>
        </w:tc>
      </w:tr>
      <w:tr w:rsidR="009B4987" w:rsidRPr="00C74176" w14:paraId="05FB545E" w14:textId="77777777" w:rsidTr="00B82474">
        <w:trPr>
          <w:trHeight w:val="114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F59F8" w14:textId="3C88120D" w:rsidR="009B4987" w:rsidRPr="00C74176" w:rsidRDefault="006B25F0" w:rsidP="00DE50B1">
            <w:pPr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О</w:t>
            </w:r>
            <w:r w:rsidR="00CA7A41" w:rsidRPr="00C74176">
              <w:rPr>
                <w:sz w:val="28"/>
                <w:szCs w:val="28"/>
              </w:rPr>
              <w:t>світня програма</w:t>
            </w:r>
            <w:r w:rsidR="00FC1561" w:rsidRPr="00C74176">
              <w:rPr>
                <w:sz w:val="28"/>
                <w:szCs w:val="28"/>
              </w:rPr>
              <w:t xml:space="preserve"> </w:t>
            </w:r>
            <w:r w:rsidR="00560AC4">
              <w:rPr>
                <w:sz w:val="28"/>
                <w:szCs w:val="28"/>
              </w:rPr>
              <w:t>/</w:t>
            </w:r>
            <w:r w:rsidR="00FC1561" w:rsidRPr="00C74176">
              <w:rPr>
                <w:sz w:val="28"/>
                <w:szCs w:val="28"/>
              </w:rPr>
              <w:t>спеціалізація</w:t>
            </w:r>
            <w:r w:rsidR="009B4987" w:rsidRPr="00C74176">
              <w:rPr>
                <w:sz w:val="28"/>
                <w:szCs w:val="28"/>
              </w:rPr>
              <w:t xml:space="preserve"> (якщо є</w:t>
            </w:r>
            <w:r w:rsidR="00DE50B1" w:rsidRPr="00C74176">
              <w:rPr>
                <w:sz w:val="28"/>
                <w:szCs w:val="28"/>
              </w:rPr>
              <w:t>,</w:t>
            </w:r>
            <w:r w:rsidR="009B4987" w:rsidRPr="00C74176">
              <w:rPr>
                <w:sz w:val="28"/>
                <w:szCs w:val="28"/>
              </w:rPr>
              <w:t xml:space="preserve"> </w:t>
            </w:r>
            <w:proofErr w:type="spellStart"/>
            <w:r w:rsidR="009B4987" w:rsidRPr="00C74176">
              <w:rPr>
                <w:sz w:val="28"/>
                <w:szCs w:val="28"/>
              </w:rPr>
              <w:t>укр</w:t>
            </w:r>
            <w:proofErr w:type="spellEnd"/>
            <w:r w:rsidR="009B4987" w:rsidRPr="00C74176">
              <w:rPr>
                <w:sz w:val="28"/>
                <w:szCs w:val="28"/>
              </w:rPr>
              <w:t>.</w:t>
            </w:r>
            <w:r w:rsidR="00560AC4">
              <w:rPr>
                <w:sz w:val="28"/>
                <w:szCs w:val="28"/>
              </w:rPr>
              <w:t>/</w:t>
            </w:r>
            <w:proofErr w:type="spellStart"/>
            <w:r w:rsidR="009B4987" w:rsidRPr="00C74176">
              <w:rPr>
                <w:sz w:val="28"/>
                <w:szCs w:val="28"/>
              </w:rPr>
              <w:t>англ</w:t>
            </w:r>
            <w:proofErr w:type="spellEnd"/>
            <w:r w:rsidR="009B4987" w:rsidRPr="00C74176">
              <w:rPr>
                <w:sz w:val="28"/>
                <w:szCs w:val="28"/>
              </w:rPr>
              <w:t>.</w:t>
            </w:r>
            <w:r w:rsidR="00DE50B1" w:rsidRPr="00C74176">
              <w:rPr>
                <w:sz w:val="28"/>
                <w:szCs w:val="28"/>
              </w:rPr>
              <w:t>)</w:t>
            </w:r>
          </w:p>
        </w:tc>
      </w:tr>
      <w:tr w:rsidR="009B4987" w:rsidRPr="00C74176" w14:paraId="575F9832" w14:textId="77777777" w:rsidTr="00B82474">
        <w:trPr>
          <w:trHeight w:val="352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04263" w14:textId="77777777" w:rsidR="009B4987" w:rsidRPr="00C74176" w:rsidRDefault="009B4987" w:rsidP="00C64536">
            <w:pPr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Форма навчання</w:t>
            </w:r>
          </w:p>
        </w:tc>
      </w:tr>
      <w:tr w:rsidR="009B4987" w:rsidRPr="00C74176" w14:paraId="0C5CC150" w14:textId="77777777" w:rsidTr="00B82474">
        <w:trPr>
          <w:trHeight w:val="341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E93E7" w14:textId="77777777" w:rsidR="009B4987" w:rsidRPr="00C74176" w:rsidRDefault="009B4987" w:rsidP="00C64536">
            <w:pPr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Група</w:t>
            </w:r>
          </w:p>
        </w:tc>
      </w:tr>
      <w:tr w:rsidR="009B4987" w:rsidRPr="00C74176" w14:paraId="4DDA1E2A" w14:textId="77777777" w:rsidTr="00B82474">
        <w:trPr>
          <w:trHeight w:val="352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70DCF9" w14:textId="77777777" w:rsidR="009B4987" w:rsidRPr="00C74176" w:rsidRDefault="009B4987" w:rsidP="00C64536">
            <w:pPr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Курс</w:t>
            </w:r>
          </w:p>
        </w:tc>
      </w:tr>
      <w:tr w:rsidR="009B4987" w:rsidRPr="00C74176" w14:paraId="521B9911" w14:textId="77777777" w:rsidTr="00B82474">
        <w:trPr>
          <w:trHeight w:val="341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405B4" w14:textId="77777777" w:rsidR="009B4987" w:rsidRPr="00C74176" w:rsidRDefault="009B4987" w:rsidP="00C64536">
            <w:pPr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Дата вступу</w:t>
            </w:r>
          </w:p>
        </w:tc>
      </w:tr>
      <w:tr w:rsidR="009B4987" w:rsidRPr="00C74176" w14:paraId="35D16C7D" w14:textId="77777777" w:rsidTr="00B82474">
        <w:trPr>
          <w:trHeight w:val="352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BF061" w14:textId="77777777" w:rsidR="009B4987" w:rsidRPr="00C74176" w:rsidRDefault="009B4987" w:rsidP="00C64536">
            <w:pPr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Дата випуску</w:t>
            </w:r>
          </w:p>
        </w:tc>
      </w:tr>
    </w:tbl>
    <w:p w14:paraId="3E3BDA8A" w14:textId="77777777" w:rsidR="00337BE7" w:rsidRPr="00C74176" w:rsidRDefault="00337BE7" w:rsidP="009B4987">
      <w:pPr>
        <w:rPr>
          <w:sz w:val="28"/>
          <w:szCs w:val="28"/>
        </w:rPr>
      </w:pPr>
    </w:p>
    <w:p w14:paraId="193BC5E3" w14:textId="77777777" w:rsidR="009B4987" w:rsidRPr="00C74176" w:rsidRDefault="009B4987" w:rsidP="00CA7A41">
      <w:pPr>
        <w:tabs>
          <w:tab w:val="left" w:pos="4820"/>
          <w:tab w:val="left" w:pos="6521"/>
          <w:tab w:val="left" w:pos="8789"/>
        </w:tabs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5"/>
        <w:gridCol w:w="1314"/>
        <w:gridCol w:w="1305"/>
        <w:gridCol w:w="850"/>
        <w:gridCol w:w="2098"/>
        <w:gridCol w:w="1843"/>
        <w:gridCol w:w="1701"/>
      </w:tblGrid>
      <w:tr w:rsidR="00B64784" w:rsidRPr="00C74176" w14:paraId="3638F9CA" w14:textId="77777777" w:rsidTr="00B64784">
        <w:trPr>
          <w:trHeight w:val="853"/>
        </w:trPr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36291" w14:textId="77777777" w:rsidR="00B64784" w:rsidRPr="00C74176" w:rsidRDefault="00B64784" w:rsidP="00CB4C74">
            <w:pPr>
              <w:jc w:val="center"/>
            </w:pPr>
            <w:r w:rsidRPr="00C74176">
              <w:t>№ з/п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92AFE" w14:textId="13E30B78" w:rsidR="00B64784" w:rsidRPr="00C74176" w:rsidRDefault="00B64784" w:rsidP="00904417">
            <w:pPr>
              <w:jc w:val="center"/>
            </w:pPr>
            <w:r w:rsidRPr="00C74176">
              <w:t xml:space="preserve">ПІБ 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335B3" w14:textId="4E0B4D8A" w:rsidR="00B64784" w:rsidRPr="00C74176" w:rsidRDefault="00B64784" w:rsidP="00CB4C74">
            <w:pPr>
              <w:jc w:val="center"/>
            </w:pPr>
            <w:r w:rsidRPr="00C74176">
              <w:t xml:space="preserve">Прізвище та Ім’я </w:t>
            </w:r>
            <w:proofErr w:type="spellStart"/>
            <w:r w:rsidRPr="00C74176">
              <w:t>англ</w:t>
            </w:r>
            <w:proofErr w:type="spellEnd"/>
            <w:r w:rsidRPr="00C74176">
              <w:t>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015A7" w14:textId="77777777" w:rsidR="00B64784" w:rsidRPr="00C74176" w:rsidRDefault="00B64784" w:rsidP="00CB4C74">
            <w:pPr>
              <w:jc w:val="center"/>
            </w:pPr>
            <w:r w:rsidRPr="00C74176">
              <w:t>Стать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2DEC0" w14:textId="1C6814CE" w:rsidR="00B64784" w:rsidRPr="00C74176" w:rsidRDefault="00B64784" w:rsidP="00CB4C74">
            <w:pPr>
              <w:jc w:val="center"/>
            </w:pPr>
            <w:r w:rsidRPr="00C74176">
              <w:t>Серія і номер паспорта</w:t>
            </w:r>
            <w:r>
              <w:t>,</w:t>
            </w:r>
          </w:p>
          <w:p w14:paraId="2DFB8ACD" w14:textId="165D823A" w:rsidR="00B64784" w:rsidRPr="00C74176" w:rsidRDefault="00B64784" w:rsidP="00CB4C74">
            <w:pPr>
              <w:jc w:val="center"/>
            </w:pPr>
            <w:r>
              <w:t>код УНЗР</w:t>
            </w:r>
            <w:r w:rsidRPr="00C74176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66042" w14:textId="77777777" w:rsidR="00B64784" w:rsidRPr="00C74176" w:rsidRDefault="00B64784" w:rsidP="00CB4C74">
            <w:pPr>
              <w:jc w:val="center"/>
            </w:pPr>
            <w:r w:rsidRPr="00C74176">
              <w:t>Дата народження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A7962D" w14:textId="77777777" w:rsidR="00B64784" w:rsidRPr="00C74176" w:rsidRDefault="00B64784" w:rsidP="00CB4C74">
            <w:pPr>
              <w:jc w:val="center"/>
            </w:pPr>
            <w:r w:rsidRPr="00C74176">
              <w:t>РНОКПП</w:t>
            </w:r>
          </w:p>
        </w:tc>
      </w:tr>
      <w:tr w:rsidR="00B64784" w:rsidRPr="00C74176" w14:paraId="3ED2F1EF" w14:textId="77777777" w:rsidTr="00B64784">
        <w:trPr>
          <w:trHeight w:val="853"/>
        </w:trPr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39220" w14:textId="77777777" w:rsidR="00B64784" w:rsidRPr="00C74176" w:rsidRDefault="00B64784" w:rsidP="00CB4C74">
            <w:pPr>
              <w:jc w:val="center"/>
            </w:pPr>
            <w:r w:rsidRPr="00C74176">
              <w:t>1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0E812" w14:textId="77777777" w:rsidR="00B64784" w:rsidRPr="00C74176" w:rsidRDefault="00B64784" w:rsidP="00C64536">
            <w:r w:rsidRPr="00C74176">
              <w:t>Тарасенко</w:t>
            </w:r>
          </w:p>
          <w:p w14:paraId="4999A400" w14:textId="083BC214" w:rsidR="00B64784" w:rsidRPr="00C74176" w:rsidRDefault="00B64784" w:rsidP="00C64536">
            <w:r w:rsidRPr="00C74176">
              <w:t>Тарас Тарасович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CDA07" w14:textId="77777777" w:rsidR="00B64784" w:rsidRPr="00C74176" w:rsidRDefault="00B64784" w:rsidP="007A07A4">
            <w:proofErr w:type="spellStart"/>
            <w:r w:rsidRPr="00C74176">
              <w:t>Tarasenko</w:t>
            </w:r>
            <w:proofErr w:type="spellEnd"/>
          </w:p>
          <w:p w14:paraId="26356DB1" w14:textId="4B050F2A" w:rsidR="00B64784" w:rsidRPr="00C74176" w:rsidRDefault="00B64784" w:rsidP="007A07A4">
            <w:proofErr w:type="spellStart"/>
            <w:r w:rsidRPr="00C74176">
              <w:t>Taras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DE309" w14:textId="77777777" w:rsidR="00B64784" w:rsidRPr="00C74176" w:rsidRDefault="00B64784" w:rsidP="00CB4C74">
            <w:pPr>
              <w:jc w:val="center"/>
            </w:pPr>
            <w:r w:rsidRPr="00C74176">
              <w:t>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2DCA3" w14:textId="256B80D2" w:rsidR="00B64784" w:rsidRDefault="00B64784" w:rsidP="00CB4C74">
            <w:pPr>
              <w:jc w:val="center"/>
            </w:pPr>
            <w:r>
              <w:t>000245984</w:t>
            </w:r>
          </w:p>
          <w:p w14:paraId="11BBB1E7" w14:textId="6B46F669" w:rsidR="00B64784" w:rsidRPr="00C74176" w:rsidRDefault="00B64784" w:rsidP="00CB4C74">
            <w:pPr>
              <w:jc w:val="center"/>
            </w:pPr>
            <w:r>
              <w:t>20001120-0166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2CD7E" w14:textId="77777777" w:rsidR="00B64784" w:rsidRPr="00C74176" w:rsidRDefault="00B64784" w:rsidP="00CB4C74">
            <w:pPr>
              <w:jc w:val="center"/>
            </w:pPr>
            <w:r w:rsidRPr="00C74176">
              <w:t>15.02.199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D2033D" w14:textId="77777777" w:rsidR="00B64784" w:rsidRPr="00C74176" w:rsidRDefault="00B64784" w:rsidP="00CB4C74">
            <w:pPr>
              <w:jc w:val="center"/>
            </w:pPr>
            <w:r w:rsidRPr="00C74176">
              <w:t>3333111123</w:t>
            </w:r>
          </w:p>
        </w:tc>
      </w:tr>
      <w:tr w:rsidR="00B64784" w:rsidRPr="00C74176" w14:paraId="371C3113" w14:textId="77777777" w:rsidTr="00B64784">
        <w:trPr>
          <w:trHeight w:val="853"/>
        </w:trPr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82F32" w14:textId="0737305C" w:rsidR="00B64784" w:rsidRPr="00C74176" w:rsidRDefault="00B64784" w:rsidP="00CB4C74">
            <w:pPr>
              <w:jc w:val="center"/>
            </w:pPr>
            <w:r w:rsidRPr="00C74176">
              <w:t>2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7750C" w14:textId="5081C1A8" w:rsidR="00B64784" w:rsidRPr="00C74176" w:rsidRDefault="00B64784" w:rsidP="00C64536">
            <w:r w:rsidRPr="00C74176">
              <w:t>Петренко Марія Петрівна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205B5" w14:textId="77777777" w:rsidR="00B64784" w:rsidRPr="00C74176" w:rsidRDefault="00B64784" w:rsidP="00C64536">
            <w:proofErr w:type="spellStart"/>
            <w:r w:rsidRPr="00C74176">
              <w:t>Petrenko</w:t>
            </w:r>
            <w:proofErr w:type="spellEnd"/>
            <w:r w:rsidRPr="00C74176">
              <w:t xml:space="preserve"> </w:t>
            </w:r>
            <w:proofErr w:type="spellStart"/>
            <w:r w:rsidRPr="00C74176">
              <w:t>Mariia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1BB02" w14:textId="77777777" w:rsidR="00B64784" w:rsidRPr="00C74176" w:rsidRDefault="00B64784" w:rsidP="00CB4C74">
            <w:pPr>
              <w:jc w:val="center"/>
            </w:pPr>
            <w:r w:rsidRPr="00C74176">
              <w:t>ж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4015CA" w14:textId="77777777" w:rsidR="00B64784" w:rsidRPr="00C74176" w:rsidRDefault="00B64784" w:rsidP="00CB4C74">
            <w:pPr>
              <w:jc w:val="center"/>
            </w:pPr>
            <w:r w:rsidRPr="00C74176">
              <w:t>РО 123456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3C677" w14:textId="77777777" w:rsidR="00B64784" w:rsidRPr="00C74176" w:rsidRDefault="00B64784" w:rsidP="00CB4C74">
            <w:pPr>
              <w:jc w:val="center"/>
            </w:pPr>
            <w:r w:rsidRPr="00C74176">
              <w:t>07.03.1995</w:t>
            </w:r>
          </w:p>
        </w:tc>
        <w:tc>
          <w:tcPr>
            <w:tcW w:w="1701" w:type="dxa"/>
            <w:vAlign w:val="center"/>
            <w:hideMark/>
          </w:tcPr>
          <w:p w14:paraId="4DB1BFE9" w14:textId="77777777" w:rsidR="00B64784" w:rsidRPr="00C74176" w:rsidRDefault="00B64784" w:rsidP="00CB4C74">
            <w:pPr>
              <w:jc w:val="center"/>
            </w:pPr>
            <w:r w:rsidRPr="00C74176">
              <w:t>1111223344</w:t>
            </w:r>
          </w:p>
        </w:tc>
      </w:tr>
      <w:tr w:rsidR="00B64784" w:rsidRPr="00C74176" w14:paraId="27897914" w14:textId="77777777" w:rsidTr="00B64784">
        <w:trPr>
          <w:trHeight w:val="297"/>
        </w:trPr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3812A" w14:textId="77777777" w:rsidR="00B64784" w:rsidRPr="00C74176" w:rsidRDefault="00B64784" w:rsidP="00CB4C74">
            <w:pPr>
              <w:jc w:val="center"/>
            </w:pPr>
            <w:r w:rsidRPr="00C74176">
              <w:t>3</w:t>
            </w:r>
          </w:p>
        </w:tc>
        <w:tc>
          <w:tcPr>
            <w:tcW w:w="1314" w:type="dxa"/>
            <w:vAlign w:val="center"/>
            <w:hideMark/>
          </w:tcPr>
          <w:p w14:paraId="68CF0B3C" w14:textId="77777777" w:rsidR="00B64784" w:rsidRPr="00C74176" w:rsidRDefault="00B64784" w:rsidP="00C64536"/>
        </w:tc>
        <w:tc>
          <w:tcPr>
            <w:tcW w:w="1305" w:type="dxa"/>
            <w:vAlign w:val="center"/>
            <w:hideMark/>
          </w:tcPr>
          <w:p w14:paraId="69EEFAF9" w14:textId="77777777" w:rsidR="00B64784" w:rsidRPr="00C74176" w:rsidRDefault="00B64784" w:rsidP="00C64536"/>
        </w:tc>
        <w:tc>
          <w:tcPr>
            <w:tcW w:w="850" w:type="dxa"/>
            <w:vAlign w:val="center"/>
            <w:hideMark/>
          </w:tcPr>
          <w:p w14:paraId="101F1E2B" w14:textId="77777777" w:rsidR="00B64784" w:rsidRPr="00C74176" w:rsidRDefault="00B64784" w:rsidP="00CB4C74">
            <w:pPr>
              <w:jc w:val="center"/>
            </w:pPr>
          </w:p>
        </w:tc>
        <w:tc>
          <w:tcPr>
            <w:tcW w:w="2098" w:type="dxa"/>
            <w:vAlign w:val="center"/>
            <w:hideMark/>
          </w:tcPr>
          <w:p w14:paraId="14D506D4" w14:textId="77777777" w:rsidR="00B64784" w:rsidRPr="00C74176" w:rsidRDefault="00B64784" w:rsidP="00CB4C74">
            <w:pPr>
              <w:jc w:val="center"/>
            </w:pPr>
          </w:p>
        </w:tc>
        <w:tc>
          <w:tcPr>
            <w:tcW w:w="1843" w:type="dxa"/>
            <w:vAlign w:val="center"/>
            <w:hideMark/>
          </w:tcPr>
          <w:p w14:paraId="314524BC" w14:textId="77777777" w:rsidR="00B64784" w:rsidRPr="00C74176" w:rsidRDefault="00B64784" w:rsidP="00CB4C74">
            <w:pPr>
              <w:jc w:val="center"/>
            </w:pPr>
          </w:p>
        </w:tc>
        <w:tc>
          <w:tcPr>
            <w:tcW w:w="1701" w:type="dxa"/>
            <w:vAlign w:val="center"/>
            <w:hideMark/>
          </w:tcPr>
          <w:p w14:paraId="449F1F88" w14:textId="77777777" w:rsidR="00B64784" w:rsidRPr="00C74176" w:rsidRDefault="00B64784" w:rsidP="00CB4C74">
            <w:pPr>
              <w:jc w:val="center"/>
            </w:pPr>
          </w:p>
        </w:tc>
      </w:tr>
    </w:tbl>
    <w:p w14:paraId="5FF6B17B" w14:textId="77777777" w:rsidR="00CA7A41" w:rsidRPr="00C74176" w:rsidRDefault="00CA7A41" w:rsidP="00CA7A41">
      <w:pPr>
        <w:tabs>
          <w:tab w:val="left" w:pos="7371"/>
        </w:tabs>
        <w:rPr>
          <w:sz w:val="28"/>
          <w:szCs w:val="28"/>
        </w:rPr>
      </w:pPr>
    </w:p>
    <w:p w14:paraId="1603A4E3" w14:textId="77777777" w:rsidR="00CA7A41" w:rsidRPr="00C74176" w:rsidRDefault="00CA7A41" w:rsidP="00CA7A41">
      <w:pPr>
        <w:tabs>
          <w:tab w:val="left" w:pos="7371"/>
        </w:tabs>
        <w:rPr>
          <w:sz w:val="28"/>
          <w:szCs w:val="28"/>
        </w:rPr>
      </w:pPr>
    </w:p>
    <w:p w14:paraId="3B285F08" w14:textId="501AD687" w:rsidR="00B0510B" w:rsidRDefault="00CA7A41" w:rsidP="00B0510B">
      <w:pPr>
        <w:tabs>
          <w:tab w:val="left" w:pos="6804"/>
        </w:tabs>
        <w:rPr>
          <w:sz w:val="28"/>
          <w:szCs w:val="28"/>
        </w:rPr>
      </w:pPr>
      <w:r w:rsidRPr="00C74176">
        <w:rPr>
          <w:sz w:val="28"/>
          <w:szCs w:val="28"/>
        </w:rPr>
        <w:t>Декан</w:t>
      </w:r>
      <w:r w:rsidR="00560AC4">
        <w:rPr>
          <w:sz w:val="28"/>
          <w:szCs w:val="28"/>
        </w:rPr>
        <w:t>/</w:t>
      </w:r>
      <w:r w:rsidRPr="00C74176">
        <w:rPr>
          <w:sz w:val="28"/>
          <w:szCs w:val="28"/>
        </w:rPr>
        <w:t>директор</w:t>
      </w:r>
      <w:r w:rsidRPr="00C74176">
        <w:rPr>
          <w:sz w:val="28"/>
          <w:szCs w:val="28"/>
        </w:rPr>
        <w:tab/>
      </w:r>
      <w:r w:rsidR="00B0510B" w:rsidRPr="00B0510B">
        <w:rPr>
          <w:sz w:val="28"/>
          <w:szCs w:val="28"/>
        </w:rPr>
        <w:t>Власне ім’я, ПРІЗВИЩЕ</w:t>
      </w:r>
    </w:p>
    <w:p w14:paraId="24D94CD7" w14:textId="16D27DD7" w:rsidR="00CA7A41" w:rsidRPr="00B0510B" w:rsidRDefault="00000780" w:rsidP="00B0510B">
      <w:pPr>
        <w:ind w:left="3969"/>
        <w:rPr>
          <w:sz w:val="22"/>
          <w:szCs w:val="22"/>
        </w:rPr>
      </w:pPr>
      <w:r w:rsidRPr="00B0510B">
        <w:rPr>
          <w:sz w:val="22"/>
          <w:szCs w:val="22"/>
        </w:rPr>
        <w:t>підпис</w:t>
      </w:r>
    </w:p>
    <w:p w14:paraId="3F65ACAC" w14:textId="77777777" w:rsidR="00CA7A41" w:rsidRPr="00C74176" w:rsidRDefault="00CA7A41" w:rsidP="00CA7A41">
      <w:pPr>
        <w:ind w:firstLine="708"/>
        <w:jc w:val="center"/>
        <w:rPr>
          <w:sz w:val="28"/>
          <w:szCs w:val="28"/>
        </w:rPr>
      </w:pPr>
      <w:r w:rsidRPr="00C74176">
        <w:rPr>
          <w:sz w:val="28"/>
          <w:szCs w:val="28"/>
        </w:rPr>
        <w:t>МП</w:t>
      </w:r>
    </w:p>
    <w:p w14:paraId="3A9E10C9" w14:textId="77777777" w:rsidR="00CA7A41" w:rsidRPr="00C74176" w:rsidRDefault="00CA7A41" w:rsidP="00CA7A41">
      <w:pPr>
        <w:rPr>
          <w:sz w:val="28"/>
          <w:szCs w:val="28"/>
        </w:rPr>
      </w:pPr>
    </w:p>
    <w:p w14:paraId="7B79DD6E" w14:textId="77777777" w:rsidR="00C06C36" w:rsidRDefault="00CA7A41" w:rsidP="00F452A2">
      <w:pPr>
        <w:tabs>
          <w:tab w:val="left" w:pos="4395"/>
        </w:tabs>
        <w:jc w:val="both"/>
        <w:rPr>
          <w:sz w:val="28"/>
          <w:szCs w:val="28"/>
        </w:rPr>
      </w:pPr>
      <w:r w:rsidRPr="00C74176">
        <w:rPr>
          <w:sz w:val="28"/>
          <w:szCs w:val="28"/>
        </w:rPr>
        <w:t>Перевірку відповідності особових</w:t>
      </w:r>
      <w:r w:rsidR="00C06C36">
        <w:rPr>
          <w:sz w:val="28"/>
          <w:szCs w:val="28"/>
        </w:rPr>
        <w:t xml:space="preserve"> </w:t>
      </w:r>
      <w:r w:rsidRPr="00C74176">
        <w:rPr>
          <w:sz w:val="28"/>
          <w:szCs w:val="28"/>
        </w:rPr>
        <w:t>даних здобувачів вищої освіти провів ________ __________________ __________</w:t>
      </w:r>
    </w:p>
    <w:p w14:paraId="1F083CB9" w14:textId="77777777" w:rsidR="00C06C36" w:rsidRDefault="00C06C36" w:rsidP="00F452A2">
      <w:pPr>
        <w:tabs>
          <w:tab w:val="left" w:pos="4395"/>
        </w:tabs>
        <w:jc w:val="both"/>
        <w:rPr>
          <w:sz w:val="28"/>
          <w:szCs w:val="28"/>
        </w:rPr>
      </w:pPr>
    </w:p>
    <w:p w14:paraId="046EEDB8" w14:textId="0D30C52B" w:rsidR="00DC458E" w:rsidRPr="00C74176" w:rsidRDefault="00A965CA" w:rsidP="00F452A2">
      <w:pPr>
        <w:tabs>
          <w:tab w:val="left" w:pos="4395"/>
        </w:tabs>
        <w:jc w:val="both"/>
        <w:rPr>
          <w:sz w:val="28"/>
          <w:szCs w:val="28"/>
        </w:rPr>
      </w:pPr>
      <w:r w:rsidRPr="00C74176">
        <w:rPr>
          <w:i/>
          <w:sz w:val="22"/>
          <w:szCs w:val="22"/>
        </w:rPr>
        <w:t xml:space="preserve">Примітка. </w:t>
      </w:r>
      <w:r w:rsidR="00A2553B" w:rsidRPr="00C74176">
        <w:rPr>
          <w:i/>
          <w:sz w:val="22"/>
          <w:szCs w:val="22"/>
        </w:rPr>
        <w:t>П</w:t>
      </w:r>
      <w:r w:rsidR="00D30DE2" w:rsidRPr="00C74176">
        <w:rPr>
          <w:i/>
          <w:sz w:val="22"/>
          <w:szCs w:val="22"/>
        </w:rPr>
        <w:t>І</w:t>
      </w:r>
      <w:r w:rsidR="00BB6B59" w:rsidRPr="00C74176">
        <w:rPr>
          <w:i/>
          <w:sz w:val="22"/>
          <w:szCs w:val="22"/>
        </w:rPr>
        <w:t>Б</w:t>
      </w:r>
      <w:r w:rsidR="00D30DE2" w:rsidRPr="00C74176">
        <w:rPr>
          <w:i/>
          <w:sz w:val="22"/>
          <w:szCs w:val="22"/>
        </w:rPr>
        <w:t xml:space="preserve"> </w:t>
      </w:r>
      <w:r w:rsidRPr="00C74176">
        <w:rPr>
          <w:i/>
          <w:sz w:val="22"/>
          <w:szCs w:val="22"/>
        </w:rPr>
        <w:t>громадянина України українською мовою пишеться за зразком запису в документі, що посвідчує особу громадянина України. Написання прізвища та імені громадянина України англійською мовою має бути узгоджене з ним до моменту замовлення на створення інформації, що відтворюється в документах про вищу освіту, в ЄДЕБО.</w:t>
      </w:r>
    </w:p>
    <w:p w14:paraId="12E393E5" w14:textId="4939C8E6" w:rsidR="001E4BB3" w:rsidRDefault="001E4BB3">
      <w:r>
        <w:br w:type="page"/>
      </w:r>
    </w:p>
    <w:p w14:paraId="48DCF652" w14:textId="77777777" w:rsidR="00FA0118" w:rsidRPr="00C74176" w:rsidRDefault="00FA0118" w:rsidP="001F61C4">
      <w:pPr>
        <w:jc w:val="right"/>
      </w:pPr>
    </w:p>
    <w:p w14:paraId="2EA270C7" w14:textId="5CDEA8ED" w:rsidR="00327C04" w:rsidRPr="00C74176" w:rsidRDefault="003E5D96" w:rsidP="00F76A1A">
      <w:pPr>
        <w:ind w:left="6237"/>
        <w:rPr>
          <w:b/>
          <w:sz w:val="28"/>
        </w:rPr>
      </w:pPr>
      <w:r w:rsidRPr="00C74176">
        <w:rPr>
          <w:sz w:val="28"/>
        </w:rPr>
        <w:t>Додаток</w:t>
      </w:r>
      <w:r w:rsidRPr="00A94845">
        <w:rPr>
          <w:sz w:val="28"/>
        </w:rPr>
        <w:t xml:space="preserve"> </w:t>
      </w:r>
      <w:r w:rsidR="00A94845">
        <w:rPr>
          <w:sz w:val="28"/>
        </w:rPr>
        <w:t>4</w:t>
      </w:r>
      <w:r w:rsidRPr="00C74176">
        <w:rPr>
          <w:sz w:val="28"/>
        </w:rPr>
        <w:t xml:space="preserve"> до наказу</w:t>
      </w:r>
    </w:p>
    <w:p w14:paraId="14EC865A" w14:textId="0609C8F9" w:rsidR="008F0997" w:rsidRPr="00C74176" w:rsidRDefault="00AB37E9" w:rsidP="00F76A1A">
      <w:pPr>
        <w:ind w:left="6237"/>
        <w:jc w:val="both"/>
        <w:rPr>
          <w:sz w:val="28"/>
        </w:rPr>
      </w:pPr>
      <w:bookmarkStart w:id="0" w:name="OLE_LINK5"/>
      <w:bookmarkStart w:id="1" w:name="OLE_LINK6"/>
      <w:r>
        <w:rPr>
          <w:sz w:val="28"/>
          <w:szCs w:val="28"/>
        </w:rPr>
        <w:t>«П</w:t>
      </w:r>
      <w:r w:rsidR="008F0997" w:rsidRPr="00C74176">
        <w:rPr>
          <w:sz w:val="28"/>
          <w:szCs w:val="28"/>
        </w:rPr>
        <w:t>ро супроводження документів про вищу освіту</w:t>
      </w:r>
      <w:r>
        <w:rPr>
          <w:sz w:val="28"/>
          <w:szCs w:val="28"/>
        </w:rPr>
        <w:t>»</w:t>
      </w:r>
    </w:p>
    <w:bookmarkEnd w:id="0"/>
    <w:bookmarkEnd w:id="1"/>
    <w:p w14:paraId="04CAF4C2" w14:textId="77777777" w:rsidR="00A745F3" w:rsidRDefault="00A745F3" w:rsidP="00AB37E9">
      <w:pPr>
        <w:ind w:left="6237"/>
        <w:rPr>
          <w:bCs/>
          <w:sz w:val="28"/>
          <w:szCs w:val="28"/>
        </w:rPr>
      </w:pPr>
    </w:p>
    <w:p w14:paraId="69F54EC7" w14:textId="026A9A85" w:rsidR="00766C6C" w:rsidRPr="00C74176" w:rsidRDefault="009B4987" w:rsidP="009B4987">
      <w:pPr>
        <w:rPr>
          <w:bCs/>
          <w:sz w:val="28"/>
          <w:szCs w:val="28"/>
        </w:rPr>
      </w:pPr>
      <w:r w:rsidRPr="00C74176">
        <w:rPr>
          <w:bCs/>
          <w:sz w:val="28"/>
          <w:szCs w:val="28"/>
        </w:rPr>
        <w:t>КПІ ім. Ігоря Сікорського</w:t>
      </w:r>
      <w:r w:rsidRPr="00C74176">
        <w:rPr>
          <w:bCs/>
          <w:sz w:val="28"/>
          <w:szCs w:val="28"/>
        </w:rPr>
        <w:br/>
        <w:t>Факультет</w:t>
      </w:r>
      <w:r w:rsidR="00560AC4">
        <w:rPr>
          <w:bCs/>
          <w:sz w:val="28"/>
          <w:szCs w:val="28"/>
        </w:rPr>
        <w:t>/</w:t>
      </w:r>
      <w:r w:rsidRPr="00C74176">
        <w:rPr>
          <w:bCs/>
          <w:sz w:val="28"/>
          <w:szCs w:val="28"/>
        </w:rPr>
        <w:t>інститут ________</w:t>
      </w:r>
    </w:p>
    <w:p w14:paraId="02DC2773" w14:textId="77777777" w:rsidR="00766C6C" w:rsidRPr="00C74176" w:rsidRDefault="00766C6C" w:rsidP="009B4987">
      <w:pPr>
        <w:rPr>
          <w:bCs/>
          <w:sz w:val="28"/>
          <w:szCs w:val="28"/>
        </w:rPr>
      </w:pPr>
    </w:p>
    <w:p w14:paraId="52E2239E" w14:textId="77777777" w:rsidR="00766C6C" w:rsidRPr="00C74176" w:rsidRDefault="00766C6C" w:rsidP="009B4987">
      <w:pPr>
        <w:rPr>
          <w:bCs/>
          <w:sz w:val="28"/>
          <w:szCs w:val="28"/>
        </w:rPr>
      </w:pPr>
    </w:p>
    <w:p w14:paraId="487D511F" w14:textId="1E7ED2A1" w:rsidR="00766C6C" w:rsidRPr="00C74176" w:rsidRDefault="009B4987" w:rsidP="00766C6C">
      <w:pPr>
        <w:jc w:val="center"/>
        <w:rPr>
          <w:bCs/>
          <w:sz w:val="28"/>
          <w:szCs w:val="28"/>
        </w:rPr>
      </w:pPr>
      <w:r w:rsidRPr="00C74176">
        <w:rPr>
          <w:b/>
          <w:bCs/>
          <w:sz w:val="28"/>
          <w:szCs w:val="28"/>
        </w:rPr>
        <w:t xml:space="preserve">АКТ-опису </w:t>
      </w:r>
      <w:r w:rsidRPr="00C74176">
        <w:rPr>
          <w:b/>
          <w:sz w:val="28"/>
          <w:szCs w:val="28"/>
        </w:rPr>
        <w:t>№_____ від _________</w:t>
      </w:r>
      <w:r w:rsidRPr="00C74176">
        <w:rPr>
          <w:b/>
          <w:sz w:val="28"/>
          <w:szCs w:val="28"/>
        </w:rPr>
        <w:br/>
      </w:r>
      <w:r w:rsidRPr="00C74176">
        <w:rPr>
          <w:bCs/>
          <w:sz w:val="28"/>
          <w:szCs w:val="28"/>
        </w:rPr>
        <w:t>не</w:t>
      </w:r>
      <w:r w:rsidR="00766C6C" w:rsidRPr="00C74176">
        <w:rPr>
          <w:bCs/>
          <w:sz w:val="28"/>
          <w:szCs w:val="28"/>
        </w:rPr>
        <w:t xml:space="preserve"> </w:t>
      </w:r>
      <w:r w:rsidRPr="00C74176">
        <w:rPr>
          <w:bCs/>
          <w:sz w:val="28"/>
          <w:szCs w:val="28"/>
        </w:rPr>
        <w:t>виданих докум</w:t>
      </w:r>
      <w:r w:rsidR="00766C6C" w:rsidRPr="00C74176">
        <w:rPr>
          <w:bCs/>
          <w:sz w:val="28"/>
          <w:szCs w:val="28"/>
        </w:rPr>
        <w:t>ентів про вищу освіту</w:t>
      </w:r>
    </w:p>
    <w:p w14:paraId="0A9DF240" w14:textId="77777777" w:rsidR="00766C6C" w:rsidRPr="00C74176" w:rsidRDefault="00766C6C" w:rsidP="00766C6C">
      <w:pPr>
        <w:jc w:val="center"/>
        <w:rPr>
          <w:sz w:val="28"/>
          <w:szCs w:val="28"/>
        </w:rPr>
      </w:pPr>
    </w:p>
    <w:p w14:paraId="68632883" w14:textId="5F0FB774" w:rsidR="009B4987" w:rsidRPr="00C74176" w:rsidRDefault="009B4987" w:rsidP="00101349">
      <w:pPr>
        <w:spacing w:after="240"/>
        <w:ind w:firstLine="567"/>
        <w:jc w:val="both"/>
        <w:rPr>
          <w:sz w:val="28"/>
          <w:szCs w:val="28"/>
        </w:rPr>
      </w:pPr>
      <w:r w:rsidRPr="00C74176">
        <w:rPr>
          <w:sz w:val="28"/>
          <w:szCs w:val="28"/>
        </w:rPr>
        <w:t xml:space="preserve">Дипломи </w:t>
      </w:r>
      <w:r w:rsidR="00FA0118" w:rsidRPr="00C74176">
        <w:rPr>
          <w:sz w:val="28"/>
          <w:szCs w:val="28"/>
        </w:rPr>
        <w:t>й</w:t>
      </w:r>
      <w:r w:rsidRPr="00C74176">
        <w:rPr>
          <w:sz w:val="28"/>
          <w:szCs w:val="28"/>
        </w:rPr>
        <w:t xml:space="preserve"> додатки, які не було отримано </w:t>
      </w:r>
      <w:r w:rsidR="005F277D" w:rsidRPr="00C74176">
        <w:rPr>
          <w:sz w:val="28"/>
          <w:szCs w:val="28"/>
        </w:rPr>
        <w:t>здобувач</w:t>
      </w:r>
      <w:r w:rsidRPr="00C74176">
        <w:rPr>
          <w:sz w:val="28"/>
          <w:szCs w:val="28"/>
        </w:rPr>
        <w:t>ами</w:t>
      </w:r>
      <w:r w:rsidR="005F277D" w:rsidRPr="00C74176">
        <w:rPr>
          <w:sz w:val="28"/>
          <w:szCs w:val="28"/>
        </w:rPr>
        <w:t xml:space="preserve"> вищої освіти</w:t>
      </w:r>
      <w:r w:rsidRPr="00C74176">
        <w:rPr>
          <w:sz w:val="28"/>
          <w:szCs w:val="28"/>
        </w:rPr>
        <w:t xml:space="preserve"> КПІ </w:t>
      </w:r>
      <w:r w:rsidR="00BF670C" w:rsidRPr="00C74176">
        <w:rPr>
          <w:sz w:val="28"/>
          <w:szCs w:val="28"/>
        </w:rPr>
        <w:br/>
      </w:r>
      <w:r w:rsidRPr="00C74176">
        <w:rPr>
          <w:sz w:val="28"/>
          <w:szCs w:val="28"/>
        </w:rPr>
        <w:t>ім. Ігоря</w:t>
      </w:r>
      <w:r w:rsidR="00766C6C" w:rsidRPr="00C74176">
        <w:rPr>
          <w:sz w:val="28"/>
          <w:szCs w:val="28"/>
        </w:rPr>
        <w:t xml:space="preserve"> </w:t>
      </w:r>
      <w:r w:rsidRPr="00C74176">
        <w:rPr>
          <w:sz w:val="28"/>
          <w:szCs w:val="28"/>
        </w:rPr>
        <w:t xml:space="preserve">Сікорського 20__ року </w:t>
      </w:r>
      <w:r w:rsidR="00101349" w:rsidRPr="00C74176">
        <w:rPr>
          <w:sz w:val="28"/>
          <w:szCs w:val="28"/>
        </w:rPr>
        <w:t xml:space="preserve">надаються для подальшої передачі </w:t>
      </w:r>
      <w:r w:rsidR="00FD510D" w:rsidRPr="00C74176">
        <w:rPr>
          <w:sz w:val="28"/>
          <w:szCs w:val="28"/>
        </w:rPr>
        <w:t>до ВСД</w:t>
      </w:r>
      <w:r w:rsidR="00000780" w:rsidRPr="00C74176">
        <w:rPr>
          <w:sz w:val="28"/>
          <w:szCs w:val="28"/>
        </w:rPr>
        <w:t> З</w:t>
      </w:r>
      <w:r w:rsidR="00FD510D" w:rsidRPr="00C74176">
        <w:rPr>
          <w:sz w:val="28"/>
          <w:szCs w:val="28"/>
        </w:rPr>
        <w:t>ВО</w:t>
      </w:r>
      <w:r w:rsidR="00101349" w:rsidRPr="00C74176">
        <w:rPr>
          <w:sz w:val="28"/>
          <w:szCs w:val="28"/>
        </w:rPr>
        <w:t xml:space="preserve"> </w:t>
      </w:r>
      <w:r w:rsidRPr="00C74176">
        <w:rPr>
          <w:sz w:val="28"/>
          <w:szCs w:val="28"/>
        </w:rPr>
        <w:t xml:space="preserve">відповідно до </w:t>
      </w:r>
      <w:r w:rsidR="00766C6C" w:rsidRPr="00C74176">
        <w:rPr>
          <w:sz w:val="28"/>
          <w:szCs w:val="28"/>
        </w:rPr>
        <w:t>переліку</w:t>
      </w:r>
      <w:r w:rsidRPr="00C74176">
        <w:rPr>
          <w:sz w:val="28"/>
          <w:szCs w:val="28"/>
        </w:rPr>
        <w:t>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7"/>
        <w:gridCol w:w="4252"/>
        <w:gridCol w:w="2552"/>
        <w:gridCol w:w="2049"/>
      </w:tblGrid>
      <w:tr w:rsidR="009B4987" w:rsidRPr="00C74176" w14:paraId="36C5F54F" w14:textId="77777777" w:rsidTr="00FC0D9B">
        <w:trPr>
          <w:jc w:val="center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60A53" w14:textId="77777777" w:rsidR="00101349" w:rsidRPr="00C74176" w:rsidRDefault="00101349" w:rsidP="00101349">
            <w:pPr>
              <w:rPr>
                <w:bCs/>
                <w:sz w:val="28"/>
                <w:szCs w:val="28"/>
              </w:rPr>
            </w:pPr>
            <w:r w:rsidRPr="00C74176">
              <w:rPr>
                <w:bCs/>
                <w:sz w:val="28"/>
                <w:szCs w:val="28"/>
              </w:rPr>
              <w:t>№</w:t>
            </w:r>
          </w:p>
          <w:p w14:paraId="4B96D8BC" w14:textId="77777777" w:rsidR="009B4987" w:rsidRPr="00C74176" w:rsidRDefault="009B4987" w:rsidP="00101349">
            <w:pPr>
              <w:rPr>
                <w:sz w:val="28"/>
                <w:szCs w:val="28"/>
              </w:rPr>
            </w:pPr>
            <w:r w:rsidRPr="00C74176">
              <w:rPr>
                <w:bCs/>
                <w:sz w:val="28"/>
                <w:szCs w:val="28"/>
              </w:rPr>
              <w:t>з/п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5822E" w14:textId="51D5EFA5" w:rsidR="009B4987" w:rsidRPr="00C74176" w:rsidRDefault="00447173" w:rsidP="00101349">
            <w:pPr>
              <w:jc w:val="center"/>
              <w:rPr>
                <w:sz w:val="28"/>
                <w:szCs w:val="28"/>
              </w:rPr>
            </w:pPr>
            <w:r w:rsidRPr="00C74176">
              <w:rPr>
                <w:bCs/>
                <w:sz w:val="28"/>
                <w:szCs w:val="28"/>
              </w:rPr>
              <w:t>Прізвище</w:t>
            </w:r>
            <w:r w:rsidR="007A07A4" w:rsidRPr="00C74176">
              <w:rPr>
                <w:bCs/>
                <w:sz w:val="28"/>
                <w:szCs w:val="28"/>
              </w:rPr>
              <w:t xml:space="preserve"> та Ім’я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00F67" w14:textId="77777777" w:rsidR="009B4987" w:rsidRPr="00C74176" w:rsidRDefault="009B4987" w:rsidP="00101349">
            <w:pPr>
              <w:jc w:val="center"/>
              <w:rPr>
                <w:sz w:val="28"/>
                <w:szCs w:val="28"/>
              </w:rPr>
            </w:pPr>
            <w:r w:rsidRPr="00C74176">
              <w:rPr>
                <w:bCs/>
                <w:sz w:val="28"/>
                <w:szCs w:val="28"/>
              </w:rPr>
              <w:t>Серія та</w:t>
            </w:r>
            <w:r w:rsidR="00101349" w:rsidRPr="00C74176">
              <w:rPr>
                <w:bCs/>
                <w:sz w:val="28"/>
                <w:szCs w:val="28"/>
              </w:rPr>
              <w:t xml:space="preserve"> № </w:t>
            </w:r>
            <w:r w:rsidRPr="00C74176">
              <w:rPr>
                <w:bCs/>
                <w:sz w:val="28"/>
                <w:szCs w:val="28"/>
              </w:rPr>
              <w:t>диплома</w:t>
            </w: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BC373" w14:textId="77777777" w:rsidR="009B4987" w:rsidRPr="00C74176" w:rsidRDefault="009B4987" w:rsidP="00101349">
            <w:pPr>
              <w:jc w:val="center"/>
              <w:rPr>
                <w:sz w:val="28"/>
                <w:szCs w:val="28"/>
              </w:rPr>
            </w:pPr>
            <w:r w:rsidRPr="00C74176">
              <w:rPr>
                <w:bCs/>
                <w:sz w:val="28"/>
                <w:szCs w:val="28"/>
              </w:rPr>
              <w:t>Номер</w:t>
            </w:r>
            <w:r w:rsidR="00101349" w:rsidRPr="00C74176">
              <w:rPr>
                <w:bCs/>
                <w:sz w:val="28"/>
                <w:szCs w:val="28"/>
              </w:rPr>
              <w:t xml:space="preserve"> </w:t>
            </w:r>
            <w:r w:rsidRPr="00C74176">
              <w:rPr>
                <w:bCs/>
                <w:sz w:val="28"/>
                <w:szCs w:val="28"/>
              </w:rPr>
              <w:t>додатка</w:t>
            </w:r>
          </w:p>
        </w:tc>
      </w:tr>
      <w:tr w:rsidR="00FC0D9B" w:rsidRPr="00C74176" w14:paraId="2C165C80" w14:textId="77777777" w:rsidTr="00FC0D9B">
        <w:trPr>
          <w:jc w:val="center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0AC11" w14:textId="77777777" w:rsidR="00FC0D9B" w:rsidRPr="00C74176" w:rsidRDefault="00FC0D9B" w:rsidP="00101349">
            <w:pPr>
              <w:rPr>
                <w:bCs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5F640" w14:textId="77777777" w:rsidR="00FC0D9B" w:rsidRPr="00C74176" w:rsidRDefault="00FC0D9B" w:rsidP="00101349">
            <w:pPr>
              <w:jc w:val="center"/>
              <w:rPr>
                <w:bCs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4A234" w14:textId="77777777" w:rsidR="00FC0D9B" w:rsidRPr="00C74176" w:rsidRDefault="00FC0D9B" w:rsidP="00101349">
            <w:pPr>
              <w:jc w:val="center"/>
              <w:rPr>
                <w:bCs/>
              </w:rPr>
            </w:pP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FA47F" w14:textId="77777777" w:rsidR="00FC0D9B" w:rsidRPr="00C74176" w:rsidRDefault="00FC0D9B" w:rsidP="00101349">
            <w:pPr>
              <w:jc w:val="center"/>
              <w:rPr>
                <w:bCs/>
              </w:rPr>
            </w:pPr>
          </w:p>
        </w:tc>
      </w:tr>
      <w:tr w:rsidR="00FC0D9B" w:rsidRPr="00C74176" w14:paraId="1D2F3306" w14:textId="77777777" w:rsidTr="00FC0D9B">
        <w:trPr>
          <w:jc w:val="center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77576" w14:textId="77777777" w:rsidR="00FC0D9B" w:rsidRPr="00C74176" w:rsidRDefault="00FC0D9B" w:rsidP="00101349">
            <w:pPr>
              <w:rPr>
                <w:bCs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21D56" w14:textId="77777777" w:rsidR="00FC0D9B" w:rsidRPr="00C74176" w:rsidRDefault="00FC0D9B" w:rsidP="00101349">
            <w:pPr>
              <w:jc w:val="center"/>
              <w:rPr>
                <w:bCs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C549E" w14:textId="77777777" w:rsidR="00FC0D9B" w:rsidRPr="00C74176" w:rsidRDefault="00FC0D9B" w:rsidP="00101349">
            <w:pPr>
              <w:jc w:val="center"/>
              <w:rPr>
                <w:bCs/>
              </w:rPr>
            </w:pP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70C4A" w14:textId="77777777" w:rsidR="00FC0D9B" w:rsidRPr="00C74176" w:rsidRDefault="00FC0D9B" w:rsidP="00101349">
            <w:pPr>
              <w:jc w:val="center"/>
              <w:rPr>
                <w:bCs/>
              </w:rPr>
            </w:pPr>
          </w:p>
        </w:tc>
      </w:tr>
      <w:tr w:rsidR="00FC0D9B" w:rsidRPr="00C74176" w14:paraId="3C38335E" w14:textId="77777777" w:rsidTr="00FC0D9B">
        <w:trPr>
          <w:jc w:val="center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5333D" w14:textId="77777777" w:rsidR="00FC0D9B" w:rsidRPr="00C74176" w:rsidRDefault="00FC0D9B" w:rsidP="00101349">
            <w:pPr>
              <w:rPr>
                <w:bCs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7EA1" w14:textId="77777777" w:rsidR="00FC0D9B" w:rsidRPr="00C74176" w:rsidRDefault="00FC0D9B" w:rsidP="00101349">
            <w:pPr>
              <w:jc w:val="center"/>
              <w:rPr>
                <w:bCs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5CDAA" w14:textId="77777777" w:rsidR="00FC0D9B" w:rsidRPr="00C74176" w:rsidRDefault="00FC0D9B" w:rsidP="00101349">
            <w:pPr>
              <w:jc w:val="center"/>
              <w:rPr>
                <w:bCs/>
              </w:rPr>
            </w:pP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FD12A" w14:textId="77777777" w:rsidR="00FC0D9B" w:rsidRPr="00C74176" w:rsidRDefault="00FC0D9B" w:rsidP="00101349">
            <w:pPr>
              <w:jc w:val="center"/>
              <w:rPr>
                <w:bCs/>
              </w:rPr>
            </w:pPr>
          </w:p>
        </w:tc>
      </w:tr>
    </w:tbl>
    <w:p w14:paraId="53176155" w14:textId="77777777" w:rsidR="00766C6C" w:rsidRPr="00C74176" w:rsidRDefault="00766C6C" w:rsidP="009B4987">
      <w:pPr>
        <w:rPr>
          <w:sz w:val="28"/>
          <w:szCs w:val="28"/>
        </w:rPr>
      </w:pPr>
    </w:p>
    <w:p w14:paraId="42FDDEF5" w14:textId="77777777" w:rsidR="00766C6C" w:rsidRPr="00C74176" w:rsidRDefault="00766C6C" w:rsidP="009B4987">
      <w:pPr>
        <w:rPr>
          <w:sz w:val="28"/>
          <w:szCs w:val="28"/>
        </w:rPr>
      </w:pPr>
    </w:p>
    <w:p w14:paraId="205F381E" w14:textId="77777777" w:rsidR="00DC458E" w:rsidRPr="00C74176" w:rsidRDefault="00EE77BB" w:rsidP="00000780">
      <w:pPr>
        <w:tabs>
          <w:tab w:val="left" w:pos="8789"/>
        </w:tabs>
        <w:rPr>
          <w:sz w:val="28"/>
          <w:szCs w:val="28"/>
        </w:rPr>
      </w:pPr>
      <w:r w:rsidRPr="00C74176">
        <w:rPr>
          <w:sz w:val="28"/>
          <w:szCs w:val="28"/>
        </w:rPr>
        <w:t>Здав: _________ ______ ___________ Прийняв:_________ ______ _____________</w:t>
      </w:r>
      <w:r w:rsidR="00DC458E" w:rsidRPr="00C74176">
        <w:rPr>
          <w:sz w:val="28"/>
          <w:szCs w:val="28"/>
        </w:rPr>
        <w:br w:type="page"/>
      </w:r>
    </w:p>
    <w:p w14:paraId="7FF8ABF0" w14:textId="4EFD1343" w:rsidR="00327C04" w:rsidRPr="00C74176" w:rsidRDefault="00CF4086" w:rsidP="00F76A1A">
      <w:pPr>
        <w:ind w:left="6237"/>
        <w:jc w:val="both"/>
        <w:rPr>
          <w:sz w:val="28"/>
        </w:rPr>
      </w:pPr>
      <w:r>
        <w:rPr>
          <w:sz w:val="28"/>
        </w:rPr>
        <w:lastRenderedPageBreak/>
        <w:t xml:space="preserve">Додаток </w:t>
      </w:r>
      <w:r w:rsidR="00A94845">
        <w:rPr>
          <w:sz w:val="28"/>
        </w:rPr>
        <w:t>5</w:t>
      </w:r>
      <w:r w:rsidR="003E5D96" w:rsidRPr="00C74176">
        <w:rPr>
          <w:sz w:val="28"/>
        </w:rPr>
        <w:t xml:space="preserve"> до наказу</w:t>
      </w:r>
    </w:p>
    <w:p w14:paraId="234182F4" w14:textId="734A5773" w:rsidR="008F0997" w:rsidRPr="00C74176" w:rsidRDefault="00AB37E9" w:rsidP="00F76A1A">
      <w:pPr>
        <w:ind w:left="6237"/>
        <w:jc w:val="both"/>
        <w:rPr>
          <w:sz w:val="28"/>
        </w:rPr>
      </w:pPr>
      <w:r>
        <w:rPr>
          <w:sz w:val="28"/>
          <w:szCs w:val="28"/>
        </w:rPr>
        <w:t>«П</w:t>
      </w:r>
      <w:r w:rsidR="008F0997" w:rsidRPr="00C74176">
        <w:rPr>
          <w:sz w:val="28"/>
          <w:szCs w:val="28"/>
        </w:rPr>
        <w:t>ро супроводження документів про вищу освіту</w:t>
      </w:r>
      <w:r>
        <w:rPr>
          <w:sz w:val="28"/>
          <w:szCs w:val="28"/>
        </w:rPr>
        <w:t>»</w:t>
      </w:r>
    </w:p>
    <w:p w14:paraId="565B2C5A" w14:textId="77777777" w:rsidR="008F0997" w:rsidRPr="00C74176" w:rsidRDefault="008F0997" w:rsidP="003E5D96">
      <w:pPr>
        <w:jc w:val="right"/>
        <w:rPr>
          <w:sz w:val="28"/>
        </w:rPr>
      </w:pPr>
    </w:p>
    <w:p w14:paraId="66FB616A" w14:textId="4A3FE7BA" w:rsidR="00766C6C" w:rsidRPr="00C74176" w:rsidRDefault="009B4987" w:rsidP="009B4987">
      <w:pPr>
        <w:rPr>
          <w:bCs/>
          <w:sz w:val="28"/>
          <w:szCs w:val="28"/>
        </w:rPr>
      </w:pPr>
      <w:r w:rsidRPr="00C74176">
        <w:rPr>
          <w:bCs/>
          <w:sz w:val="28"/>
          <w:szCs w:val="28"/>
        </w:rPr>
        <w:t>КПІ ім. Ігоря Сікорського</w:t>
      </w:r>
      <w:r w:rsidRPr="00C74176">
        <w:rPr>
          <w:bCs/>
          <w:sz w:val="28"/>
          <w:szCs w:val="28"/>
        </w:rPr>
        <w:br/>
        <w:t>Факультет</w:t>
      </w:r>
      <w:r w:rsidR="00560AC4">
        <w:rPr>
          <w:bCs/>
          <w:sz w:val="28"/>
          <w:szCs w:val="28"/>
        </w:rPr>
        <w:t>/</w:t>
      </w:r>
      <w:r w:rsidRPr="00C74176">
        <w:rPr>
          <w:bCs/>
          <w:sz w:val="28"/>
          <w:szCs w:val="28"/>
        </w:rPr>
        <w:t>інститут ________</w:t>
      </w:r>
    </w:p>
    <w:p w14:paraId="54D50A0F" w14:textId="77777777" w:rsidR="00766C6C" w:rsidRPr="00C74176" w:rsidRDefault="00766C6C" w:rsidP="009B4987">
      <w:pPr>
        <w:rPr>
          <w:bCs/>
          <w:sz w:val="28"/>
          <w:szCs w:val="28"/>
        </w:rPr>
      </w:pPr>
    </w:p>
    <w:p w14:paraId="0BEFB72C" w14:textId="77777777" w:rsidR="00766C6C" w:rsidRPr="00C74176" w:rsidRDefault="00766C6C" w:rsidP="009B4987">
      <w:pPr>
        <w:rPr>
          <w:bCs/>
          <w:sz w:val="28"/>
          <w:szCs w:val="28"/>
        </w:rPr>
      </w:pPr>
    </w:p>
    <w:p w14:paraId="0652BEAC" w14:textId="02631FEB" w:rsidR="009B4987" w:rsidRPr="00C74176" w:rsidRDefault="009B4987" w:rsidP="00766C6C">
      <w:pPr>
        <w:jc w:val="center"/>
        <w:rPr>
          <w:bCs/>
          <w:sz w:val="28"/>
          <w:szCs w:val="28"/>
        </w:rPr>
      </w:pPr>
      <w:r w:rsidRPr="00C74176">
        <w:rPr>
          <w:b/>
          <w:bCs/>
          <w:sz w:val="28"/>
          <w:szCs w:val="28"/>
        </w:rPr>
        <w:t xml:space="preserve">АКТ-опису </w:t>
      </w:r>
      <w:r w:rsidRPr="00C74176">
        <w:rPr>
          <w:b/>
          <w:sz w:val="28"/>
          <w:szCs w:val="28"/>
        </w:rPr>
        <w:t>№_____ від _________</w:t>
      </w:r>
      <w:r w:rsidRPr="00C74176">
        <w:rPr>
          <w:b/>
          <w:sz w:val="28"/>
          <w:szCs w:val="28"/>
        </w:rPr>
        <w:br/>
      </w:r>
      <w:r w:rsidRPr="00C74176">
        <w:rPr>
          <w:bCs/>
          <w:sz w:val="28"/>
          <w:szCs w:val="28"/>
        </w:rPr>
        <w:t>журналів реєстрації видачі документів про вищу освіту за 20__ рік для</w:t>
      </w:r>
      <w:r w:rsidRPr="00C74176">
        <w:rPr>
          <w:bCs/>
          <w:sz w:val="28"/>
          <w:szCs w:val="28"/>
        </w:rPr>
        <w:br/>
        <w:t>впорядкування та подальшої передачі на зберігання в архів</w:t>
      </w:r>
    </w:p>
    <w:p w14:paraId="2F697BFE" w14:textId="77777777" w:rsidR="00766C6C" w:rsidRPr="00C74176" w:rsidRDefault="00766C6C" w:rsidP="00766C6C">
      <w:pPr>
        <w:jc w:val="center"/>
        <w:rPr>
          <w:sz w:val="28"/>
          <w:szCs w:val="28"/>
        </w:rPr>
      </w:pP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04"/>
        <w:gridCol w:w="2400"/>
        <w:gridCol w:w="3338"/>
      </w:tblGrid>
      <w:tr w:rsidR="009B4987" w:rsidRPr="00C74176" w14:paraId="726529F9" w14:textId="77777777" w:rsidTr="00FC0D9B">
        <w:trPr>
          <w:jc w:val="center"/>
        </w:trPr>
        <w:tc>
          <w:tcPr>
            <w:tcW w:w="3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C678E4" w14:textId="77777777" w:rsidR="009B4987" w:rsidRPr="00C74176" w:rsidRDefault="009B4987" w:rsidP="001F1A65">
            <w:pPr>
              <w:jc w:val="center"/>
              <w:rPr>
                <w:sz w:val="28"/>
                <w:szCs w:val="28"/>
              </w:rPr>
            </w:pPr>
            <w:r w:rsidRPr="00C74176">
              <w:rPr>
                <w:bCs/>
                <w:sz w:val="28"/>
                <w:szCs w:val="28"/>
              </w:rPr>
              <w:t>Ступінь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18B6D1" w14:textId="77777777" w:rsidR="009B4987" w:rsidRPr="00C74176" w:rsidRDefault="009B4987" w:rsidP="00766C6C">
            <w:pPr>
              <w:jc w:val="center"/>
              <w:rPr>
                <w:sz w:val="28"/>
                <w:szCs w:val="28"/>
              </w:rPr>
            </w:pPr>
            <w:r w:rsidRPr="00C74176">
              <w:rPr>
                <w:bCs/>
                <w:sz w:val="28"/>
                <w:szCs w:val="28"/>
              </w:rPr>
              <w:t>К-ть журналів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A50AA" w14:textId="77777777" w:rsidR="009B4987" w:rsidRPr="00C74176" w:rsidRDefault="009B4987" w:rsidP="00766C6C">
            <w:pPr>
              <w:jc w:val="center"/>
              <w:rPr>
                <w:sz w:val="28"/>
                <w:szCs w:val="28"/>
              </w:rPr>
            </w:pPr>
            <w:r w:rsidRPr="00C74176">
              <w:rPr>
                <w:bCs/>
                <w:sz w:val="28"/>
                <w:szCs w:val="28"/>
              </w:rPr>
              <w:t>К-ть сторінок</w:t>
            </w:r>
          </w:p>
        </w:tc>
      </w:tr>
      <w:tr w:rsidR="00FC0D9B" w:rsidRPr="00C74176" w14:paraId="21BC0FC0" w14:textId="77777777" w:rsidTr="00FC0D9B">
        <w:trPr>
          <w:jc w:val="center"/>
        </w:trPr>
        <w:tc>
          <w:tcPr>
            <w:tcW w:w="3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839B5" w14:textId="77777777" w:rsidR="00FC0D9B" w:rsidRPr="00C74176" w:rsidRDefault="00FC0D9B" w:rsidP="00766C6C">
            <w:pPr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AAD8C" w14:textId="77777777" w:rsidR="00FC0D9B" w:rsidRPr="00C74176" w:rsidRDefault="00FC0D9B" w:rsidP="00766C6C">
            <w:pPr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090B4" w14:textId="77777777" w:rsidR="00FC0D9B" w:rsidRPr="00C74176" w:rsidRDefault="00FC0D9B" w:rsidP="00766C6C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FC0D9B" w:rsidRPr="00C74176" w14:paraId="2E9F12EE" w14:textId="77777777" w:rsidTr="00FC0D9B">
        <w:trPr>
          <w:jc w:val="center"/>
        </w:trPr>
        <w:tc>
          <w:tcPr>
            <w:tcW w:w="3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501BB" w14:textId="77777777" w:rsidR="00FC0D9B" w:rsidRPr="00C74176" w:rsidRDefault="00FC0D9B" w:rsidP="00766C6C">
            <w:pPr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039A1" w14:textId="77777777" w:rsidR="00FC0D9B" w:rsidRPr="00C74176" w:rsidRDefault="00FC0D9B" w:rsidP="00766C6C">
            <w:pPr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F8F08" w14:textId="77777777" w:rsidR="00FC0D9B" w:rsidRPr="00C74176" w:rsidRDefault="00FC0D9B" w:rsidP="00766C6C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FC0D9B" w:rsidRPr="00C74176" w14:paraId="0C8CA14D" w14:textId="77777777" w:rsidTr="00FC0D9B">
        <w:trPr>
          <w:jc w:val="center"/>
        </w:trPr>
        <w:tc>
          <w:tcPr>
            <w:tcW w:w="3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5F307" w14:textId="77777777" w:rsidR="00FC0D9B" w:rsidRPr="00C74176" w:rsidRDefault="00FC0D9B" w:rsidP="00766C6C">
            <w:pPr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920B9" w14:textId="77777777" w:rsidR="00FC0D9B" w:rsidRPr="00C74176" w:rsidRDefault="00FC0D9B" w:rsidP="00766C6C">
            <w:pPr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91020" w14:textId="77777777" w:rsidR="00FC0D9B" w:rsidRPr="00C74176" w:rsidRDefault="00FC0D9B" w:rsidP="00766C6C">
            <w:pPr>
              <w:jc w:val="center"/>
              <w:rPr>
                <w:bCs/>
                <w:sz w:val="28"/>
                <w:szCs w:val="28"/>
              </w:rPr>
            </w:pPr>
          </w:p>
        </w:tc>
      </w:tr>
    </w:tbl>
    <w:p w14:paraId="0A14BC40" w14:textId="77777777" w:rsidR="00230242" w:rsidRPr="00C74176" w:rsidRDefault="009B4987" w:rsidP="00F76A1A">
      <w:pPr>
        <w:tabs>
          <w:tab w:val="left" w:pos="8789"/>
        </w:tabs>
        <w:jc w:val="both"/>
        <w:rPr>
          <w:sz w:val="28"/>
          <w:szCs w:val="28"/>
        </w:rPr>
      </w:pPr>
      <w:r w:rsidRPr="00C74176">
        <w:rPr>
          <w:sz w:val="28"/>
          <w:szCs w:val="28"/>
        </w:rPr>
        <w:br/>
      </w:r>
      <w:r w:rsidR="00EE77BB" w:rsidRPr="00C74176">
        <w:rPr>
          <w:sz w:val="28"/>
          <w:szCs w:val="28"/>
        </w:rPr>
        <w:t>Здав: _________ ______ ___________ Прийняв:_________ ______ _____________</w:t>
      </w:r>
      <w:r w:rsidR="00230242" w:rsidRPr="00C74176">
        <w:rPr>
          <w:sz w:val="28"/>
          <w:szCs w:val="28"/>
        </w:rPr>
        <w:br w:type="page"/>
      </w:r>
    </w:p>
    <w:p w14:paraId="5D55FBDD" w14:textId="63E5B3A0" w:rsidR="00EC7BB3" w:rsidRPr="00C74176" w:rsidRDefault="00CF4086" w:rsidP="001E4BB3">
      <w:pPr>
        <w:ind w:left="6237"/>
        <w:rPr>
          <w:sz w:val="28"/>
        </w:rPr>
      </w:pPr>
      <w:r>
        <w:rPr>
          <w:sz w:val="28"/>
        </w:rPr>
        <w:lastRenderedPageBreak/>
        <w:t xml:space="preserve">Додаток </w:t>
      </w:r>
      <w:r w:rsidR="00A94845">
        <w:rPr>
          <w:sz w:val="28"/>
        </w:rPr>
        <w:t>6</w:t>
      </w:r>
      <w:r w:rsidR="00EC7BB3" w:rsidRPr="00C74176">
        <w:rPr>
          <w:sz w:val="28"/>
        </w:rPr>
        <w:t xml:space="preserve"> до наказу</w:t>
      </w:r>
    </w:p>
    <w:p w14:paraId="2F74CD58" w14:textId="1F7F5771" w:rsidR="008F0997" w:rsidRPr="00C74176" w:rsidRDefault="00AB37E9" w:rsidP="001E4BB3">
      <w:pPr>
        <w:ind w:left="6237"/>
        <w:rPr>
          <w:sz w:val="28"/>
        </w:rPr>
      </w:pPr>
      <w:r>
        <w:rPr>
          <w:sz w:val="28"/>
          <w:szCs w:val="28"/>
        </w:rPr>
        <w:t>«П</w:t>
      </w:r>
      <w:r w:rsidR="008F0997" w:rsidRPr="00C74176">
        <w:rPr>
          <w:sz w:val="28"/>
          <w:szCs w:val="28"/>
        </w:rPr>
        <w:t>ро супроводження документів про вищу освіту</w:t>
      </w:r>
      <w:r>
        <w:rPr>
          <w:sz w:val="28"/>
          <w:szCs w:val="28"/>
        </w:rPr>
        <w:t>»</w:t>
      </w:r>
    </w:p>
    <w:p w14:paraId="594EE6A4" w14:textId="77777777" w:rsidR="00415E0F" w:rsidRPr="00C74176" w:rsidRDefault="00415E0F" w:rsidP="00415E0F">
      <w:pPr>
        <w:jc w:val="right"/>
        <w:rPr>
          <w:bCs/>
          <w:sz w:val="28"/>
          <w:szCs w:val="28"/>
        </w:rPr>
      </w:pPr>
    </w:p>
    <w:p w14:paraId="41E62C33" w14:textId="37ABEA79" w:rsidR="00415E0F" w:rsidRPr="00C74176" w:rsidRDefault="00415E0F" w:rsidP="00580E29">
      <w:pPr>
        <w:ind w:left="4820"/>
        <w:jc w:val="both"/>
        <w:rPr>
          <w:bCs/>
          <w:sz w:val="28"/>
          <w:szCs w:val="28"/>
        </w:rPr>
      </w:pPr>
      <w:r w:rsidRPr="00C74176">
        <w:rPr>
          <w:bCs/>
          <w:sz w:val="28"/>
          <w:szCs w:val="28"/>
        </w:rPr>
        <w:t>Проректору з навчально-виховної роботи</w:t>
      </w:r>
    </w:p>
    <w:p w14:paraId="5F2F15B4" w14:textId="77777777" w:rsidR="00C20CA8" w:rsidRDefault="00415E0F" w:rsidP="00580E29">
      <w:pPr>
        <w:ind w:left="4820"/>
        <w:jc w:val="both"/>
        <w:rPr>
          <w:bCs/>
          <w:sz w:val="28"/>
          <w:szCs w:val="28"/>
        </w:rPr>
      </w:pPr>
      <w:r w:rsidRPr="00C74176">
        <w:rPr>
          <w:bCs/>
          <w:sz w:val="28"/>
          <w:szCs w:val="28"/>
        </w:rPr>
        <w:t>Наталії СЕМІНСЬКІЙ</w:t>
      </w:r>
    </w:p>
    <w:p w14:paraId="0FC821B4" w14:textId="77777777" w:rsidR="00C06C36" w:rsidRPr="00FD3C0A" w:rsidRDefault="00C20CA8" w:rsidP="00FD3C0A">
      <w:pPr>
        <w:ind w:left="4820"/>
        <w:jc w:val="both"/>
        <w:rPr>
          <w:bCs/>
          <w:sz w:val="20"/>
          <w:szCs w:val="20"/>
        </w:rPr>
      </w:pPr>
      <w:r w:rsidRPr="00FD3C0A">
        <w:rPr>
          <w:bCs/>
          <w:sz w:val="20"/>
          <w:szCs w:val="20"/>
        </w:rPr>
        <w:t>(У разі подання заяви на виготовлення дублікату додатка до диплому - зазначається декан факультету</w:t>
      </w:r>
      <w:r w:rsidR="00560AC4" w:rsidRPr="00FD3C0A">
        <w:rPr>
          <w:bCs/>
          <w:sz w:val="20"/>
          <w:szCs w:val="20"/>
        </w:rPr>
        <w:t>/</w:t>
      </w:r>
      <w:r w:rsidRPr="00FD3C0A">
        <w:rPr>
          <w:bCs/>
          <w:sz w:val="20"/>
          <w:szCs w:val="20"/>
        </w:rPr>
        <w:t>директор інституту)</w:t>
      </w:r>
    </w:p>
    <w:p w14:paraId="7EE21DE2" w14:textId="0BC1A779" w:rsidR="00415E0F" w:rsidRPr="00C74176" w:rsidRDefault="00415E0F" w:rsidP="00C06C36">
      <w:pPr>
        <w:ind w:left="4820"/>
        <w:jc w:val="both"/>
        <w:rPr>
          <w:bCs/>
          <w:sz w:val="28"/>
          <w:szCs w:val="28"/>
        </w:rPr>
      </w:pPr>
      <w:r w:rsidRPr="00C74176">
        <w:rPr>
          <w:bCs/>
          <w:sz w:val="28"/>
          <w:szCs w:val="28"/>
        </w:rPr>
        <w:t>випускника факультету</w:t>
      </w:r>
      <w:r w:rsidR="00560AC4">
        <w:rPr>
          <w:bCs/>
          <w:sz w:val="28"/>
          <w:szCs w:val="28"/>
        </w:rPr>
        <w:t>/</w:t>
      </w:r>
      <w:r w:rsidRPr="00C74176">
        <w:rPr>
          <w:bCs/>
          <w:sz w:val="28"/>
          <w:szCs w:val="28"/>
        </w:rPr>
        <w:t>інституту року</w:t>
      </w:r>
    </w:p>
    <w:p w14:paraId="43A15F10" w14:textId="77777777" w:rsidR="00415E0F" w:rsidRPr="00C74176" w:rsidRDefault="00415E0F" w:rsidP="00580E29">
      <w:pPr>
        <w:ind w:left="6237"/>
        <w:jc w:val="both"/>
        <w:rPr>
          <w:bCs/>
          <w:sz w:val="28"/>
          <w:szCs w:val="28"/>
        </w:rPr>
      </w:pPr>
      <w:r w:rsidRPr="00C74176">
        <w:rPr>
          <w:bCs/>
          <w:sz w:val="28"/>
          <w:szCs w:val="28"/>
        </w:rPr>
        <w:t>___________________</w:t>
      </w:r>
    </w:p>
    <w:p w14:paraId="20C8BB50" w14:textId="77777777" w:rsidR="00415E0F" w:rsidRPr="00C74176" w:rsidRDefault="00415E0F" w:rsidP="00580E29">
      <w:pPr>
        <w:ind w:left="6237"/>
        <w:jc w:val="both"/>
        <w:rPr>
          <w:bCs/>
          <w:sz w:val="28"/>
          <w:szCs w:val="28"/>
        </w:rPr>
      </w:pPr>
      <w:r w:rsidRPr="00C74176">
        <w:rPr>
          <w:bCs/>
          <w:sz w:val="28"/>
          <w:szCs w:val="28"/>
        </w:rPr>
        <w:t>Адреса (індекс)</w:t>
      </w:r>
    </w:p>
    <w:p w14:paraId="4FC69F03" w14:textId="55F0C654" w:rsidR="00415E0F" w:rsidRPr="00C74176" w:rsidRDefault="00415E0F" w:rsidP="00580E29">
      <w:pPr>
        <w:ind w:left="6237"/>
        <w:jc w:val="both"/>
      </w:pPr>
      <w:proofErr w:type="spellStart"/>
      <w:r w:rsidRPr="00C74176">
        <w:rPr>
          <w:bCs/>
          <w:sz w:val="28"/>
          <w:szCs w:val="28"/>
        </w:rPr>
        <w:t>Тел</w:t>
      </w:r>
      <w:proofErr w:type="spellEnd"/>
      <w:r w:rsidRPr="00C74176">
        <w:rPr>
          <w:bCs/>
          <w:sz w:val="28"/>
          <w:szCs w:val="28"/>
        </w:rPr>
        <w:t>.</w:t>
      </w:r>
      <w:r w:rsidR="00560AC4">
        <w:rPr>
          <w:bCs/>
          <w:sz w:val="28"/>
          <w:szCs w:val="28"/>
        </w:rPr>
        <w:t>/</w:t>
      </w:r>
      <w:r w:rsidRPr="00C74176">
        <w:rPr>
          <w:bCs/>
          <w:sz w:val="28"/>
          <w:szCs w:val="28"/>
        </w:rPr>
        <w:t>e-</w:t>
      </w:r>
      <w:proofErr w:type="spellStart"/>
      <w:r w:rsidRPr="00C74176">
        <w:rPr>
          <w:bCs/>
          <w:sz w:val="28"/>
          <w:szCs w:val="28"/>
        </w:rPr>
        <w:t>mail</w:t>
      </w:r>
      <w:proofErr w:type="spellEnd"/>
    </w:p>
    <w:p w14:paraId="238730C8" w14:textId="57CB4D2C" w:rsidR="00415E0F" w:rsidRPr="00C74176" w:rsidRDefault="00415E0F" w:rsidP="00415E0F">
      <w:pPr>
        <w:pStyle w:val="4"/>
        <w:ind w:left="142"/>
        <w:rPr>
          <w:szCs w:val="28"/>
        </w:rPr>
      </w:pPr>
      <w:r w:rsidRPr="00C74176">
        <w:rPr>
          <w:szCs w:val="28"/>
        </w:rPr>
        <w:t>ЗАЯВА</w:t>
      </w:r>
    </w:p>
    <w:p w14:paraId="14672B6C" w14:textId="1EBB2F83" w:rsidR="00415E0F" w:rsidRPr="00C74176" w:rsidRDefault="00415E0F" w:rsidP="00415E0F">
      <w:pPr>
        <w:ind w:firstLine="567"/>
        <w:jc w:val="both"/>
        <w:rPr>
          <w:sz w:val="28"/>
          <w:szCs w:val="28"/>
        </w:rPr>
      </w:pPr>
      <w:r w:rsidRPr="00C74176">
        <w:rPr>
          <w:sz w:val="28"/>
          <w:szCs w:val="28"/>
        </w:rPr>
        <w:t xml:space="preserve">Прошу виготовити </w:t>
      </w:r>
      <w:r w:rsidRPr="008E18E4">
        <w:rPr>
          <w:sz w:val="28"/>
          <w:szCs w:val="28"/>
        </w:rPr>
        <w:t xml:space="preserve">за </w:t>
      </w:r>
      <w:r w:rsidR="008E18E4" w:rsidRPr="003B7C43">
        <w:rPr>
          <w:sz w:val="28"/>
          <w:szCs w:val="28"/>
        </w:rPr>
        <w:t>_____</w:t>
      </w:r>
      <w:r w:rsidR="00580E29" w:rsidRPr="003B7C43">
        <w:rPr>
          <w:sz w:val="28"/>
          <w:szCs w:val="28"/>
          <w:u w:val="single"/>
        </w:rPr>
        <w:t>(</w:t>
      </w:r>
      <w:r w:rsidR="008E18E4" w:rsidRPr="003B7C43">
        <w:rPr>
          <w:sz w:val="28"/>
          <w:szCs w:val="28"/>
          <w:u w:val="single"/>
        </w:rPr>
        <w:t xml:space="preserve">необхідно </w:t>
      </w:r>
      <w:r w:rsidR="00580E29" w:rsidRPr="003B7C43">
        <w:rPr>
          <w:sz w:val="28"/>
          <w:szCs w:val="28"/>
          <w:u w:val="single"/>
        </w:rPr>
        <w:t>вказати за чий рахунок виготовляється)</w:t>
      </w:r>
      <w:r w:rsidR="008E18E4" w:rsidRPr="008E18E4" w:rsidDel="008E18E4">
        <w:rPr>
          <w:sz w:val="28"/>
          <w:szCs w:val="28"/>
          <w:u w:val="single"/>
        </w:rPr>
        <w:t xml:space="preserve"> </w:t>
      </w:r>
      <w:r w:rsidR="00580E29">
        <w:rPr>
          <w:sz w:val="28"/>
          <w:szCs w:val="28"/>
        </w:rPr>
        <w:t>__________</w:t>
      </w:r>
      <w:r w:rsidRPr="00C74176">
        <w:rPr>
          <w:sz w:val="28"/>
          <w:szCs w:val="28"/>
        </w:rPr>
        <w:t>дублікат диплома</w:t>
      </w:r>
      <w:r w:rsidR="00560AC4">
        <w:rPr>
          <w:sz w:val="28"/>
          <w:szCs w:val="28"/>
        </w:rPr>
        <w:t>/</w:t>
      </w:r>
      <w:r w:rsidRPr="00C74176">
        <w:rPr>
          <w:sz w:val="28"/>
          <w:szCs w:val="28"/>
        </w:rPr>
        <w:t>додатка (або повторно виготовити диплом</w:t>
      </w:r>
      <w:r w:rsidR="00560AC4">
        <w:rPr>
          <w:sz w:val="28"/>
          <w:szCs w:val="28"/>
        </w:rPr>
        <w:t>/</w:t>
      </w:r>
      <w:r w:rsidRPr="00C74176">
        <w:rPr>
          <w:sz w:val="28"/>
          <w:szCs w:val="28"/>
        </w:rPr>
        <w:t xml:space="preserve">додаток) </w:t>
      </w:r>
      <w:r w:rsidRPr="00C74176">
        <w:rPr>
          <w:i/>
          <w:iCs/>
          <w:sz w:val="28"/>
          <w:szCs w:val="28"/>
        </w:rPr>
        <w:t>бакалавра</w:t>
      </w:r>
      <w:r w:rsidR="00560AC4">
        <w:rPr>
          <w:i/>
          <w:iCs/>
          <w:sz w:val="28"/>
          <w:szCs w:val="28"/>
        </w:rPr>
        <w:t>/</w:t>
      </w:r>
      <w:r w:rsidRPr="00C74176">
        <w:rPr>
          <w:i/>
          <w:iCs/>
          <w:sz w:val="28"/>
          <w:szCs w:val="28"/>
        </w:rPr>
        <w:t xml:space="preserve">спеціаліста /магістра </w:t>
      </w:r>
      <w:r w:rsidRPr="00C74176">
        <w:rPr>
          <w:sz w:val="28"/>
          <w:szCs w:val="28"/>
        </w:rPr>
        <w:t xml:space="preserve">серія ___ номер ____, </w:t>
      </w:r>
      <w:r w:rsidRPr="00C74176">
        <w:rPr>
          <w:iCs/>
          <w:sz w:val="28"/>
          <w:szCs w:val="28"/>
        </w:rPr>
        <w:t>у зв’язку з</w:t>
      </w:r>
      <w:r w:rsidRPr="00C74176">
        <w:rPr>
          <w:i/>
          <w:iCs/>
          <w:sz w:val="28"/>
          <w:szCs w:val="28"/>
        </w:rPr>
        <w:t xml:space="preserve"> втратою оригіналу</w:t>
      </w:r>
      <w:r w:rsidR="00560AC4">
        <w:rPr>
          <w:i/>
          <w:iCs/>
          <w:sz w:val="28"/>
          <w:szCs w:val="28"/>
        </w:rPr>
        <w:t>/</w:t>
      </w:r>
      <w:r w:rsidRPr="00C74176">
        <w:rPr>
          <w:i/>
          <w:iCs/>
          <w:sz w:val="28"/>
          <w:szCs w:val="28"/>
        </w:rPr>
        <w:t>помилкою</w:t>
      </w:r>
      <w:r w:rsidR="00560AC4">
        <w:rPr>
          <w:i/>
          <w:iCs/>
          <w:sz w:val="28"/>
          <w:szCs w:val="28"/>
        </w:rPr>
        <w:t>/</w:t>
      </w:r>
      <w:r w:rsidRPr="00C74176">
        <w:rPr>
          <w:i/>
          <w:iCs/>
          <w:sz w:val="28"/>
          <w:szCs w:val="28"/>
        </w:rPr>
        <w:t>пошкодженням</w:t>
      </w:r>
      <w:r w:rsidR="00560AC4">
        <w:rPr>
          <w:i/>
          <w:iCs/>
          <w:sz w:val="28"/>
          <w:szCs w:val="28"/>
        </w:rPr>
        <w:t>/</w:t>
      </w:r>
      <w:r w:rsidRPr="00C74176">
        <w:rPr>
          <w:i/>
          <w:iCs/>
          <w:sz w:val="28"/>
          <w:szCs w:val="28"/>
        </w:rPr>
        <w:t>невідповідності документа зразку, встановленому на дату його видачі</w:t>
      </w:r>
      <w:r w:rsidR="00C06C36" w:rsidRPr="00C06C36">
        <w:rPr>
          <w:i/>
          <w:iCs/>
          <w:sz w:val="28"/>
          <w:szCs w:val="28"/>
        </w:rPr>
        <w:t>/зміною статі</w:t>
      </w:r>
      <w:r w:rsidRPr="00C74176">
        <w:rPr>
          <w:i/>
          <w:iCs/>
          <w:sz w:val="28"/>
          <w:szCs w:val="28"/>
        </w:rPr>
        <w:t xml:space="preserve"> (знищенням </w:t>
      </w:r>
      <w:r w:rsidRPr="00C74176">
        <w:rPr>
          <w:iCs/>
          <w:sz w:val="28"/>
          <w:szCs w:val="28"/>
        </w:rPr>
        <w:t>– у разі повторного виготовлення</w:t>
      </w:r>
      <w:r w:rsidRPr="00C74176">
        <w:rPr>
          <w:i/>
          <w:iCs/>
          <w:sz w:val="28"/>
          <w:szCs w:val="28"/>
        </w:rPr>
        <w:t>)</w:t>
      </w:r>
      <w:r w:rsidRPr="00C74176">
        <w:rPr>
          <w:sz w:val="28"/>
          <w:szCs w:val="28"/>
        </w:rPr>
        <w:t>.</w:t>
      </w:r>
    </w:p>
    <w:p w14:paraId="02091F45" w14:textId="50CC0751" w:rsidR="00415E0F" w:rsidRPr="00C74176" w:rsidRDefault="00415E0F" w:rsidP="00415E0F">
      <w:pPr>
        <w:pBdr>
          <w:bottom w:val="single" w:sz="4" w:space="1" w:color="auto"/>
        </w:pBdr>
        <w:rPr>
          <w:sz w:val="28"/>
          <w:szCs w:val="28"/>
        </w:rPr>
      </w:pPr>
      <w:r w:rsidRPr="00C74176">
        <w:rPr>
          <w:sz w:val="28"/>
          <w:szCs w:val="28"/>
        </w:rPr>
        <w:t>Закінчив</w:t>
      </w:r>
      <w:r w:rsidR="00FD3C0A">
        <w:rPr>
          <w:sz w:val="28"/>
          <w:szCs w:val="28"/>
        </w:rPr>
        <w:t>(ла)</w:t>
      </w:r>
    </w:p>
    <w:p w14:paraId="330141A1" w14:textId="77777777" w:rsidR="00415E0F" w:rsidRPr="00C74176" w:rsidRDefault="00415E0F" w:rsidP="00415E0F">
      <w:pPr>
        <w:pBdr>
          <w:bottom w:val="single" w:sz="4" w:space="1" w:color="auto"/>
        </w:pBdr>
        <w:rPr>
          <w:sz w:val="28"/>
          <w:szCs w:val="28"/>
          <w:u w:val="single"/>
        </w:rPr>
      </w:pPr>
    </w:p>
    <w:p w14:paraId="3E65FF5F" w14:textId="0E1A86DD" w:rsidR="00415E0F" w:rsidRPr="001B649A" w:rsidRDefault="00415E0F" w:rsidP="00415E0F">
      <w:pPr>
        <w:ind w:left="-284"/>
        <w:jc w:val="center"/>
        <w:rPr>
          <w:sz w:val="28"/>
          <w:szCs w:val="28"/>
          <w:vertAlign w:val="superscript"/>
        </w:rPr>
      </w:pPr>
      <w:r w:rsidRPr="001B649A">
        <w:rPr>
          <w:sz w:val="28"/>
          <w:szCs w:val="28"/>
          <w:vertAlign w:val="superscript"/>
        </w:rPr>
        <w:t xml:space="preserve">(повне найменування закладу </w:t>
      </w:r>
      <w:r w:rsidR="00C06C36">
        <w:rPr>
          <w:sz w:val="28"/>
          <w:szCs w:val="28"/>
          <w:vertAlign w:val="superscript"/>
        </w:rPr>
        <w:t xml:space="preserve">вищої </w:t>
      </w:r>
      <w:r w:rsidRPr="001B649A">
        <w:rPr>
          <w:sz w:val="28"/>
          <w:szCs w:val="28"/>
          <w:vertAlign w:val="superscript"/>
        </w:rPr>
        <w:t>освіти, рік закінчення, назва спеціальності, спеціалізації, освітньої програми)</w:t>
      </w:r>
    </w:p>
    <w:p w14:paraId="06FD72D1" w14:textId="77777777" w:rsidR="00415E0F" w:rsidRPr="00C74176" w:rsidRDefault="00415E0F" w:rsidP="00415E0F">
      <w:pPr>
        <w:ind w:right="-28"/>
        <w:rPr>
          <w:sz w:val="28"/>
          <w:szCs w:val="28"/>
        </w:rPr>
      </w:pPr>
      <w:r w:rsidRPr="00C74176">
        <w:rPr>
          <w:sz w:val="28"/>
          <w:szCs w:val="28"/>
        </w:rPr>
        <w:t>Громадянство:</w:t>
      </w:r>
      <w:bookmarkStart w:id="2" w:name="OLE_LINK1"/>
      <w:bookmarkStart w:id="3" w:name="OLE_LINK2"/>
      <w:r w:rsidRPr="00C74176">
        <w:rPr>
          <w:sz w:val="28"/>
          <w:szCs w:val="28"/>
        </w:rPr>
        <w:t>__________; інша країна: ____________</w:t>
      </w:r>
      <w:bookmarkEnd w:id="2"/>
      <w:bookmarkEnd w:id="3"/>
    </w:p>
    <w:p w14:paraId="442A788B" w14:textId="77777777" w:rsidR="00415E0F" w:rsidRPr="00C74176" w:rsidRDefault="00415E0F" w:rsidP="00415E0F">
      <w:pPr>
        <w:ind w:right="-28"/>
        <w:jc w:val="both"/>
        <w:rPr>
          <w:spacing w:val="-4"/>
          <w:sz w:val="28"/>
          <w:szCs w:val="28"/>
        </w:rPr>
      </w:pPr>
      <w:r w:rsidRPr="00C74176">
        <w:rPr>
          <w:sz w:val="28"/>
          <w:szCs w:val="28"/>
        </w:rPr>
        <w:t>Дата народження: _______________________________</w:t>
      </w:r>
    </w:p>
    <w:p w14:paraId="40CD1166" w14:textId="77777777" w:rsidR="00B6067E" w:rsidRPr="00C74176" w:rsidRDefault="00B6067E" w:rsidP="00B6067E">
      <w:pPr>
        <w:ind w:right="-28"/>
        <w:jc w:val="both"/>
        <w:rPr>
          <w:sz w:val="28"/>
          <w:szCs w:val="28"/>
        </w:rPr>
      </w:pPr>
      <w:r w:rsidRPr="00C74176">
        <w:rPr>
          <w:sz w:val="28"/>
          <w:szCs w:val="28"/>
        </w:rPr>
        <w:t>_______________________________________________________________________</w:t>
      </w:r>
    </w:p>
    <w:p w14:paraId="5B36C424" w14:textId="16EAFC85" w:rsidR="00C74176" w:rsidRPr="00C74176" w:rsidRDefault="00B6067E" w:rsidP="00C74176">
      <w:pPr>
        <w:ind w:right="-28"/>
        <w:jc w:val="both"/>
        <w:rPr>
          <w:sz w:val="28"/>
          <w:szCs w:val="28"/>
        </w:rPr>
      </w:pPr>
      <w:r w:rsidRPr="00C74176">
        <w:rPr>
          <w:sz w:val="28"/>
          <w:szCs w:val="28"/>
        </w:rPr>
        <w:t>__________________________</w:t>
      </w:r>
      <w:r w:rsidR="00C74176" w:rsidRPr="00C74176">
        <w:rPr>
          <w:sz w:val="28"/>
          <w:szCs w:val="28"/>
        </w:rPr>
        <w:t>___</w:t>
      </w:r>
      <w:r w:rsidRPr="00C74176">
        <w:rPr>
          <w:sz w:val="28"/>
          <w:szCs w:val="28"/>
        </w:rPr>
        <w:t>__________________________________________</w:t>
      </w:r>
    </w:p>
    <w:p w14:paraId="3DAFEB34" w14:textId="18609DC7" w:rsidR="00B6067E" w:rsidRPr="00C74176" w:rsidRDefault="00B6067E" w:rsidP="001B649A">
      <w:pPr>
        <w:pStyle w:val="21"/>
        <w:spacing w:after="0" w:line="240" w:lineRule="auto"/>
        <w:jc w:val="center"/>
        <w:rPr>
          <w:sz w:val="28"/>
          <w:szCs w:val="28"/>
          <w:vertAlign w:val="superscript"/>
        </w:rPr>
      </w:pPr>
      <w:bookmarkStart w:id="4" w:name="OLE_LINK13"/>
      <w:bookmarkStart w:id="5" w:name="OLE_LINK14"/>
      <w:r w:rsidRPr="00C74176">
        <w:rPr>
          <w:sz w:val="28"/>
          <w:szCs w:val="28"/>
          <w:vertAlign w:val="superscript"/>
        </w:rPr>
        <w:t xml:space="preserve">Документ що посвідчує особу (Серія та номер паспорту, ким виданий, дата видачі), для </w:t>
      </w:r>
      <w:r w:rsidRPr="00C74176">
        <w:rPr>
          <w:sz w:val="28"/>
          <w:szCs w:val="28"/>
          <w:vertAlign w:val="superscript"/>
          <w:lang w:val="en-US"/>
        </w:rPr>
        <w:t>ID</w:t>
      </w:r>
      <w:r w:rsidRPr="00C74176">
        <w:rPr>
          <w:sz w:val="28"/>
          <w:szCs w:val="28"/>
          <w:vertAlign w:val="superscript"/>
        </w:rPr>
        <w:t xml:space="preserve"> карток (Термін дії, код УНЗР, орган видачі) </w:t>
      </w:r>
      <w:r w:rsidR="00947C4D" w:rsidRPr="00C74176">
        <w:rPr>
          <w:sz w:val="28"/>
          <w:szCs w:val="28"/>
          <w:vertAlign w:val="superscript"/>
        </w:rPr>
        <w:t>або документ, що посвідчує особу та підтверджує її спеціальний статус,</w:t>
      </w:r>
      <w:bookmarkEnd w:id="4"/>
      <w:bookmarkEnd w:id="5"/>
    </w:p>
    <w:p w14:paraId="344AFC13" w14:textId="7ECDFF86" w:rsidR="007349C9" w:rsidRPr="00C74176" w:rsidRDefault="007349C9" w:rsidP="000A4E95">
      <w:pPr>
        <w:ind w:right="-28"/>
        <w:jc w:val="both"/>
        <w:rPr>
          <w:sz w:val="28"/>
          <w:szCs w:val="28"/>
        </w:rPr>
      </w:pPr>
      <w:r w:rsidRPr="00C74176">
        <w:rPr>
          <w:sz w:val="28"/>
          <w:szCs w:val="28"/>
        </w:rPr>
        <w:t>РНОКПП: ___________________________________________________</w:t>
      </w:r>
      <w:r w:rsidR="00C74176" w:rsidRPr="00C74176">
        <w:rPr>
          <w:sz w:val="28"/>
          <w:szCs w:val="28"/>
        </w:rPr>
        <w:t>__________</w:t>
      </w:r>
      <w:r w:rsidRPr="00C74176">
        <w:rPr>
          <w:sz w:val="28"/>
          <w:szCs w:val="28"/>
        </w:rPr>
        <w:t>__________</w:t>
      </w:r>
    </w:p>
    <w:p w14:paraId="576DB170" w14:textId="430AD5CA" w:rsidR="00C74176" w:rsidRPr="001B649A" w:rsidRDefault="00C74176" w:rsidP="001B649A">
      <w:pPr>
        <w:ind w:right="-28"/>
        <w:jc w:val="center"/>
        <w:rPr>
          <w:sz w:val="28"/>
          <w:szCs w:val="28"/>
          <w:vertAlign w:val="superscript"/>
        </w:rPr>
      </w:pPr>
      <w:r w:rsidRPr="001B649A">
        <w:rPr>
          <w:sz w:val="28"/>
          <w:szCs w:val="28"/>
          <w:vertAlign w:val="superscript"/>
        </w:rPr>
        <w:t>Унікальний номер запису в Єдиному державному демографічному реєстрі (за наявності)</w:t>
      </w:r>
    </w:p>
    <w:p w14:paraId="64B4C8E2" w14:textId="77777777" w:rsidR="000A4E95" w:rsidRPr="00C74176" w:rsidRDefault="000A4E95" w:rsidP="000A4E95">
      <w:pPr>
        <w:ind w:right="-28"/>
        <w:jc w:val="both"/>
        <w:rPr>
          <w:sz w:val="28"/>
          <w:szCs w:val="28"/>
        </w:rPr>
      </w:pPr>
      <w:r w:rsidRPr="00C74176">
        <w:rPr>
          <w:sz w:val="28"/>
          <w:szCs w:val="28"/>
        </w:rPr>
        <w:t>_______________________________________________________________________</w:t>
      </w:r>
    </w:p>
    <w:p w14:paraId="068B7FDD" w14:textId="5F14A2D9" w:rsidR="000A4E95" w:rsidRPr="00C74176" w:rsidRDefault="000A4E95" w:rsidP="000A4E95">
      <w:pPr>
        <w:pStyle w:val="21"/>
        <w:spacing w:after="0" w:line="240" w:lineRule="auto"/>
        <w:ind w:firstLine="425"/>
        <w:jc w:val="center"/>
        <w:rPr>
          <w:color w:val="000000"/>
          <w:sz w:val="28"/>
          <w:szCs w:val="28"/>
          <w:vertAlign w:val="subscript"/>
        </w:rPr>
      </w:pPr>
      <w:r w:rsidRPr="00C74176">
        <w:rPr>
          <w:sz w:val="28"/>
          <w:szCs w:val="28"/>
          <w:vertAlign w:val="subscript"/>
        </w:rPr>
        <w:t>(</w:t>
      </w:r>
      <w:r w:rsidR="00C74176" w:rsidRPr="00C74176">
        <w:rPr>
          <w:sz w:val="28"/>
          <w:szCs w:val="28"/>
          <w:vertAlign w:val="subscript"/>
        </w:rPr>
        <w:t>І</w:t>
      </w:r>
      <w:r w:rsidRPr="00C74176">
        <w:rPr>
          <w:sz w:val="28"/>
          <w:szCs w:val="28"/>
          <w:vertAlign w:val="subscript"/>
        </w:rPr>
        <w:t xml:space="preserve">м’я та прізвище латиницею згідно </w:t>
      </w:r>
      <w:r w:rsidRPr="00C74176">
        <w:rPr>
          <w:color w:val="000000"/>
          <w:sz w:val="28"/>
          <w:szCs w:val="28"/>
          <w:vertAlign w:val="subscript"/>
        </w:rPr>
        <w:t>з постановою Кабінету Міністрів України від 27.01.2010 р. № 55)</w:t>
      </w:r>
    </w:p>
    <w:p w14:paraId="1BD28036" w14:textId="7BD8B209" w:rsidR="00B6067E" w:rsidRPr="00580E29" w:rsidRDefault="00B6067E" w:rsidP="004E4845">
      <w:pPr>
        <w:pStyle w:val="FR2"/>
        <w:spacing w:before="0" w:line="276" w:lineRule="auto"/>
        <w:ind w:left="0" w:firstLine="40"/>
        <w:rPr>
          <w:rFonts w:ascii="Times New Roman" w:hAnsi="Times New Roman" w:cs="Times New Roman"/>
          <w:sz w:val="24"/>
          <w:szCs w:val="24"/>
        </w:rPr>
      </w:pPr>
      <w:r w:rsidRPr="00580E29">
        <w:rPr>
          <w:rFonts w:ascii="Times New Roman" w:hAnsi="Times New Roman" w:cs="Times New Roman"/>
          <w:sz w:val="24"/>
          <w:szCs w:val="24"/>
        </w:rPr>
        <w:t>До заяви додаю:</w:t>
      </w:r>
    </w:p>
    <w:p w14:paraId="7B0F207A" w14:textId="77777777" w:rsidR="00C06C36" w:rsidRPr="00C06C36" w:rsidRDefault="002E04AF" w:rsidP="00FD3C0A">
      <w:pPr>
        <w:pStyle w:val="FR2"/>
        <w:spacing w:before="0" w:line="276" w:lineRule="auto"/>
        <w:ind w:firstLine="527"/>
        <w:jc w:val="both"/>
        <w:rPr>
          <w:rFonts w:ascii="Times New Roman" w:hAnsi="Times New Roman" w:cs="Times New Roman"/>
          <w:sz w:val="24"/>
          <w:szCs w:val="24"/>
        </w:rPr>
      </w:pPr>
      <w:bookmarkStart w:id="6" w:name="OLE_LINK15"/>
      <w:bookmarkStart w:id="7" w:name="OLE_LINK16"/>
      <w:r w:rsidRPr="00580E29">
        <w:rPr>
          <w:rFonts w:ascii="Times New Roman" w:hAnsi="Times New Roman" w:cs="Times New Roman"/>
          <w:sz w:val="24"/>
          <w:szCs w:val="24"/>
          <w:lang w:val="ru-RU"/>
        </w:rPr>
        <w:t xml:space="preserve">- </w:t>
      </w:r>
      <w:r w:rsidR="00C06C36" w:rsidRPr="00C06C36">
        <w:rPr>
          <w:rFonts w:ascii="Times New Roman" w:hAnsi="Times New Roman" w:cs="Times New Roman"/>
          <w:sz w:val="24"/>
          <w:szCs w:val="24"/>
        </w:rPr>
        <w:t xml:space="preserve">оригінал диплома та/або додатка (у разі помилки, невідповідності документа про вищу освіту формі (зразку), пошкодження або зміни </w:t>
      </w:r>
      <w:proofErr w:type="gramStart"/>
      <w:r w:rsidR="00C06C36" w:rsidRPr="00C06C36">
        <w:rPr>
          <w:rFonts w:ascii="Times New Roman" w:hAnsi="Times New Roman" w:cs="Times New Roman"/>
          <w:sz w:val="24"/>
          <w:szCs w:val="24"/>
        </w:rPr>
        <w:t>стат</w:t>
      </w:r>
      <w:proofErr w:type="gramEnd"/>
      <w:r w:rsidR="00C06C36" w:rsidRPr="00C06C36">
        <w:rPr>
          <w:rFonts w:ascii="Times New Roman" w:hAnsi="Times New Roman" w:cs="Times New Roman"/>
          <w:sz w:val="24"/>
          <w:szCs w:val="24"/>
        </w:rPr>
        <w:t>і особи, на ім`я якої  було видано ДВО);</w:t>
      </w:r>
    </w:p>
    <w:p w14:paraId="0E5DCFBA" w14:textId="77777777" w:rsidR="00C06C36" w:rsidRPr="00C06C36" w:rsidRDefault="00C06C36" w:rsidP="00FD3C0A">
      <w:pPr>
        <w:pStyle w:val="FR2"/>
        <w:spacing w:before="0" w:line="276" w:lineRule="auto"/>
        <w:ind w:firstLine="527"/>
        <w:jc w:val="both"/>
        <w:rPr>
          <w:rFonts w:ascii="Times New Roman" w:hAnsi="Times New Roman" w:cs="Times New Roman"/>
          <w:sz w:val="24"/>
          <w:szCs w:val="24"/>
        </w:rPr>
      </w:pPr>
      <w:r w:rsidRPr="00C06C36">
        <w:rPr>
          <w:rFonts w:ascii="Times New Roman" w:hAnsi="Times New Roman" w:cs="Times New Roman"/>
          <w:sz w:val="24"/>
          <w:szCs w:val="24"/>
        </w:rPr>
        <w:t>- копія попереднього документа про освіту (атестат/диплом молодшого спеціаліста/диплом бакалавра/ диплом магістра);</w:t>
      </w:r>
    </w:p>
    <w:p w14:paraId="3FF6B929" w14:textId="77777777" w:rsidR="00C06C36" w:rsidRPr="00C06C36" w:rsidRDefault="00C06C36" w:rsidP="00FD3C0A">
      <w:pPr>
        <w:pStyle w:val="FR2"/>
        <w:spacing w:before="0" w:line="276" w:lineRule="auto"/>
        <w:ind w:firstLine="527"/>
        <w:jc w:val="both"/>
        <w:rPr>
          <w:rFonts w:ascii="Times New Roman" w:hAnsi="Times New Roman" w:cs="Times New Roman"/>
          <w:sz w:val="24"/>
          <w:szCs w:val="24"/>
        </w:rPr>
      </w:pPr>
      <w:r w:rsidRPr="00C06C36">
        <w:rPr>
          <w:rFonts w:ascii="Times New Roman" w:hAnsi="Times New Roman" w:cs="Times New Roman"/>
          <w:sz w:val="24"/>
          <w:szCs w:val="24"/>
        </w:rPr>
        <w:t>- квитанція про оплату;</w:t>
      </w:r>
    </w:p>
    <w:p w14:paraId="772A2246" w14:textId="77777777" w:rsidR="00C06C36" w:rsidRPr="00C06C36" w:rsidRDefault="00C06C36" w:rsidP="00FD3C0A">
      <w:pPr>
        <w:pStyle w:val="FR2"/>
        <w:spacing w:before="0" w:line="276" w:lineRule="auto"/>
        <w:ind w:firstLine="527"/>
        <w:jc w:val="both"/>
        <w:rPr>
          <w:rFonts w:ascii="Times New Roman" w:hAnsi="Times New Roman" w:cs="Times New Roman"/>
          <w:sz w:val="24"/>
          <w:szCs w:val="24"/>
        </w:rPr>
      </w:pPr>
      <w:r w:rsidRPr="00C06C36">
        <w:rPr>
          <w:rFonts w:ascii="Times New Roman" w:hAnsi="Times New Roman" w:cs="Times New Roman"/>
          <w:sz w:val="24"/>
          <w:szCs w:val="24"/>
        </w:rPr>
        <w:t>- згода на обробку персональних даних;</w:t>
      </w:r>
    </w:p>
    <w:p w14:paraId="52013A1B" w14:textId="224142D4" w:rsidR="002E04AF" w:rsidRDefault="00C06C36" w:rsidP="00FD3C0A">
      <w:pPr>
        <w:pStyle w:val="FR2"/>
        <w:spacing w:before="0" w:line="276" w:lineRule="auto"/>
        <w:ind w:firstLine="527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C06C36">
        <w:rPr>
          <w:rFonts w:ascii="Times New Roman" w:hAnsi="Times New Roman" w:cs="Times New Roman"/>
          <w:sz w:val="24"/>
          <w:szCs w:val="24"/>
        </w:rPr>
        <w:t>- копія свідоцтва про державну реєстрацію акту цивільного стану (у випадку зміни прізвища, статі (додатково медичне свідоцтво про зміну (корекцію) статевої належності) тощо)</w:t>
      </w:r>
      <w:r w:rsidR="00FD3C0A">
        <w:rPr>
          <w:rFonts w:ascii="Times New Roman" w:hAnsi="Times New Roman" w:cs="Times New Roman"/>
          <w:sz w:val="24"/>
          <w:szCs w:val="24"/>
        </w:rPr>
        <w:t>.</w:t>
      </w:r>
    </w:p>
    <w:bookmarkEnd w:id="6"/>
    <w:bookmarkEnd w:id="7"/>
    <w:p w14:paraId="10E36D0A" w14:textId="6B50A2B9" w:rsidR="00B6067E" w:rsidRPr="00C74176" w:rsidRDefault="00D10D13" w:rsidP="004E4845">
      <w:pPr>
        <w:spacing w:line="276" w:lineRule="auto"/>
        <w:rPr>
          <w:sz w:val="28"/>
          <w:szCs w:val="28"/>
        </w:rPr>
      </w:pPr>
      <w:r w:rsidRPr="00C74176">
        <w:rPr>
          <w:sz w:val="28"/>
          <w:szCs w:val="28"/>
        </w:rPr>
        <w:t xml:space="preserve"> </w:t>
      </w:r>
      <w:r w:rsidR="00B6067E" w:rsidRPr="00C74176">
        <w:rPr>
          <w:sz w:val="28"/>
          <w:szCs w:val="28"/>
        </w:rPr>
        <w:t>«_____» _________________ 20___ року</w:t>
      </w:r>
      <w:r w:rsidR="00B6067E" w:rsidRPr="00C74176">
        <w:rPr>
          <w:sz w:val="28"/>
          <w:szCs w:val="28"/>
        </w:rPr>
        <w:tab/>
      </w:r>
      <w:r w:rsidR="00B6067E" w:rsidRPr="00C74176">
        <w:rPr>
          <w:sz w:val="28"/>
          <w:szCs w:val="28"/>
          <w:u w:val="single"/>
        </w:rPr>
        <w:t>_______________________________</w:t>
      </w:r>
    </w:p>
    <w:p w14:paraId="7C1D9A0A" w14:textId="77777777" w:rsidR="00FD3C0A" w:rsidRDefault="00FD3C0A" w:rsidP="001E4BB3">
      <w:pPr>
        <w:spacing w:line="276" w:lineRule="auto"/>
        <w:ind w:left="6237" w:right="56"/>
        <w:rPr>
          <w:sz w:val="28"/>
          <w:szCs w:val="28"/>
        </w:rPr>
      </w:pPr>
      <w:r w:rsidRPr="00FD3C0A">
        <w:rPr>
          <w:sz w:val="28"/>
          <w:szCs w:val="28"/>
        </w:rPr>
        <w:t>Власне ім’я, ПРІЗВИЩЕ</w:t>
      </w:r>
    </w:p>
    <w:p w14:paraId="5E76D459" w14:textId="77777777" w:rsidR="00FD3C0A" w:rsidRPr="00B0510B" w:rsidRDefault="00FD3C0A" w:rsidP="00FD3C0A">
      <w:pPr>
        <w:ind w:left="5103"/>
        <w:rPr>
          <w:sz w:val="22"/>
          <w:szCs w:val="22"/>
        </w:rPr>
      </w:pPr>
      <w:r w:rsidRPr="00B0510B">
        <w:rPr>
          <w:sz w:val="22"/>
          <w:szCs w:val="22"/>
        </w:rPr>
        <w:t>підпис</w:t>
      </w:r>
    </w:p>
    <w:p w14:paraId="20E7B2B9" w14:textId="16AB73F0" w:rsidR="00E47AAA" w:rsidRPr="00F8756C" w:rsidRDefault="00AB37E9" w:rsidP="001E4BB3">
      <w:pPr>
        <w:spacing w:line="276" w:lineRule="auto"/>
        <w:ind w:left="6237" w:right="56"/>
        <w:rPr>
          <w:sz w:val="28"/>
          <w:szCs w:val="28"/>
        </w:rPr>
      </w:pPr>
      <w:r>
        <w:rPr>
          <w:sz w:val="28"/>
          <w:szCs w:val="28"/>
        </w:rPr>
        <w:br w:type="page"/>
      </w:r>
      <w:r w:rsidR="00CF4086">
        <w:rPr>
          <w:sz w:val="28"/>
        </w:rPr>
        <w:lastRenderedPageBreak/>
        <w:t xml:space="preserve">Додаток </w:t>
      </w:r>
      <w:r w:rsidR="00A94845">
        <w:rPr>
          <w:sz w:val="28"/>
        </w:rPr>
        <w:t>7</w:t>
      </w:r>
      <w:r w:rsidR="00E47AAA" w:rsidRPr="00C74176">
        <w:rPr>
          <w:sz w:val="28"/>
        </w:rPr>
        <w:t xml:space="preserve"> до наказу</w:t>
      </w:r>
    </w:p>
    <w:p w14:paraId="322A213A" w14:textId="72D9903D" w:rsidR="008F0997" w:rsidRPr="00C74176" w:rsidRDefault="00AB37E9" w:rsidP="001E4BB3">
      <w:pPr>
        <w:ind w:left="6237"/>
        <w:rPr>
          <w:sz w:val="28"/>
        </w:rPr>
      </w:pPr>
      <w:r>
        <w:rPr>
          <w:sz w:val="28"/>
          <w:szCs w:val="28"/>
        </w:rPr>
        <w:t>«П</w:t>
      </w:r>
      <w:r w:rsidR="008F0997" w:rsidRPr="00C74176">
        <w:rPr>
          <w:sz w:val="28"/>
          <w:szCs w:val="28"/>
        </w:rPr>
        <w:t>ро супроводження документів про вищу освіту</w:t>
      </w:r>
      <w:r>
        <w:rPr>
          <w:sz w:val="28"/>
          <w:szCs w:val="28"/>
        </w:rPr>
        <w:t>»</w:t>
      </w:r>
    </w:p>
    <w:p w14:paraId="2BF96053" w14:textId="77777777" w:rsidR="00D72821" w:rsidRPr="00C74176" w:rsidRDefault="00D72821" w:rsidP="00D72821">
      <w:pPr>
        <w:ind w:left="5812"/>
        <w:rPr>
          <w:sz w:val="28"/>
          <w:szCs w:val="28"/>
        </w:rPr>
      </w:pPr>
    </w:p>
    <w:p w14:paraId="18F119CF" w14:textId="77777777" w:rsidR="00D72821" w:rsidRPr="00C74176" w:rsidRDefault="00D72821" w:rsidP="00D72821">
      <w:pPr>
        <w:ind w:left="5812"/>
        <w:rPr>
          <w:sz w:val="28"/>
          <w:szCs w:val="28"/>
        </w:rPr>
      </w:pPr>
      <w:r w:rsidRPr="00C74176">
        <w:rPr>
          <w:sz w:val="28"/>
          <w:szCs w:val="28"/>
        </w:rPr>
        <w:t>ЗАТВЕРДЖУЮ</w:t>
      </w:r>
    </w:p>
    <w:p w14:paraId="7477E2E0" w14:textId="77777777" w:rsidR="00D72821" w:rsidRPr="00C74176" w:rsidRDefault="00D72821" w:rsidP="00D72821">
      <w:pPr>
        <w:tabs>
          <w:tab w:val="left" w:pos="5103"/>
        </w:tabs>
        <w:rPr>
          <w:sz w:val="28"/>
          <w:szCs w:val="28"/>
        </w:rPr>
      </w:pPr>
      <w:r w:rsidRPr="00C74176">
        <w:rPr>
          <w:sz w:val="28"/>
          <w:szCs w:val="28"/>
        </w:rPr>
        <w:t>______________________________</w:t>
      </w:r>
      <w:r w:rsidRPr="00C74176">
        <w:rPr>
          <w:sz w:val="28"/>
          <w:szCs w:val="28"/>
        </w:rPr>
        <w:tab/>
        <w:t xml:space="preserve">____________________________ </w:t>
      </w:r>
    </w:p>
    <w:p w14:paraId="24AB8865" w14:textId="0EF0495F" w:rsidR="00A93954" w:rsidRPr="00B232E8" w:rsidRDefault="00D72821" w:rsidP="0052044C">
      <w:pPr>
        <w:tabs>
          <w:tab w:val="left" w:pos="6237"/>
        </w:tabs>
        <w:ind w:left="567"/>
      </w:pPr>
      <w:r w:rsidRPr="00C74176">
        <w:t>(найменування підрозділу)</w:t>
      </w:r>
      <w:r w:rsidRPr="00C74176">
        <w:tab/>
      </w:r>
      <w:r w:rsidR="00A93954">
        <w:t xml:space="preserve">       </w:t>
      </w:r>
      <w:r w:rsidR="00EE77BB" w:rsidRPr="00B232E8">
        <w:t>(</w:t>
      </w:r>
      <w:r w:rsidR="00A93954" w:rsidRPr="00B232E8">
        <w:t>ректор)</w:t>
      </w:r>
    </w:p>
    <w:p w14:paraId="3647B2EC" w14:textId="51E05AD1" w:rsidR="00D72821" w:rsidRPr="00A93954" w:rsidRDefault="00A93954" w:rsidP="0052044C">
      <w:pPr>
        <w:tabs>
          <w:tab w:val="left" w:pos="6237"/>
        </w:tabs>
        <w:ind w:left="567"/>
        <w:rPr>
          <w:i/>
        </w:rPr>
      </w:pPr>
      <w:r w:rsidRPr="00B232E8">
        <w:t xml:space="preserve">                                                                              </w:t>
      </w:r>
      <w:r w:rsidRPr="00B232E8">
        <w:rPr>
          <w:i/>
        </w:rPr>
        <w:t xml:space="preserve">(Додатки до дипломів: </w:t>
      </w:r>
      <w:r w:rsidR="00EE77BB" w:rsidRPr="00B232E8">
        <w:rPr>
          <w:i/>
        </w:rPr>
        <w:t>декан</w:t>
      </w:r>
      <w:r w:rsidR="00560AC4">
        <w:rPr>
          <w:i/>
        </w:rPr>
        <w:t>/</w:t>
      </w:r>
      <w:r w:rsidR="00D72821" w:rsidRPr="00B232E8">
        <w:rPr>
          <w:i/>
        </w:rPr>
        <w:t>директор)</w:t>
      </w:r>
    </w:p>
    <w:p w14:paraId="77A7D1D6" w14:textId="77777777" w:rsidR="00D72821" w:rsidRPr="00C74176" w:rsidRDefault="00D72821" w:rsidP="00D72821">
      <w:pPr>
        <w:tabs>
          <w:tab w:val="left" w:pos="5103"/>
        </w:tabs>
        <w:rPr>
          <w:sz w:val="28"/>
          <w:szCs w:val="28"/>
        </w:rPr>
      </w:pPr>
      <w:r w:rsidRPr="00C74176">
        <w:rPr>
          <w:sz w:val="28"/>
          <w:szCs w:val="28"/>
        </w:rPr>
        <w:t>________________________________</w:t>
      </w:r>
      <w:r w:rsidRPr="00C74176">
        <w:rPr>
          <w:sz w:val="28"/>
          <w:szCs w:val="28"/>
        </w:rPr>
        <w:tab/>
        <w:t xml:space="preserve">____________________________ </w:t>
      </w:r>
    </w:p>
    <w:p w14:paraId="7C29F13B" w14:textId="77777777" w:rsidR="00D72821" w:rsidRPr="00C74176" w:rsidRDefault="00EE77BB" w:rsidP="00EE77BB">
      <w:pPr>
        <w:ind w:left="6804"/>
      </w:pPr>
      <w:r w:rsidRPr="00C74176">
        <w:t>(дата)</w:t>
      </w:r>
    </w:p>
    <w:p w14:paraId="70185340" w14:textId="77777777" w:rsidR="00D72821" w:rsidRPr="00C74176" w:rsidRDefault="00D72821" w:rsidP="009B4987">
      <w:pPr>
        <w:rPr>
          <w:sz w:val="28"/>
          <w:szCs w:val="28"/>
        </w:rPr>
      </w:pPr>
    </w:p>
    <w:p w14:paraId="703EB0F6" w14:textId="77777777" w:rsidR="00D72821" w:rsidRPr="00C74176" w:rsidRDefault="009B4987" w:rsidP="00D72821">
      <w:pPr>
        <w:jc w:val="center"/>
        <w:rPr>
          <w:sz w:val="28"/>
          <w:szCs w:val="28"/>
        </w:rPr>
      </w:pPr>
      <w:r w:rsidRPr="00C74176">
        <w:rPr>
          <w:b/>
          <w:bCs/>
          <w:sz w:val="28"/>
          <w:szCs w:val="28"/>
        </w:rPr>
        <w:t xml:space="preserve">АКТ </w:t>
      </w:r>
      <w:r w:rsidRPr="00C74176">
        <w:rPr>
          <w:b/>
          <w:sz w:val="28"/>
          <w:szCs w:val="28"/>
        </w:rPr>
        <w:t>№ _______</w:t>
      </w:r>
      <w:r w:rsidRPr="00C74176">
        <w:rPr>
          <w:b/>
          <w:sz w:val="28"/>
          <w:szCs w:val="28"/>
        </w:rPr>
        <w:br/>
      </w:r>
      <w:r w:rsidRPr="00C74176">
        <w:rPr>
          <w:bCs/>
          <w:sz w:val="28"/>
          <w:szCs w:val="28"/>
        </w:rPr>
        <w:t>про встановлення зіпсованих бланків документів про вищу освіту</w:t>
      </w:r>
      <w:r w:rsidRPr="00C74176">
        <w:rPr>
          <w:bCs/>
          <w:sz w:val="28"/>
          <w:szCs w:val="28"/>
        </w:rPr>
        <w:br/>
      </w:r>
      <w:r w:rsidR="00D72821" w:rsidRPr="00C74176">
        <w:rPr>
          <w:sz w:val="28"/>
          <w:szCs w:val="28"/>
        </w:rPr>
        <w:t>____</w:t>
      </w:r>
      <w:r w:rsidRPr="00C74176">
        <w:rPr>
          <w:sz w:val="28"/>
          <w:szCs w:val="28"/>
        </w:rPr>
        <w:t xml:space="preserve"> ____________ 20___ року</w:t>
      </w:r>
    </w:p>
    <w:p w14:paraId="1CC02595" w14:textId="77777777" w:rsidR="00D72821" w:rsidRPr="00C74176" w:rsidRDefault="009B4987" w:rsidP="00494647">
      <w:pPr>
        <w:ind w:firstLine="567"/>
        <w:rPr>
          <w:sz w:val="28"/>
          <w:szCs w:val="28"/>
        </w:rPr>
      </w:pPr>
      <w:r w:rsidRPr="00C74176">
        <w:rPr>
          <w:sz w:val="28"/>
          <w:szCs w:val="28"/>
        </w:rPr>
        <w:t>Підстава:_______________________________________________________</w:t>
      </w:r>
    </w:p>
    <w:p w14:paraId="126E7922" w14:textId="77777777" w:rsidR="00D72821" w:rsidRPr="00C74176" w:rsidRDefault="009B4987" w:rsidP="00494647">
      <w:pPr>
        <w:ind w:firstLine="567"/>
        <w:rPr>
          <w:sz w:val="28"/>
          <w:szCs w:val="28"/>
        </w:rPr>
      </w:pPr>
      <w:r w:rsidRPr="00C74176">
        <w:rPr>
          <w:sz w:val="28"/>
          <w:szCs w:val="28"/>
        </w:rPr>
        <w:t>Складений комісією у такому складі:</w:t>
      </w:r>
    </w:p>
    <w:p w14:paraId="3329C314" w14:textId="77777777" w:rsidR="00494647" w:rsidRPr="00C74176" w:rsidRDefault="009B4987" w:rsidP="00494647">
      <w:pPr>
        <w:ind w:firstLine="567"/>
        <w:rPr>
          <w:sz w:val="28"/>
          <w:szCs w:val="28"/>
        </w:rPr>
      </w:pPr>
      <w:r w:rsidRPr="00C74176">
        <w:rPr>
          <w:sz w:val="28"/>
          <w:szCs w:val="28"/>
        </w:rPr>
        <w:t>Голова __________________________________________________________________</w:t>
      </w:r>
      <w:r w:rsidR="00EE1A3C" w:rsidRPr="00C74176">
        <w:rPr>
          <w:sz w:val="28"/>
          <w:szCs w:val="28"/>
        </w:rPr>
        <w:t>_</w:t>
      </w:r>
    </w:p>
    <w:p w14:paraId="642D92CE" w14:textId="77777777" w:rsidR="00D72821" w:rsidRPr="00C74176" w:rsidRDefault="00D72821" w:rsidP="00494647">
      <w:pPr>
        <w:ind w:firstLine="567"/>
        <w:jc w:val="center"/>
      </w:pPr>
    </w:p>
    <w:p w14:paraId="4365E00C" w14:textId="77777777" w:rsidR="00494647" w:rsidRPr="00C74176" w:rsidRDefault="009B4987" w:rsidP="00494647">
      <w:pPr>
        <w:ind w:firstLine="567"/>
        <w:rPr>
          <w:sz w:val="28"/>
          <w:szCs w:val="28"/>
        </w:rPr>
      </w:pPr>
      <w:r w:rsidRPr="00C74176">
        <w:rPr>
          <w:sz w:val="28"/>
          <w:szCs w:val="28"/>
        </w:rPr>
        <w:t>Члени комісії: _______________________________________________________________</w:t>
      </w:r>
      <w:r w:rsidR="00EE1A3C" w:rsidRPr="00C74176">
        <w:rPr>
          <w:sz w:val="28"/>
          <w:szCs w:val="28"/>
        </w:rPr>
        <w:t>_____</w:t>
      </w:r>
    </w:p>
    <w:p w14:paraId="365105D3" w14:textId="77777777" w:rsidR="00D72821" w:rsidRPr="00C74176" w:rsidRDefault="00D72821" w:rsidP="00494647">
      <w:pPr>
        <w:ind w:firstLine="567"/>
        <w:jc w:val="center"/>
      </w:pPr>
    </w:p>
    <w:p w14:paraId="5D5944D8" w14:textId="29CE2B7B" w:rsidR="00494647" w:rsidRPr="00C74176" w:rsidRDefault="00FA0118" w:rsidP="00494647">
      <w:pPr>
        <w:ind w:firstLine="567"/>
        <w:rPr>
          <w:sz w:val="28"/>
          <w:szCs w:val="28"/>
        </w:rPr>
      </w:pPr>
      <w:r w:rsidRPr="00C74176">
        <w:rPr>
          <w:sz w:val="28"/>
          <w:szCs w:val="28"/>
        </w:rPr>
        <w:t>У</w:t>
      </w:r>
      <w:r w:rsidR="009B4987" w:rsidRPr="00C74176">
        <w:rPr>
          <w:sz w:val="28"/>
          <w:szCs w:val="28"/>
        </w:rPr>
        <w:t xml:space="preserve"> присутності матеріально відповідальної особи</w:t>
      </w:r>
      <w:r w:rsidR="009B4987" w:rsidRPr="00C74176">
        <w:rPr>
          <w:sz w:val="28"/>
          <w:szCs w:val="28"/>
        </w:rPr>
        <w:br/>
        <w:t>____________________________________________________________________</w:t>
      </w:r>
    </w:p>
    <w:p w14:paraId="44B30077" w14:textId="77777777" w:rsidR="00D72821" w:rsidRPr="00C74176" w:rsidRDefault="00D72821" w:rsidP="00494647">
      <w:pPr>
        <w:ind w:firstLine="567"/>
        <w:jc w:val="center"/>
      </w:pPr>
    </w:p>
    <w:p w14:paraId="2225A196" w14:textId="36D87C58" w:rsidR="00494647" w:rsidRPr="00C74176" w:rsidRDefault="00D72821" w:rsidP="00494647">
      <w:pPr>
        <w:rPr>
          <w:sz w:val="28"/>
          <w:szCs w:val="28"/>
        </w:rPr>
      </w:pPr>
      <w:r w:rsidRPr="00C74176">
        <w:rPr>
          <w:sz w:val="28"/>
          <w:szCs w:val="28"/>
        </w:rPr>
        <w:t>____</w:t>
      </w:r>
      <w:r w:rsidR="009B4987" w:rsidRPr="00C74176">
        <w:rPr>
          <w:sz w:val="28"/>
          <w:szCs w:val="28"/>
        </w:rPr>
        <w:t xml:space="preserve"> _______________ 20____ року комісія провела </w:t>
      </w:r>
      <w:r w:rsidR="002807B2" w:rsidRPr="00C74176">
        <w:rPr>
          <w:sz w:val="28"/>
          <w:szCs w:val="28"/>
        </w:rPr>
        <w:t xml:space="preserve">передачу </w:t>
      </w:r>
      <w:r w:rsidR="009B4987" w:rsidRPr="00C74176">
        <w:rPr>
          <w:sz w:val="28"/>
          <w:szCs w:val="28"/>
        </w:rPr>
        <w:t>зіпсованих бланків документів про вищу</w:t>
      </w:r>
      <w:r w:rsidRPr="00C74176">
        <w:rPr>
          <w:sz w:val="28"/>
          <w:szCs w:val="28"/>
        </w:rPr>
        <w:t xml:space="preserve"> </w:t>
      </w:r>
      <w:r w:rsidR="009B4987" w:rsidRPr="00C74176">
        <w:rPr>
          <w:sz w:val="28"/>
          <w:szCs w:val="28"/>
        </w:rPr>
        <w:t>освіту, що підлягають знище</w:t>
      </w:r>
      <w:r w:rsidRPr="00C74176">
        <w:rPr>
          <w:sz w:val="28"/>
          <w:szCs w:val="28"/>
        </w:rPr>
        <w:t xml:space="preserve">нню або вилученню, за період з ____ ___________ 20____ року </w:t>
      </w:r>
      <w:r w:rsidR="00FA0118" w:rsidRPr="00C74176">
        <w:rPr>
          <w:sz w:val="28"/>
          <w:szCs w:val="28"/>
        </w:rPr>
        <w:t>д</w:t>
      </w:r>
      <w:r w:rsidRPr="00C74176">
        <w:rPr>
          <w:sz w:val="28"/>
          <w:szCs w:val="28"/>
        </w:rPr>
        <w:t>о ____</w:t>
      </w:r>
      <w:r w:rsidR="00494647" w:rsidRPr="00C74176">
        <w:rPr>
          <w:sz w:val="28"/>
          <w:szCs w:val="28"/>
        </w:rPr>
        <w:t xml:space="preserve"> </w:t>
      </w:r>
      <w:r w:rsidR="009B4987" w:rsidRPr="00C74176">
        <w:rPr>
          <w:sz w:val="28"/>
          <w:szCs w:val="28"/>
        </w:rPr>
        <w:t>________________ 20____ року.</w:t>
      </w:r>
    </w:p>
    <w:p w14:paraId="18B4AE7E" w14:textId="77777777" w:rsidR="009B4987" w:rsidRPr="00C74176" w:rsidRDefault="009B4987" w:rsidP="00494647">
      <w:pPr>
        <w:ind w:firstLine="567"/>
        <w:rPr>
          <w:sz w:val="28"/>
          <w:szCs w:val="28"/>
        </w:rPr>
      </w:pPr>
      <w:r w:rsidRPr="00C74176">
        <w:rPr>
          <w:sz w:val="28"/>
          <w:szCs w:val="28"/>
        </w:rPr>
        <w:t>Під час перевірки встановлено:</w:t>
      </w: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92"/>
        <w:gridCol w:w="2400"/>
        <w:gridCol w:w="2112"/>
        <w:gridCol w:w="2688"/>
      </w:tblGrid>
      <w:tr w:rsidR="009B4987" w:rsidRPr="00C74176" w14:paraId="6C0881B9" w14:textId="77777777" w:rsidTr="00FC0D9B"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6D7AF" w14:textId="77777777" w:rsidR="00ED295F" w:rsidRPr="00C74176" w:rsidRDefault="009B4987" w:rsidP="00ED295F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№</w:t>
            </w:r>
          </w:p>
          <w:p w14:paraId="43DD5274" w14:textId="77777777" w:rsidR="009B4987" w:rsidRPr="00C74176" w:rsidRDefault="009B4987" w:rsidP="00ED295F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з/п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10BFA" w14:textId="77777777" w:rsidR="00BC7EBE" w:rsidRPr="00C74176" w:rsidRDefault="009B4987" w:rsidP="008B6E1D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 xml:space="preserve">Назва </w:t>
            </w:r>
            <w:r w:rsidR="00E06D3C" w:rsidRPr="00C74176">
              <w:rPr>
                <w:sz w:val="28"/>
                <w:szCs w:val="28"/>
              </w:rPr>
              <w:t xml:space="preserve">ДВО 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253582" w14:textId="7AA9744B" w:rsidR="00BC7EBE" w:rsidRPr="00C74176" w:rsidRDefault="00A93954" w:rsidP="00A93954">
            <w:pPr>
              <w:jc w:val="center"/>
              <w:rPr>
                <w:sz w:val="28"/>
                <w:szCs w:val="28"/>
              </w:rPr>
            </w:pPr>
            <w:r w:rsidRPr="00B232E8">
              <w:rPr>
                <w:sz w:val="28"/>
                <w:szCs w:val="28"/>
              </w:rPr>
              <w:t>Тип, серія та № документа, дата видачі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2A533" w14:textId="77777777" w:rsidR="009B4987" w:rsidRPr="00C74176" w:rsidRDefault="009B4987" w:rsidP="008B6E1D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Причина вилучення,</w:t>
            </w:r>
            <w:r w:rsidR="00ED295F" w:rsidRPr="00C74176">
              <w:rPr>
                <w:sz w:val="28"/>
                <w:szCs w:val="28"/>
              </w:rPr>
              <w:t xml:space="preserve"> </w:t>
            </w:r>
            <w:r w:rsidRPr="00C74176">
              <w:rPr>
                <w:sz w:val="28"/>
                <w:szCs w:val="28"/>
              </w:rPr>
              <w:t>знищення</w:t>
            </w:r>
          </w:p>
        </w:tc>
      </w:tr>
      <w:tr w:rsidR="008B6E1D" w:rsidRPr="00C74176" w14:paraId="70026F4E" w14:textId="77777777" w:rsidTr="008B6E1D"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57B23" w14:textId="77777777" w:rsidR="008B6E1D" w:rsidRPr="00C74176" w:rsidRDefault="008B6E1D" w:rsidP="0049464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1BAF7" w14:textId="77777777" w:rsidR="008B6E1D" w:rsidRPr="00C74176" w:rsidRDefault="008B6E1D" w:rsidP="008B6E1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E79FC" w14:textId="77777777" w:rsidR="008B6E1D" w:rsidRPr="00C74176" w:rsidRDefault="008B6E1D" w:rsidP="008B6E1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A93BC" w14:textId="77777777" w:rsidR="008B6E1D" w:rsidRPr="00C74176" w:rsidRDefault="008B6E1D" w:rsidP="008B6E1D">
            <w:pPr>
              <w:jc w:val="center"/>
              <w:rPr>
                <w:sz w:val="28"/>
                <w:szCs w:val="28"/>
              </w:rPr>
            </w:pPr>
          </w:p>
        </w:tc>
      </w:tr>
      <w:tr w:rsidR="008B6E1D" w:rsidRPr="00C74176" w14:paraId="1F6C96E6" w14:textId="77777777" w:rsidTr="008B6E1D"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505A3" w14:textId="77777777" w:rsidR="008B6E1D" w:rsidRPr="00C74176" w:rsidRDefault="008B6E1D" w:rsidP="0049464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61343" w14:textId="77777777" w:rsidR="008B6E1D" w:rsidRPr="00C74176" w:rsidRDefault="008B6E1D" w:rsidP="008B6E1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DAB08" w14:textId="77777777" w:rsidR="008B6E1D" w:rsidRPr="00C74176" w:rsidRDefault="008B6E1D" w:rsidP="008B6E1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74CDD" w14:textId="77777777" w:rsidR="008B6E1D" w:rsidRPr="00C74176" w:rsidRDefault="008B6E1D" w:rsidP="008B6E1D">
            <w:pPr>
              <w:jc w:val="center"/>
              <w:rPr>
                <w:sz w:val="28"/>
                <w:szCs w:val="28"/>
              </w:rPr>
            </w:pPr>
          </w:p>
        </w:tc>
      </w:tr>
    </w:tbl>
    <w:p w14:paraId="23E5BC84" w14:textId="60D6BABB" w:rsidR="009B4987" w:rsidRPr="00C74176" w:rsidRDefault="009B4987" w:rsidP="00494647">
      <w:pPr>
        <w:ind w:firstLine="567"/>
        <w:jc w:val="both"/>
        <w:rPr>
          <w:sz w:val="28"/>
          <w:szCs w:val="28"/>
        </w:rPr>
      </w:pPr>
      <w:r w:rsidRPr="00C74176">
        <w:rPr>
          <w:sz w:val="28"/>
          <w:szCs w:val="28"/>
        </w:rPr>
        <w:t xml:space="preserve">Висновок комісії: вказані в акті </w:t>
      </w:r>
      <w:r w:rsidR="00E06D3C" w:rsidRPr="00C74176">
        <w:rPr>
          <w:sz w:val="28"/>
          <w:szCs w:val="28"/>
        </w:rPr>
        <w:t>ДВО</w:t>
      </w:r>
      <w:r w:rsidRPr="00C74176">
        <w:rPr>
          <w:sz w:val="28"/>
          <w:szCs w:val="28"/>
        </w:rPr>
        <w:t xml:space="preserve"> в кількості</w:t>
      </w:r>
      <w:r w:rsidR="00494647" w:rsidRPr="00C74176">
        <w:rPr>
          <w:sz w:val="28"/>
          <w:szCs w:val="28"/>
        </w:rPr>
        <w:t xml:space="preserve"> </w:t>
      </w:r>
      <w:r w:rsidRPr="00C74176">
        <w:rPr>
          <w:sz w:val="28"/>
          <w:szCs w:val="28"/>
        </w:rPr>
        <w:t>(словами)</w:t>
      </w:r>
      <w:r w:rsidR="00494647" w:rsidRPr="00C74176">
        <w:rPr>
          <w:sz w:val="28"/>
          <w:szCs w:val="28"/>
        </w:rPr>
        <w:t xml:space="preserve"> </w:t>
      </w:r>
      <w:r w:rsidRPr="00C74176">
        <w:rPr>
          <w:sz w:val="28"/>
          <w:szCs w:val="28"/>
        </w:rPr>
        <w:t>_____________</w:t>
      </w:r>
      <w:r w:rsidR="007E272C" w:rsidRPr="00C74176">
        <w:rPr>
          <w:sz w:val="28"/>
          <w:szCs w:val="28"/>
        </w:rPr>
        <w:t xml:space="preserve">__ </w:t>
      </w:r>
      <w:r w:rsidRPr="00C74176">
        <w:rPr>
          <w:sz w:val="28"/>
          <w:szCs w:val="28"/>
        </w:rPr>
        <w:t xml:space="preserve">підлягають </w:t>
      </w:r>
      <w:r w:rsidR="007E272C" w:rsidRPr="00C74176">
        <w:rPr>
          <w:sz w:val="28"/>
          <w:szCs w:val="28"/>
        </w:rPr>
        <w:t xml:space="preserve">знищенню шляхом їх розрізання </w:t>
      </w:r>
      <w:r w:rsidR="008B6E1D" w:rsidRPr="00C74176">
        <w:rPr>
          <w:sz w:val="28"/>
          <w:szCs w:val="28"/>
        </w:rPr>
        <w:t>гільйотиною</w:t>
      </w:r>
      <w:r w:rsidR="007E272C" w:rsidRPr="00C74176">
        <w:rPr>
          <w:sz w:val="28"/>
          <w:szCs w:val="28"/>
        </w:rPr>
        <w:t xml:space="preserve"> </w:t>
      </w:r>
      <w:r w:rsidRPr="00C74176">
        <w:rPr>
          <w:sz w:val="28"/>
          <w:szCs w:val="28"/>
        </w:rPr>
        <w:t>Видавництв</w:t>
      </w:r>
      <w:r w:rsidR="008B6E1D" w:rsidRPr="00C74176">
        <w:rPr>
          <w:sz w:val="28"/>
          <w:szCs w:val="28"/>
        </w:rPr>
        <w:t>а</w:t>
      </w:r>
      <w:r w:rsidRPr="00C74176">
        <w:rPr>
          <w:sz w:val="28"/>
          <w:szCs w:val="28"/>
        </w:rPr>
        <w:t xml:space="preserve"> «Політехніка»</w:t>
      </w:r>
      <w:r w:rsidR="00494647" w:rsidRPr="00C74176">
        <w:rPr>
          <w:sz w:val="28"/>
          <w:szCs w:val="28"/>
        </w:rPr>
        <w:t xml:space="preserve"> </w:t>
      </w:r>
      <w:r w:rsidRPr="00C74176">
        <w:rPr>
          <w:sz w:val="28"/>
          <w:szCs w:val="28"/>
        </w:rPr>
        <w:t xml:space="preserve">згідно </w:t>
      </w:r>
      <w:r w:rsidR="00FA0118" w:rsidRPr="00C74176">
        <w:rPr>
          <w:sz w:val="28"/>
          <w:szCs w:val="28"/>
        </w:rPr>
        <w:t xml:space="preserve">з </w:t>
      </w:r>
      <w:r w:rsidRPr="00C74176">
        <w:rPr>
          <w:sz w:val="28"/>
          <w:szCs w:val="28"/>
        </w:rPr>
        <w:t>накладно</w:t>
      </w:r>
      <w:r w:rsidR="00FA0118" w:rsidRPr="00C74176">
        <w:rPr>
          <w:sz w:val="28"/>
          <w:szCs w:val="28"/>
        </w:rPr>
        <w:t>ю</w:t>
      </w:r>
      <w:r w:rsidRPr="00C74176">
        <w:rPr>
          <w:sz w:val="28"/>
          <w:szCs w:val="28"/>
        </w:rPr>
        <w:t>.</w:t>
      </w:r>
    </w:p>
    <w:p w14:paraId="3F7DC7F4" w14:textId="77777777" w:rsidR="00494647" w:rsidRPr="00C74176" w:rsidRDefault="00D72821" w:rsidP="00F8756C">
      <w:pPr>
        <w:spacing w:line="276" w:lineRule="auto"/>
        <w:ind w:firstLine="567"/>
        <w:rPr>
          <w:sz w:val="28"/>
          <w:szCs w:val="28"/>
        </w:rPr>
      </w:pPr>
      <w:r w:rsidRPr="00C74176">
        <w:rPr>
          <w:sz w:val="28"/>
          <w:szCs w:val="28"/>
        </w:rPr>
        <w:t>Голова комісії:</w:t>
      </w:r>
    </w:p>
    <w:p w14:paraId="00D13D7B" w14:textId="3CAA0A6B" w:rsidR="00D72821" w:rsidRPr="00F8756C" w:rsidRDefault="00494647" w:rsidP="00F8756C">
      <w:pPr>
        <w:spacing w:line="276" w:lineRule="auto"/>
        <w:rPr>
          <w:sz w:val="28"/>
          <w:szCs w:val="28"/>
        </w:rPr>
      </w:pPr>
      <w:r w:rsidRPr="00C74176">
        <w:rPr>
          <w:sz w:val="28"/>
          <w:szCs w:val="28"/>
        </w:rPr>
        <w:t>_</w:t>
      </w:r>
      <w:r w:rsidR="00D72821" w:rsidRPr="00C74176">
        <w:rPr>
          <w:sz w:val="28"/>
          <w:szCs w:val="28"/>
        </w:rPr>
        <w:t>________________</w:t>
      </w:r>
      <w:r w:rsidRPr="00C74176">
        <w:rPr>
          <w:sz w:val="28"/>
          <w:szCs w:val="28"/>
        </w:rPr>
        <w:t>________</w:t>
      </w:r>
      <w:r w:rsidR="00D72821" w:rsidRPr="00C74176">
        <w:rPr>
          <w:sz w:val="28"/>
          <w:szCs w:val="28"/>
        </w:rPr>
        <w:t xml:space="preserve">  </w:t>
      </w:r>
      <w:r w:rsidRPr="00C74176">
        <w:rPr>
          <w:sz w:val="28"/>
          <w:szCs w:val="28"/>
        </w:rPr>
        <w:t>____</w:t>
      </w:r>
      <w:r w:rsidR="00D72821" w:rsidRPr="00C74176">
        <w:rPr>
          <w:sz w:val="28"/>
          <w:szCs w:val="28"/>
        </w:rPr>
        <w:t>_____</w:t>
      </w:r>
      <w:r w:rsidRPr="00C74176">
        <w:rPr>
          <w:sz w:val="28"/>
          <w:szCs w:val="28"/>
        </w:rPr>
        <w:t>_________  _</w:t>
      </w:r>
      <w:r w:rsidR="00D72821" w:rsidRPr="00C74176">
        <w:rPr>
          <w:sz w:val="28"/>
          <w:szCs w:val="28"/>
        </w:rPr>
        <w:t>___________________</w:t>
      </w:r>
      <w:r w:rsidRPr="00C74176">
        <w:rPr>
          <w:sz w:val="28"/>
          <w:szCs w:val="28"/>
        </w:rPr>
        <w:t>___</w:t>
      </w:r>
    </w:p>
    <w:p w14:paraId="7630422A" w14:textId="77777777" w:rsidR="00494647" w:rsidRPr="00C74176" w:rsidRDefault="00D72821" w:rsidP="00F8756C">
      <w:pPr>
        <w:spacing w:line="276" w:lineRule="auto"/>
        <w:rPr>
          <w:sz w:val="28"/>
          <w:szCs w:val="28"/>
        </w:rPr>
      </w:pPr>
      <w:r w:rsidRPr="00C74176">
        <w:rPr>
          <w:sz w:val="28"/>
          <w:szCs w:val="28"/>
        </w:rPr>
        <w:t xml:space="preserve">Члени комісії: </w:t>
      </w:r>
    </w:p>
    <w:p w14:paraId="209136E8" w14:textId="77777777" w:rsidR="00220153" w:rsidRDefault="00D72821" w:rsidP="00F8756C">
      <w:pPr>
        <w:spacing w:line="276" w:lineRule="auto"/>
        <w:rPr>
          <w:sz w:val="28"/>
          <w:szCs w:val="28"/>
        </w:rPr>
      </w:pPr>
      <w:r w:rsidRPr="00C74176">
        <w:rPr>
          <w:sz w:val="28"/>
          <w:szCs w:val="28"/>
        </w:rPr>
        <w:t>_________________</w:t>
      </w:r>
      <w:r w:rsidR="00CF4086">
        <w:rPr>
          <w:sz w:val="28"/>
          <w:szCs w:val="28"/>
        </w:rPr>
        <w:t>________</w:t>
      </w:r>
      <w:r w:rsidR="00220153" w:rsidRPr="00220153">
        <w:rPr>
          <w:sz w:val="28"/>
          <w:szCs w:val="28"/>
        </w:rPr>
        <w:t xml:space="preserve">  </w:t>
      </w:r>
      <w:r w:rsidR="00CF4086">
        <w:rPr>
          <w:sz w:val="28"/>
          <w:szCs w:val="28"/>
        </w:rPr>
        <w:t>_____________</w:t>
      </w:r>
      <w:r w:rsidR="00220153">
        <w:rPr>
          <w:sz w:val="28"/>
          <w:szCs w:val="28"/>
        </w:rPr>
        <w:t xml:space="preserve">_____ </w:t>
      </w:r>
      <w:r w:rsidRPr="00C74176">
        <w:rPr>
          <w:sz w:val="28"/>
          <w:szCs w:val="28"/>
        </w:rPr>
        <w:t xml:space="preserve"> ______________________</w:t>
      </w:r>
      <w:r w:rsidR="00220153">
        <w:rPr>
          <w:sz w:val="28"/>
          <w:szCs w:val="28"/>
        </w:rPr>
        <w:t>_</w:t>
      </w:r>
    </w:p>
    <w:p w14:paraId="73E61C00" w14:textId="77777777" w:rsidR="00220153" w:rsidRDefault="00220153" w:rsidP="00220153">
      <w:pPr>
        <w:spacing w:line="276" w:lineRule="auto"/>
        <w:rPr>
          <w:sz w:val="28"/>
          <w:szCs w:val="28"/>
        </w:rPr>
      </w:pPr>
      <w:r w:rsidRPr="00C74176">
        <w:rPr>
          <w:sz w:val="28"/>
          <w:szCs w:val="28"/>
        </w:rPr>
        <w:t>_________________</w:t>
      </w:r>
      <w:r>
        <w:rPr>
          <w:sz w:val="28"/>
          <w:szCs w:val="28"/>
        </w:rPr>
        <w:t>________</w:t>
      </w:r>
      <w:r w:rsidRPr="00220153">
        <w:rPr>
          <w:sz w:val="28"/>
          <w:szCs w:val="28"/>
        </w:rPr>
        <w:t xml:space="preserve">  </w:t>
      </w:r>
      <w:r>
        <w:rPr>
          <w:sz w:val="28"/>
          <w:szCs w:val="28"/>
        </w:rPr>
        <w:t xml:space="preserve">__________________ </w:t>
      </w:r>
      <w:r w:rsidRPr="00C74176">
        <w:rPr>
          <w:sz w:val="28"/>
          <w:szCs w:val="28"/>
        </w:rPr>
        <w:t xml:space="preserve"> ______________________</w:t>
      </w:r>
      <w:r>
        <w:rPr>
          <w:sz w:val="28"/>
          <w:szCs w:val="28"/>
        </w:rPr>
        <w:t>_</w:t>
      </w:r>
    </w:p>
    <w:p w14:paraId="4A204828" w14:textId="5DCD230F" w:rsidR="002369D7" w:rsidRPr="00C74176" w:rsidRDefault="00D72821" w:rsidP="00F8756C">
      <w:pPr>
        <w:spacing w:line="276" w:lineRule="auto"/>
      </w:pPr>
      <w:r w:rsidRPr="00C74176">
        <w:rPr>
          <w:sz w:val="28"/>
          <w:szCs w:val="28"/>
        </w:rPr>
        <w:t>_____________________</w:t>
      </w:r>
      <w:r w:rsidR="00494647" w:rsidRPr="00C74176">
        <w:rPr>
          <w:sz w:val="28"/>
          <w:szCs w:val="28"/>
        </w:rPr>
        <w:t>____</w:t>
      </w:r>
      <w:r w:rsidR="00220153">
        <w:rPr>
          <w:sz w:val="28"/>
          <w:szCs w:val="28"/>
        </w:rPr>
        <w:t xml:space="preserve">  __________________ </w:t>
      </w:r>
      <w:r w:rsidR="00494647" w:rsidRPr="00C74176">
        <w:rPr>
          <w:sz w:val="28"/>
          <w:szCs w:val="28"/>
        </w:rPr>
        <w:t xml:space="preserve"> ________________</w:t>
      </w:r>
      <w:r w:rsidR="00220153">
        <w:rPr>
          <w:sz w:val="28"/>
          <w:szCs w:val="28"/>
        </w:rPr>
        <w:t>_______</w:t>
      </w:r>
      <w:r w:rsidR="002369D7" w:rsidRPr="00C74176">
        <w:br w:type="page"/>
      </w:r>
    </w:p>
    <w:p w14:paraId="537CFF52" w14:textId="0BCEED0C" w:rsidR="00E47AAA" w:rsidRPr="00C74176" w:rsidRDefault="00C2371A" w:rsidP="001E4BB3">
      <w:pPr>
        <w:ind w:left="6237"/>
        <w:rPr>
          <w:sz w:val="28"/>
        </w:rPr>
      </w:pPr>
      <w:r>
        <w:rPr>
          <w:sz w:val="28"/>
        </w:rPr>
        <w:lastRenderedPageBreak/>
        <w:t xml:space="preserve">Додаток </w:t>
      </w:r>
      <w:r w:rsidR="00A94845">
        <w:rPr>
          <w:sz w:val="28"/>
        </w:rPr>
        <w:t>8</w:t>
      </w:r>
      <w:r w:rsidR="00E47AAA" w:rsidRPr="00C74176">
        <w:rPr>
          <w:sz w:val="28"/>
        </w:rPr>
        <w:t xml:space="preserve"> до наказу</w:t>
      </w:r>
    </w:p>
    <w:p w14:paraId="5B1EEDF6" w14:textId="03E37489" w:rsidR="00EE1A3C" w:rsidRPr="00C74176" w:rsidRDefault="00F8756C" w:rsidP="001E4BB3">
      <w:pPr>
        <w:ind w:left="6237"/>
        <w:rPr>
          <w:sz w:val="28"/>
          <w:szCs w:val="28"/>
        </w:rPr>
      </w:pPr>
      <w:bookmarkStart w:id="8" w:name="OLE_LINK7"/>
      <w:bookmarkStart w:id="9" w:name="OLE_LINK8"/>
      <w:r w:rsidRPr="00F8756C">
        <w:rPr>
          <w:sz w:val="28"/>
          <w:szCs w:val="28"/>
        </w:rPr>
        <w:t>«</w:t>
      </w:r>
      <w:r w:rsidR="00925DC6">
        <w:rPr>
          <w:sz w:val="28"/>
          <w:szCs w:val="28"/>
        </w:rPr>
        <w:t>П</w:t>
      </w:r>
      <w:r w:rsidR="008F0997" w:rsidRPr="00C74176">
        <w:rPr>
          <w:sz w:val="28"/>
          <w:szCs w:val="28"/>
        </w:rPr>
        <w:t>ро супроводження документів про вищу освіту</w:t>
      </w:r>
      <w:r w:rsidR="00925DC6">
        <w:rPr>
          <w:sz w:val="28"/>
          <w:szCs w:val="28"/>
        </w:rPr>
        <w:t>»</w:t>
      </w:r>
      <w:bookmarkEnd w:id="8"/>
      <w:bookmarkEnd w:id="9"/>
    </w:p>
    <w:p w14:paraId="4C9BD227" w14:textId="77777777" w:rsidR="000A57B1" w:rsidRPr="00C74176" w:rsidRDefault="000A57B1" w:rsidP="00286CD1">
      <w:pPr>
        <w:rPr>
          <w:sz w:val="28"/>
          <w:szCs w:val="28"/>
        </w:rPr>
      </w:pPr>
      <w:r w:rsidRPr="00C74176">
        <w:rPr>
          <w:sz w:val="28"/>
          <w:szCs w:val="28"/>
        </w:rPr>
        <w:t>Додаток № 1</w:t>
      </w:r>
    </w:p>
    <w:p w14:paraId="10DA0F91" w14:textId="77777777" w:rsidR="000A57B1" w:rsidRPr="00C74176" w:rsidRDefault="000A57B1">
      <w:pPr>
        <w:rPr>
          <w:sz w:val="28"/>
          <w:szCs w:val="28"/>
        </w:rPr>
      </w:pPr>
      <w:r w:rsidRPr="00C74176">
        <w:rPr>
          <w:sz w:val="28"/>
          <w:szCs w:val="28"/>
        </w:rPr>
        <w:t>до накладної від __.__.20__ №____</w:t>
      </w:r>
    </w:p>
    <w:p w14:paraId="1893E8A6" w14:textId="77777777" w:rsidR="000A57B1" w:rsidRPr="00C74176" w:rsidRDefault="000A57B1">
      <w:pPr>
        <w:rPr>
          <w:sz w:val="28"/>
          <w:szCs w:val="28"/>
        </w:rPr>
      </w:pPr>
    </w:p>
    <w:p w14:paraId="7D50D9E7" w14:textId="77777777" w:rsidR="000A57B1" w:rsidRPr="00C74176" w:rsidRDefault="000A57B1" w:rsidP="000A57B1">
      <w:pPr>
        <w:jc w:val="center"/>
        <w:rPr>
          <w:b/>
          <w:sz w:val="28"/>
          <w:szCs w:val="28"/>
        </w:rPr>
      </w:pPr>
      <w:r w:rsidRPr="00C74176">
        <w:rPr>
          <w:b/>
          <w:sz w:val="28"/>
          <w:szCs w:val="28"/>
        </w:rPr>
        <w:t>Реєстр документів про вищу освіту</w:t>
      </w:r>
    </w:p>
    <w:p w14:paraId="21C47C90" w14:textId="77777777" w:rsidR="000A57B1" w:rsidRPr="00C74176" w:rsidRDefault="000A57B1">
      <w:pPr>
        <w:rPr>
          <w:sz w:val="28"/>
          <w:szCs w:val="28"/>
        </w:rPr>
      </w:pPr>
    </w:p>
    <w:p w14:paraId="09EB6DB8" w14:textId="77777777" w:rsidR="000A57B1" w:rsidRPr="00C74176" w:rsidRDefault="000A57B1">
      <w:pPr>
        <w:rPr>
          <w:sz w:val="28"/>
          <w:szCs w:val="28"/>
        </w:rPr>
      </w:pPr>
      <w:r w:rsidRPr="00C74176">
        <w:rPr>
          <w:sz w:val="28"/>
          <w:szCs w:val="28"/>
        </w:rPr>
        <w:t>1. Назва документу про вищу освіту</w:t>
      </w:r>
    </w:p>
    <w:p w14:paraId="27DCD14F" w14:textId="77777777" w:rsidR="00245A4F" w:rsidRPr="00C74176" w:rsidRDefault="00245A4F">
      <w:pPr>
        <w:rPr>
          <w:sz w:val="28"/>
          <w:szCs w:val="28"/>
        </w:rPr>
      </w:pPr>
    </w:p>
    <w:p w14:paraId="5D5696A5" w14:textId="195EA352" w:rsidR="000A57B1" w:rsidRPr="00C74176" w:rsidRDefault="000A57B1">
      <w:pPr>
        <w:rPr>
          <w:sz w:val="28"/>
          <w:szCs w:val="28"/>
        </w:rPr>
      </w:pPr>
      <w:r w:rsidRPr="00C74176">
        <w:rPr>
          <w:sz w:val="28"/>
          <w:szCs w:val="28"/>
        </w:rPr>
        <w:t>Назва факультету</w:t>
      </w:r>
      <w:r w:rsidR="00560AC4">
        <w:rPr>
          <w:sz w:val="28"/>
          <w:szCs w:val="28"/>
        </w:rPr>
        <w:t>/</w:t>
      </w:r>
      <w:r w:rsidRPr="00C74176">
        <w:rPr>
          <w:sz w:val="28"/>
          <w:szCs w:val="28"/>
        </w:rPr>
        <w:t>інституту (кваліфікаційний рівень)</w:t>
      </w:r>
    </w:p>
    <w:p w14:paraId="5DDE14B3" w14:textId="77777777" w:rsidR="00245A4F" w:rsidRPr="00C74176" w:rsidRDefault="00245A4F">
      <w:pPr>
        <w:rPr>
          <w:sz w:val="28"/>
          <w:szCs w:val="28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125"/>
        <w:gridCol w:w="2112"/>
        <w:gridCol w:w="2688"/>
      </w:tblGrid>
      <w:tr w:rsidR="00245A4F" w:rsidRPr="00C74176" w14:paraId="3E885C62" w14:textId="77777777" w:rsidTr="00245A4F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D1249" w14:textId="77777777" w:rsidR="00245A4F" w:rsidRPr="00C74176" w:rsidRDefault="00245A4F" w:rsidP="00E40EE1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№</w:t>
            </w:r>
            <w:r w:rsidRPr="00C74176">
              <w:rPr>
                <w:sz w:val="28"/>
                <w:szCs w:val="28"/>
              </w:rPr>
              <w:br/>
              <w:t>з/п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434CA3" w14:textId="71A78F1D" w:rsidR="00245A4F" w:rsidRPr="00C74176" w:rsidRDefault="00447173" w:rsidP="00E40EE1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Прізвище</w:t>
            </w:r>
            <w:r w:rsidR="00245A4F" w:rsidRPr="00C74176">
              <w:rPr>
                <w:sz w:val="28"/>
                <w:szCs w:val="28"/>
              </w:rPr>
              <w:t xml:space="preserve"> </w:t>
            </w:r>
            <w:r w:rsidR="007A07A4" w:rsidRPr="00C74176">
              <w:rPr>
                <w:sz w:val="28"/>
                <w:szCs w:val="28"/>
              </w:rPr>
              <w:t xml:space="preserve">та Ім’я </w:t>
            </w:r>
            <w:r w:rsidR="00245A4F" w:rsidRPr="00C74176">
              <w:rPr>
                <w:sz w:val="28"/>
                <w:szCs w:val="28"/>
              </w:rPr>
              <w:t>здобувача вищої освіти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00C6A" w14:textId="77777777" w:rsidR="00245A4F" w:rsidRPr="00C74176" w:rsidRDefault="00245A4F" w:rsidP="00245A4F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Тип документа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91A71" w14:textId="77777777" w:rsidR="00245A4F" w:rsidRPr="00C74176" w:rsidRDefault="00245A4F" w:rsidP="00245A4F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Серія та номер ДВО</w:t>
            </w:r>
          </w:p>
        </w:tc>
      </w:tr>
      <w:tr w:rsidR="00E62177" w:rsidRPr="00C74176" w14:paraId="2F854BDF" w14:textId="77777777" w:rsidTr="00245A4F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CF4D8" w14:textId="77777777" w:rsidR="00E62177" w:rsidRPr="00C74176" w:rsidRDefault="00E62177" w:rsidP="00E40EE1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1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9C2C1" w14:textId="77777777" w:rsidR="00E62177" w:rsidRPr="00C74176" w:rsidRDefault="00E62177" w:rsidP="00E40EE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16078" w14:textId="77777777" w:rsidR="00E62177" w:rsidRPr="00C74176" w:rsidRDefault="00E62177" w:rsidP="00245A4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ECD43" w14:textId="77777777" w:rsidR="00E62177" w:rsidRPr="00C74176" w:rsidRDefault="00E62177" w:rsidP="00245A4F">
            <w:pPr>
              <w:jc w:val="center"/>
              <w:rPr>
                <w:sz w:val="28"/>
                <w:szCs w:val="28"/>
              </w:rPr>
            </w:pPr>
          </w:p>
        </w:tc>
      </w:tr>
      <w:tr w:rsidR="00E62177" w:rsidRPr="00C74176" w14:paraId="7B3EA133" w14:textId="77777777" w:rsidTr="00245A4F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C7D42" w14:textId="77777777" w:rsidR="00E62177" w:rsidRPr="00C74176" w:rsidRDefault="00E62177" w:rsidP="00E40EE1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2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E1F40" w14:textId="77777777" w:rsidR="00E62177" w:rsidRPr="00C74176" w:rsidRDefault="00E62177" w:rsidP="00E40EE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19EA8" w14:textId="77777777" w:rsidR="00E62177" w:rsidRPr="00C74176" w:rsidRDefault="00E62177" w:rsidP="00245A4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08D04" w14:textId="77777777" w:rsidR="00E62177" w:rsidRPr="00C74176" w:rsidRDefault="00E62177" w:rsidP="00245A4F">
            <w:pPr>
              <w:jc w:val="center"/>
              <w:rPr>
                <w:sz w:val="28"/>
                <w:szCs w:val="28"/>
              </w:rPr>
            </w:pPr>
          </w:p>
        </w:tc>
      </w:tr>
      <w:tr w:rsidR="00E62177" w:rsidRPr="00C74176" w14:paraId="4E5C7CB1" w14:textId="77777777" w:rsidTr="00245A4F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B1E0F" w14:textId="77777777" w:rsidR="00E62177" w:rsidRPr="00C74176" w:rsidRDefault="00E62177" w:rsidP="00E40EE1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3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CFB18" w14:textId="77777777" w:rsidR="00E62177" w:rsidRPr="00C74176" w:rsidRDefault="00E62177" w:rsidP="00E40EE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992CC" w14:textId="77777777" w:rsidR="00E62177" w:rsidRPr="00C74176" w:rsidRDefault="00E62177" w:rsidP="00245A4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17619" w14:textId="77777777" w:rsidR="00E62177" w:rsidRPr="00C74176" w:rsidRDefault="00E62177" w:rsidP="00245A4F">
            <w:pPr>
              <w:jc w:val="center"/>
              <w:rPr>
                <w:sz w:val="28"/>
                <w:szCs w:val="28"/>
              </w:rPr>
            </w:pPr>
          </w:p>
        </w:tc>
      </w:tr>
    </w:tbl>
    <w:p w14:paraId="4D286373" w14:textId="77777777" w:rsidR="00245A4F" w:rsidRPr="00C74176" w:rsidRDefault="00245A4F">
      <w:pPr>
        <w:rPr>
          <w:sz w:val="28"/>
          <w:szCs w:val="28"/>
        </w:rPr>
      </w:pPr>
    </w:p>
    <w:p w14:paraId="217C01C1" w14:textId="77777777" w:rsidR="00E62177" w:rsidRPr="00C74176" w:rsidRDefault="00E62177">
      <w:pPr>
        <w:rPr>
          <w:sz w:val="28"/>
          <w:szCs w:val="28"/>
        </w:rPr>
      </w:pPr>
    </w:p>
    <w:p w14:paraId="2D5C0DD3" w14:textId="77777777" w:rsidR="00E62177" w:rsidRPr="00C74176" w:rsidRDefault="00E62177">
      <w:pPr>
        <w:rPr>
          <w:sz w:val="28"/>
          <w:szCs w:val="28"/>
        </w:rPr>
      </w:pPr>
    </w:p>
    <w:p w14:paraId="3F8B20C8" w14:textId="77777777" w:rsidR="00E62177" w:rsidRPr="00C74176" w:rsidRDefault="00E62177">
      <w:pPr>
        <w:rPr>
          <w:sz w:val="28"/>
          <w:szCs w:val="28"/>
        </w:rPr>
      </w:pPr>
    </w:p>
    <w:p w14:paraId="57757D49" w14:textId="77777777" w:rsidR="00E62177" w:rsidRPr="00C74176" w:rsidRDefault="00E62177" w:rsidP="00E62177">
      <w:pPr>
        <w:tabs>
          <w:tab w:val="left" w:pos="5103"/>
        </w:tabs>
        <w:rPr>
          <w:sz w:val="28"/>
          <w:szCs w:val="28"/>
        </w:rPr>
      </w:pPr>
      <w:r w:rsidRPr="00C74176">
        <w:rPr>
          <w:sz w:val="28"/>
          <w:szCs w:val="28"/>
        </w:rPr>
        <w:t>Директор Видавництва «Політехніка»</w:t>
      </w:r>
      <w:r w:rsidRPr="00C74176">
        <w:rPr>
          <w:sz w:val="28"/>
          <w:szCs w:val="28"/>
        </w:rPr>
        <w:tab/>
        <w:t>________________ _______________</w:t>
      </w:r>
    </w:p>
    <w:p w14:paraId="5154312F" w14:textId="77777777" w:rsidR="00E62177" w:rsidRPr="00C74176" w:rsidRDefault="00E62177" w:rsidP="00E62177">
      <w:pPr>
        <w:tabs>
          <w:tab w:val="left" w:pos="5670"/>
          <w:tab w:val="left" w:pos="7938"/>
        </w:tabs>
        <w:rPr>
          <w:sz w:val="28"/>
          <w:szCs w:val="28"/>
        </w:rPr>
      </w:pPr>
    </w:p>
    <w:p w14:paraId="25EFC5D9" w14:textId="77777777" w:rsidR="00E62177" w:rsidRPr="00C74176" w:rsidRDefault="00E62177">
      <w:pPr>
        <w:rPr>
          <w:sz w:val="28"/>
          <w:szCs w:val="28"/>
        </w:rPr>
      </w:pPr>
      <w:r w:rsidRPr="00C74176">
        <w:rPr>
          <w:sz w:val="28"/>
          <w:szCs w:val="28"/>
        </w:rPr>
        <w:t>Погоджено:</w:t>
      </w:r>
    </w:p>
    <w:p w14:paraId="7A85CD47" w14:textId="77777777" w:rsidR="00E62177" w:rsidRPr="00C74176" w:rsidRDefault="00E62177">
      <w:pPr>
        <w:rPr>
          <w:sz w:val="28"/>
          <w:szCs w:val="28"/>
        </w:rPr>
      </w:pPr>
    </w:p>
    <w:p w14:paraId="7A210683" w14:textId="77777777" w:rsidR="00E62177" w:rsidRPr="00C74176" w:rsidRDefault="00E62177" w:rsidP="00E62177">
      <w:pPr>
        <w:tabs>
          <w:tab w:val="left" w:pos="5103"/>
        </w:tabs>
        <w:rPr>
          <w:sz w:val="28"/>
          <w:szCs w:val="28"/>
        </w:rPr>
      </w:pPr>
      <w:r w:rsidRPr="00C74176">
        <w:rPr>
          <w:sz w:val="28"/>
          <w:szCs w:val="28"/>
        </w:rPr>
        <w:t>Декан/Директор</w:t>
      </w:r>
      <w:r w:rsidRPr="00C74176">
        <w:rPr>
          <w:sz w:val="28"/>
          <w:szCs w:val="28"/>
        </w:rPr>
        <w:tab/>
        <w:t>________________ _______________</w:t>
      </w:r>
    </w:p>
    <w:p w14:paraId="0EFC5CD7" w14:textId="1D3F31BF" w:rsidR="00D26FC7" w:rsidRPr="00C74176" w:rsidRDefault="00D26FC7" w:rsidP="00E62177">
      <w:pPr>
        <w:tabs>
          <w:tab w:val="left" w:pos="5103"/>
        </w:tabs>
        <w:rPr>
          <w:sz w:val="28"/>
          <w:szCs w:val="28"/>
        </w:rPr>
      </w:pPr>
    </w:p>
    <w:p w14:paraId="7AC86616" w14:textId="6C863D0C" w:rsidR="00E47088" w:rsidRPr="00C74176" w:rsidRDefault="00E62177" w:rsidP="00E62177">
      <w:pPr>
        <w:tabs>
          <w:tab w:val="left" w:pos="5103"/>
        </w:tabs>
        <w:rPr>
          <w:sz w:val="28"/>
          <w:szCs w:val="28"/>
        </w:rPr>
      </w:pPr>
      <w:r w:rsidRPr="00C74176">
        <w:rPr>
          <w:sz w:val="28"/>
          <w:szCs w:val="28"/>
        </w:rPr>
        <w:t xml:space="preserve">Начальник </w:t>
      </w:r>
      <w:r w:rsidR="00447173" w:rsidRPr="00C74176">
        <w:rPr>
          <w:sz w:val="28"/>
          <w:szCs w:val="28"/>
        </w:rPr>
        <w:t>ВОКС</w:t>
      </w:r>
      <w:r w:rsidR="00E47088" w:rsidRPr="00C74176">
        <w:rPr>
          <w:sz w:val="28"/>
          <w:szCs w:val="28"/>
        </w:rPr>
        <w:tab/>
        <w:t>________________ _______________</w:t>
      </w:r>
    </w:p>
    <w:p w14:paraId="79A5DBE8" w14:textId="4A809C6A" w:rsidR="00E47088" w:rsidRPr="007D1E61" w:rsidRDefault="00E47088" w:rsidP="00E47088">
      <w:pPr>
        <w:tabs>
          <w:tab w:val="left" w:pos="5670"/>
          <w:tab w:val="left" w:pos="7938"/>
        </w:tabs>
        <w:rPr>
          <w:i/>
          <w:color w:val="7030A0"/>
          <w:sz w:val="28"/>
          <w:szCs w:val="28"/>
          <w:vertAlign w:val="superscript"/>
        </w:rPr>
      </w:pPr>
      <w:r w:rsidRPr="007D1E61">
        <w:rPr>
          <w:i/>
          <w:sz w:val="28"/>
          <w:szCs w:val="28"/>
          <w:vertAlign w:val="superscript"/>
        </w:rPr>
        <w:t xml:space="preserve">(підписує </w:t>
      </w:r>
      <w:r w:rsidRPr="007D1E61">
        <w:rPr>
          <w:i/>
          <w:sz w:val="28"/>
          <w:szCs w:val="28"/>
          <w:u w:val="single"/>
          <w:vertAlign w:val="superscript"/>
        </w:rPr>
        <w:t>тільки</w:t>
      </w:r>
      <w:r w:rsidRPr="007D1E61">
        <w:rPr>
          <w:i/>
          <w:sz w:val="28"/>
          <w:szCs w:val="28"/>
          <w:vertAlign w:val="superscript"/>
        </w:rPr>
        <w:t xml:space="preserve"> на час замовлення поточного випуску)</w:t>
      </w:r>
    </w:p>
    <w:p w14:paraId="073E0931" w14:textId="77777777" w:rsidR="00E47088" w:rsidRPr="00C74176" w:rsidRDefault="00E47088" w:rsidP="00E62177">
      <w:pPr>
        <w:tabs>
          <w:tab w:val="left" w:pos="5103"/>
        </w:tabs>
        <w:rPr>
          <w:sz w:val="28"/>
          <w:szCs w:val="28"/>
        </w:rPr>
      </w:pPr>
    </w:p>
    <w:p w14:paraId="02825184" w14:textId="0050EC30" w:rsidR="00E62177" w:rsidRPr="00C74176" w:rsidRDefault="00E47088" w:rsidP="00E62177">
      <w:pPr>
        <w:tabs>
          <w:tab w:val="left" w:pos="5103"/>
        </w:tabs>
        <w:rPr>
          <w:sz w:val="28"/>
          <w:szCs w:val="28"/>
        </w:rPr>
      </w:pPr>
      <w:r w:rsidRPr="00C74176">
        <w:rPr>
          <w:sz w:val="28"/>
          <w:szCs w:val="28"/>
        </w:rPr>
        <w:t xml:space="preserve">Начальник </w:t>
      </w:r>
      <w:r w:rsidR="008F0997" w:rsidRPr="00C74176">
        <w:rPr>
          <w:sz w:val="28"/>
          <w:szCs w:val="28"/>
        </w:rPr>
        <w:t>ВСД ЗВО</w:t>
      </w:r>
      <w:r w:rsidR="00E62177" w:rsidRPr="00C74176">
        <w:rPr>
          <w:sz w:val="28"/>
          <w:szCs w:val="28"/>
        </w:rPr>
        <w:tab/>
        <w:t>________________ _______________</w:t>
      </w:r>
    </w:p>
    <w:p w14:paraId="65B7D0B8" w14:textId="77777777" w:rsidR="000A57B1" w:rsidRPr="00C74176" w:rsidRDefault="000A57B1">
      <w:pPr>
        <w:rPr>
          <w:sz w:val="28"/>
          <w:szCs w:val="28"/>
        </w:rPr>
      </w:pPr>
      <w:r w:rsidRPr="00C74176">
        <w:rPr>
          <w:sz w:val="28"/>
          <w:szCs w:val="28"/>
        </w:rPr>
        <w:br w:type="page"/>
      </w:r>
    </w:p>
    <w:p w14:paraId="57CF1017" w14:textId="6C949533" w:rsidR="00E47AAA" w:rsidRPr="00C74176" w:rsidRDefault="00E47AAA" w:rsidP="001E4BB3">
      <w:pPr>
        <w:ind w:left="6237"/>
        <w:rPr>
          <w:sz w:val="28"/>
        </w:rPr>
      </w:pPr>
      <w:r w:rsidRPr="00C74176">
        <w:rPr>
          <w:sz w:val="28"/>
        </w:rPr>
        <w:lastRenderedPageBreak/>
        <w:t xml:space="preserve">Додаток </w:t>
      </w:r>
      <w:r w:rsidR="00A94845">
        <w:rPr>
          <w:sz w:val="28"/>
        </w:rPr>
        <w:t>9</w:t>
      </w:r>
      <w:r w:rsidRPr="00C74176">
        <w:rPr>
          <w:sz w:val="28"/>
        </w:rPr>
        <w:t xml:space="preserve"> до наказу</w:t>
      </w:r>
    </w:p>
    <w:p w14:paraId="42B087CD" w14:textId="78719BC8" w:rsidR="008F0997" w:rsidRPr="00C74176" w:rsidRDefault="00925DC6" w:rsidP="001E4BB3">
      <w:pPr>
        <w:ind w:left="6237"/>
        <w:rPr>
          <w:sz w:val="28"/>
        </w:rPr>
      </w:pPr>
      <w:r>
        <w:rPr>
          <w:sz w:val="28"/>
          <w:szCs w:val="28"/>
        </w:rPr>
        <w:t>«П</w:t>
      </w:r>
      <w:r w:rsidR="008F0997" w:rsidRPr="00C74176">
        <w:rPr>
          <w:sz w:val="28"/>
          <w:szCs w:val="28"/>
        </w:rPr>
        <w:t>ро супроводження документів про вищу освіту</w:t>
      </w:r>
      <w:r>
        <w:rPr>
          <w:sz w:val="28"/>
          <w:szCs w:val="28"/>
        </w:rPr>
        <w:t>»</w:t>
      </w:r>
    </w:p>
    <w:p w14:paraId="1AB446F6" w14:textId="77777777" w:rsidR="003E5D96" w:rsidRPr="00C74176" w:rsidRDefault="003E5D96" w:rsidP="009B4987">
      <w:pPr>
        <w:rPr>
          <w:b/>
          <w:bCs/>
          <w:sz w:val="28"/>
          <w:szCs w:val="28"/>
        </w:rPr>
      </w:pPr>
    </w:p>
    <w:p w14:paraId="11570F18" w14:textId="77777777" w:rsidR="006402CE" w:rsidRPr="006B1594" w:rsidRDefault="006402CE" w:rsidP="006402CE">
      <w:pPr>
        <w:jc w:val="center"/>
        <w:rPr>
          <w:sz w:val="32"/>
          <w:szCs w:val="32"/>
        </w:rPr>
      </w:pPr>
      <w:r>
        <w:rPr>
          <w:sz w:val="32"/>
          <w:szCs w:val="32"/>
        </w:rPr>
        <w:t>Україна</w:t>
      </w:r>
    </w:p>
    <w:p w14:paraId="53EAD2FA" w14:textId="77777777" w:rsidR="006402CE" w:rsidRDefault="006402CE" w:rsidP="006402CE">
      <w:pPr>
        <w:jc w:val="center"/>
        <w:rPr>
          <w:sz w:val="28"/>
          <w:szCs w:val="28"/>
        </w:rPr>
      </w:pPr>
      <w:r>
        <w:rPr>
          <w:sz w:val="28"/>
          <w:szCs w:val="28"/>
        </w:rPr>
        <w:t>Міністерство освіти і науки України</w:t>
      </w:r>
    </w:p>
    <w:p w14:paraId="72AC90B1" w14:textId="77777777" w:rsidR="006402CE" w:rsidRDefault="006402CE" w:rsidP="006402CE">
      <w:pPr>
        <w:jc w:val="center"/>
        <w:rPr>
          <w:sz w:val="28"/>
          <w:szCs w:val="28"/>
        </w:rPr>
      </w:pPr>
    </w:p>
    <w:p w14:paraId="6137C844" w14:textId="77777777" w:rsidR="006402CE" w:rsidRDefault="006402CE" w:rsidP="006402CE">
      <w:pPr>
        <w:jc w:val="center"/>
        <w:rPr>
          <w:sz w:val="28"/>
          <w:szCs w:val="28"/>
        </w:rPr>
      </w:pPr>
      <w:r>
        <w:rPr>
          <w:sz w:val="28"/>
          <w:szCs w:val="28"/>
        </w:rPr>
        <w:t>Національний технічний університет України</w:t>
      </w:r>
    </w:p>
    <w:p w14:paraId="340ABD2F" w14:textId="77777777" w:rsidR="006402CE" w:rsidRDefault="006402CE" w:rsidP="006402CE">
      <w:pPr>
        <w:ind w:left="270"/>
        <w:jc w:val="center"/>
        <w:rPr>
          <w:sz w:val="28"/>
          <w:szCs w:val="28"/>
        </w:rPr>
      </w:pPr>
      <w:r>
        <w:rPr>
          <w:sz w:val="28"/>
          <w:szCs w:val="28"/>
        </w:rPr>
        <w:t>«Київський політехнічний інститут імені Ігоря Сікорського»</w:t>
      </w:r>
    </w:p>
    <w:p w14:paraId="1B087DCE" w14:textId="77777777" w:rsidR="006402CE" w:rsidRDefault="006402CE" w:rsidP="006402CE">
      <w:pPr>
        <w:ind w:left="270"/>
        <w:rPr>
          <w:sz w:val="28"/>
          <w:szCs w:val="28"/>
        </w:rPr>
      </w:pPr>
    </w:p>
    <w:p w14:paraId="2FCF177C" w14:textId="77777777" w:rsidR="006402CE" w:rsidRPr="000245A2" w:rsidRDefault="006402CE" w:rsidP="006402CE">
      <w:pPr>
        <w:ind w:left="270"/>
        <w:rPr>
          <w:sz w:val="32"/>
          <w:szCs w:val="32"/>
        </w:rPr>
      </w:pPr>
      <w:r>
        <w:rPr>
          <w:sz w:val="28"/>
          <w:szCs w:val="28"/>
        </w:rPr>
        <w:t>Відділ супроводження документів</w:t>
      </w:r>
      <w:r w:rsidRPr="000245A2">
        <w:rPr>
          <w:sz w:val="28"/>
          <w:szCs w:val="28"/>
        </w:rPr>
        <w:t xml:space="preserve">    </w:t>
      </w:r>
      <w:r>
        <w:rPr>
          <w:sz w:val="28"/>
          <w:szCs w:val="28"/>
        </w:rPr>
        <w:t xml:space="preserve">                     </w:t>
      </w:r>
      <w:r w:rsidRPr="000245A2">
        <w:rPr>
          <w:sz w:val="28"/>
          <w:szCs w:val="28"/>
        </w:rPr>
        <w:t xml:space="preserve">   </w:t>
      </w:r>
      <w:r w:rsidRPr="009941E2">
        <w:rPr>
          <w:sz w:val="32"/>
          <w:szCs w:val="32"/>
        </w:rPr>
        <w:t>«Затверджую»</w:t>
      </w:r>
    </w:p>
    <w:p w14:paraId="36C4CD1C" w14:textId="77777777" w:rsidR="006402CE" w:rsidRDefault="006402CE" w:rsidP="006402CE">
      <w:pPr>
        <w:rPr>
          <w:sz w:val="28"/>
          <w:szCs w:val="28"/>
        </w:rPr>
      </w:pPr>
      <w:r>
        <w:rPr>
          <w:sz w:val="28"/>
          <w:szCs w:val="28"/>
        </w:rPr>
        <w:t xml:space="preserve">    здобувачів вищої освіти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Директор департаменту</w:t>
      </w:r>
    </w:p>
    <w:p w14:paraId="36FD7594" w14:textId="1FCA934D" w:rsidR="006402CE" w:rsidRDefault="00925DC6" w:rsidP="006402CE">
      <w:pPr>
        <w:ind w:left="5664" w:firstLine="708"/>
        <w:rPr>
          <w:sz w:val="28"/>
          <w:szCs w:val="28"/>
        </w:rPr>
      </w:pPr>
      <w:r>
        <w:rPr>
          <w:sz w:val="28"/>
          <w:szCs w:val="28"/>
        </w:rPr>
        <w:t>у</w:t>
      </w:r>
      <w:r w:rsidR="006402CE">
        <w:rPr>
          <w:sz w:val="28"/>
          <w:szCs w:val="28"/>
        </w:rPr>
        <w:t>правління справами</w:t>
      </w:r>
    </w:p>
    <w:p w14:paraId="34947067" w14:textId="2BF9DFCA" w:rsidR="006402CE" w:rsidRDefault="006402CE" w:rsidP="006402CE">
      <w:pPr>
        <w:ind w:left="5664" w:firstLine="708"/>
        <w:rPr>
          <w:sz w:val="28"/>
          <w:szCs w:val="28"/>
        </w:rPr>
      </w:pPr>
      <w:r>
        <w:rPr>
          <w:sz w:val="28"/>
          <w:szCs w:val="28"/>
        </w:rPr>
        <w:t>_________________________</w:t>
      </w:r>
    </w:p>
    <w:p w14:paraId="3DA8FDC1" w14:textId="77777777" w:rsidR="006402CE" w:rsidRDefault="006402CE" w:rsidP="006402CE">
      <w:pPr>
        <w:ind w:left="7080"/>
        <w:rPr>
          <w:sz w:val="28"/>
          <w:szCs w:val="28"/>
        </w:rPr>
      </w:pPr>
      <w:r>
        <w:rPr>
          <w:sz w:val="28"/>
          <w:szCs w:val="28"/>
          <w:vertAlign w:val="subscript"/>
        </w:rPr>
        <w:t xml:space="preserve">        </w:t>
      </w:r>
      <w:r w:rsidRPr="00464C7D">
        <w:rPr>
          <w:sz w:val="28"/>
          <w:szCs w:val="28"/>
          <w:vertAlign w:val="subscript"/>
        </w:rPr>
        <w:t>(Ім’я ПРІЗВИЩЕ)</w:t>
      </w:r>
    </w:p>
    <w:p w14:paraId="171BA2E4" w14:textId="4595D449" w:rsidR="006402CE" w:rsidRDefault="006402CE" w:rsidP="006402CE">
      <w:pPr>
        <w:ind w:left="5664" w:firstLine="708"/>
        <w:rPr>
          <w:sz w:val="28"/>
          <w:szCs w:val="28"/>
        </w:rPr>
      </w:pPr>
      <w:r>
        <w:rPr>
          <w:sz w:val="28"/>
          <w:szCs w:val="28"/>
        </w:rPr>
        <w:t>_________________________</w:t>
      </w:r>
    </w:p>
    <w:p w14:paraId="1A44CD23" w14:textId="77777777" w:rsidR="006402CE" w:rsidRPr="00464C7D" w:rsidRDefault="006402CE" w:rsidP="006402CE">
      <w:pPr>
        <w:jc w:val="center"/>
        <w:rPr>
          <w:sz w:val="28"/>
          <w:szCs w:val="28"/>
          <w:vertAlign w:val="subscript"/>
        </w:rPr>
      </w:pPr>
      <w:r>
        <w:rPr>
          <w:sz w:val="28"/>
          <w:szCs w:val="28"/>
        </w:rPr>
        <w:t xml:space="preserve">                                                                                  </w:t>
      </w:r>
      <w:r w:rsidRPr="00464C7D">
        <w:rPr>
          <w:sz w:val="28"/>
          <w:szCs w:val="28"/>
          <w:vertAlign w:val="subscript"/>
        </w:rPr>
        <w:t xml:space="preserve">(Підпис)                                                         </w:t>
      </w:r>
    </w:p>
    <w:p w14:paraId="5C7E760E" w14:textId="1F5FA9AD" w:rsidR="006402CE" w:rsidRDefault="006402CE" w:rsidP="006402CE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                    «______»________20___ року</w:t>
      </w:r>
    </w:p>
    <w:p w14:paraId="7A83D5B8" w14:textId="77777777" w:rsidR="006402CE" w:rsidRPr="002474E9" w:rsidRDefault="006402CE" w:rsidP="006402CE">
      <w:pPr>
        <w:rPr>
          <w:sz w:val="28"/>
          <w:szCs w:val="28"/>
        </w:rPr>
      </w:pPr>
    </w:p>
    <w:p w14:paraId="2EAADD7E" w14:textId="77777777" w:rsidR="006402CE" w:rsidRPr="000245A2" w:rsidRDefault="006402CE" w:rsidP="006402CE">
      <w:pPr>
        <w:jc w:val="center"/>
        <w:rPr>
          <w:sz w:val="32"/>
          <w:szCs w:val="32"/>
        </w:rPr>
      </w:pPr>
      <w:r>
        <w:rPr>
          <w:sz w:val="32"/>
          <w:szCs w:val="32"/>
        </w:rPr>
        <w:t>Акт-опис №</w:t>
      </w:r>
    </w:p>
    <w:p w14:paraId="6C00091B" w14:textId="77777777" w:rsidR="006402CE" w:rsidRPr="0026430F" w:rsidRDefault="006402CE" w:rsidP="006402CE">
      <w:pPr>
        <w:tabs>
          <w:tab w:val="left" w:pos="5103"/>
        </w:tabs>
        <w:overflowPunct w:val="0"/>
        <w:autoSpaceDE w:val="0"/>
        <w:autoSpaceDN w:val="0"/>
        <w:adjustRightInd w:val="0"/>
        <w:jc w:val="center"/>
        <w:textAlignment w:val="baseline"/>
        <w:rPr>
          <w:sz w:val="28"/>
          <w:szCs w:val="28"/>
        </w:rPr>
      </w:pPr>
      <w:r w:rsidRPr="0026430F">
        <w:rPr>
          <w:sz w:val="28"/>
          <w:szCs w:val="28"/>
        </w:rPr>
        <w:t>Журнали реєстрації видачі документів про вищу освіту за 20</w:t>
      </w:r>
      <w:r>
        <w:rPr>
          <w:sz w:val="28"/>
          <w:szCs w:val="28"/>
        </w:rPr>
        <w:t>____</w:t>
      </w:r>
      <w:r w:rsidRPr="0026430F">
        <w:rPr>
          <w:sz w:val="28"/>
          <w:szCs w:val="28"/>
        </w:rPr>
        <w:t xml:space="preserve"> рік</w:t>
      </w:r>
    </w:p>
    <w:p w14:paraId="586A44F2" w14:textId="77777777" w:rsidR="006402CE" w:rsidRPr="0026430F" w:rsidRDefault="006402CE" w:rsidP="006402CE">
      <w:pPr>
        <w:tabs>
          <w:tab w:val="left" w:pos="5103"/>
        </w:tabs>
        <w:overflowPunct w:val="0"/>
        <w:autoSpaceDE w:val="0"/>
        <w:autoSpaceDN w:val="0"/>
        <w:adjustRightInd w:val="0"/>
        <w:jc w:val="center"/>
        <w:textAlignment w:val="baseline"/>
        <w:rPr>
          <w:sz w:val="28"/>
          <w:szCs w:val="28"/>
        </w:rPr>
      </w:pPr>
      <w:r w:rsidRPr="0026430F">
        <w:rPr>
          <w:sz w:val="28"/>
          <w:szCs w:val="28"/>
        </w:rPr>
        <w:t>переданих на постійне зберігання до архіву</w:t>
      </w:r>
    </w:p>
    <w:p w14:paraId="7FE3E6BB" w14:textId="77777777" w:rsidR="006402CE" w:rsidRPr="00107FF5" w:rsidRDefault="006402CE" w:rsidP="006402C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7"/>
        <w:gridCol w:w="1166"/>
        <w:gridCol w:w="1632"/>
        <w:gridCol w:w="1517"/>
        <w:gridCol w:w="1416"/>
        <w:gridCol w:w="1389"/>
        <w:gridCol w:w="1482"/>
        <w:gridCol w:w="1289"/>
      </w:tblGrid>
      <w:tr w:rsidR="006402CE" w:rsidRPr="00ED2BD6" w14:paraId="23A9AB50" w14:textId="77777777" w:rsidTr="005F143D">
        <w:trPr>
          <w:trHeight w:val="1064"/>
        </w:trPr>
        <w:tc>
          <w:tcPr>
            <w:tcW w:w="5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178692" w14:textId="77777777" w:rsidR="006402CE" w:rsidRPr="00ED2BD6" w:rsidRDefault="006402CE" w:rsidP="006402CE">
            <w:pPr>
              <w:jc w:val="center"/>
              <w:rPr>
                <w:sz w:val="26"/>
                <w:szCs w:val="26"/>
              </w:rPr>
            </w:pPr>
            <w:r w:rsidRPr="00ED2BD6">
              <w:rPr>
                <w:sz w:val="26"/>
                <w:szCs w:val="26"/>
              </w:rPr>
              <w:t>№</w:t>
            </w:r>
          </w:p>
          <w:p w14:paraId="52928BF2" w14:textId="77777777" w:rsidR="006402CE" w:rsidRPr="00ED2BD6" w:rsidRDefault="006402CE" w:rsidP="006402CE">
            <w:pPr>
              <w:jc w:val="center"/>
              <w:rPr>
                <w:sz w:val="26"/>
                <w:szCs w:val="26"/>
              </w:rPr>
            </w:pPr>
            <w:r w:rsidRPr="00ED2BD6">
              <w:rPr>
                <w:sz w:val="26"/>
                <w:szCs w:val="26"/>
              </w:rPr>
              <w:t>з/п</w:t>
            </w:r>
          </w:p>
        </w:tc>
        <w:tc>
          <w:tcPr>
            <w:tcW w:w="11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0F94E2" w14:textId="77777777" w:rsidR="006402CE" w:rsidRPr="00ED2BD6" w:rsidRDefault="006402CE" w:rsidP="006402CE">
            <w:pPr>
              <w:jc w:val="center"/>
              <w:rPr>
                <w:sz w:val="26"/>
                <w:szCs w:val="26"/>
              </w:rPr>
            </w:pPr>
            <w:r w:rsidRPr="00ED2BD6">
              <w:rPr>
                <w:sz w:val="26"/>
                <w:szCs w:val="26"/>
              </w:rPr>
              <w:t>Індекс справи</w:t>
            </w:r>
          </w:p>
          <w:p w14:paraId="7FCF975C" w14:textId="77777777" w:rsidR="006402CE" w:rsidRPr="00ED2BD6" w:rsidRDefault="006402CE" w:rsidP="006402CE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6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EEAEE3" w14:textId="77777777" w:rsidR="006402CE" w:rsidRPr="00ED2BD6" w:rsidRDefault="006402CE" w:rsidP="006402CE">
            <w:pPr>
              <w:jc w:val="center"/>
              <w:rPr>
                <w:sz w:val="26"/>
                <w:szCs w:val="26"/>
              </w:rPr>
            </w:pPr>
            <w:r w:rsidRPr="00ED2BD6">
              <w:rPr>
                <w:sz w:val="26"/>
                <w:szCs w:val="26"/>
              </w:rPr>
              <w:t>Заголовок справи (тому, частини)</w:t>
            </w:r>
          </w:p>
        </w:tc>
        <w:tc>
          <w:tcPr>
            <w:tcW w:w="2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82E15" w14:textId="77777777" w:rsidR="006402CE" w:rsidRPr="00ED2BD6" w:rsidRDefault="006402CE" w:rsidP="006402CE">
            <w:pPr>
              <w:jc w:val="center"/>
              <w:rPr>
                <w:sz w:val="26"/>
                <w:szCs w:val="26"/>
              </w:rPr>
            </w:pPr>
            <w:r w:rsidRPr="00ED2BD6">
              <w:rPr>
                <w:sz w:val="26"/>
                <w:szCs w:val="26"/>
              </w:rPr>
              <w:t>Крайні дати документів справи (тому, частини)</w:t>
            </w:r>
          </w:p>
        </w:tc>
        <w:tc>
          <w:tcPr>
            <w:tcW w:w="13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CC9986" w14:textId="77777777" w:rsidR="006402CE" w:rsidRPr="00ED2BD6" w:rsidRDefault="006402CE" w:rsidP="006402CE">
            <w:pPr>
              <w:jc w:val="center"/>
              <w:rPr>
                <w:sz w:val="26"/>
                <w:szCs w:val="26"/>
              </w:rPr>
            </w:pPr>
            <w:r w:rsidRPr="00ED2BD6">
              <w:rPr>
                <w:sz w:val="26"/>
                <w:szCs w:val="26"/>
              </w:rPr>
              <w:t>Строк зберігання справи (тому, частини)</w:t>
            </w:r>
          </w:p>
        </w:tc>
        <w:tc>
          <w:tcPr>
            <w:tcW w:w="15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2A5E80" w14:textId="77777777" w:rsidR="006402CE" w:rsidRPr="00ED2BD6" w:rsidRDefault="006402CE" w:rsidP="006402CE">
            <w:pPr>
              <w:jc w:val="center"/>
              <w:rPr>
                <w:sz w:val="26"/>
                <w:szCs w:val="26"/>
              </w:rPr>
            </w:pPr>
            <w:r w:rsidRPr="00ED2BD6">
              <w:rPr>
                <w:sz w:val="26"/>
                <w:szCs w:val="26"/>
              </w:rPr>
              <w:t>Кількість аркушів у справі (томі, частині)</w:t>
            </w:r>
          </w:p>
        </w:tc>
        <w:tc>
          <w:tcPr>
            <w:tcW w:w="12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7856E1" w14:textId="77777777" w:rsidR="006402CE" w:rsidRPr="00ED2BD6" w:rsidRDefault="006402CE" w:rsidP="006402CE">
            <w:pPr>
              <w:jc w:val="center"/>
              <w:rPr>
                <w:sz w:val="26"/>
                <w:szCs w:val="26"/>
              </w:rPr>
            </w:pPr>
            <w:r w:rsidRPr="00ED2BD6">
              <w:rPr>
                <w:sz w:val="26"/>
                <w:szCs w:val="26"/>
              </w:rPr>
              <w:t>Примітки</w:t>
            </w:r>
          </w:p>
        </w:tc>
      </w:tr>
      <w:tr w:rsidR="006402CE" w:rsidRPr="00ED2BD6" w14:paraId="342A40DB" w14:textId="77777777" w:rsidTr="005F143D">
        <w:trPr>
          <w:trHeight w:val="180"/>
        </w:trPr>
        <w:tc>
          <w:tcPr>
            <w:tcW w:w="5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DF108" w14:textId="77777777" w:rsidR="006402CE" w:rsidRPr="00ED2BD6" w:rsidRDefault="006402CE" w:rsidP="006402CE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1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4A47F" w14:textId="77777777" w:rsidR="006402CE" w:rsidRPr="00ED2BD6" w:rsidRDefault="006402CE" w:rsidP="006402CE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16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78389" w14:textId="77777777" w:rsidR="006402CE" w:rsidRPr="00ED2BD6" w:rsidRDefault="006402CE" w:rsidP="006402CE">
            <w:pPr>
              <w:jc w:val="both"/>
              <w:rPr>
                <w:sz w:val="26"/>
                <w:szCs w:val="26"/>
              </w:rPr>
            </w:pP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E1216" w14:textId="77777777" w:rsidR="006402CE" w:rsidRPr="00ED2BD6" w:rsidRDefault="006402CE" w:rsidP="006402CE">
            <w:pPr>
              <w:jc w:val="center"/>
              <w:rPr>
                <w:sz w:val="26"/>
                <w:szCs w:val="26"/>
              </w:rPr>
            </w:pPr>
            <w:r w:rsidRPr="00ED2BD6">
              <w:rPr>
                <w:sz w:val="26"/>
                <w:szCs w:val="26"/>
              </w:rPr>
              <w:t>початок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A89E72" w14:textId="77777777" w:rsidR="006402CE" w:rsidRPr="00ED2BD6" w:rsidRDefault="006402CE" w:rsidP="006402CE">
            <w:pPr>
              <w:jc w:val="center"/>
              <w:rPr>
                <w:sz w:val="26"/>
                <w:szCs w:val="26"/>
              </w:rPr>
            </w:pPr>
            <w:r w:rsidRPr="00ED2BD6">
              <w:rPr>
                <w:sz w:val="26"/>
                <w:szCs w:val="26"/>
              </w:rPr>
              <w:t>закінчення</w:t>
            </w:r>
          </w:p>
        </w:tc>
        <w:tc>
          <w:tcPr>
            <w:tcW w:w="138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36E0D" w14:textId="77777777" w:rsidR="006402CE" w:rsidRPr="00ED2BD6" w:rsidRDefault="006402CE" w:rsidP="006402CE">
            <w:pPr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31E57B" w14:textId="77777777" w:rsidR="006402CE" w:rsidRPr="00ED2BD6" w:rsidRDefault="006402CE" w:rsidP="006402CE">
            <w:pPr>
              <w:jc w:val="both"/>
              <w:rPr>
                <w:sz w:val="26"/>
                <w:szCs w:val="26"/>
              </w:rPr>
            </w:pPr>
          </w:p>
        </w:tc>
        <w:tc>
          <w:tcPr>
            <w:tcW w:w="128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D63CC" w14:textId="77777777" w:rsidR="006402CE" w:rsidRPr="00ED2BD6" w:rsidRDefault="006402CE" w:rsidP="006402CE">
            <w:pPr>
              <w:jc w:val="both"/>
              <w:rPr>
                <w:sz w:val="26"/>
                <w:szCs w:val="26"/>
              </w:rPr>
            </w:pPr>
          </w:p>
        </w:tc>
      </w:tr>
      <w:tr w:rsidR="006402CE" w:rsidRPr="00ED2BD6" w14:paraId="279C60E4" w14:textId="77777777" w:rsidTr="005F143D">
        <w:tc>
          <w:tcPr>
            <w:tcW w:w="594" w:type="dxa"/>
            <w:shd w:val="clear" w:color="auto" w:fill="auto"/>
          </w:tcPr>
          <w:p w14:paraId="5406F0CB" w14:textId="77777777" w:rsidR="006402CE" w:rsidRPr="00ED2BD6" w:rsidRDefault="006402CE" w:rsidP="006402CE">
            <w:pPr>
              <w:jc w:val="center"/>
              <w:rPr>
                <w:b/>
                <w:bCs/>
                <w:sz w:val="28"/>
                <w:szCs w:val="28"/>
              </w:rPr>
            </w:pPr>
            <w:r w:rsidRPr="00ED2BD6">
              <w:rPr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1188" w:type="dxa"/>
            <w:shd w:val="clear" w:color="auto" w:fill="auto"/>
          </w:tcPr>
          <w:p w14:paraId="2950706B" w14:textId="77777777" w:rsidR="006402CE" w:rsidRPr="00ED2BD6" w:rsidRDefault="006402CE" w:rsidP="006402CE">
            <w:pPr>
              <w:jc w:val="center"/>
              <w:rPr>
                <w:b/>
                <w:bCs/>
                <w:sz w:val="28"/>
                <w:szCs w:val="28"/>
              </w:rPr>
            </w:pPr>
            <w:r w:rsidRPr="00ED2BD6">
              <w:rPr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1667" w:type="dxa"/>
            <w:shd w:val="clear" w:color="auto" w:fill="auto"/>
          </w:tcPr>
          <w:p w14:paraId="0DF57617" w14:textId="77777777" w:rsidR="006402CE" w:rsidRPr="00ED2BD6" w:rsidRDefault="006402CE" w:rsidP="006402CE">
            <w:pPr>
              <w:jc w:val="center"/>
              <w:rPr>
                <w:b/>
                <w:bCs/>
                <w:sz w:val="28"/>
                <w:szCs w:val="28"/>
              </w:rPr>
            </w:pPr>
            <w:r w:rsidRPr="00ED2BD6">
              <w:rPr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66" w:type="dxa"/>
            <w:shd w:val="clear" w:color="auto" w:fill="auto"/>
          </w:tcPr>
          <w:p w14:paraId="1CC01332" w14:textId="77777777" w:rsidR="006402CE" w:rsidRPr="00ED2BD6" w:rsidRDefault="006402CE" w:rsidP="006402CE">
            <w:pPr>
              <w:jc w:val="center"/>
              <w:rPr>
                <w:b/>
                <w:bCs/>
                <w:sz w:val="28"/>
                <w:szCs w:val="28"/>
              </w:rPr>
            </w:pPr>
            <w:r w:rsidRPr="00ED2BD6">
              <w:rPr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1416" w:type="dxa"/>
            <w:shd w:val="clear" w:color="auto" w:fill="auto"/>
          </w:tcPr>
          <w:p w14:paraId="0FAD198B" w14:textId="77777777" w:rsidR="006402CE" w:rsidRPr="00ED2BD6" w:rsidRDefault="006402CE" w:rsidP="006402CE">
            <w:pPr>
              <w:jc w:val="center"/>
              <w:rPr>
                <w:b/>
                <w:bCs/>
                <w:sz w:val="28"/>
                <w:szCs w:val="28"/>
              </w:rPr>
            </w:pPr>
            <w:r w:rsidRPr="00ED2BD6">
              <w:rPr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1389" w:type="dxa"/>
            <w:shd w:val="clear" w:color="auto" w:fill="auto"/>
          </w:tcPr>
          <w:p w14:paraId="7EB99BB2" w14:textId="77777777" w:rsidR="006402CE" w:rsidRPr="00ED2BD6" w:rsidRDefault="006402CE" w:rsidP="006402CE">
            <w:pPr>
              <w:jc w:val="center"/>
              <w:rPr>
                <w:b/>
                <w:bCs/>
                <w:sz w:val="28"/>
                <w:szCs w:val="28"/>
              </w:rPr>
            </w:pPr>
            <w:r w:rsidRPr="00ED2BD6">
              <w:rPr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09" w:type="dxa"/>
            <w:shd w:val="clear" w:color="auto" w:fill="auto"/>
          </w:tcPr>
          <w:p w14:paraId="3196F054" w14:textId="77777777" w:rsidR="006402CE" w:rsidRPr="00ED2BD6" w:rsidRDefault="006402CE" w:rsidP="006402CE">
            <w:pPr>
              <w:jc w:val="center"/>
              <w:rPr>
                <w:b/>
                <w:bCs/>
                <w:sz w:val="28"/>
                <w:szCs w:val="28"/>
              </w:rPr>
            </w:pPr>
            <w:r w:rsidRPr="00ED2BD6">
              <w:rPr>
                <w:b/>
                <w:bCs/>
                <w:sz w:val="28"/>
                <w:szCs w:val="28"/>
              </w:rPr>
              <w:t>7</w:t>
            </w:r>
          </w:p>
        </w:tc>
        <w:tc>
          <w:tcPr>
            <w:tcW w:w="1289" w:type="dxa"/>
            <w:shd w:val="clear" w:color="auto" w:fill="auto"/>
          </w:tcPr>
          <w:p w14:paraId="068E9951" w14:textId="77777777" w:rsidR="006402CE" w:rsidRPr="00ED2BD6" w:rsidRDefault="006402CE" w:rsidP="006402CE">
            <w:pPr>
              <w:jc w:val="center"/>
              <w:rPr>
                <w:b/>
                <w:bCs/>
                <w:sz w:val="28"/>
                <w:szCs w:val="28"/>
              </w:rPr>
            </w:pPr>
            <w:r w:rsidRPr="00ED2BD6">
              <w:rPr>
                <w:b/>
                <w:bCs/>
                <w:sz w:val="28"/>
                <w:szCs w:val="28"/>
              </w:rPr>
              <w:t>8</w:t>
            </w:r>
          </w:p>
        </w:tc>
      </w:tr>
      <w:tr w:rsidR="006402CE" w:rsidRPr="00ED2BD6" w14:paraId="516C946C" w14:textId="77777777" w:rsidTr="005F143D">
        <w:tc>
          <w:tcPr>
            <w:tcW w:w="594" w:type="dxa"/>
            <w:shd w:val="clear" w:color="auto" w:fill="auto"/>
          </w:tcPr>
          <w:p w14:paraId="353DC19A" w14:textId="77777777" w:rsidR="006402CE" w:rsidRPr="00ED2BD6" w:rsidRDefault="006402CE" w:rsidP="006402CE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1188" w:type="dxa"/>
            <w:shd w:val="clear" w:color="auto" w:fill="auto"/>
          </w:tcPr>
          <w:p w14:paraId="1D390252" w14:textId="77777777" w:rsidR="006402CE" w:rsidRPr="00ED2BD6" w:rsidRDefault="006402CE" w:rsidP="006402C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667" w:type="dxa"/>
            <w:shd w:val="clear" w:color="auto" w:fill="auto"/>
          </w:tcPr>
          <w:p w14:paraId="2F1AC14E" w14:textId="77777777" w:rsidR="006402CE" w:rsidRPr="00A0794E" w:rsidRDefault="006402CE" w:rsidP="006402C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982" w:type="dxa"/>
            <w:gridSpan w:val="2"/>
            <w:shd w:val="clear" w:color="auto" w:fill="auto"/>
          </w:tcPr>
          <w:p w14:paraId="3076AC0C" w14:textId="77777777" w:rsidR="006402CE" w:rsidRPr="00ED2BD6" w:rsidRDefault="006402CE" w:rsidP="006402C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89" w:type="dxa"/>
            <w:shd w:val="clear" w:color="auto" w:fill="auto"/>
          </w:tcPr>
          <w:p w14:paraId="53B3129D" w14:textId="77777777" w:rsidR="006402CE" w:rsidRPr="00ED2BD6" w:rsidRDefault="006402CE" w:rsidP="006402C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09" w:type="dxa"/>
            <w:shd w:val="clear" w:color="auto" w:fill="auto"/>
          </w:tcPr>
          <w:p w14:paraId="17DDEB1A" w14:textId="77777777" w:rsidR="006402CE" w:rsidRPr="00A0794E" w:rsidRDefault="006402CE" w:rsidP="006402C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89" w:type="dxa"/>
            <w:shd w:val="clear" w:color="auto" w:fill="auto"/>
          </w:tcPr>
          <w:p w14:paraId="379104A9" w14:textId="77777777" w:rsidR="006402CE" w:rsidRPr="00ED2BD6" w:rsidRDefault="006402CE" w:rsidP="006402CE">
            <w:pPr>
              <w:jc w:val="both"/>
              <w:rPr>
                <w:sz w:val="28"/>
                <w:szCs w:val="28"/>
              </w:rPr>
            </w:pPr>
          </w:p>
        </w:tc>
      </w:tr>
      <w:tr w:rsidR="006402CE" w:rsidRPr="00ED2BD6" w14:paraId="573B0B78" w14:textId="77777777" w:rsidTr="005F143D">
        <w:tc>
          <w:tcPr>
            <w:tcW w:w="594" w:type="dxa"/>
            <w:shd w:val="clear" w:color="auto" w:fill="auto"/>
          </w:tcPr>
          <w:p w14:paraId="4D86C295" w14:textId="77777777" w:rsidR="006402CE" w:rsidRDefault="006402CE" w:rsidP="006402CE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1188" w:type="dxa"/>
            <w:shd w:val="clear" w:color="auto" w:fill="auto"/>
          </w:tcPr>
          <w:p w14:paraId="45E3B5AE" w14:textId="77777777" w:rsidR="006402CE" w:rsidRPr="00ED2BD6" w:rsidRDefault="006402CE" w:rsidP="006402C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667" w:type="dxa"/>
            <w:shd w:val="clear" w:color="auto" w:fill="auto"/>
          </w:tcPr>
          <w:p w14:paraId="4BBDAF19" w14:textId="77777777" w:rsidR="006402CE" w:rsidRPr="00A0794E" w:rsidRDefault="006402CE" w:rsidP="006402C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982" w:type="dxa"/>
            <w:gridSpan w:val="2"/>
            <w:shd w:val="clear" w:color="auto" w:fill="auto"/>
          </w:tcPr>
          <w:p w14:paraId="46F33895" w14:textId="77777777" w:rsidR="006402CE" w:rsidRDefault="006402CE" w:rsidP="006402C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89" w:type="dxa"/>
            <w:shd w:val="clear" w:color="auto" w:fill="auto"/>
          </w:tcPr>
          <w:p w14:paraId="7BCE988C" w14:textId="77777777" w:rsidR="006402CE" w:rsidRDefault="006402CE" w:rsidP="006402C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509" w:type="dxa"/>
            <w:shd w:val="clear" w:color="auto" w:fill="auto"/>
          </w:tcPr>
          <w:p w14:paraId="3FBF2CB1" w14:textId="77777777" w:rsidR="006402CE" w:rsidRPr="00A0794E" w:rsidRDefault="006402CE" w:rsidP="006402CE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289" w:type="dxa"/>
            <w:shd w:val="clear" w:color="auto" w:fill="auto"/>
          </w:tcPr>
          <w:p w14:paraId="242269A1" w14:textId="77777777" w:rsidR="006402CE" w:rsidRPr="00ED2BD6" w:rsidRDefault="006402CE" w:rsidP="006402CE">
            <w:pPr>
              <w:jc w:val="both"/>
              <w:rPr>
                <w:sz w:val="28"/>
                <w:szCs w:val="28"/>
              </w:rPr>
            </w:pPr>
          </w:p>
        </w:tc>
      </w:tr>
    </w:tbl>
    <w:p w14:paraId="0F33ED76" w14:textId="77777777" w:rsidR="006402CE" w:rsidRPr="006402CE" w:rsidRDefault="006402CE" w:rsidP="006402CE">
      <w:pPr>
        <w:jc w:val="both"/>
        <w:rPr>
          <w:sz w:val="28"/>
          <w:szCs w:val="28"/>
        </w:rPr>
      </w:pPr>
      <w:r w:rsidRPr="006402CE">
        <w:rPr>
          <w:sz w:val="28"/>
          <w:szCs w:val="28"/>
        </w:rPr>
        <w:t xml:space="preserve"> </w:t>
      </w:r>
    </w:p>
    <w:p w14:paraId="56298CCD" w14:textId="35E61225" w:rsidR="006402CE" w:rsidRPr="006402CE" w:rsidRDefault="006402CE" w:rsidP="006402CE">
      <w:pPr>
        <w:rPr>
          <w:sz w:val="28"/>
          <w:szCs w:val="28"/>
        </w:rPr>
      </w:pPr>
      <w:r w:rsidRPr="006402CE">
        <w:rPr>
          <w:sz w:val="28"/>
          <w:szCs w:val="28"/>
        </w:rPr>
        <w:t>Всього: ______ (</w:t>
      </w:r>
      <w:r>
        <w:rPr>
          <w:sz w:val="28"/>
          <w:szCs w:val="28"/>
        </w:rPr>
        <w:t>ц</w:t>
      </w:r>
      <w:r w:rsidRPr="006402CE">
        <w:rPr>
          <w:sz w:val="28"/>
          <w:szCs w:val="28"/>
        </w:rPr>
        <w:t>ифрами та словами) книг.</w:t>
      </w:r>
    </w:p>
    <w:p w14:paraId="130B7283" w14:textId="77777777" w:rsidR="006402CE" w:rsidRPr="00A0794E" w:rsidRDefault="006402CE" w:rsidP="006402CE">
      <w:pPr>
        <w:rPr>
          <w:sz w:val="28"/>
          <w:szCs w:val="28"/>
        </w:rPr>
      </w:pPr>
    </w:p>
    <w:p w14:paraId="3934BD7E" w14:textId="77777777" w:rsidR="006402CE" w:rsidRPr="00A0794E" w:rsidRDefault="006402CE" w:rsidP="006402CE">
      <w:pPr>
        <w:rPr>
          <w:sz w:val="28"/>
          <w:szCs w:val="28"/>
        </w:rPr>
      </w:pPr>
      <w:r w:rsidRPr="00A0794E">
        <w:rPr>
          <w:sz w:val="28"/>
          <w:szCs w:val="28"/>
        </w:rPr>
        <w:t>Документи здав:</w:t>
      </w:r>
    </w:p>
    <w:p w14:paraId="37566390" w14:textId="48C2097C" w:rsidR="006402CE" w:rsidRPr="00464C7D" w:rsidRDefault="006402CE" w:rsidP="006402CE">
      <w:pPr>
        <w:ind w:right="-455"/>
        <w:rPr>
          <w:sz w:val="28"/>
        </w:rPr>
      </w:pPr>
      <w:r w:rsidRPr="00A0794E">
        <w:rPr>
          <w:sz w:val="28"/>
          <w:szCs w:val="28"/>
        </w:rPr>
        <w:t xml:space="preserve">Фахівець ВСД ЗВО </w:t>
      </w:r>
      <w:r>
        <w:rPr>
          <w:sz w:val="28"/>
          <w:szCs w:val="28"/>
        </w:rPr>
        <w:t xml:space="preserve">                  </w:t>
      </w:r>
      <w:r w:rsidR="00FD3C0A">
        <w:rPr>
          <w:sz w:val="28"/>
          <w:szCs w:val="28"/>
        </w:rPr>
        <w:t xml:space="preserve">                             </w:t>
      </w:r>
      <w:r w:rsidRPr="00464C7D">
        <w:rPr>
          <w:sz w:val="28"/>
        </w:rPr>
        <w:t>_____________</w:t>
      </w:r>
      <w:r w:rsidR="00FD3C0A">
        <w:rPr>
          <w:sz w:val="28"/>
        </w:rPr>
        <w:t>Власне і</w:t>
      </w:r>
      <w:r w:rsidRPr="00464C7D">
        <w:rPr>
          <w:sz w:val="28"/>
        </w:rPr>
        <w:t>м’я</w:t>
      </w:r>
      <w:r w:rsidR="00FD3C0A">
        <w:rPr>
          <w:sz w:val="28"/>
        </w:rPr>
        <w:t>,</w:t>
      </w:r>
      <w:r w:rsidRPr="00464C7D">
        <w:rPr>
          <w:sz w:val="28"/>
        </w:rPr>
        <w:t xml:space="preserve"> ПРІЗВИЩЕ</w:t>
      </w:r>
    </w:p>
    <w:p w14:paraId="08366E85" w14:textId="77777777" w:rsidR="006402CE" w:rsidRPr="00464C7D" w:rsidRDefault="006402CE" w:rsidP="006402CE">
      <w:pPr>
        <w:ind w:right="-455" w:firstLine="142"/>
      </w:pPr>
      <w:r w:rsidRPr="00464C7D">
        <w:t xml:space="preserve">                                                                                                         підпис</w:t>
      </w:r>
    </w:p>
    <w:p w14:paraId="2B3AAAAD" w14:textId="0B7D0A6E" w:rsidR="006402CE" w:rsidRPr="00A0794E" w:rsidRDefault="006402CE" w:rsidP="006402CE">
      <w:pPr>
        <w:rPr>
          <w:sz w:val="28"/>
          <w:szCs w:val="28"/>
        </w:rPr>
      </w:pPr>
      <w:r w:rsidRPr="00A0794E">
        <w:rPr>
          <w:sz w:val="28"/>
          <w:szCs w:val="28"/>
        </w:rPr>
        <w:t xml:space="preserve">                                                                                                    «</w:t>
      </w:r>
      <w:r>
        <w:rPr>
          <w:sz w:val="28"/>
          <w:szCs w:val="28"/>
        </w:rPr>
        <w:t>____</w:t>
      </w:r>
      <w:r w:rsidRPr="00A0794E">
        <w:rPr>
          <w:sz w:val="28"/>
          <w:szCs w:val="28"/>
        </w:rPr>
        <w:t>_»______</w:t>
      </w:r>
      <w:r>
        <w:rPr>
          <w:sz w:val="28"/>
          <w:szCs w:val="28"/>
        </w:rPr>
        <w:t>_</w:t>
      </w:r>
      <w:r w:rsidRPr="00A0794E">
        <w:rPr>
          <w:sz w:val="28"/>
          <w:szCs w:val="28"/>
        </w:rPr>
        <w:t>_2021 р.</w:t>
      </w:r>
    </w:p>
    <w:p w14:paraId="04B277D5" w14:textId="77777777" w:rsidR="006402CE" w:rsidRDefault="006402CE" w:rsidP="006402CE">
      <w:pPr>
        <w:rPr>
          <w:sz w:val="26"/>
          <w:szCs w:val="26"/>
        </w:rPr>
      </w:pPr>
      <w:r w:rsidRPr="0026430F">
        <w:rPr>
          <w:sz w:val="28"/>
          <w:szCs w:val="28"/>
        </w:rPr>
        <w:t>Документи у кількості</w:t>
      </w:r>
      <w:r>
        <w:rPr>
          <w:sz w:val="26"/>
          <w:szCs w:val="26"/>
        </w:rPr>
        <w:t xml:space="preserve">   ______________________________________________</w:t>
      </w:r>
    </w:p>
    <w:p w14:paraId="4DABD6B5" w14:textId="77777777" w:rsidR="006402CE" w:rsidRPr="0026430F" w:rsidRDefault="006402CE" w:rsidP="006402CE">
      <w:pPr>
        <w:rPr>
          <w:sz w:val="20"/>
          <w:szCs w:val="20"/>
        </w:rPr>
      </w:pPr>
      <w:r>
        <w:rPr>
          <w:sz w:val="26"/>
          <w:szCs w:val="26"/>
        </w:rPr>
        <w:t xml:space="preserve">                                                                     </w:t>
      </w:r>
      <w:r w:rsidRPr="001B3387">
        <w:rPr>
          <w:sz w:val="20"/>
          <w:szCs w:val="20"/>
        </w:rPr>
        <w:t>Цифрами та літерами</w:t>
      </w:r>
    </w:p>
    <w:p w14:paraId="5458BDA9" w14:textId="77777777" w:rsidR="006402CE" w:rsidRPr="0026430F" w:rsidRDefault="006402CE" w:rsidP="006402CE">
      <w:pPr>
        <w:rPr>
          <w:sz w:val="28"/>
          <w:szCs w:val="28"/>
        </w:rPr>
      </w:pPr>
      <w:r w:rsidRPr="0026430F">
        <w:rPr>
          <w:sz w:val="28"/>
          <w:szCs w:val="28"/>
        </w:rPr>
        <w:t xml:space="preserve">Прийняв: </w:t>
      </w:r>
    </w:p>
    <w:p w14:paraId="6B70E96A" w14:textId="34E56F1B" w:rsidR="006402CE" w:rsidRPr="00464C7D" w:rsidRDefault="006402CE" w:rsidP="006402CE">
      <w:pPr>
        <w:ind w:right="-455"/>
        <w:rPr>
          <w:sz w:val="28"/>
        </w:rPr>
      </w:pPr>
      <w:r w:rsidRPr="0026430F">
        <w:rPr>
          <w:sz w:val="28"/>
          <w:szCs w:val="28"/>
        </w:rPr>
        <w:t xml:space="preserve">Завідувач архіву                                           </w:t>
      </w:r>
      <w:r w:rsidR="00FD3C0A">
        <w:rPr>
          <w:sz w:val="28"/>
          <w:szCs w:val="28"/>
        </w:rPr>
        <w:t xml:space="preserve">           </w:t>
      </w:r>
      <w:r w:rsidRPr="00464C7D">
        <w:rPr>
          <w:sz w:val="28"/>
        </w:rPr>
        <w:t>_____________</w:t>
      </w:r>
      <w:r w:rsidR="00FD3C0A">
        <w:rPr>
          <w:sz w:val="28"/>
        </w:rPr>
        <w:t>Власне і</w:t>
      </w:r>
      <w:r w:rsidRPr="00464C7D">
        <w:rPr>
          <w:sz w:val="28"/>
        </w:rPr>
        <w:t>м’я</w:t>
      </w:r>
      <w:r w:rsidR="00FD3C0A">
        <w:rPr>
          <w:sz w:val="28"/>
        </w:rPr>
        <w:t>,</w:t>
      </w:r>
      <w:r w:rsidRPr="00464C7D">
        <w:rPr>
          <w:sz w:val="28"/>
        </w:rPr>
        <w:t xml:space="preserve"> ПРІЗВИЩЕ</w:t>
      </w:r>
    </w:p>
    <w:p w14:paraId="65B76C5C" w14:textId="77777777" w:rsidR="006402CE" w:rsidRPr="00464C7D" w:rsidRDefault="006402CE" w:rsidP="006402CE">
      <w:pPr>
        <w:ind w:right="-455" w:firstLine="142"/>
      </w:pPr>
      <w:r w:rsidRPr="00464C7D">
        <w:t xml:space="preserve">                                                                                                         підпис</w:t>
      </w:r>
    </w:p>
    <w:p w14:paraId="48C4F225" w14:textId="72B866D7" w:rsidR="006402CE" w:rsidRDefault="006402CE" w:rsidP="006402CE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                              «_____»________2021 р.</w:t>
      </w:r>
    </w:p>
    <w:p w14:paraId="468A3E6C" w14:textId="77777777" w:rsidR="006402CE" w:rsidRDefault="006402CE" w:rsidP="006402CE">
      <w:pPr>
        <w:rPr>
          <w:sz w:val="28"/>
          <w:szCs w:val="28"/>
        </w:rPr>
      </w:pPr>
    </w:p>
    <w:p w14:paraId="40898BED" w14:textId="77777777" w:rsidR="006402CE" w:rsidRDefault="006402CE" w:rsidP="006402CE">
      <w:pPr>
        <w:rPr>
          <w:sz w:val="28"/>
          <w:szCs w:val="28"/>
        </w:rPr>
      </w:pPr>
    </w:p>
    <w:p w14:paraId="79906B61" w14:textId="77777777" w:rsidR="006402CE" w:rsidRPr="002474E9" w:rsidRDefault="006402CE" w:rsidP="006402CE">
      <w:pPr>
        <w:rPr>
          <w:sz w:val="28"/>
          <w:szCs w:val="28"/>
        </w:rPr>
      </w:pPr>
      <w:r w:rsidRPr="002474E9">
        <w:rPr>
          <w:sz w:val="28"/>
          <w:szCs w:val="28"/>
        </w:rPr>
        <w:t xml:space="preserve">Виконано </w:t>
      </w:r>
      <w:r>
        <w:rPr>
          <w:sz w:val="28"/>
          <w:szCs w:val="28"/>
        </w:rPr>
        <w:t>у</w:t>
      </w:r>
      <w:r w:rsidRPr="002474E9">
        <w:rPr>
          <w:sz w:val="28"/>
          <w:szCs w:val="28"/>
        </w:rPr>
        <w:t xml:space="preserve"> 2-х примірниках</w:t>
      </w:r>
      <w:r>
        <w:rPr>
          <w:sz w:val="28"/>
          <w:szCs w:val="28"/>
        </w:rPr>
        <w:t xml:space="preserve">                                    </w:t>
      </w:r>
    </w:p>
    <w:p w14:paraId="3474643F" w14:textId="77777777" w:rsidR="006402CE" w:rsidRPr="002474E9" w:rsidRDefault="006402CE" w:rsidP="006402CE">
      <w:pPr>
        <w:rPr>
          <w:sz w:val="28"/>
          <w:szCs w:val="28"/>
        </w:rPr>
      </w:pPr>
      <w:r w:rsidRPr="002474E9">
        <w:rPr>
          <w:sz w:val="28"/>
          <w:szCs w:val="28"/>
        </w:rPr>
        <w:t xml:space="preserve">на </w:t>
      </w:r>
      <w:r>
        <w:rPr>
          <w:sz w:val="28"/>
          <w:szCs w:val="28"/>
        </w:rPr>
        <w:t xml:space="preserve">1-му </w:t>
      </w:r>
      <w:r w:rsidRPr="002474E9">
        <w:rPr>
          <w:sz w:val="28"/>
          <w:szCs w:val="28"/>
        </w:rPr>
        <w:t>аркуші кожний</w:t>
      </w:r>
      <w:r>
        <w:rPr>
          <w:sz w:val="28"/>
          <w:szCs w:val="28"/>
        </w:rPr>
        <w:t xml:space="preserve">                                             №16 корпус, №_____ кімнати</w:t>
      </w:r>
    </w:p>
    <w:p w14:paraId="7036900A" w14:textId="77777777" w:rsidR="006402CE" w:rsidRPr="002474E9" w:rsidRDefault="006402CE" w:rsidP="006402CE">
      <w:pPr>
        <w:rPr>
          <w:sz w:val="28"/>
          <w:szCs w:val="28"/>
        </w:rPr>
      </w:pPr>
      <w:r w:rsidRPr="002474E9">
        <w:rPr>
          <w:sz w:val="28"/>
          <w:szCs w:val="28"/>
        </w:rPr>
        <w:t xml:space="preserve">1-й прим. – в архів </w:t>
      </w:r>
      <w:r>
        <w:rPr>
          <w:sz w:val="28"/>
          <w:szCs w:val="28"/>
        </w:rPr>
        <w:t xml:space="preserve">                                                    Відповідальний за</w:t>
      </w:r>
    </w:p>
    <w:p w14:paraId="7840B096" w14:textId="77777777" w:rsidR="006402CE" w:rsidRPr="002474E9" w:rsidRDefault="006402CE" w:rsidP="006402CE">
      <w:pPr>
        <w:rPr>
          <w:sz w:val="28"/>
          <w:szCs w:val="28"/>
        </w:rPr>
      </w:pPr>
      <w:r w:rsidRPr="002474E9">
        <w:rPr>
          <w:sz w:val="28"/>
          <w:szCs w:val="28"/>
        </w:rPr>
        <w:lastRenderedPageBreak/>
        <w:t xml:space="preserve">2-й прим. – </w:t>
      </w:r>
      <w:r>
        <w:rPr>
          <w:sz w:val="28"/>
          <w:szCs w:val="28"/>
        </w:rPr>
        <w:t>ВСД ЗВО                                                передачу документів до</w:t>
      </w:r>
      <w:r w:rsidRPr="0026430F">
        <w:rPr>
          <w:sz w:val="28"/>
          <w:szCs w:val="28"/>
        </w:rPr>
        <w:t xml:space="preserve"> </w:t>
      </w:r>
      <w:r>
        <w:rPr>
          <w:sz w:val="28"/>
          <w:szCs w:val="28"/>
        </w:rPr>
        <w:t>архіву</w:t>
      </w:r>
    </w:p>
    <w:p w14:paraId="64C36C7E" w14:textId="087D3511" w:rsidR="006402CE" w:rsidRDefault="006402CE" w:rsidP="006402CE">
      <w:pPr>
        <w:rPr>
          <w:sz w:val="28"/>
          <w:szCs w:val="28"/>
        </w:rPr>
      </w:pPr>
      <w:r w:rsidRPr="002474E9">
        <w:rPr>
          <w:sz w:val="28"/>
          <w:szCs w:val="28"/>
        </w:rPr>
        <w:t>Виконавець</w:t>
      </w:r>
      <w:r>
        <w:rPr>
          <w:sz w:val="28"/>
          <w:szCs w:val="28"/>
        </w:rPr>
        <w:t xml:space="preserve">: </w:t>
      </w:r>
      <w:r w:rsidR="00FD3C0A">
        <w:rPr>
          <w:sz w:val="28"/>
          <w:szCs w:val="28"/>
        </w:rPr>
        <w:t>Власне і</w:t>
      </w:r>
      <w:r>
        <w:rPr>
          <w:sz w:val="28"/>
          <w:szCs w:val="28"/>
        </w:rPr>
        <w:t>м’я</w:t>
      </w:r>
      <w:r w:rsidR="00FD3C0A">
        <w:rPr>
          <w:sz w:val="28"/>
          <w:szCs w:val="28"/>
        </w:rPr>
        <w:t>,</w:t>
      </w:r>
      <w:r>
        <w:rPr>
          <w:sz w:val="28"/>
          <w:szCs w:val="28"/>
        </w:rPr>
        <w:t xml:space="preserve"> ПРІЗВИЩЕ</w:t>
      </w:r>
      <w:r w:rsidRPr="002474E9">
        <w:rPr>
          <w:sz w:val="28"/>
          <w:szCs w:val="28"/>
        </w:rPr>
        <w:t xml:space="preserve">         </w:t>
      </w:r>
      <w:r>
        <w:rPr>
          <w:sz w:val="28"/>
          <w:szCs w:val="28"/>
        </w:rPr>
        <w:t xml:space="preserve">       </w:t>
      </w:r>
      <w:r w:rsidR="00FD3C0A">
        <w:rPr>
          <w:sz w:val="28"/>
          <w:szCs w:val="28"/>
        </w:rPr>
        <w:t xml:space="preserve">    Власне і</w:t>
      </w:r>
      <w:r>
        <w:rPr>
          <w:sz w:val="28"/>
          <w:szCs w:val="28"/>
        </w:rPr>
        <w:t>м’я</w:t>
      </w:r>
      <w:r w:rsidR="00FD3C0A">
        <w:rPr>
          <w:sz w:val="28"/>
          <w:szCs w:val="28"/>
        </w:rPr>
        <w:t>,</w:t>
      </w:r>
      <w:r>
        <w:rPr>
          <w:sz w:val="28"/>
          <w:szCs w:val="28"/>
        </w:rPr>
        <w:t xml:space="preserve"> ПРІЗВИЩЕ</w:t>
      </w:r>
    </w:p>
    <w:p w14:paraId="3825FD4F" w14:textId="77777777" w:rsidR="006402CE" w:rsidRPr="002474E9" w:rsidRDefault="006402CE" w:rsidP="006402CE">
      <w:pPr>
        <w:rPr>
          <w:sz w:val="28"/>
          <w:szCs w:val="28"/>
        </w:rPr>
      </w:pPr>
      <w:r w:rsidRPr="002474E9">
        <w:rPr>
          <w:sz w:val="28"/>
          <w:szCs w:val="28"/>
        </w:rPr>
        <w:t>„</w:t>
      </w:r>
      <w:r>
        <w:rPr>
          <w:sz w:val="28"/>
          <w:szCs w:val="28"/>
        </w:rPr>
        <w:t>____</w:t>
      </w:r>
      <w:r w:rsidRPr="002474E9">
        <w:rPr>
          <w:sz w:val="28"/>
          <w:szCs w:val="28"/>
        </w:rPr>
        <w:t>” „</w:t>
      </w:r>
      <w:r>
        <w:rPr>
          <w:sz w:val="28"/>
          <w:szCs w:val="28"/>
        </w:rPr>
        <w:t>_____</w:t>
      </w:r>
      <w:r w:rsidRPr="002474E9">
        <w:rPr>
          <w:sz w:val="28"/>
          <w:szCs w:val="28"/>
        </w:rPr>
        <w:t>” „</w:t>
      </w:r>
      <w:r>
        <w:rPr>
          <w:sz w:val="28"/>
          <w:szCs w:val="28"/>
        </w:rPr>
        <w:t>20___</w:t>
      </w:r>
      <w:r w:rsidRPr="002474E9">
        <w:rPr>
          <w:sz w:val="28"/>
          <w:szCs w:val="28"/>
        </w:rPr>
        <w:t>”</w:t>
      </w:r>
      <w:r>
        <w:rPr>
          <w:sz w:val="28"/>
          <w:szCs w:val="28"/>
        </w:rPr>
        <w:t xml:space="preserve">рік                                       </w:t>
      </w:r>
      <w:proofErr w:type="spellStart"/>
      <w:r>
        <w:rPr>
          <w:sz w:val="28"/>
          <w:szCs w:val="28"/>
        </w:rPr>
        <w:t>Тел</w:t>
      </w:r>
      <w:proofErr w:type="spellEnd"/>
      <w:r>
        <w:rPr>
          <w:sz w:val="28"/>
          <w:szCs w:val="28"/>
        </w:rPr>
        <w:t xml:space="preserve">. </w:t>
      </w:r>
      <w:r w:rsidRPr="002474E9">
        <w:rPr>
          <w:sz w:val="28"/>
          <w:szCs w:val="28"/>
        </w:rPr>
        <w:t xml:space="preserve"> _____________ </w:t>
      </w:r>
    </w:p>
    <w:p w14:paraId="247389E1" w14:textId="5FE28EAA" w:rsidR="001E4BB3" w:rsidRDefault="001E4BB3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B98C9E0" w14:textId="404C318B" w:rsidR="00E47AAA" w:rsidRPr="00C74176" w:rsidRDefault="00E47AAA" w:rsidP="00ED1DBB">
      <w:pPr>
        <w:ind w:left="6237"/>
        <w:rPr>
          <w:sz w:val="28"/>
        </w:rPr>
      </w:pPr>
      <w:r w:rsidRPr="00C74176">
        <w:rPr>
          <w:sz w:val="28"/>
        </w:rPr>
        <w:lastRenderedPageBreak/>
        <w:t>Додаток 1</w:t>
      </w:r>
      <w:r w:rsidR="006C11FB">
        <w:rPr>
          <w:sz w:val="28"/>
        </w:rPr>
        <w:t>0</w:t>
      </w:r>
      <w:r w:rsidRPr="00C74176">
        <w:rPr>
          <w:sz w:val="28"/>
        </w:rPr>
        <w:t xml:space="preserve"> до наказу</w:t>
      </w:r>
    </w:p>
    <w:p w14:paraId="5ADF49BE" w14:textId="5882E66A" w:rsidR="008F0997" w:rsidRPr="00C74176" w:rsidRDefault="00925DC6" w:rsidP="00ED1DBB">
      <w:pPr>
        <w:ind w:left="6237"/>
        <w:rPr>
          <w:sz w:val="28"/>
        </w:rPr>
      </w:pPr>
      <w:r>
        <w:rPr>
          <w:sz w:val="28"/>
          <w:szCs w:val="28"/>
        </w:rPr>
        <w:t>«П</w:t>
      </w:r>
      <w:r w:rsidR="008F0997" w:rsidRPr="00C74176">
        <w:rPr>
          <w:sz w:val="28"/>
          <w:szCs w:val="28"/>
        </w:rPr>
        <w:t>ро супроводження документів про вищу освіту</w:t>
      </w:r>
      <w:r>
        <w:rPr>
          <w:sz w:val="28"/>
          <w:szCs w:val="28"/>
        </w:rPr>
        <w:t>»</w:t>
      </w:r>
    </w:p>
    <w:p w14:paraId="2F8581D3" w14:textId="56B02496" w:rsidR="00D54619" w:rsidRPr="00C74176" w:rsidRDefault="00D54619" w:rsidP="00D54619">
      <w:pPr>
        <w:jc w:val="right"/>
        <w:rPr>
          <w:sz w:val="28"/>
        </w:rPr>
      </w:pPr>
    </w:p>
    <w:p w14:paraId="2FD24169" w14:textId="77777777" w:rsidR="00D54619" w:rsidRPr="00C74176" w:rsidRDefault="009B4987" w:rsidP="009B4987">
      <w:pPr>
        <w:rPr>
          <w:bCs/>
          <w:sz w:val="28"/>
          <w:szCs w:val="28"/>
        </w:rPr>
      </w:pPr>
      <w:r w:rsidRPr="00C74176">
        <w:rPr>
          <w:bCs/>
          <w:sz w:val="28"/>
          <w:szCs w:val="28"/>
        </w:rPr>
        <w:t>КПІ ім. Ігоря Сікорського</w:t>
      </w:r>
    </w:p>
    <w:p w14:paraId="3024371B" w14:textId="0E63D1A1" w:rsidR="00D54619" w:rsidRPr="00C74176" w:rsidRDefault="009B4987" w:rsidP="009B4987">
      <w:pPr>
        <w:rPr>
          <w:bCs/>
          <w:sz w:val="28"/>
          <w:szCs w:val="28"/>
        </w:rPr>
      </w:pPr>
      <w:r w:rsidRPr="00C74176">
        <w:rPr>
          <w:bCs/>
          <w:sz w:val="28"/>
          <w:szCs w:val="28"/>
        </w:rPr>
        <w:t>Факультет</w:t>
      </w:r>
      <w:r w:rsidR="00560AC4">
        <w:rPr>
          <w:bCs/>
          <w:sz w:val="28"/>
          <w:szCs w:val="28"/>
        </w:rPr>
        <w:t>/</w:t>
      </w:r>
      <w:r w:rsidRPr="00C74176">
        <w:rPr>
          <w:bCs/>
          <w:sz w:val="28"/>
          <w:szCs w:val="28"/>
        </w:rPr>
        <w:t>інститут _____</w:t>
      </w:r>
    </w:p>
    <w:p w14:paraId="7862D81A" w14:textId="77777777" w:rsidR="00D54619" w:rsidRPr="00C74176" w:rsidRDefault="009B4987" w:rsidP="009B4987">
      <w:pPr>
        <w:rPr>
          <w:bCs/>
          <w:sz w:val="28"/>
          <w:szCs w:val="28"/>
        </w:rPr>
      </w:pPr>
      <w:r w:rsidRPr="00C74176">
        <w:rPr>
          <w:bCs/>
          <w:sz w:val="28"/>
          <w:szCs w:val="28"/>
        </w:rPr>
        <w:t>Кафедра ________</w:t>
      </w:r>
    </w:p>
    <w:p w14:paraId="030960B9" w14:textId="77777777" w:rsidR="00D54619" w:rsidRPr="00C74176" w:rsidRDefault="009B4987" w:rsidP="009B4987">
      <w:pPr>
        <w:rPr>
          <w:bCs/>
          <w:sz w:val="28"/>
          <w:szCs w:val="28"/>
        </w:rPr>
      </w:pPr>
      <w:r w:rsidRPr="00C74176">
        <w:rPr>
          <w:bCs/>
          <w:sz w:val="28"/>
          <w:szCs w:val="28"/>
        </w:rPr>
        <w:t>Ступінь________</w:t>
      </w:r>
    </w:p>
    <w:p w14:paraId="19D055AD" w14:textId="77777777" w:rsidR="00D54619" w:rsidRPr="00C74176" w:rsidRDefault="009B4987" w:rsidP="009B4987">
      <w:pPr>
        <w:rPr>
          <w:bCs/>
          <w:sz w:val="28"/>
          <w:szCs w:val="28"/>
        </w:rPr>
      </w:pPr>
      <w:r w:rsidRPr="00C74176">
        <w:rPr>
          <w:bCs/>
          <w:sz w:val="28"/>
          <w:szCs w:val="28"/>
        </w:rPr>
        <w:t>Форма навчання________</w:t>
      </w:r>
    </w:p>
    <w:p w14:paraId="687397BA" w14:textId="28A18B19" w:rsidR="00D54619" w:rsidRPr="00C74176" w:rsidRDefault="009B4987" w:rsidP="009B4987">
      <w:pPr>
        <w:rPr>
          <w:bCs/>
          <w:i/>
          <w:iCs/>
          <w:sz w:val="28"/>
          <w:szCs w:val="28"/>
        </w:rPr>
      </w:pPr>
      <w:r w:rsidRPr="00C74176">
        <w:rPr>
          <w:bCs/>
          <w:i/>
          <w:iCs/>
          <w:sz w:val="28"/>
          <w:szCs w:val="28"/>
        </w:rPr>
        <w:t>Новий</w:t>
      </w:r>
      <w:r w:rsidR="00560AC4">
        <w:rPr>
          <w:bCs/>
          <w:i/>
          <w:iCs/>
          <w:sz w:val="28"/>
          <w:szCs w:val="28"/>
        </w:rPr>
        <w:t>/</w:t>
      </w:r>
      <w:r w:rsidRPr="00C74176">
        <w:rPr>
          <w:bCs/>
          <w:i/>
          <w:iCs/>
          <w:sz w:val="28"/>
          <w:szCs w:val="28"/>
        </w:rPr>
        <w:t>Повторно</w:t>
      </w:r>
      <w:r w:rsidR="00560AC4">
        <w:rPr>
          <w:bCs/>
          <w:i/>
          <w:iCs/>
          <w:sz w:val="28"/>
          <w:szCs w:val="28"/>
        </w:rPr>
        <w:t>/</w:t>
      </w:r>
      <w:r w:rsidRPr="00C74176">
        <w:rPr>
          <w:bCs/>
          <w:i/>
          <w:iCs/>
          <w:sz w:val="28"/>
          <w:szCs w:val="28"/>
        </w:rPr>
        <w:t>Дублікат</w:t>
      </w:r>
    </w:p>
    <w:p w14:paraId="3590AF29" w14:textId="77777777" w:rsidR="00D54619" w:rsidRPr="00C74176" w:rsidRDefault="00D54619" w:rsidP="00D54619">
      <w:pPr>
        <w:jc w:val="center"/>
        <w:rPr>
          <w:bCs/>
          <w:sz w:val="28"/>
          <w:szCs w:val="28"/>
        </w:rPr>
      </w:pPr>
    </w:p>
    <w:p w14:paraId="0A9C83A7" w14:textId="77777777" w:rsidR="00D54619" w:rsidRPr="00C74176" w:rsidRDefault="009B4987" w:rsidP="00D54619">
      <w:pPr>
        <w:jc w:val="center"/>
        <w:rPr>
          <w:b/>
          <w:bCs/>
          <w:sz w:val="28"/>
          <w:szCs w:val="28"/>
        </w:rPr>
      </w:pPr>
      <w:r w:rsidRPr="00C74176">
        <w:rPr>
          <w:b/>
          <w:bCs/>
          <w:sz w:val="28"/>
          <w:szCs w:val="28"/>
        </w:rPr>
        <w:t>АКТ</w:t>
      </w:r>
      <w:r w:rsidR="005C73D2" w:rsidRPr="00C74176">
        <w:rPr>
          <w:b/>
          <w:bCs/>
          <w:sz w:val="28"/>
          <w:szCs w:val="28"/>
        </w:rPr>
        <w:t xml:space="preserve"> п</w:t>
      </w:r>
      <w:r w:rsidRPr="00C74176">
        <w:rPr>
          <w:b/>
          <w:bCs/>
          <w:sz w:val="28"/>
          <w:szCs w:val="28"/>
        </w:rPr>
        <w:t>риймання-передачі</w:t>
      </w:r>
    </w:p>
    <w:p w14:paraId="31734348" w14:textId="1D5AD41B" w:rsidR="005C73D2" w:rsidRPr="00C74176" w:rsidRDefault="005C73D2" w:rsidP="005C73D2">
      <w:pPr>
        <w:jc w:val="center"/>
        <w:rPr>
          <w:sz w:val="28"/>
          <w:szCs w:val="28"/>
        </w:rPr>
      </w:pPr>
      <w:r w:rsidRPr="00C74176">
        <w:rPr>
          <w:sz w:val="28"/>
          <w:szCs w:val="28"/>
        </w:rPr>
        <w:t>матеріалу на електронному носієві у форматі .</w:t>
      </w:r>
      <w:proofErr w:type="spellStart"/>
      <w:r w:rsidRPr="00C74176">
        <w:rPr>
          <w:sz w:val="28"/>
          <w:szCs w:val="28"/>
        </w:rPr>
        <w:t>xls</w:t>
      </w:r>
      <w:proofErr w:type="spellEnd"/>
      <w:r w:rsidRPr="00C74176">
        <w:rPr>
          <w:sz w:val="28"/>
          <w:szCs w:val="28"/>
        </w:rPr>
        <w:t xml:space="preserve"> (.</w:t>
      </w:r>
      <w:proofErr w:type="spellStart"/>
      <w:r w:rsidRPr="00C74176">
        <w:rPr>
          <w:sz w:val="28"/>
          <w:szCs w:val="28"/>
        </w:rPr>
        <w:t>pdf</w:t>
      </w:r>
      <w:proofErr w:type="spellEnd"/>
      <w:r w:rsidRPr="00C74176">
        <w:rPr>
          <w:sz w:val="28"/>
          <w:szCs w:val="28"/>
        </w:rPr>
        <w:t>) для виготовлення бланків документів про вищу освіту від одного зберігача іншому</w:t>
      </w:r>
    </w:p>
    <w:p w14:paraId="2DE9020A" w14:textId="77777777" w:rsidR="007B65BD" w:rsidRPr="00C74176" w:rsidRDefault="005C73D2" w:rsidP="007B65BD">
      <w:pPr>
        <w:jc w:val="center"/>
      </w:pPr>
      <w:r w:rsidRPr="00C74176">
        <w:rPr>
          <w:sz w:val="28"/>
          <w:szCs w:val="28"/>
        </w:rPr>
        <w:t>від «___» ____________ 20___ року</w:t>
      </w:r>
      <w:r w:rsidR="007B65BD" w:rsidRPr="00C74176">
        <w:t xml:space="preserve"> </w:t>
      </w:r>
    </w:p>
    <w:p w14:paraId="5F000E26" w14:textId="77777777" w:rsidR="007B65BD" w:rsidRPr="00C74176" w:rsidRDefault="007B65BD" w:rsidP="007B65BD">
      <w:pPr>
        <w:jc w:val="center"/>
        <w:rPr>
          <w:sz w:val="28"/>
          <w:szCs w:val="28"/>
        </w:rPr>
      </w:pPr>
    </w:p>
    <w:p w14:paraId="202BC3D0" w14:textId="61B6B733" w:rsidR="007B65BD" w:rsidRPr="00C74176" w:rsidRDefault="007B65BD" w:rsidP="007B65BD">
      <w:pPr>
        <w:jc w:val="center"/>
        <w:rPr>
          <w:sz w:val="28"/>
          <w:szCs w:val="28"/>
        </w:rPr>
      </w:pPr>
      <w:r w:rsidRPr="00C74176">
        <w:rPr>
          <w:sz w:val="28"/>
          <w:szCs w:val="28"/>
        </w:rPr>
        <w:t xml:space="preserve">Ми, що підписалися нижче, провели прийняття-передачу </w:t>
      </w:r>
      <w:r w:rsidR="00FA0118" w:rsidRPr="00C74176">
        <w:rPr>
          <w:sz w:val="28"/>
          <w:szCs w:val="28"/>
        </w:rPr>
        <w:t>таких</w:t>
      </w:r>
      <w:r w:rsidRPr="00C74176">
        <w:rPr>
          <w:sz w:val="28"/>
          <w:szCs w:val="28"/>
        </w:rPr>
        <w:t xml:space="preserve"> електронних документів для виготовлення бланків ДВО:</w:t>
      </w:r>
    </w:p>
    <w:p w14:paraId="4A03CDA4" w14:textId="77777777" w:rsidR="009B4987" w:rsidRPr="00C74176" w:rsidRDefault="009B4987" w:rsidP="005C73D2">
      <w:pPr>
        <w:jc w:val="center"/>
        <w:rPr>
          <w:sz w:val="28"/>
          <w:szCs w:val="28"/>
        </w:rPr>
      </w:pPr>
    </w:p>
    <w:tbl>
      <w:tblPr>
        <w:tblW w:w="98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9"/>
        <w:gridCol w:w="1867"/>
        <w:gridCol w:w="2400"/>
        <w:gridCol w:w="4278"/>
      </w:tblGrid>
      <w:tr w:rsidR="006140A6" w:rsidRPr="00C74176" w14:paraId="67D25FE0" w14:textId="77777777" w:rsidTr="006140A6">
        <w:trPr>
          <w:jc w:val="center"/>
        </w:trPr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4E692" w14:textId="77777777" w:rsidR="006140A6" w:rsidRPr="00C74176" w:rsidRDefault="006140A6" w:rsidP="00AC7118">
            <w:pPr>
              <w:spacing w:line="0" w:lineRule="atLeast"/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№</w:t>
            </w:r>
          </w:p>
          <w:p w14:paraId="643E2848" w14:textId="77777777" w:rsidR="006140A6" w:rsidRPr="00C74176" w:rsidRDefault="006140A6" w:rsidP="00D54619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з/п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B7C73" w14:textId="77777777" w:rsidR="007A07A4" w:rsidRPr="00C74176" w:rsidRDefault="007A07A4" w:rsidP="00D54619">
            <w:pPr>
              <w:jc w:val="center"/>
              <w:rPr>
                <w:bCs/>
                <w:sz w:val="28"/>
                <w:szCs w:val="28"/>
              </w:rPr>
            </w:pPr>
            <w:r w:rsidRPr="00C74176">
              <w:rPr>
                <w:bCs/>
                <w:sz w:val="28"/>
                <w:szCs w:val="28"/>
              </w:rPr>
              <w:t xml:space="preserve">Прізвище </w:t>
            </w:r>
          </w:p>
          <w:p w14:paraId="3F9C49AB" w14:textId="05489728" w:rsidR="006140A6" w:rsidRPr="00C74176" w:rsidRDefault="007A07A4" w:rsidP="00D54619">
            <w:pPr>
              <w:jc w:val="center"/>
              <w:rPr>
                <w:sz w:val="28"/>
                <w:szCs w:val="28"/>
              </w:rPr>
            </w:pPr>
            <w:r w:rsidRPr="00C74176">
              <w:rPr>
                <w:bCs/>
                <w:sz w:val="28"/>
                <w:szCs w:val="28"/>
              </w:rPr>
              <w:t>та Ім’я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2F418" w14:textId="45E08E8B" w:rsidR="006140A6" w:rsidRPr="00C74176" w:rsidRDefault="006140A6" w:rsidP="00D54619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Тип документа</w:t>
            </w:r>
            <w:r w:rsidR="00560AC4">
              <w:rPr>
                <w:sz w:val="28"/>
                <w:szCs w:val="28"/>
              </w:rPr>
              <w:t>/</w:t>
            </w:r>
            <w:r w:rsidRPr="00C74176">
              <w:rPr>
                <w:sz w:val="28"/>
                <w:szCs w:val="28"/>
              </w:rPr>
              <w:t>відзнака</w:t>
            </w:r>
          </w:p>
        </w:tc>
        <w:tc>
          <w:tcPr>
            <w:tcW w:w="4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B27CA" w14:textId="77777777" w:rsidR="006140A6" w:rsidRPr="00C74176" w:rsidRDefault="006140A6" w:rsidP="00D54619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Серія та номер документа</w:t>
            </w:r>
          </w:p>
        </w:tc>
      </w:tr>
      <w:tr w:rsidR="006140A6" w:rsidRPr="00C74176" w14:paraId="10BC0FBD" w14:textId="77777777" w:rsidTr="006140A6">
        <w:trPr>
          <w:jc w:val="center"/>
        </w:trPr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4F902" w14:textId="77777777" w:rsidR="006140A6" w:rsidRPr="00C74176" w:rsidRDefault="006140A6" w:rsidP="00AC7118">
            <w:pPr>
              <w:spacing w:line="0" w:lineRule="atLeast"/>
              <w:jc w:val="center"/>
              <w:rPr>
                <w:sz w:val="28"/>
                <w:szCs w:val="28"/>
              </w:rPr>
            </w:pP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17308" w14:textId="77777777" w:rsidR="006140A6" w:rsidRPr="00C74176" w:rsidRDefault="006140A6" w:rsidP="00D54619">
            <w:pPr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6C150" w14:textId="77777777" w:rsidR="006140A6" w:rsidRPr="00C74176" w:rsidRDefault="006140A6" w:rsidP="00D5461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2F7E0" w14:textId="77777777" w:rsidR="006140A6" w:rsidRPr="00C74176" w:rsidRDefault="006140A6" w:rsidP="00D54619">
            <w:pPr>
              <w:jc w:val="center"/>
              <w:rPr>
                <w:sz w:val="28"/>
                <w:szCs w:val="28"/>
              </w:rPr>
            </w:pPr>
          </w:p>
        </w:tc>
      </w:tr>
      <w:tr w:rsidR="006140A6" w:rsidRPr="00C74176" w14:paraId="202751FE" w14:textId="77777777" w:rsidTr="006140A6">
        <w:trPr>
          <w:jc w:val="center"/>
        </w:trPr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48474" w14:textId="77777777" w:rsidR="006140A6" w:rsidRPr="00C74176" w:rsidRDefault="006140A6" w:rsidP="00AC7118">
            <w:pPr>
              <w:spacing w:line="0" w:lineRule="atLeast"/>
              <w:jc w:val="center"/>
              <w:rPr>
                <w:sz w:val="28"/>
                <w:szCs w:val="28"/>
              </w:rPr>
            </w:pP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A11DC" w14:textId="77777777" w:rsidR="006140A6" w:rsidRPr="00C74176" w:rsidRDefault="006140A6" w:rsidP="00D54619">
            <w:pPr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BF5D8" w14:textId="77777777" w:rsidR="006140A6" w:rsidRPr="00C74176" w:rsidRDefault="006140A6" w:rsidP="00D5461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33FE7" w14:textId="77777777" w:rsidR="006140A6" w:rsidRPr="00C74176" w:rsidRDefault="006140A6" w:rsidP="00D54619">
            <w:pPr>
              <w:jc w:val="center"/>
              <w:rPr>
                <w:sz w:val="28"/>
                <w:szCs w:val="28"/>
              </w:rPr>
            </w:pPr>
          </w:p>
        </w:tc>
      </w:tr>
      <w:tr w:rsidR="006140A6" w:rsidRPr="00C74176" w14:paraId="6390DE8D" w14:textId="77777777" w:rsidTr="006140A6">
        <w:trPr>
          <w:jc w:val="center"/>
        </w:trPr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4548" w14:textId="77777777" w:rsidR="006140A6" w:rsidRPr="00C74176" w:rsidRDefault="006140A6" w:rsidP="00AC7118">
            <w:pPr>
              <w:spacing w:line="0" w:lineRule="atLeast"/>
              <w:jc w:val="center"/>
              <w:rPr>
                <w:sz w:val="28"/>
                <w:szCs w:val="28"/>
              </w:rPr>
            </w:pP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BA3FD" w14:textId="77777777" w:rsidR="006140A6" w:rsidRPr="00C74176" w:rsidRDefault="006140A6" w:rsidP="00D54619">
            <w:pPr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EE9AB" w14:textId="77777777" w:rsidR="006140A6" w:rsidRPr="00C74176" w:rsidRDefault="006140A6" w:rsidP="00D5461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706E9" w14:textId="77777777" w:rsidR="006140A6" w:rsidRPr="00C74176" w:rsidRDefault="006140A6" w:rsidP="00D54619">
            <w:pPr>
              <w:jc w:val="center"/>
              <w:rPr>
                <w:sz w:val="28"/>
                <w:szCs w:val="28"/>
              </w:rPr>
            </w:pPr>
          </w:p>
        </w:tc>
      </w:tr>
    </w:tbl>
    <w:p w14:paraId="47B6B31F" w14:textId="06FA1BF0" w:rsidR="000C3A40" w:rsidRPr="00C74176" w:rsidRDefault="009B4987">
      <w:pPr>
        <w:rPr>
          <w:sz w:val="28"/>
          <w:szCs w:val="28"/>
        </w:rPr>
      </w:pPr>
      <w:r w:rsidRPr="00C74176">
        <w:rPr>
          <w:sz w:val="28"/>
          <w:szCs w:val="28"/>
        </w:rPr>
        <w:br/>
      </w:r>
      <w:r w:rsidRPr="00C74176">
        <w:rPr>
          <w:bCs/>
          <w:sz w:val="28"/>
          <w:szCs w:val="28"/>
        </w:rPr>
        <w:t>Здав:</w:t>
      </w:r>
      <w:r w:rsidRPr="00C74176">
        <w:rPr>
          <w:bCs/>
          <w:sz w:val="28"/>
          <w:szCs w:val="28"/>
        </w:rPr>
        <w:br/>
      </w:r>
      <w:r w:rsidRPr="00C74176">
        <w:rPr>
          <w:sz w:val="28"/>
          <w:szCs w:val="28"/>
        </w:rPr>
        <w:t>Зав.</w:t>
      </w:r>
      <w:r w:rsidR="00BF670C" w:rsidRPr="00C74176">
        <w:rPr>
          <w:sz w:val="28"/>
          <w:szCs w:val="28"/>
        </w:rPr>
        <w:t xml:space="preserve"> </w:t>
      </w:r>
      <w:r w:rsidRPr="00C74176">
        <w:rPr>
          <w:sz w:val="28"/>
          <w:szCs w:val="28"/>
        </w:rPr>
        <w:t>кафедр</w:t>
      </w:r>
      <w:r w:rsidR="00FA0118" w:rsidRPr="00C74176">
        <w:rPr>
          <w:sz w:val="28"/>
          <w:szCs w:val="28"/>
        </w:rPr>
        <w:t>и</w:t>
      </w:r>
      <w:r w:rsidRPr="00C74176">
        <w:rPr>
          <w:sz w:val="28"/>
          <w:szCs w:val="28"/>
        </w:rPr>
        <w:t xml:space="preserve"> </w:t>
      </w:r>
      <w:r w:rsidR="000C3A40" w:rsidRPr="00C74176">
        <w:rPr>
          <w:sz w:val="28"/>
          <w:szCs w:val="28"/>
        </w:rPr>
        <w:t>____________________</w:t>
      </w:r>
    </w:p>
    <w:p w14:paraId="47027551" w14:textId="77777777" w:rsidR="000C3A40" w:rsidRPr="00C74176" w:rsidRDefault="000C3A40" w:rsidP="000C3A40">
      <w:pPr>
        <w:ind w:left="3119"/>
      </w:pPr>
    </w:p>
    <w:p w14:paraId="445B8216" w14:textId="77777777" w:rsidR="000C3A40" w:rsidRPr="00C74176" w:rsidRDefault="009B4987" w:rsidP="000C3A40">
      <w:pPr>
        <w:rPr>
          <w:sz w:val="28"/>
          <w:szCs w:val="28"/>
        </w:rPr>
      </w:pPr>
      <w:r w:rsidRPr="00C74176">
        <w:rPr>
          <w:sz w:val="28"/>
          <w:szCs w:val="28"/>
        </w:rPr>
        <w:t>Відповідальна особа</w:t>
      </w:r>
      <w:r w:rsidR="000C3A40" w:rsidRPr="00C74176">
        <w:rPr>
          <w:sz w:val="28"/>
          <w:szCs w:val="28"/>
        </w:rPr>
        <w:t xml:space="preserve"> _______________</w:t>
      </w:r>
    </w:p>
    <w:p w14:paraId="059A61C9" w14:textId="77777777" w:rsidR="000C3A40" w:rsidRPr="00C74176" w:rsidRDefault="000C3A40" w:rsidP="000C3A40">
      <w:pPr>
        <w:ind w:left="3119"/>
      </w:pPr>
    </w:p>
    <w:p w14:paraId="0EA5FCB1" w14:textId="77777777" w:rsidR="000C3A40" w:rsidRPr="00C74176" w:rsidRDefault="009B4987" w:rsidP="000C3A40">
      <w:pPr>
        <w:rPr>
          <w:sz w:val="28"/>
          <w:szCs w:val="28"/>
        </w:rPr>
      </w:pPr>
      <w:r w:rsidRPr="00C74176">
        <w:rPr>
          <w:sz w:val="28"/>
          <w:szCs w:val="28"/>
        </w:rPr>
        <w:t>(</w:t>
      </w:r>
      <w:proofErr w:type="spellStart"/>
      <w:r w:rsidRPr="00C74176">
        <w:rPr>
          <w:sz w:val="28"/>
          <w:szCs w:val="28"/>
        </w:rPr>
        <w:t>тел</w:t>
      </w:r>
      <w:proofErr w:type="spellEnd"/>
      <w:r w:rsidRPr="00C74176">
        <w:rPr>
          <w:sz w:val="28"/>
          <w:szCs w:val="28"/>
        </w:rPr>
        <w:t>.____________)</w:t>
      </w:r>
    </w:p>
    <w:p w14:paraId="10DBCD46" w14:textId="77777777" w:rsidR="000C3A40" w:rsidRPr="00C74176" w:rsidRDefault="009B4987" w:rsidP="000C3A40">
      <w:pPr>
        <w:ind w:left="5670"/>
        <w:rPr>
          <w:bCs/>
          <w:sz w:val="28"/>
          <w:szCs w:val="28"/>
        </w:rPr>
      </w:pPr>
      <w:r w:rsidRPr="00C74176">
        <w:rPr>
          <w:bCs/>
          <w:sz w:val="28"/>
          <w:szCs w:val="28"/>
        </w:rPr>
        <w:t>Матеріал прийняв (ла)</w:t>
      </w:r>
    </w:p>
    <w:p w14:paraId="5B5EA808" w14:textId="77777777" w:rsidR="000C3A40" w:rsidRPr="00C74176" w:rsidRDefault="009B4987" w:rsidP="000C3A40">
      <w:pPr>
        <w:ind w:left="5670"/>
        <w:jc w:val="right"/>
      </w:pPr>
      <w:r w:rsidRPr="00C74176">
        <w:t>(дата)</w:t>
      </w:r>
    </w:p>
    <w:p w14:paraId="59611E2F" w14:textId="77777777" w:rsidR="000C3A40" w:rsidRPr="00C74176" w:rsidRDefault="000C3A40" w:rsidP="000C3A40">
      <w:pPr>
        <w:ind w:left="5670"/>
        <w:rPr>
          <w:sz w:val="28"/>
          <w:szCs w:val="28"/>
        </w:rPr>
      </w:pPr>
      <w:r w:rsidRPr="00C74176">
        <w:rPr>
          <w:sz w:val="28"/>
          <w:szCs w:val="28"/>
        </w:rPr>
        <w:t>_____________</w:t>
      </w:r>
      <w:r w:rsidR="009B4987" w:rsidRPr="00C74176">
        <w:rPr>
          <w:sz w:val="28"/>
          <w:szCs w:val="28"/>
        </w:rPr>
        <w:t xml:space="preserve"> ________________</w:t>
      </w:r>
    </w:p>
    <w:p w14:paraId="7DCFE4C3" w14:textId="77777777" w:rsidR="00965FAF" w:rsidRPr="00C74176" w:rsidRDefault="00965FAF" w:rsidP="000C3A40">
      <w:pPr>
        <w:tabs>
          <w:tab w:val="left" w:pos="8080"/>
        </w:tabs>
        <w:ind w:left="6237"/>
      </w:pPr>
      <w:r w:rsidRPr="00C74176">
        <w:br w:type="page"/>
      </w:r>
    </w:p>
    <w:p w14:paraId="2B87F810" w14:textId="77777777" w:rsidR="00AF5AB6" w:rsidRPr="00C74176" w:rsidRDefault="00AF5AB6" w:rsidP="00AF5AB6">
      <w:pPr>
        <w:jc w:val="center"/>
      </w:pPr>
      <w:r w:rsidRPr="00C74176">
        <w:lastRenderedPageBreak/>
        <w:t>НАЦІОНАЛЬНИЙ ТЕХНІЧНИЙ УНІВЕРСИТЕТ УКРАЇНИ</w:t>
      </w:r>
    </w:p>
    <w:p w14:paraId="1A4454F5" w14:textId="77777777" w:rsidR="00AF5AB6" w:rsidRPr="00C74176" w:rsidRDefault="00AF5AB6" w:rsidP="00AF5AB6">
      <w:pPr>
        <w:jc w:val="center"/>
      </w:pPr>
      <w:r w:rsidRPr="00C74176">
        <w:t>«КИЇВСЬКИЙ ПОЛІТЕХНІЧНИЙ ІНСТИТУТ ІМЕНІ ІГОРЯ СІКОРСЬКОГО»</w:t>
      </w:r>
    </w:p>
    <w:p w14:paraId="4A7BF7FF" w14:textId="77777777" w:rsidR="00AF5AB6" w:rsidRPr="00C74176" w:rsidRDefault="00AF5AB6" w:rsidP="00AF5AB6">
      <w:pPr>
        <w:jc w:val="center"/>
        <w:rPr>
          <w:b/>
          <w:sz w:val="28"/>
          <w:szCs w:val="28"/>
        </w:rPr>
      </w:pPr>
    </w:p>
    <w:p w14:paraId="10E5C5EF" w14:textId="77777777" w:rsidR="00AF5AB6" w:rsidRPr="00C74176" w:rsidRDefault="00AF5AB6" w:rsidP="00AF5AB6">
      <w:pPr>
        <w:jc w:val="center"/>
        <w:rPr>
          <w:b/>
          <w:sz w:val="28"/>
          <w:szCs w:val="28"/>
        </w:rPr>
      </w:pPr>
      <w:r w:rsidRPr="00C74176">
        <w:rPr>
          <w:b/>
          <w:sz w:val="28"/>
          <w:szCs w:val="28"/>
        </w:rPr>
        <w:t>АКТ</w:t>
      </w:r>
      <w:r w:rsidR="005C73D2" w:rsidRPr="00C74176">
        <w:rPr>
          <w:b/>
          <w:sz w:val="28"/>
          <w:szCs w:val="28"/>
        </w:rPr>
        <w:t xml:space="preserve"> </w:t>
      </w:r>
      <w:r w:rsidRPr="00C74176">
        <w:rPr>
          <w:b/>
          <w:sz w:val="28"/>
          <w:szCs w:val="28"/>
        </w:rPr>
        <w:t>прий</w:t>
      </w:r>
      <w:r w:rsidR="005C73D2" w:rsidRPr="00C74176">
        <w:rPr>
          <w:b/>
          <w:sz w:val="28"/>
          <w:szCs w:val="28"/>
        </w:rPr>
        <w:t>ман</w:t>
      </w:r>
      <w:r w:rsidRPr="00C74176">
        <w:rPr>
          <w:b/>
          <w:sz w:val="28"/>
          <w:szCs w:val="28"/>
        </w:rPr>
        <w:t>ня-передачі</w:t>
      </w:r>
    </w:p>
    <w:p w14:paraId="59E72290" w14:textId="77777777" w:rsidR="00AF5AB6" w:rsidRPr="00C74176" w:rsidRDefault="00AF5AB6" w:rsidP="00AF5AB6">
      <w:pPr>
        <w:jc w:val="center"/>
        <w:rPr>
          <w:sz w:val="28"/>
          <w:szCs w:val="28"/>
        </w:rPr>
      </w:pPr>
      <w:r w:rsidRPr="00C74176">
        <w:rPr>
          <w:sz w:val="28"/>
          <w:szCs w:val="28"/>
        </w:rPr>
        <w:t xml:space="preserve">матеріалу на електронному носієві у форматі </w:t>
      </w:r>
      <w:r w:rsidRPr="00C74176">
        <w:rPr>
          <w:i/>
          <w:sz w:val="28"/>
          <w:szCs w:val="28"/>
        </w:rPr>
        <w:t>.</w:t>
      </w:r>
      <w:proofErr w:type="spellStart"/>
      <w:r w:rsidR="005C4142" w:rsidRPr="00C74176">
        <w:rPr>
          <w:sz w:val="28"/>
          <w:szCs w:val="28"/>
          <w:lang w:val="en-US"/>
        </w:rPr>
        <w:t>xls</w:t>
      </w:r>
      <w:proofErr w:type="spellEnd"/>
      <w:r w:rsidR="005C4142" w:rsidRPr="00C74176">
        <w:rPr>
          <w:sz w:val="28"/>
          <w:szCs w:val="28"/>
          <w:lang w:val="ru-RU"/>
        </w:rPr>
        <w:t xml:space="preserve"> (.</w:t>
      </w:r>
      <w:r w:rsidRPr="00C74176">
        <w:rPr>
          <w:sz w:val="28"/>
          <w:szCs w:val="28"/>
          <w:lang w:val="en-US"/>
        </w:rPr>
        <w:t>pdf</w:t>
      </w:r>
      <w:r w:rsidR="005C4142" w:rsidRPr="00C74176">
        <w:rPr>
          <w:sz w:val="28"/>
          <w:szCs w:val="28"/>
          <w:lang w:val="ru-RU"/>
        </w:rPr>
        <w:t>)</w:t>
      </w:r>
      <w:r w:rsidRPr="00C74176">
        <w:rPr>
          <w:b/>
          <w:i/>
          <w:sz w:val="28"/>
          <w:szCs w:val="28"/>
        </w:rPr>
        <w:t xml:space="preserve"> </w:t>
      </w:r>
      <w:r w:rsidRPr="00C74176">
        <w:rPr>
          <w:sz w:val="28"/>
          <w:szCs w:val="28"/>
        </w:rPr>
        <w:t>для виготовлення бланків документів про вищу освіту від одного зберігача іншому</w:t>
      </w:r>
    </w:p>
    <w:p w14:paraId="1325C5C2" w14:textId="77777777" w:rsidR="00AF5AB6" w:rsidRPr="00C74176" w:rsidRDefault="00AF5AB6" w:rsidP="00AF5AB6">
      <w:pPr>
        <w:jc w:val="center"/>
        <w:rPr>
          <w:sz w:val="28"/>
          <w:szCs w:val="28"/>
        </w:rPr>
      </w:pPr>
      <w:r w:rsidRPr="00C74176">
        <w:rPr>
          <w:sz w:val="28"/>
          <w:szCs w:val="28"/>
        </w:rPr>
        <w:t xml:space="preserve">від </w:t>
      </w:r>
      <w:r w:rsidRPr="00C74176">
        <w:rPr>
          <w:b/>
          <w:sz w:val="28"/>
          <w:szCs w:val="28"/>
        </w:rPr>
        <w:t xml:space="preserve">«___» ____________ </w:t>
      </w:r>
      <w:r w:rsidRPr="00C74176">
        <w:rPr>
          <w:sz w:val="28"/>
          <w:szCs w:val="28"/>
        </w:rPr>
        <w:t>20___ року</w:t>
      </w:r>
    </w:p>
    <w:p w14:paraId="2B2055FB" w14:textId="77777777" w:rsidR="00AF5AB6" w:rsidRPr="00C74176" w:rsidRDefault="00AF5AB6" w:rsidP="00AF5AB6">
      <w:pPr>
        <w:jc w:val="center"/>
        <w:rPr>
          <w:sz w:val="28"/>
          <w:szCs w:val="28"/>
        </w:rPr>
      </w:pPr>
    </w:p>
    <w:p w14:paraId="128F41FF" w14:textId="5F1FE546" w:rsidR="00AF5AB6" w:rsidRPr="00C74176" w:rsidRDefault="00AF5AB6" w:rsidP="00AF5AB6">
      <w:pPr>
        <w:ind w:firstLine="567"/>
        <w:jc w:val="both"/>
        <w:rPr>
          <w:sz w:val="28"/>
          <w:szCs w:val="28"/>
        </w:rPr>
      </w:pPr>
      <w:r w:rsidRPr="00C74176">
        <w:rPr>
          <w:sz w:val="28"/>
          <w:szCs w:val="28"/>
        </w:rPr>
        <w:t xml:space="preserve">Ми, що підписалися нижче, провели прийняття-передачу </w:t>
      </w:r>
      <w:r w:rsidR="00FA0118" w:rsidRPr="00C74176">
        <w:rPr>
          <w:sz w:val="28"/>
          <w:szCs w:val="28"/>
        </w:rPr>
        <w:t>таких</w:t>
      </w:r>
      <w:r w:rsidRPr="00C74176">
        <w:rPr>
          <w:sz w:val="28"/>
          <w:szCs w:val="28"/>
        </w:rPr>
        <w:t xml:space="preserve"> електронних документів для виготовлення бланків ДВО:</w:t>
      </w:r>
    </w:p>
    <w:p w14:paraId="1CE395E0" w14:textId="77777777" w:rsidR="00AF5AB6" w:rsidRPr="00C74176" w:rsidRDefault="00AF5AB6" w:rsidP="00AF5AB6">
      <w:pPr>
        <w:ind w:firstLine="567"/>
        <w:jc w:val="both"/>
        <w:rPr>
          <w:b/>
          <w:sz w:val="28"/>
          <w:szCs w:val="28"/>
        </w:rPr>
      </w:pPr>
    </w:p>
    <w:tbl>
      <w:tblPr>
        <w:tblW w:w="4933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239"/>
        <w:gridCol w:w="5099"/>
      </w:tblGrid>
      <w:tr w:rsidR="00AF5AB6" w:rsidRPr="00C74176" w14:paraId="6ACE3F1C" w14:textId="77777777" w:rsidTr="00A52C2B">
        <w:tc>
          <w:tcPr>
            <w:tcW w:w="2534" w:type="pct"/>
          </w:tcPr>
          <w:p w14:paraId="61F97BBA" w14:textId="10C20CB9" w:rsidR="00AF5AB6" w:rsidRPr="00C74176" w:rsidRDefault="00AF5AB6" w:rsidP="00B82474">
            <w:pPr>
              <w:spacing w:line="0" w:lineRule="atLeast"/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Назва факультету</w:t>
            </w:r>
            <w:r w:rsidR="00560AC4">
              <w:rPr>
                <w:sz w:val="28"/>
                <w:szCs w:val="28"/>
              </w:rPr>
              <w:t>/</w:t>
            </w:r>
            <w:r w:rsidRPr="00C74176">
              <w:rPr>
                <w:sz w:val="28"/>
                <w:szCs w:val="28"/>
              </w:rPr>
              <w:t>інституту</w:t>
            </w:r>
          </w:p>
        </w:tc>
        <w:tc>
          <w:tcPr>
            <w:tcW w:w="2466" w:type="pct"/>
          </w:tcPr>
          <w:p w14:paraId="3B0C881B" w14:textId="77777777" w:rsidR="00AF5AB6" w:rsidRPr="00C74176" w:rsidRDefault="00AF5AB6" w:rsidP="00B82474">
            <w:pPr>
              <w:spacing w:line="0" w:lineRule="atLeast"/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Кількість</w:t>
            </w:r>
          </w:p>
        </w:tc>
      </w:tr>
      <w:tr w:rsidR="00AF5AB6" w:rsidRPr="00C74176" w14:paraId="60DBA881" w14:textId="77777777" w:rsidTr="00A52C2B">
        <w:trPr>
          <w:trHeight w:val="194"/>
        </w:trPr>
        <w:tc>
          <w:tcPr>
            <w:tcW w:w="2534" w:type="pct"/>
          </w:tcPr>
          <w:p w14:paraId="05580412" w14:textId="77777777" w:rsidR="00AF5AB6" w:rsidRPr="00C74176" w:rsidRDefault="00AF5AB6" w:rsidP="00B82474">
            <w:pPr>
              <w:spacing w:line="0" w:lineRule="atLeast"/>
              <w:jc w:val="center"/>
              <w:rPr>
                <w:sz w:val="28"/>
                <w:szCs w:val="28"/>
              </w:rPr>
            </w:pPr>
          </w:p>
        </w:tc>
        <w:tc>
          <w:tcPr>
            <w:tcW w:w="2466" w:type="pct"/>
          </w:tcPr>
          <w:p w14:paraId="1CA0D36C" w14:textId="77777777" w:rsidR="00AF5AB6" w:rsidRPr="00C74176" w:rsidRDefault="00AF5AB6" w:rsidP="00B82474">
            <w:pPr>
              <w:spacing w:line="0" w:lineRule="atLeast"/>
              <w:jc w:val="center"/>
              <w:rPr>
                <w:sz w:val="28"/>
                <w:szCs w:val="28"/>
              </w:rPr>
            </w:pPr>
          </w:p>
        </w:tc>
      </w:tr>
      <w:tr w:rsidR="00AF5AB6" w:rsidRPr="00C74176" w14:paraId="1293DF7F" w14:textId="77777777" w:rsidTr="00A52C2B">
        <w:trPr>
          <w:trHeight w:val="194"/>
        </w:trPr>
        <w:tc>
          <w:tcPr>
            <w:tcW w:w="2534" w:type="pct"/>
          </w:tcPr>
          <w:p w14:paraId="65DC47A2" w14:textId="77777777" w:rsidR="00AF5AB6" w:rsidRPr="00C74176" w:rsidRDefault="00AF5AB6" w:rsidP="00B82474">
            <w:pPr>
              <w:spacing w:line="0" w:lineRule="atLeast"/>
              <w:jc w:val="center"/>
              <w:rPr>
                <w:sz w:val="28"/>
                <w:szCs w:val="28"/>
              </w:rPr>
            </w:pPr>
          </w:p>
        </w:tc>
        <w:tc>
          <w:tcPr>
            <w:tcW w:w="2466" w:type="pct"/>
          </w:tcPr>
          <w:p w14:paraId="4EB50BD6" w14:textId="77777777" w:rsidR="00AF5AB6" w:rsidRPr="00C74176" w:rsidRDefault="00AF5AB6" w:rsidP="00B82474">
            <w:pPr>
              <w:spacing w:line="0" w:lineRule="atLeast"/>
              <w:jc w:val="center"/>
              <w:rPr>
                <w:sz w:val="28"/>
                <w:szCs w:val="28"/>
              </w:rPr>
            </w:pPr>
          </w:p>
        </w:tc>
      </w:tr>
      <w:tr w:rsidR="00AF5AB6" w:rsidRPr="00C74176" w14:paraId="2F05DA81" w14:textId="77777777" w:rsidTr="00A52C2B">
        <w:trPr>
          <w:trHeight w:val="194"/>
        </w:trPr>
        <w:tc>
          <w:tcPr>
            <w:tcW w:w="2534" w:type="pct"/>
          </w:tcPr>
          <w:p w14:paraId="4DF1BAF1" w14:textId="77777777" w:rsidR="00AF5AB6" w:rsidRPr="00C74176" w:rsidRDefault="00AF5AB6" w:rsidP="00B82474">
            <w:pPr>
              <w:spacing w:line="0" w:lineRule="atLeast"/>
              <w:jc w:val="center"/>
              <w:rPr>
                <w:b/>
                <w:sz w:val="28"/>
                <w:szCs w:val="28"/>
              </w:rPr>
            </w:pPr>
            <w:r w:rsidRPr="00C74176">
              <w:rPr>
                <w:b/>
                <w:sz w:val="28"/>
                <w:szCs w:val="28"/>
              </w:rPr>
              <w:t xml:space="preserve">Всього </w:t>
            </w:r>
          </w:p>
        </w:tc>
        <w:tc>
          <w:tcPr>
            <w:tcW w:w="2466" w:type="pct"/>
          </w:tcPr>
          <w:p w14:paraId="4D9D850B" w14:textId="77777777" w:rsidR="00AF5AB6" w:rsidRPr="00C74176" w:rsidRDefault="00AF5AB6" w:rsidP="00B82474">
            <w:pPr>
              <w:spacing w:line="0" w:lineRule="atLeast"/>
              <w:jc w:val="center"/>
              <w:rPr>
                <w:b/>
                <w:sz w:val="28"/>
                <w:szCs w:val="28"/>
              </w:rPr>
            </w:pPr>
          </w:p>
        </w:tc>
      </w:tr>
    </w:tbl>
    <w:p w14:paraId="0E9C42BC" w14:textId="77777777" w:rsidR="00AF5AB6" w:rsidRPr="00C74176" w:rsidRDefault="00AF5AB6" w:rsidP="00AF5AB6">
      <w:pPr>
        <w:jc w:val="both"/>
        <w:rPr>
          <w:sz w:val="28"/>
          <w:szCs w:val="28"/>
        </w:rPr>
      </w:pPr>
    </w:p>
    <w:p w14:paraId="1BB8DECC" w14:textId="77777777" w:rsidR="00AF5AB6" w:rsidRPr="00C74176" w:rsidRDefault="00AF5AB6" w:rsidP="00AF5AB6">
      <w:pPr>
        <w:jc w:val="both"/>
        <w:rPr>
          <w:sz w:val="28"/>
          <w:szCs w:val="28"/>
        </w:rPr>
      </w:pPr>
      <w:r w:rsidRPr="00C74176">
        <w:rPr>
          <w:sz w:val="28"/>
          <w:szCs w:val="28"/>
        </w:rPr>
        <w:t xml:space="preserve">Додаток на ___ </w:t>
      </w:r>
      <w:proofErr w:type="spellStart"/>
      <w:r w:rsidRPr="00C74176">
        <w:rPr>
          <w:sz w:val="28"/>
          <w:szCs w:val="28"/>
        </w:rPr>
        <w:t>стор</w:t>
      </w:r>
      <w:proofErr w:type="spellEnd"/>
      <w:r w:rsidRPr="00C74176">
        <w:rPr>
          <w:sz w:val="28"/>
          <w:szCs w:val="28"/>
        </w:rPr>
        <w:t>.</w:t>
      </w:r>
    </w:p>
    <w:p w14:paraId="1E47E9F0" w14:textId="77777777" w:rsidR="00AF5AB6" w:rsidRPr="00C74176" w:rsidRDefault="00AF5AB6" w:rsidP="00AF5AB6">
      <w:pPr>
        <w:jc w:val="both"/>
        <w:rPr>
          <w:b/>
          <w:sz w:val="28"/>
          <w:szCs w:val="28"/>
        </w:rPr>
      </w:pPr>
    </w:p>
    <w:p w14:paraId="47E66E02" w14:textId="77777777" w:rsidR="00AF5AB6" w:rsidRPr="00C74176" w:rsidRDefault="00AF5AB6" w:rsidP="00C808ED">
      <w:pPr>
        <w:tabs>
          <w:tab w:val="left" w:pos="6237"/>
        </w:tabs>
        <w:jc w:val="both"/>
        <w:rPr>
          <w:sz w:val="28"/>
          <w:szCs w:val="28"/>
        </w:rPr>
      </w:pPr>
      <w:r w:rsidRPr="00C74176">
        <w:rPr>
          <w:sz w:val="28"/>
          <w:szCs w:val="28"/>
        </w:rPr>
        <w:t xml:space="preserve">Начальник </w:t>
      </w:r>
      <w:r w:rsidR="007D2802" w:rsidRPr="00C74176">
        <w:rPr>
          <w:sz w:val="28"/>
          <w:szCs w:val="28"/>
        </w:rPr>
        <w:t>ВСД ЗВО</w:t>
      </w:r>
      <w:r w:rsidRPr="00C74176">
        <w:rPr>
          <w:sz w:val="28"/>
          <w:szCs w:val="28"/>
        </w:rPr>
        <w:tab/>
        <w:t>В</w:t>
      </w:r>
      <w:r w:rsidR="007D2802" w:rsidRPr="00C74176">
        <w:rPr>
          <w:sz w:val="28"/>
          <w:szCs w:val="28"/>
        </w:rPr>
        <w:t>олодимир</w:t>
      </w:r>
      <w:r w:rsidRPr="00C74176">
        <w:rPr>
          <w:sz w:val="28"/>
          <w:szCs w:val="28"/>
        </w:rPr>
        <w:t xml:space="preserve"> К</w:t>
      </w:r>
      <w:r w:rsidR="007D2802" w:rsidRPr="00C74176">
        <w:rPr>
          <w:sz w:val="28"/>
          <w:szCs w:val="28"/>
        </w:rPr>
        <w:t>ОВГАР</w:t>
      </w:r>
    </w:p>
    <w:p w14:paraId="650FDD6E" w14:textId="77777777" w:rsidR="00C808ED" w:rsidRDefault="00C808ED" w:rsidP="00C808ED">
      <w:pPr>
        <w:tabs>
          <w:tab w:val="left" w:pos="6237"/>
        </w:tabs>
        <w:jc w:val="both"/>
        <w:rPr>
          <w:sz w:val="28"/>
          <w:szCs w:val="28"/>
          <w:highlight w:val="cyan"/>
          <w:lang w:val="en-US"/>
        </w:rPr>
      </w:pPr>
    </w:p>
    <w:p w14:paraId="509F959D" w14:textId="2EAC689D" w:rsidR="00C808ED" w:rsidRPr="003B7C43" w:rsidRDefault="00C808ED" w:rsidP="00C808ED">
      <w:pPr>
        <w:tabs>
          <w:tab w:val="left" w:pos="5387"/>
        </w:tabs>
        <w:jc w:val="both"/>
        <w:rPr>
          <w:sz w:val="28"/>
          <w:szCs w:val="28"/>
          <w:lang w:val="en-US"/>
        </w:rPr>
      </w:pPr>
      <w:r w:rsidRPr="003B7C43">
        <w:rPr>
          <w:sz w:val="28"/>
          <w:szCs w:val="28"/>
        </w:rPr>
        <w:t>Вчений секретар</w:t>
      </w:r>
      <w:r w:rsidRPr="003B7C43">
        <w:rPr>
          <w:sz w:val="28"/>
          <w:szCs w:val="28"/>
        </w:rPr>
        <w:tab/>
        <w:t xml:space="preserve">Валерія ХОЛЯВКО </w:t>
      </w:r>
      <w:r w:rsidRPr="003B7C43">
        <w:rPr>
          <w:sz w:val="28"/>
          <w:szCs w:val="28"/>
          <w:lang w:val="en-US"/>
        </w:rPr>
        <w:t>(</w:t>
      </w:r>
      <w:r w:rsidRPr="003B7C43">
        <w:rPr>
          <w:sz w:val="28"/>
          <w:szCs w:val="28"/>
        </w:rPr>
        <w:t xml:space="preserve">якщо диплом </w:t>
      </w:r>
      <w:r w:rsidRPr="003B7C43">
        <w:rPr>
          <w:sz w:val="28"/>
          <w:szCs w:val="28"/>
          <w:lang w:val="en-US"/>
        </w:rPr>
        <w:t>PhD)</w:t>
      </w:r>
    </w:p>
    <w:p w14:paraId="6E172A0D" w14:textId="77777777" w:rsidR="00AF5AB6" w:rsidRPr="00C74176" w:rsidRDefault="00AF5AB6" w:rsidP="00AF5AB6">
      <w:pPr>
        <w:jc w:val="both"/>
        <w:rPr>
          <w:sz w:val="28"/>
          <w:szCs w:val="28"/>
        </w:rPr>
      </w:pPr>
    </w:p>
    <w:p w14:paraId="09B52113" w14:textId="77777777" w:rsidR="00AF5AB6" w:rsidRPr="00C74176" w:rsidRDefault="00AF5AB6" w:rsidP="00AF5AB6">
      <w:pPr>
        <w:jc w:val="both"/>
        <w:rPr>
          <w:sz w:val="28"/>
          <w:szCs w:val="28"/>
        </w:rPr>
      </w:pPr>
    </w:p>
    <w:p w14:paraId="04C27C32" w14:textId="77777777" w:rsidR="00AF5AB6" w:rsidRPr="00C74176" w:rsidRDefault="00AF5AB6" w:rsidP="00AF5AB6">
      <w:pPr>
        <w:tabs>
          <w:tab w:val="left" w:pos="6804"/>
          <w:tab w:val="left" w:pos="7371"/>
        </w:tabs>
        <w:jc w:val="both"/>
        <w:rPr>
          <w:sz w:val="28"/>
          <w:szCs w:val="28"/>
        </w:rPr>
      </w:pPr>
      <w:r w:rsidRPr="00C74176">
        <w:rPr>
          <w:sz w:val="28"/>
          <w:szCs w:val="28"/>
        </w:rPr>
        <w:t>Матеріал прийняла:</w:t>
      </w:r>
    </w:p>
    <w:p w14:paraId="342336AC" w14:textId="7FED0FF4" w:rsidR="00AF5AB6" w:rsidRPr="00C74176" w:rsidRDefault="00AF5AB6" w:rsidP="00E05F3E">
      <w:pPr>
        <w:tabs>
          <w:tab w:val="left" w:pos="7371"/>
        </w:tabs>
        <w:jc w:val="both"/>
        <w:rPr>
          <w:bCs/>
          <w:color w:val="000000"/>
          <w:sz w:val="28"/>
          <w:szCs w:val="28"/>
        </w:rPr>
      </w:pPr>
      <w:r w:rsidRPr="00C74176">
        <w:rPr>
          <w:sz w:val="28"/>
          <w:szCs w:val="28"/>
        </w:rPr>
        <w:t xml:space="preserve">Інженер </w:t>
      </w:r>
      <w:r w:rsidR="00E05F3E">
        <w:rPr>
          <w:sz w:val="28"/>
          <w:szCs w:val="28"/>
        </w:rPr>
        <w:t xml:space="preserve">ІІ кат. </w:t>
      </w:r>
      <w:r w:rsidRPr="00C74176">
        <w:rPr>
          <w:sz w:val="28"/>
          <w:szCs w:val="28"/>
        </w:rPr>
        <w:t>Видавництва «Політехніка»</w:t>
      </w:r>
      <w:r w:rsidRPr="00C74176">
        <w:rPr>
          <w:sz w:val="28"/>
          <w:szCs w:val="28"/>
        </w:rPr>
        <w:tab/>
      </w:r>
      <w:r w:rsidRPr="00C74176">
        <w:rPr>
          <w:bCs/>
          <w:color w:val="000000"/>
          <w:sz w:val="28"/>
          <w:szCs w:val="28"/>
        </w:rPr>
        <w:t>Т</w:t>
      </w:r>
      <w:r w:rsidR="007D2802" w:rsidRPr="00C74176">
        <w:rPr>
          <w:bCs/>
          <w:color w:val="000000"/>
          <w:sz w:val="28"/>
          <w:szCs w:val="28"/>
        </w:rPr>
        <w:t>етяна</w:t>
      </w:r>
      <w:r w:rsidRPr="00C74176">
        <w:rPr>
          <w:bCs/>
          <w:color w:val="000000"/>
          <w:sz w:val="28"/>
          <w:szCs w:val="28"/>
        </w:rPr>
        <w:t xml:space="preserve"> Я</w:t>
      </w:r>
      <w:r w:rsidR="007D2802" w:rsidRPr="00C74176">
        <w:rPr>
          <w:bCs/>
          <w:color w:val="000000"/>
          <w:sz w:val="28"/>
          <w:szCs w:val="28"/>
        </w:rPr>
        <w:t>НУШЕВСЬКА</w:t>
      </w:r>
    </w:p>
    <w:p w14:paraId="45F53A47" w14:textId="77777777" w:rsidR="005C4142" w:rsidRPr="00C74176" w:rsidRDefault="005C4142" w:rsidP="00AF5AB6">
      <w:pPr>
        <w:rPr>
          <w:sz w:val="28"/>
          <w:szCs w:val="28"/>
        </w:rPr>
      </w:pPr>
    </w:p>
    <w:p w14:paraId="6BC98ECE" w14:textId="77777777" w:rsidR="005C4142" w:rsidRPr="00C74176" w:rsidRDefault="005C4142" w:rsidP="00AF5AB6">
      <w:pPr>
        <w:rPr>
          <w:sz w:val="28"/>
          <w:szCs w:val="28"/>
        </w:rPr>
      </w:pPr>
    </w:p>
    <w:p w14:paraId="2E786CF3" w14:textId="77777777" w:rsidR="005C4142" w:rsidRPr="00C74176" w:rsidRDefault="005C4142" w:rsidP="00AF5AB6">
      <w:pPr>
        <w:rPr>
          <w:sz w:val="28"/>
          <w:szCs w:val="28"/>
        </w:rPr>
      </w:pPr>
    </w:p>
    <w:p w14:paraId="5CF86058" w14:textId="77777777" w:rsidR="00AF5AB6" w:rsidRPr="00C74176" w:rsidRDefault="00AF5AB6" w:rsidP="00AF5AB6">
      <w:pPr>
        <w:rPr>
          <w:sz w:val="28"/>
          <w:szCs w:val="28"/>
        </w:rPr>
      </w:pPr>
      <w:r w:rsidRPr="00C74176">
        <w:rPr>
          <w:sz w:val="28"/>
          <w:szCs w:val="28"/>
        </w:rPr>
        <w:t>Додаток до акту прийняття-передачі</w:t>
      </w:r>
    </w:p>
    <w:p w14:paraId="3F950768" w14:textId="77777777" w:rsidR="00AF5AB6" w:rsidRPr="00C74176" w:rsidRDefault="00AF5AB6" w:rsidP="00AF5AB6">
      <w:pPr>
        <w:rPr>
          <w:sz w:val="28"/>
          <w:szCs w:val="28"/>
        </w:rPr>
      </w:pPr>
      <w:r w:rsidRPr="00C74176">
        <w:rPr>
          <w:sz w:val="28"/>
          <w:szCs w:val="28"/>
        </w:rPr>
        <w:t xml:space="preserve">від </w:t>
      </w:r>
      <w:r w:rsidR="005C4142" w:rsidRPr="00C74176">
        <w:rPr>
          <w:sz w:val="28"/>
          <w:szCs w:val="28"/>
        </w:rPr>
        <w:t>____</w:t>
      </w:r>
      <w:r w:rsidRPr="00C74176">
        <w:rPr>
          <w:sz w:val="28"/>
          <w:szCs w:val="28"/>
        </w:rPr>
        <w:t xml:space="preserve"> </w:t>
      </w:r>
      <w:r w:rsidR="005C4142" w:rsidRPr="00C74176">
        <w:rPr>
          <w:sz w:val="28"/>
          <w:szCs w:val="28"/>
        </w:rPr>
        <w:t>_</w:t>
      </w:r>
      <w:r w:rsidRPr="00C74176">
        <w:rPr>
          <w:sz w:val="28"/>
          <w:szCs w:val="28"/>
        </w:rPr>
        <w:t>____________ 20___ року</w:t>
      </w:r>
    </w:p>
    <w:p w14:paraId="5349E8C9" w14:textId="77777777" w:rsidR="00AF5AB6" w:rsidRPr="00C74176" w:rsidRDefault="00AF5AB6" w:rsidP="00AF5AB6">
      <w:pPr>
        <w:rPr>
          <w:b/>
          <w:sz w:val="28"/>
          <w:szCs w:val="28"/>
        </w:rPr>
      </w:pPr>
    </w:p>
    <w:p w14:paraId="55745636" w14:textId="77777777" w:rsidR="00AF5AB6" w:rsidRPr="00C74176" w:rsidRDefault="00AF5AB6" w:rsidP="00AF5AB6">
      <w:pPr>
        <w:spacing w:line="0" w:lineRule="atLeast"/>
        <w:rPr>
          <w:b/>
          <w:sz w:val="28"/>
          <w:szCs w:val="28"/>
        </w:rPr>
      </w:pPr>
      <w:r w:rsidRPr="00C74176">
        <w:rPr>
          <w:b/>
          <w:sz w:val="28"/>
          <w:szCs w:val="28"/>
        </w:rPr>
        <w:t>__________________</w:t>
      </w:r>
    </w:p>
    <w:p w14:paraId="6B1C44BC" w14:textId="5B5D0D7B" w:rsidR="00AF5AB6" w:rsidRPr="00C74176" w:rsidRDefault="00AF5AB6" w:rsidP="00AF5AB6">
      <w:pPr>
        <w:spacing w:line="0" w:lineRule="atLeast"/>
        <w:ind w:left="142"/>
        <w:rPr>
          <w:i/>
          <w:sz w:val="16"/>
          <w:szCs w:val="16"/>
        </w:rPr>
      </w:pPr>
      <w:r w:rsidRPr="00C74176">
        <w:rPr>
          <w:i/>
          <w:sz w:val="16"/>
          <w:szCs w:val="16"/>
        </w:rPr>
        <w:t>(назва факультету</w:t>
      </w:r>
      <w:r w:rsidR="00560AC4">
        <w:rPr>
          <w:i/>
          <w:sz w:val="16"/>
          <w:szCs w:val="16"/>
        </w:rPr>
        <w:t>/</w:t>
      </w:r>
      <w:r w:rsidRPr="00C74176">
        <w:rPr>
          <w:i/>
          <w:sz w:val="16"/>
          <w:szCs w:val="16"/>
        </w:rPr>
        <w:t>інституту)</w:t>
      </w:r>
    </w:p>
    <w:p w14:paraId="3685C873" w14:textId="77777777" w:rsidR="00AF5AB6" w:rsidRPr="00C74176" w:rsidRDefault="00AF5AB6" w:rsidP="00AF5AB6">
      <w:pPr>
        <w:spacing w:line="0" w:lineRule="atLeast"/>
        <w:rPr>
          <w:b/>
          <w:sz w:val="28"/>
          <w:szCs w:val="28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4677"/>
        <w:gridCol w:w="2127"/>
        <w:gridCol w:w="2551"/>
      </w:tblGrid>
      <w:tr w:rsidR="00AF5AB6" w:rsidRPr="00C74176" w14:paraId="239588FB" w14:textId="77777777" w:rsidTr="006140A6">
        <w:tc>
          <w:tcPr>
            <w:tcW w:w="568" w:type="dxa"/>
            <w:shd w:val="clear" w:color="auto" w:fill="auto"/>
          </w:tcPr>
          <w:p w14:paraId="4567A9D6" w14:textId="77777777" w:rsidR="00AF5AB6" w:rsidRPr="00C74176" w:rsidRDefault="00AF5AB6" w:rsidP="00B82474">
            <w:pPr>
              <w:spacing w:line="0" w:lineRule="atLeast"/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№</w:t>
            </w:r>
          </w:p>
          <w:p w14:paraId="34EB4A37" w14:textId="77777777" w:rsidR="00AF5AB6" w:rsidRPr="00C74176" w:rsidRDefault="00AF5AB6" w:rsidP="00B82474">
            <w:pPr>
              <w:spacing w:line="0" w:lineRule="atLeast"/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з/п</w:t>
            </w:r>
          </w:p>
        </w:tc>
        <w:tc>
          <w:tcPr>
            <w:tcW w:w="46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8AE0CB" w14:textId="30F5B2AC" w:rsidR="00AF5AB6" w:rsidRPr="00C74176" w:rsidRDefault="00AF5AB6" w:rsidP="006140A6">
            <w:pPr>
              <w:spacing w:line="0" w:lineRule="atLeast"/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Прізвище</w:t>
            </w:r>
            <w:r w:rsidR="006E0191" w:rsidRPr="00C74176">
              <w:rPr>
                <w:sz w:val="28"/>
                <w:szCs w:val="28"/>
              </w:rPr>
              <w:t xml:space="preserve"> та Ім’я</w:t>
            </w:r>
          </w:p>
        </w:tc>
        <w:tc>
          <w:tcPr>
            <w:tcW w:w="2127" w:type="dxa"/>
            <w:shd w:val="clear" w:color="auto" w:fill="auto"/>
          </w:tcPr>
          <w:p w14:paraId="27361E03" w14:textId="77777777" w:rsidR="00C808ED" w:rsidRDefault="00AF5AB6" w:rsidP="00B82474">
            <w:pPr>
              <w:spacing w:line="0" w:lineRule="atLeast"/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Тип документа</w:t>
            </w:r>
            <w:r w:rsidR="00560AC4">
              <w:rPr>
                <w:sz w:val="28"/>
                <w:szCs w:val="28"/>
              </w:rPr>
              <w:t>/</w:t>
            </w:r>
          </w:p>
          <w:p w14:paraId="07DEAA29" w14:textId="622A1DCC" w:rsidR="00AF5AB6" w:rsidRPr="00C74176" w:rsidRDefault="005C4142" w:rsidP="00B82474">
            <w:pPr>
              <w:spacing w:line="0" w:lineRule="atLeast"/>
              <w:jc w:val="center"/>
              <w:rPr>
                <w:color w:val="000000"/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відзнака</w:t>
            </w:r>
          </w:p>
        </w:tc>
        <w:tc>
          <w:tcPr>
            <w:tcW w:w="2551" w:type="dxa"/>
            <w:shd w:val="clear" w:color="auto" w:fill="auto"/>
          </w:tcPr>
          <w:p w14:paraId="04329547" w14:textId="77777777" w:rsidR="00AF5AB6" w:rsidRPr="00C74176" w:rsidRDefault="00AF5AB6" w:rsidP="005C4142">
            <w:pPr>
              <w:spacing w:line="0" w:lineRule="atLeast"/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Серія та номер док</w:t>
            </w:r>
            <w:r w:rsidR="005C4142" w:rsidRPr="00C74176">
              <w:rPr>
                <w:sz w:val="28"/>
                <w:szCs w:val="28"/>
              </w:rPr>
              <w:t>умент</w:t>
            </w:r>
            <w:r w:rsidRPr="00C74176">
              <w:rPr>
                <w:sz w:val="28"/>
                <w:szCs w:val="28"/>
              </w:rPr>
              <w:t>а</w:t>
            </w:r>
          </w:p>
        </w:tc>
      </w:tr>
      <w:tr w:rsidR="00AF5AB6" w:rsidRPr="00C74176" w14:paraId="68094105" w14:textId="77777777" w:rsidTr="006140A6">
        <w:tc>
          <w:tcPr>
            <w:tcW w:w="568" w:type="dxa"/>
            <w:shd w:val="clear" w:color="auto" w:fill="auto"/>
          </w:tcPr>
          <w:p w14:paraId="3AB4C3E6" w14:textId="77777777" w:rsidR="00AF5AB6" w:rsidRPr="00C74176" w:rsidRDefault="00AF5AB6" w:rsidP="00B82474">
            <w:pPr>
              <w:pStyle w:val="ad"/>
              <w:spacing w:after="0" w:line="0" w:lineRule="atLeast"/>
              <w:ind w:left="142"/>
              <w:contextualSpacing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77" w:type="dxa"/>
            <w:shd w:val="clear" w:color="auto" w:fill="auto"/>
          </w:tcPr>
          <w:p w14:paraId="43CC29AB" w14:textId="77777777" w:rsidR="00AF5AB6" w:rsidRPr="00C74176" w:rsidRDefault="00AF5AB6" w:rsidP="00B82474">
            <w:pPr>
              <w:spacing w:line="0" w:lineRule="atLeast"/>
            </w:pPr>
          </w:p>
        </w:tc>
        <w:tc>
          <w:tcPr>
            <w:tcW w:w="2127" w:type="dxa"/>
            <w:shd w:val="clear" w:color="auto" w:fill="auto"/>
          </w:tcPr>
          <w:p w14:paraId="0A675A2B" w14:textId="77777777" w:rsidR="00AF5AB6" w:rsidRPr="00C74176" w:rsidRDefault="00AF5AB6" w:rsidP="00084EDC">
            <w:pPr>
              <w:spacing w:line="0" w:lineRule="atLeast"/>
              <w:jc w:val="center"/>
            </w:pPr>
          </w:p>
        </w:tc>
        <w:tc>
          <w:tcPr>
            <w:tcW w:w="2551" w:type="dxa"/>
            <w:shd w:val="clear" w:color="auto" w:fill="auto"/>
          </w:tcPr>
          <w:p w14:paraId="39FADD51" w14:textId="77777777" w:rsidR="00AF5AB6" w:rsidRPr="00C74176" w:rsidRDefault="00AF5AB6" w:rsidP="00084EDC">
            <w:pPr>
              <w:spacing w:line="0" w:lineRule="atLeast"/>
              <w:jc w:val="center"/>
            </w:pPr>
          </w:p>
        </w:tc>
      </w:tr>
    </w:tbl>
    <w:p w14:paraId="4610396D" w14:textId="77777777" w:rsidR="00AF5AB6" w:rsidRPr="00C74176" w:rsidRDefault="00AF5AB6" w:rsidP="00AF5AB6">
      <w:pPr>
        <w:rPr>
          <w:b/>
          <w:sz w:val="28"/>
          <w:szCs w:val="28"/>
        </w:rPr>
      </w:pPr>
    </w:p>
    <w:p w14:paraId="7777F7EA" w14:textId="77777777" w:rsidR="00AF5AB6" w:rsidRPr="00C74176" w:rsidRDefault="00AF5AB6" w:rsidP="00AF5AB6">
      <w:pPr>
        <w:rPr>
          <w:sz w:val="28"/>
          <w:szCs w:val="28"/>
        </w:rPr>
      </w:pPr>
    </w:p>
    <w:p w14:paraId="506ECCBC" w14:textId="77777777" w:rsidR="00AF5AB6" w:rsidRPr="00C74176" w:rsidRDefault="00AF5AB6" w:rsidP="007D2802">
      <w:pPr>
        <w:rPr>
          <w:sz w:val="28"/>
          <w:szCs w:val="28"/>
        </w:rPr>
      </w:pPr>
      <w:r w:rsidRPr="00C74176">
        <w:rPr>
          <w:sz w:val="28"/>
          <w:szCs w:val="28"/>
        </w:rPr>
        <w:t xml:space="preserve">Фахівець </w:t>
      </w:r>
      <w:r w:rsidR="007D2802" w:rsidRPr="00C74176">
        <w:rPr>
          <w:sz w:val="28"/>
          <w:szCs w:val="28"/>
        </w:rPr>
        <w:t xml:space="preserve">ВСД ЗВО </w:t>
      </w:r>
      <w:r w:rsidRPr="00C74176">
        <w:rPr>
          <w:sz w:val="28"/>
          <w:szCs w:val="28"/>
        </w:rPr>
        <w:t>_________________</w:t>
      </w:r>
    </w:p>
    <w:p w14:paraId="022B5906" w14:textId="4AE43E88" w:rsidR="00151166" w:rsidRDefault="00A52C2B">
      <w:r w:rsidRPr="00C74176">
        <w:br w:type="page"/>
      </w:r>
    </w:p>
    <w:p w14:paraId="3A973516" w14:textId="77777777" w:rsidR="00151166" w:rsidRDefault="00151166" w:rsidP="00151166">
      <w:pPr>
        <w:ind w:left="5670"/>
        <w:jc w:val="right"/>
      </w:pPr>
    </w:p>
    <w:p w14:paraId="37D36640" w14:textId="43262D06" w:rsidR="00204A47" w:rsidRPr="00C74176" w:rsidRDefault="00E47AAA" w:rsidP="001E4BB3">
      <w:pPr>
        <w:ind w:left="6237"/>
        <w:rPr>
          <w:sz w:val="28"/>
        </w:rPr>
      </w:pPr>
      <w:r w:rsidRPr="00C74176">
        <w:rPr>
          <w:sz w:val="28"/>
        </w:rPr>
        <w:t>Додаток 1</w:t>
      </w:r>
      <w:r w:rsidR="006C11FB">
        <w:rPr>
          <w:sz w:val="28"/>
        </w:rPr>
        <w:t>1</w:t>
      </w:r>
      <w:r w:rsidR="009B4987" w:rsidRPr="00C74176">
        <w:rPr>
          <w:sz w:val="28"/>
        </w:rPr>
        <w:t xml:space="preserve"> до наказу</w:t>
      </w:r>
    </w:p>
    <w:p w14:paraId="44066DDB" w14:textId="77DE4948" w:rsidR="00204A47" w:rsidRPr="00C74176" w:rsidRDefault="00925DC6" w:rsidP="001E4BB3">
      <w:pPr>
        <w:ind w:left="6237"/>
        <w:jc w:val="both"/>
        <w:rPr>
          <w:sz w:val="28"/>
        </w:rPr>
      </w:pPr>
      <w:r>
        <w:rPr>
          <w:sz w:val="28"/>
          <w:szCs w:val="28"/>
        </w:rPr>
        <w:t>«П</w:t>
      </w:r>
      <w:r w:rsidR="008F0997" w:rsidRPr="00C74176">
        <w:rPr>
          <w:sz w:val="28"/>
          <w:szCs w:val="28"/>
        </w:rPr>
        <w:t>ро супроводження документів про вищу освіту</w:t>
      </w:r>
      <w:r>
        <w:rPr>
          <w:sz w:val="28"/>
          <w:szCs w:val="28"/>
        </w:rPr>
        <w:t>»</w:t>
      </w:r>
    </w:p>
    <w:p w14:paraId="79758CB5" w14:textId="6AF51FA1" w:rsidR="008F0997" w:rsidRPr="00C74176" w:rsidRDefault="008F0997" w:rsidP="00204A47">
      <w:pPr>
        <w:jc w:val="right"/>
        <w:rPr>
          <w:sz w:val="28"/>
        </w:rPr>
      </w:pPr>
      <w:r w:rsidRPr="001B649A">
        <w:rPr>
          <w:noProof/>
          <w:lang w:eastAsia="uk-UA"/>
        </w:rPr>
        <w:drawing>
          <wp:anchor distT="0" distB="0" distL="114300" distR="114300" simplePos="0" relativeHeight="251661312" behindDoc="0" locked="0" layoutInCell="1" allowOverlap="1" wp14:anchorId="727F64E5" wp14:editId="033E4B83">
            <wp:simplePos x="0" y="0"/>
            <wp:positionH relativeFrom="column">
              <wp:posOffset>2866390</wp:posOffset>
            </wp:positionH>
            <wp:positionV relativeFrom="paragraph">
              <wp:posOffset>84350</wp:posOffset>
            </wp:positionV>
            <wp:extent cx="590550" cy="766445"/>
            <wp:effectExtent l="0" t="0" r="0" b="0"/>
            <wp:wrapSquare wrapText="right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766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5B144C6" w14:textId="71E8F8F2" w:rsidR="00204A47" w:rsidRPr="00C74176" w:rsidRDefault="00204A47" w:rsidP="00204A47">
      <w:pPr>
        <w:jc w:val="center"/>
        <w:rPr>
          <w:b/>
          <w:sz w:val="28"/>
          <w:szCs w:val="28"/>
        </w:rPr>
      </w:pPr>
    </w:p>
    <w:p w14:paraId="3CA82E15" w14:textId="77777777" w:rsidR="00204A47" w:rsidRPr="00C74176" w:rsidRDefault="00204A47" w:rsidP="00204A47">
      <w:pPr>
        <w:jc w:val="center"/>
        <w:rPr>
          <w:b/>
          <w:sz w:val="28"/>
          <w:szCs w:val="28"/>
        </w:rPr>
      </w:pPr>
    </w:p>
    <w:p w14:paraId="1AFCA06A" w14:textId="77777777" w:rsidR="00295224" w:rsidRPr="00C74176" w:rsidRDefault="00295224" w:rsidP="00204A47">
      <w:pPr>
        <w:jc w:val="center"/>
        <w:rPr>
          <w:b/>
          <w:sz w:val="28"/>
          <w:szCs w:val="28"/>
        </w:rPr>
      </w:pPr>
    </w:p>
    <w:p w14:paraId="68A2D29B" w14:textId="77777777" w:rsidR="00204A47" w:rsidRPr="00C74176" w:rsidRDefault="00204A47" w:rsidP="00204A47">
      <w:pPr>
        <w:jc w:val="center"/>
        <w:rPr>
          <w:b/>
          <w:sz w:val="28"/>
          <w:szCs w:val="28"/>
        </w:rPr>
      </w:pPr>
    </w:p>
    <w:p w14:paraId="497664D1" w14:textId="77777777" w:rsidR="00204A47" w:rsidRPr="00C74176" w:rsidRDefault="00204A47" w:rsidP="00204A47">
      <w:pPr>
        <w:jc w:val="center"/>
        <w:rPr>
          <w:b/>
          <w:sz w:val="28"/>
          <w:szCs w:val="28"/>
        </w:rPr>
      </w:pPr>
      <w:r w:rsidRPr="00C74176">
        <w:rPr>
          <w:b/>
          <w:sz w:val="28"/>
          <w:szCs w:val="28"/>
        </w:rPr>
        <w:t>УКРАЇНА</w:t>
      </w:r>
    </w:p>
    <w:p w14:paraId="5E067DF7" w14:textId="77777777" w:rsidR="00204A47" w:rsidRPr="00C74176" w:rsidRDefault="00204A47" w:rsidP="00204A47">
      <w:pPr>
        <w:jc w:val="center"/>
        <w:rPr>
          <w:b/>
          <w:sz w:val="28"/>
          <w:szCs w:val="28"/>
        </w:rPr>
      </w:pPr>
      <w:r w:rsidRPr="00C74176">
        <w:rPr>
          <w:b/>
          <w:sz w:val="28"/>
          <w:szCs w:val="28"/>
        </w:rPr>
        <w:t>МІНІСТЕРСТВО ОСВІТИ І НАУКИ УКРАЇНИ</w:t>
      </w:r>
    </w:p>
    <w:p w14:paraId="3A1B56FB" w14:textId="77777777" w:rsidR="00204A47" w:rsidRPr="00C74176" w:rsidRDefault="00204A47" w:rsidP="00204A47">
      <w:pPr>
        <w:jc w:val="center"/>
        <w:rPr>
          <w:b/>
          <w:sz w:val="28"/>
          <w:szCs w:val="28"/>
        </w:rPr>
      </w:pPr>
    </w:p>
    <w:p w14:paraId="45E4A463" w14:textId="77777777" w:rsidR="00204A47" w:rsidRPr="00C74176" w:rsidRDefault="00204A47" w:rsidP="00204A47">
      <w:pPr>
        <w:jc w:val="center"/>
        <w:rPr>
          <w:b/>
          <w:sz w:val="28"/>
          <w:szCs w:val="28"/>
        </w:rPr>
      </w:pPr>
      <w:r w:rsidRPr="00C74176">
        <w:rPr>
          <w:b/>
          <w:sz w:val="28"/>
          <w:szCs w:val="28"/>
        </w:rPr>
        <w:t>НАЦІОНАЛЬНИЙ ТЕХНІЧНИЙ УНІВЕРСИТЕТ УКРАЇНИ</w:t>
      </w:r>
    </w:p>
    <w:p w14:paraId="6F83558F" w14:textId="77777777" w:rsidR="00204A47" w:rsidRPr="00C74176" w:rsidRDefault="00204A47" w:rsidP="00204A47">
      <w:pPr>
        <w:jc w:val="center"/>
        <w:rPr>
          <w:b/>
          <w:sz w:val="28"/>
          <w:szCs w:val="28"/>
        </w:rPr>
      </w:pPr>
      <w:r w:rsidRPr="00C74176">
        <w:rPr>
          <w:b/>
          <w:sz w:val="28"/>
          <w:szCs w:val="28"/>
        </w:rPr>
        <w:t>«КИЇВСЬКИЙ ПОЛІТЕХНІЧНИЙ ІНСТИТУТ</w:t>
      </w:r>
    </w:p>
    <w:p w14:paraId="1C7648DC" w14:textId="77777777" w:rsidR="00204A47" w:rsidRPr="00C74176" w:rsidRDefault="00204A47" w:rsidP="00204A47">
      <w:pPr>
        <w:jc w:val="center"/>
        <w:rPr>
          <w:b/>
          <w:sz w:val="28"/>
          <w:szCs w:val="28"/>
        </w:rPr>
      </w:pPr>
      <w:r w:rsidRPr="00C74176">
        <w:rPr>
          <w:b/>
          <w:sz w:val="28"/>
          <w:szCs w:val="28"/>
        </w:rPr>
        <w:t xml:space="preserve"> імені ІГОРЯ СІКОРСЬКОГО»</w:t>
      </w:r>
    </w:p>
    <w:p w14:paraId="00D5E7C8" w14:textId="77777777" w:rsidR="00204A47" w:rsidRPr="00C74176" w:rsidRDefault="00204A47" w:rsidP="00204A47">
      <w:pPr>
        <w:spacing w:before="240"/>
        <w:jc w:val="center"/>
        <w:rPr>
          <w:sz w:val="28"/>
          <w:szCs w:val="28"/>
        </w:rPr>
      </w:pPr>
      <w:r w:rsidRPr="00C74176">
        <w:rPr>
          <w:sz w:val="28"/>
          <w:szCs w:val="28"/>
        </w:rPr>
        <w:t>НАКАЗ № ______</w:t>
      </w:r>
    </w:p>
    <w:p w14:paraId="29299E8D" w14:textId="77777777" w:rsidR="00204A47" w:rsidRPr="00C74176" w:rsidRDefault="00DE0A5B" w:rsidP="00F31D6C">
      <w:pPr>
        <w:tabs>
          <w:tab w:val="left" w:pos="6804"/>
        </w:tabs>
      </w:pPr>
      <w:r w:rsidRPr="007D1E61">
        <w:rPr>
          <w:rFonts w:eastAsia="Calibri"/>
          <w:noProof/>
          <w:sz w:val="22"/>
          <w:szCs w:val="22"/>
          <w:lang w:eastAsia="uk-UA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10E6BCF6" wp14:editId="7EEBDD10">
                <wp:simplePos x="0" y="0"/>
                <wp:positionH relativeFrom="column">
                  <wp:posOffset>-118745</wp:posOffset>
                </wp:positionH>
                <wp:positionV relativeFrom="paragraph">
                  <wp:posOffset>262254</wp:posOffset>
                </wp:positionV>
                <wp:extent cx="6276975" cy="0"/>
                <wp:effectExtent l="0" t="0" r="9525" b="57150"/>
                <wp:wrapNone/>
                <wp:docPr id="2" name="Прямая соединительная линия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76975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72A19394" id="Прямая соединительная линия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9.35pt,20.65pt" to="484.9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" strokeweight="2pt">
                <v:shadow on="t" color="black" opacity="24903f" origin=",.5" offset="0,.55556mm"/>
              </v:line>
            </w:pict>
          </mc:Fallback>
        </mc:AlternateContent>
      </w:r>
      <w:r w:rsidR="00204A47" w:rsidRPr="00C74176">
        <w:t>м. Київ</w:t>
      </w:r>
      <w:r w:rsidR="00204A47" w:rsidRPr="00C74176">
        <w:tab/>
        <w:t>_____ ___________ 20__ р.</w:t>
      </w:r>
    </w:p>
    <w:p w14:paraId="3CB45839" w14:textId="237B341B" w:rsidR="00204A47" w:rsidRPr="00C74176" w:rsidRDefault="00204A47" w:rsidP="0060060D">
      <w:pPr>
        <w:spacing w:before="240"/>
        <w:rPr>
          <w:b/>
          <w:sz w:val="28"/>
          <w:szCs w:val="28"/>
        </w:rPr>
      </w:pPr>
      <w:r w:rsidRPr="00C74176">
        <w:rPr>
          <w:b/>
          <w:sz w:val="28"/>
          <w:szCs w:val="28"/>
        </w:rPr>
        <w:t>Про видачу дубліката диплома</w:t>
      </w:r>
      <w:r w:rsidR="00560AC4">
        <w:rPr>
          <w:b/>
          <w:sz w:val="28"/>
          <w:szCs w:val="28"/>
        </w:rPr>
        <w:t>/</w:t>
      </w:r>
      <w:r w:rsidR="008B6CA9" w:rsidRPr="00C74176">
        <w:rPr>
          <w:b/>
          <w:sz w:val="28"/>
          <w:szCs w:val="28"/>
        </w:rPr>
        <w:t>повторне виготовлення</w:t>
      </w:r>
      <w:r w:rsidR="00624281" w:rsidRPr="00C74176">
        <w:rPr>
          <w:b/>
          <w:sz w:val="28"/>
          <w:szCs w:val="28"/>
        </w:rPr>
        <w:t xml:space="preserve"> диплома</w:t>
      </w:r>
    </w:p>
    <w:p w14:paraId="6DA94F3E" w14:textId="0B226820" w:rsidR="00204A47" w:rsidRPr="00C74176" w:rsidRDefault="00F31D6C" w:rsidP="001A7C45">
      <w:pPr>
        <w:jc w:val="center"/>
        <w:rPr>
          <w:sz w:val="28"/>
          <w:szCs w:val="28"/>
        </w:rPr>
      </w:pPr>
      <w:r w:rsidRPr="00C74176">
        <w:rPr>
          <w:sz w:val="28"/>
          <w:szCs w:val="28"/>
        </w:rPr>
        <w:t>Назва ф</w:t>
      </w:r>
      <w:r w:rsidR="00204A47" w:rsidRPr="00C74176">
        <w:rPr>
          <w:sz w:val="28"/>
          <w:szCs w:val="28"/>
        </w:rPr>
        <w:t>акультету</w:t>
      </w:r>
      <w:r w:rsidR="00560AC4">
        <w:rPr>
          <w:sz w:val="28"/>
          <w:szCs w:val="28"/>
        </w:rPr>
        <w:t>/</w:t>
      </w:r>
      <w:r w:rsidRPr="00C74176">
        <w:rPr>
          <w:sz w:val="28"/>
          <w:szCs w:val="28"/>
        </w:rPr>
        <w:t>інституту</w:t>
      </w:r>
    </w:p>
    <w:p w14:paraId="1351FF74" w14:textId="77777777" w:rsidR="00204A47" w:rsidRPr="00C74176" w:rsidRDefault="00204A47" w:rsidP="001A7C45">
      <w:pPr>
        <w:jc w:val="center"/>
        <w:rPr>
          <w:sz w:val="28"/>
          <w:szCs w:val="28"/>
        </w:rPr>
      </w:pPr>
      <w:r w:rsidRPr="00C74176">
        <w:rPr>
          <w:sz w:val="28"/>
          <w:szCs w:val="28"/>
        </w:rPr>
        <w:t>Форма навчання</w:t>
      </w:r>
    </w:p>
    <w:p w14:paraId="61A65923" w14:textId="4DAD8635" w:rsidR="00204A47" w:rsidRPr="00C74176" w:rsidRDefault="00204A47" w:rsidP="001A7C45">
      <w:pPr>
        <w:shd w:val="clear" w:color="auto" w:fill="FFFFFF"/>
        <w:ind w:firstLine="567"/>
        <w:jc w:val="both"/>
        <w:textAlignment w:val="baseline"/>
        <w:rPr>
          <w:color w:val="000000"/>
          <w:sz w:val="28"/>
          <w:szCs w:val="28"/>
        </w:rPr>
      </w:pPr>
      <w:r w:rsidRPr="00C74176">
        <w:rPr>
          <w:sz w:val="28"/>
          <w:szCs w:val="28"/>
        </w:rPr>
        <w:t xml:space="preserve">Відповідно до наказу Міністерства освіти і науки України </w:t>
      </w:r>
      <w:r w:rsidRPr="00C74176">
        <w:rPr>
          <w:bCs/>
          <w:color w:val="000000"/>
          <w:sz w:val="28"/>
        </w:rPr>
        <w:t xml:space="preserve">«Про затвердження Порядку надання доступу фізичним та юридичним особам до Реєстру документів про вищу освіту та Порядку замовлення на створення інформації, що відтворюється в документах про вищу освіту, та обліку документів про вищу освіту в Єдиній державній електронній базі з питань освіти» </w:t>
      </w:r>
      <w:r w:rsidRPr="00C74176">
        <w:rPr>
          <w:sz w:val="28"/>
          <w:szCs w:val="28"/>
        </w:rPr>
        <w:t xml:space="preserve">від </w:t>
      </w:r>
      <w:r w:rsidRPr="00C74176">
        <w:rPr>
          <w:bCs/>
          <w:color w:val="000000"/>
          <w:sz w:val="28"/>
        </w:rPr>
        <w:t>06.03.2015 № </w:t>
      </w:r>
      <w:r w:rsidR="00BF670C" w:rsidRPr="00C74176">
        <w:rPr>
          <w:bCs/>
          <w:color w:val="000000"/>
          <w:sz w:val="28"/>
        </w:rPr>
        <w:t xml:space="preserve"> </w:t>
      </w:r>
      <w:r w:rsidRPr="00C74176">
        <w:rPr>
          <w:bCs/>
          <w:color w:val="000000"/>
          <w:sz w:val="28"/>
        </w:rPr>
        <w:t>249,</w:t>
      </w:r>
    </w:p>
    <w:p w14:paraId="45B688AE" w14:textId="77777777" w:rsidR="00204A47" w:rsidRPr="00C74176" w:rsidRDefault="00204A47" w:rsidP="001A7C45">
      <w:pPr>
        <w:ind w:firstLine="708"/>
        <w:jc w:val="center"/>
        <w:rPr>
          <w:sz w:val="28"/>
          <w:szCs w:val="28"/>
          <w:lang w:eastAsia="en-US"/>
        </w:rPr>
      </w:pPr>
      <w:r w:rsidRPr="00C74176">
        <w:rPr>
          <w:b/>
          <w:sz w:val="28"/>
          <w:szCs w:val="28"/>
        </w:rPr>
        <w:t>НАКАЗУЮ:</w:t>
      </w:r>
    </w:p>
    <w:p w14:paraId="06A64372" w14:textId="327CFDFA" w:rsidR="00204A47" w:rsidRPr="00C74176" w:rsidRDefault="00204A47" w:rsidP="001A7C45">
      <w:pPr>
        <w:numPr>
          <w:ilvl w:val="0"/>
          <w:numId w:val="26"/>
        </w:numPr>
        <w:spacing w:before="120" w:after="200"/>
        <w:ind w:left="0" w:firstLine="426"/>
        <w:jc w:val="both"/>
        <w:rPr>
          <w:b/>
          <w:sz w:val="28"/>
          <w:szCs w:val="28"/>
        </w:rPr>
      </w:pPr>
      <w:r w:rsidRPr="00C74176">
        <w:rPr>
          <w:sz w:val="28"/>
          <w:szCs w:val="28"/>
        </w:rPr>
        <w:t>Видати дублікат</w:t>
      </w:r>
      <w:r w:rsidR="00560AC4">
        <w:rPr>
          <w:sz w:val="28"/>
          <w:szCs w:val="28"/>
        </w:rPr>
        <w:t>/</w:t>
      </w:r>
      <w:r w:rsidR="008B6CA9" w:rsidRPr="00C74176">
        <w:rPr>
          <w:sz w:val="28"/>
          <w:szCs w:val="28"/>
        </w:rPr>
        <w:t xml:space="preserve">Виготовити повторно (для знищених через неотримання особою документа) </w:t>
      </w:r>
      <w:r w:rsidRPr="00C74176">
        <w:rPr>
          <w:sz w:val="28"/>
          <w:szCs w:val="28"/>
        </w:rPr>
        <w:t>диплома спеціаліста</w:t>
      </w:r>
      <w:r w:rsidR="00D20D15">
        <w:rPr>
          <w:sz w:val="28"/>
          <w:szCs w:val="28"/>
        </w:rPr>
        <w:t>/</w:t>
      </w:r>
      <w:r w:rsidR="00295224" w:rsidRPr="00C74176">
        <w:rPr>
          <w:sz w:val="28"/>
          <w:szCs w:val="28"/>
        </w:rPr>
        <w:t>бакалавра</w:t>
      </w:r>
      <w:r w:rsidR="00560AC4">
        <w:rPr>
          <w:sz w:val="28"/>
          <w:szCs w:val="28"/>
        </w:rPr>
        <w:t>/</w:t>
      </w:r>
      <w:r w:rsidR="00D20D15">
        <w:rPr>
          <w:sz w:val="28"/>
          <w:szCs w:val="28"/>
        </w:rPr>
        <w:t>магістра</w:t>
      </w:r>
      <w:r w:rsidRPr="00C74176">
        <w:rPr>
          <w:sz w:val="28"/>
          <w:szCs w:val="28"/>
        </w:rPr>
        <w:t xml:space="preserve"> </w:t>
      </w:r>
      <w:r w:rsidR="00FA0118" w:rsidRPr="00C74176">
        <w:rPr>
          <w:sz w:val="28"/>
          <w:szCs w:val="28"/>
        </w:rPr>
        <w:t>і</w:t>
      </w:r>
      <w:r w:rsidRPr="00C74176">
        <w:rPr>
          <w:sz w:val="28"/>
          <w:szCs w:val="28"/>
        </w:rPr>
        <w:t xml:space="preserve"> додатка до нього (у зв’язку з втра</w:t>
      </w:r>
      <w:r w:rsidR="00790D8E" w:rsidRPr="00C74176">
        <w:rPr>
          <w:sz w:val="28"/>
          <w:szCs w:val="28"/>
        </w:rPr>
        <w:t>тою тощо</w:t>
      </w:r>
      <w:r w:rsidRPr="00C74176">
        <w:rPr>
          <w:sz w:val="28"/>
          <w:szCs w:val="28"/>
        </w:rPr>
        <w:t xml:space="preserve"> (вказати причину</w:t>
      </w:r>
      <w:r w:rsidR="00F31D6C" w:rsidRPr="00C74176">
        <w:rPr>
          <w:sz w:val="28"/>
          <w:szCs w:val="28"/>
        </w:rPr>
        <w:t xml:space="preserve">, наприклад, </w:t>
      </w:r>
      <w:r w:rsidR="00F31D6C" w:rsidRPr="00C74176">
        <w:rPr>
          <w:bCs/>
          <w:color w:val="000000"/>
          <w:sz w:val="28"/>
        </w:rPr>
        <w:t>загублення, пошкодження, помилка або зміна статі особи, на ім</w:t>
      </w:r>
      <w:r w:rsidR="00BF670C" w:rsidRPr="00C74176">
        <w:rPr>
          <w:bCs/>
          <w:color w:val="000000"/>
          <w:sz w:val="28"/>
        </w:rPr>
        <w:t>’</w:t>
      </w:r>
      <w:r w:rsidR="00F31D6C" w:rsidRPr="00C74176">
        <w:rPr>
          <w:bCs/>
          <w:color w:val="000000"/>
          <w:sz w:val="28"/>
        </w:rPr>
        <w:t xml:space="preserve">я якої його було видано, </w:t>
      </w:r>
      <w:r w:rsidR="006F03CD" w:rsidRPr="00C74176">
        <w:rPr>
          <w:bCs/>
          <w:color w:val="000000"/>
          <w:sz w:val="28"/>
        </w:rPr>
        <w:t>невідповідності документа зразку, встановленому на дату його видачі</w:t>
      </w:r>
      <w:r w:rsidRPr="00C74176">
        <w:rPr>
          <w:sz w:val="28"/>
          <w:szCs w:val="28"/>
        </w:rPr>
        <w:t xml:space="preserve">)) </w:t>
      </w:r>
      <w:r w:rsidR="00894F9F" w:rsidRPr="00C74176">
        <w:rPr>
          <w:sz w:val="28"/>
          <w:szCs w:val="28"/>
        </w:rPr>
        <w:t>Т</w:t>
      </w:r>
      <w:r w:rsidR="00166DB8" w:rsidRPr="00C74176">
        <w:rPr>
          <w:sz w:val="28"/>
          <w:szCs w:val="28"/>
        </w:rPr>
        <w:t>арасову</w:t>
      </w:r>
      <w:r w:rsidR="00894F9F" w:rsidRPr="00C74176">
        <w:rPr>
          <w:sz w:val="28"/>
          <w:szCs w:val="28"/>
        </w:rPr>
        <w:t xml:space="preserve"> </w:t>
      </w:r>
      <w:r w:rsidR="00760FC7" w:rsidRPr="00C74176">
        <w:rPr>
          <w:sz w:val="28"/>
          <w:szCs w:val="28"/>
        </w:rPr>
        <w:t>Тарас</w:t>
      </w:r>
      <w:r w:rsidRPr="00C74176">
        <w:rPr>
          <w:sz w:val="28"/>
          <w:szCs w:val="28"/>
        </w:rPr>
        <w:t>у</w:t>
      </w:r>
      <w:r w:rsidR="006E0191" w:rsidRPr="00C74176">
        <w:rPr>
          <w:sz w:val="28"/>
          <w:szCs w:val="28"/>
        </w:rPr>
        <w:t xml:space="preserve"> </w:t>
      </w:r>
      <w:r w:rsidR="00760FC7" w:rsidRPr="00C74176">
        <w:rPr>
          <w:sz w:val="28"/>
          <w:szCs w:val="28"/>
        </w:rPr>
        <w:t>Тарасовичу</w:t>
      </w:r>
      <w:r w:rsidRPr="00C74176">
        <w:rPr>
          <w:sz w:val="28"/>
          <w:szCs w:val="28"/>
        </w:rPr>
        <w:t xml:space="preserve">, який закінчив </w:t>
      </w:r>
      <w:r w:rsidR="008E18E4" w:rsidRPr="003B7C43">
        <w:rPr>
          <w:sz w:val="28"/>
          <w:szCs w:val="28"/>
        </w:rPr>
        <w:t>___</w:t>
      </w:r>
      <w:r w:rsidR="00FA4693" w:rsidRPr="003B7C43">
        <w:rPr>
          <w:sz w:val="28"/>
          <w:szCs w:val="28"/>
          <w:u w:val="single"/>
        </w:rPr>
        <w:t>(вказати назву університету на момент закінчення навчання)</w:t>
      </w:r>
      <w:r w:rsidR="008E18E4" w:rsidRPr="003B7C43">
        <w:rPr>
          <w:sz w:val="28"/>
          <w:szCs w:val="28"/>
        </w:rPr>
        <w:t>___</w:t>
      </w:r>
      <w:r w:rsidR="00FA4693" w:rsidRPr="003B7C43">
        <w:rPr>
          <w:bCs/>
          <w:color w:val="000000"/>
          <w:sz w:val="28"/>
          <w:szCs w:val="28"/>
        </w:rPr>
        <w:t xml:space="preserve"> </w:t>
      </w:r>
      <w:r w:rsidRPr="003B7C43">
        <w:rPr>
          <w:bCs/>
          <w:color w:val="000000"/>
          <w:sz w:val="28"/>
          <w:szCs w:val="28"/>
        </w:rPr>
        <w:t>отримав повну вищу освіту за спеціальністю</w:t>
      </w:r>
      <w:r w:rsidR="003F63CC" w:rsidRPr="003B7C43">
        <w:rPr>
          <w:bCs/>
          <w:color w:val="000000"/>
          <w:sz w:val="28"/>
          <w:szCs w:val="28"/>
        </w:rPr>
        <w:t xml:space="preserve">/напрямом підготовки </w:t>
      </w:r>
      <w:r w:rsidRPr="003B7C43">
        <w:rPr>
          <w:bCs/>
          <w:color w:val="000000"/>
          <w:sz w:val="28"/>
          <w:szCs w:val="28"/>
        </w:rPr>
        <w:t>(вказати</w:t>
      </w:r>
      <w:r w:rsidRPr="00FA4693">
        <w:rPr>
          <w:bCs/>
          <w:color w:val="000000"/>
          <w:sz w:val="28"/>
          <w:szCs w:val="28"/>
        </w:rPr>
        <w:t xml:space="preserve"> шифр та назву</w:t>
      </w:r>
      <w:r w:rsidR="00790D8E" w:rsidRPr="0060060D">
        <w:rPr>
          <w:bCs/>
          <w:color w:val="000000"/>
          <w:sz w:val="28"/>
          <w:szCs w:val="28"/>
        </w:rPr>
        <w:t>,</w:t>
      </w:r>
      <w:r w:rsidR="00790D8E" w:rsidRPr="00C74176">
        <w:rPr>
          <w:bCs/>
          <w:color w:val="000000"/>
          <w:sz w:val="28"/>
          <w:szCs w:val="28"/>
        </w:rPr>
        <w:t xml:space="preserve"> наприклад: 7.05020201 – </w:t>
      </w:r>
      <w:r w:rsidRPr="00C74176">
        <w:rPr>
          <w:bCs/>
          <w:color w:val="000000"/>
          <w:sz w:val="28"/>
          <w:szCs w:val="28"/>
        </w:rPr>
        <w:t>Автоматизоване у</w:t>
      </w:r>
      <w:r w:rsidR="00295224" w:rsidRPr="00C74176">
        <w:rPr>
          <w:bCs/>
          <w:color w:val="000000"/>
          <w:sz w:val="28"/>
          <w:szCs w:val="28"/>
        </w:rPr>
        <w:t>правління технологічними процес</w:t>
      </w:r>
      <w:r w:rsidR="00790D8E" w:rsidRPr="00C74176">
        <w:rPr>
          <w:bCs/>
          <w:color w:val="000000"/>
          <w:sz w:val="28"/>
          <w:szCs w:val="28"/>
        </w:rPr>
        <w:t>ами</w:t>
      </w:r>
      <w:r w:rsidR="00560AC4">
        <w:rPr>
          <w:bCs/>
          <w:color w:val="000000"/>
          <w:sz w:val="28"/>
          <w:szCs w:val="28"/>
        </w:rPr>
        <w:t>/</w:t>
      </w:r>
      <w:r w:rsidRPr="00C74176">
        <w:rPr>
          <w:bCs/>
          <w:color w:val="000000"/>
          <w:sz w:val="28"/>
          <w:szCs w:val="28"/>
          <w:lang w:val="en-US"/>
        </w:rPr>
        <w:t>Automated</w:t>
      </w:r>
      <w:r w:rsidRPr="00C74176">
        <w:rPr>
          <w:bCs/>
          <w:color w:val="000000"/>
          <w:sz w:val="28"/>
          <w:szCs w:val="28"/>
        </w:rPr>
        <w:t xml:space="preserve"> </w:t>
      </w:r>
      <w:r w:rsidRPr="00C74176">
        <w:rPr>
          <w:bCs/>
          <w:color w:val="000000"/>
          <w:sz w:val="28"/>
          <w:szCs w:val="28"/>
          <w:lang w:val="en-US"/>
        </w:rPr>
        <w:t>Control</w:t>
      </w:r>
      <w:r w:rsidRPr="00C74176">
        <w:rPr>
          <w:bCs/>
          <w:color w:val="000000"/>
          <w:sz w:val="28"/>
          <w:szCs w:val="28"/>
        </w:rPr>
        <w:t xml:space="preserve"> </w:t>
      </w:r>
      <w:r w:rsidRPr="00C74176">
        <w:rPr>
          <w:bCs/>
          <w:color w:val="000000"/>
          <w:sz w:val="28"/>
          <w:szCs w:val="28"/>
          <w:lang w:val="en-US"/>
        </w:rPr>
        <w:t>of</w:t>
      </w:r>
      <w:r w:rsidRPr="00C74176">
        <w:rPr>
          <w:bCs/>
          <w:color w:val="000000"/>
          <w:sz w:val="28"/>
          <w:szCs w:val="28"/>
        </w:rPr>
        <w:t xml:space="preserve"> </w:t>
      </w:r>
      <w:r w:rsidRPr="00C74176">
        <w:rPr>
          <w:bCs/>
          <w:color w:val="000000"/>
          <w:sz w:val="28"/>
          <w:szCs w:val="28"/>
          <w:lang w:val="en-US"/>
        </w:rPr>
        <w:t>Technological</w:t>
      </w:r>
      <w:r w:rsidRPr="00C74176">
        <w:rPr>
          <w:bCs/>
          <w:color w:val="000000"/>
          <w:sz w:val="28"/>
          <w:szCs w:val="28"/>
        </w:rPr>
        <w:t xml:space="preserve"> </w:t>
      </w:r>
      <w:r w:rsidRPr="00C74176">
        <w:rPr>
          <w:bCs/>
          <w:color w:val="000000"/>
          <w:sz w:val="28"/>
          <w:szCs w:val="28"/>
          <w:lang w:val="en-US"/>
        </w:rPr>
        <w:t>Processes</w:t>
      </w:r>
      <w:r w:rsidRPr="00C74176">
        <w:rPr>
          <w:bCs/>
          <w:color w:val="000000"/>
          <w:sz w:val="28"/>
          <w:szCs w:val="28"/>
        </w:rPr>
        <w:t>) та здобув кваліфікацію (</w:t>
      </w:r>
      <w:r w:rsidR="00295224" w:rsidRPr="00C74176">
        <w:rPr>
          <w:bCs/>
          <w:color w:val="000000"/>
          <w:sz w:val="28"/>
          <w:szCs w:val="28"/>
        </w:rPr>
        <w:t>інженер</w:t>
      </w:r>
      <w:r w:rsidR="00790D8E" w:rsidRPr="00C74176">
        <w:rPr>
          <w:bCs/>
          <w:color w:val="000000"/>
          <w:sz w:val="28"/>
          <w:szCs w:val="28"/>
        </w:rPr>
        <w:t>-дослідник</w:t>
      </w:r>
      <w:r w:rsidR="00560AC4">
        <w:rPr>
          <w:bCs/>
          <w:color w:val="000000"/>
          <w:sz w:val="28"/>
          <w:szCs w:val="28"/>
        </w:rPr>
        <w:t>/</w:t>
      </w:r>
      <w:r w:rsidR="00790D8E" w:rsidRPr="00C74176">
        <w:rPr>
          <w:bCs/>
          <w:color w:val="000000"/>
          <w:sz w:val="28"/>
          <w:szCs w:val="28"/>
          <w:lang w:val="en-US"/>
        </w:rPr>
        <w:t>Research</w:t>
      </w:r>
      <w:r w:rsidRPr="00C74176">
        <w:rPr>
          <w:bCs/>
          <w:color w:val="000000"/>
          <w:sz w:val="28"/>
          <w:szCs w:val="28"/>
        </w:rPr>
        <w:t xml:space="preserve"> </w:t>
      </w:r>
      <w:r w:rsidR="00790D8E" w:rsidRPr="00C74176">
        <w:rPr>
          <w:bCs/>
          <w:color w:val="000000"/>
          <w:sz w:val="28"/>
          <w:szCs w:val="28"/>
          <w:lang w:val="en-US"/>
        </w:rPr>
        <w:t>Engineer</w:t>
      </w:r>
      <w:r w:rsidRPr="00C74176">
        <w:rPr>
          <w:bCs/>
          <w:color w:val="000000"/>
          <w:sz w:val="28"/>
          <w:szCs w:val="28"/>
        </w:rPr>
        <w:t>). Диплом спеціаліста</w:t>
      </w:r>
      <w:r w:rsidR="00D20D15">
        <w:rPr>
          <w:bCs/>
          <w:color w:val="000000"/>
          <w:sz w:val="28"/>
          <w:szCs w:val="28"/>
        </w:rPr>
        <w:t>/</w:t>
      </w:r>
      <w:r w:rsidR="00295224" w:rsidRPr="00C74176">
        <w:rPr>
          <w:sz w:val="28"/>
          <w:szCs w:val="28"/>
        </w:rPr>
        <w:t>бакалавра</w:t>
      </w:r>
      <w:r w:rsidR="00560AC4">
        <w:rPr>
          <w:sz w:val="28"/>
          <w:szCs w:val="28"/>
        </w:rPr>
        <w:t>/</w:t>
      </w:r>
      <w:r w:rsidR="00D20D15">
        <w:rPr>
          <w:sz w:val="28"/>
          <w:szCs w:val="28"/>
        </w:rPr>
        <w:t>магістра</w:t>
      </w:r>
      <w:r w:rsidR="00295224" w:rsidRPr="00C74176">
        <w:rPr>
          <w:sz w:val="28"/>
          <w:szCs w:val="28"/>
        </w:rPr>
        <w:t xml:space="preserve"> </w:t>
      </w:r>
      <w:r w:rsidRPr="00C74176">
        <w:rPr>
          <w:bCs/>
          <w:color w:val="000000"/>
          <w:sz w:val="28"/>
          <w:szCs w:val="28"/>
        </w:rPr>
        <w:t>KB№12345678 від 01</w:t>
      </w:r>
      <w:r w:rsidR="00A861F9" w:rsidRPr="00C74176">
        <w:rPr>
          <w:bCs/>
          <w:color w:val="000000"/>
          <w:sz w:val="28"/>
          <w:szCs w:val="28"/>
        </w:rPr>
        <w:t>.03.</w:t>
      </w:r>
      <w:r w:rsidRPr="00C74176">
        <w:rPr>
          <w:bCs/>
          <w:color w:val="000000"/>
          <w:sz w:val="28"/>
          <w:szCs w:val="28"/>
        </w:rPr>
        <w:t>2006.</w:t>
      </w:r>
    </w:p>
    <w:p w14:paraId="337623CA" w14:textId="0E15B2B6" w:rsidR="00204A47" w:rsidRPr="00C74176" w:rsidRDefault="00204A47" w:rsidP="0060060D">
      <w:pPr>
        <w:spacing w:before="120"/>
        <w:ind w:firstLine="709"/>
        <w:jc w:val="both"/>
        <w:rPr>
          <w:bCs/>
          <w:color w:val="000000"/>
          <w:sz w:val="28"/>
          <w:szCs w:val="28"/>
        </w:rPr>
      </w:pPr>
      <w:r w:rsidRPr="00C74176">
        <w:rPr>
          <w:bCs/>
          <w:color w:val="000000"/>
          <w:sz w:val="28"/>
          <w:szCs w:val="28"/>
        </w:rPr>
        <w:t xml:space="preserve">Підстава: заява </w:t>
      </w:r>
      <w:r w:rsidR="00760FC7" w:rsidRPr="00C74176">
        <w:rPr>
          <w:sz w:val="28"/>
          <w:szCs w:val="28"/>
        </w:rPr>
        <w:t>Тарас</w:t>
      </w:r>
      <w:r w:rsidR="00FD3C0A">
        <w:rPr>
          <w:sz w:val="28"/>
          <w:szCs w:val="28"/>
        </w:rPr>
        <w:t>ов</w:t>
      </w:r>
      <w:r w:rsidR="00760FC7" w:rsidRPr="00C74176">
        <w:rPr>
          <w:sz w:val="28"/>
          <w:szCs w:val="28"/>
        </w:rPr>
        <w:t>а</w:t>
      </w:r>
      <w:r w:rsidR="005C2D00">
        <w:rPr>
          <w:sz w:val="28"/>
          <w:szCs w:val="28"/>
        </w:rPr>
        <w:t> </w:t>
      </w:r>
      <w:r w:rsidR="00760FC7" w:rsidRPr="00C74176">
        <w:rPr>
          <w:sz w:val="28"/>
          <w:szCs w:val="28"/>
        </w:rPr>
        <w:t>Т</w:t>
      </w:r>
      <w:r w:rsidR="00FD3C0A">
        <w:rPr>
          <w:sz w:val="28"/>
          <w:szCs w:val="28"/>
        </w:rPr>
        <w:t>.Т.</w:t>
      </w:r>
      <w:r w:rsidRPr="00C74176">
        <w:rPr>
          <w:bCs/>
          <w:color w:val="000000"/>
          <w:sz w:val="28"/>
          <w:szCs w:val="28"/>
        </w:rPr>
        <w:t xml:space="preserve"> з резолюцією проректора</w:t>
      </w:r>
      <w:r w:rsidR="00044119" w:rsidRPr="00C74176">
        <w:rPr>
          <w:bCs/>
          <w:color w:val="000000"/>
          <w:sz w:val="28"/>
          <w:szCs w:val="28"/>
        </w:rPr>
        <w:t xml:space="preserve">, </w:t>
      </w:r>
      <w:r w:rsidRPr="00C74176">
        <w:rPr>
          <w:bCs/>
          <w:color w:val="000000"/>
          <w:sz w:val="28"/>
          <w:szCs w:val="28"/>
        </w:rPr>
        <w:t>довідка з архіву</w:t>
      </w:r>
      <w:r w:rsidR="00FA0118" w:rsidRPr="00C74176">
        <w:rPr>
          <w:bCs/>
          <w:color w:val="000000"/>
          <w:sz w:val="28"/>
          <w:szCs w:val="28"/>
        </w:rPr>
        <w:t>.</w:t>
      </w:r>
    </w:p>
    <w:p w14:paraId="5647B8C6" w14:textId="77777777" w:rsidR="00F31D6C" w:rsidRPr="00C74176" w:rsidRDefault="007D2802" w:rsidP="0060060D">
      <w:pPr>
        <w:tabs>
          <w:tab w:val="left" w:pos="7230"/>
        </w:tabs>
        <w:spacing w:before="240"/>
        <w:jc w:val="both"/>
        <w:rPr>
          <w:bCs/>
          <w:color w:val="000000"/>
          <w:sz w:val="28"/>
          <w:szCs w:val="28"/>
        </w:rPr>
      </w:pPr>
      <w:r w:rsidRPr="00C74176">
        <w:rPr>
          <w:bCs/>
          <w:color w:val="000000"/>
          <w:sz w:val="28"/>
          <w:szCs w:val="28"/>
        </w:rPr>
        <w:t>Проректор з навчально-виховної роботи</w:t>
      </w:r>
      <w:r w:rsidRPr="00C74176">
        <w:rPr>
          <w:bCs/>
          <w:color w:val="000000"/>
          <w:sz w:val="28"/>
          <w:szCs w:val="28"/>
        </w:rPr>
        <w:tab/>
        <w:t>Наталія СЕМІНСЬКА</w:t>
      </w:r>
      <w:r w:rsidR="00F31D6C" w:rsidRPr="00C74176">
        <w:rPr>
          <w:bCs/>
          <w:color w:val="000000"/>
          <w:sz w:val="28"/>
          <w:szCs w:val="28"/>
        </w:rPr>
        <w:br w:type="page"/>
      </w:r>
    </w:p>
    <w:p w14:paraId="18886D35" w14:textId="4C04E8B3" w:rsidR="00204A47" w:rsidRPr="00C74176" w:rsidRDefault="005C2D00" w:rsidP="00204A47">
      <w:pPr>
        <w:jc w:val="both"/>
        <w:rPr>
          <w:bCs/>
          <w:color w:val="000000"/>
          <w:sz w:val="28"/>
          <w:szCs w:val="28"/>
        </w:rPr>
      </w:pPr>
      <w:r w:rsidRPr="00C74176">
        <w:rPr>
          <w:bCs/>
          <w:color w:val="000000"/>
          <w:sz w:val="28"/>
          <w:szCs w:val="28"/>
        </w:rPr>
        <w:lastRenderedPageBreak/>
        <w:t>Проект</w:t>
      </w:r>
      <w:r w:rsidR="00204A47" w:rsidRPr="00C74176">
        <w:rPr>
          <w:bCs/>
          <w:color w:val="000000"/>
          <w:sz w:val="28"/>
          <w:szCs w:val="28"/>
        </w:rPr>
        <w:t xml:space="preserve"> наказу вносить</w:t>
      </w:r>
      <w:r w:rsidR="00D36625" w:rsidRPr="00C74176">
        <w:rPr>
          <w:bCs/>
          <w:color w:val="000000"/>
          <w:sz w:val="28"/>
          <w:szCs w:val="28"/>
        </w:rPr>
        <w:t>:</w:t>
      </w:r>
    </w:p>
    <w:p w14:paraId="44D24599" w14:textId="03A9644D" w:rsidR="00204A47" w:rsidRPr="00C74176" w:rsidRDefault="00204A47" w:rsidP="00204A47">
      <w:pPr>
        <w:jc w:val="both"/>
        <w:rPr>
          <w:bCs/>
          <w:color w:val="000000"/>
          <w:sz w:val="28"/>
          <w:szCs w:val="28"/>
        </w:rPr>
      </w:pPr>
      <w:r w:rsidRPr="00C74176">
        <w:rPr>
          <w:bCs/>
          <w:color w:val="000000"/>
          <w:sz w:val="28"/>
          <w:szCs w:val="28"/>
        </w:rPr>
        <w:t>Декан</w:t>
      </w:r>
      <w:r w:rsidR="00560AC4">
        <w:rPr>
          <w:bCs/>
          <w:color w:val="000000"/>
          <w:sz w:val="28"/>
          <w:szCs w:val="28"/>
        </w:rPr>
        <w:t>/</w:t>
      </w:r>
      <w:r w:rsidRPr="00C74176">
        <w:rPr>
          <w:bCs/>
          <w:color w:val="000000"/>
          <w:sz w:val="28"/>
          <w:szCs w:val="28"/>
        </w:rPr>
        <w:t>директор (вказати факульт</w:t>
      </w:r>
      <w:r w:rsidR="007D2802" w:rsidRPr="00C74176">
        <w:rPr>
          <w:bCs/>
          <w:color w:val="000000"/>
          <w:sz w:val="28"/>
          <w:szCs w:val="28"/>
        </w:rPr>
        <w:t>ет</w:t>
      </w:r>
      <w:r w:rsidR="00560AC4">
        <w:rPr>
          <w:bCs/>
          <w:color w:val="000000"/>
          <w:sz w:val="28"/>
          <w:szCs w:val="28"/>
        </w:rPr>
        <w:t>/</w:t>
      </w:r>
      <w:r w:rsidR="007D2802" w:rsidRPr="00C74176">
        <w:rPr>
          <w:bCs/>
          <w:color w:val="000000"/>
          <w:sz w:val="28"/>
          <w:szCs w:val="28"/>
        </w:rPr>
        <w:t>інститут) _____________________</w:t>
      </w:r>
    </w:p>
    <w:p w14:paraId="51C4D307" w14:textId="77777777" w:rsidR="00204A47" w:rsidRPr="00C74176" w:rsidRDefault="00204A47" w:rsidP="00204A47">
      <w:pPr>
        <w:jc w:val="both"/>
        <w:rPr>
          <w:bCs/>
          <w:color w:val="000000"/>
          <w:sz w:val="28"/>
          <w:szCs w:val="28"/>
        </w:rPr>
      </w:pPr>
    </w:p>
    <w:p w14:paraId="06E08239" w14:textId="77777777" w:rsidR="00204A47" w:rsidRPr="00C74176" w:rsidRDefault="00204A47" w:rsidP="00204A47">
      <w:pPr>
        <w:jc w:val="both"/>
        <w:rPr>
          <w:bCs/>
          <w:color w:val="000000"/>
          <w:sz w:val="28"/>
          <w:szCs w:val="28"/>
        </w:rPr>
      </w:pPr>
      <w:r w:rsidRPr="00C74176">
        <w:rPr>
          <w:bCs/>
          <w:color w:val="000000"/>
          <w:sz w:val="28"/>
          <w:szCs w:val="28"/>
        </w:rPr>
        <w:t>Дата</w:t>
      </w:r>
      <w:r w:rsidR="007D2802" w:rsidRPr="00C74176">
        <w:rPr>
          <w:bCs/>
          <w:color w:val="000000"/>
          <w:sz w:val="28"/>
          <w:szCs w:val="28"/>
        </w:rPr>
        <w:t xml:space="preserve"> </w:t>
      </w:r>
      <w:r w:rsidRPr="00C74176">
        <w:rPr>
          <w:bCs/>
          <w:color w:val="000000"/>
          <w:sz w:val="28"/>
          <w:szCs w:val="28"/>
        </w:rPr>
        <w:t>______________________</w:t>
      </w:r>
    </w:p>
    <w:p w14:paraId="6DF06D8A" w14:textId="77777777" w:rsidR="00204A47" w:rsidRPr="00C74176" w:rsidRDefault="00204A47" w:rsidP="00204A47">
      <w:pPr>
        <w:jc w:val="both"/>
        <w:rPr>
          <w:bCs/>
          <w:color w:val="000000"/>
          <w:sz w:val="28"/>
          <w:szCs w:val="28"/>
        </w:rPr>
      </w:pPr>
    </w:p>
    <w:p w14:paraId="3BA7471C" w14:textId="77777777" w:rsidR="00204A47" w:rsidRPr="00C74176" w:rsidRDefault="00204A47" w:rsidP="009B7E24">
      <w:pPr>
        <w:ind w:left="1843"/>
        <w:jc w:val="both"/>
        <w:rPr>
          <w:bCs/>
          <w:color w:val="000000"/>
          <w:sz w:val="28"/>
          <w:szCs w:val="28"/>
        </w:rPr>
      </w:pPr>
      <w:r w:rsidRPr="00C74176">
        <w:rPr>
          <w:bCs/>
          <w:color w:val="000000"/>
          <w:sz w:val="28"/>
          <w:szCs w:val="28"/>
        </w:rPr>
        <w:t>ПОГОДЖЕНО:</w:t>
      </w:r>
    </w:p>
    <w:p w14:paraId="482CCFBA" w14:textId="77777777" w:rsidR="00204A47" w:rsidRPr="00C74176" w:rsidRDefault="00204A47" w:rsidP="009B7E24">
      <w:pPr>
        <w:spacing w:before="240"/>
        <w:ind w:left="1418"/>
        <w:jc w:val="both"/>
        <w:rPr>
          <w:bCs/>
          <w:color w:val="000000"/>
          <w:sz w:val="28"/>
          <w:szCs w:val="28"/>
        </w:rPr>
      </w:pPr>
      <w:r w:rsidRPr="00C74176">
        <w:rPr>
          <w:bCs/>
          <w:color w:val="000000"/>
          <w:sz w:val="28"/>
          <w:szCs w:val="28"/>
        </w:rPr>
        <w:t>Юрисконсульт</w:t>
      </w:r>
      <w:r w:rsidR="00D36625" w:rsidRPr="00C74176">
        <w:rPr>
          <w:bCs/>
          <w:color w:val="000000"/>
          <w:sz w:val="28"/>
          <w:szCs w:val="28"/>
        </w:rPr>
        <w:tab/>
      </w:r>
      <w:r w:rsidR="009B7E24" w:rsidRPr="00C74176">
        <w:rPr>
          <w:bCs/>
          <w:color w:val="000000"/>
          <w:sz w:val="28"/>
          <w:szCs w:val="28"/>
        </w:rPr>
        <w:t xml:space="preserve"> </w:t>
      </w:r>
      <w:r w:rsidR="00D36625" w:rsidRPr="00C74176">
        <w:rPr>
          <w:bCs/>
          <w:color w:val="000000"/>
          <w:sz w:val="28"/>
          <w:szCs w:val="28"/>
        </w:rPr>
        <w:t>____________________</w:t>
      </w:r>
    </w:p>
    <w:p w14:paraId="7A29DFAB" w14:textId="77777777" w:rsidR="00204A47" w:rsidRPr="00C74176" w:rsidRDefault="00204A47" w:rsidP="009B7E2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819"/>
        </w:tabs>
        <w:jc w:val="both"/>
        <w:rPr>
          <w:bCs/>
          <w:color w:val="000000"/>
          <w:sz w:val="28"/>
          <w:szCs w:val="28"/>
        </w:rPr>
      </w:pPr>
    </w:p>
    <w:p w14:paraId="33769FCE" w14:textId="77777777" w:rsidR="00204A47" w:rsidRPr="00C74176" w:rsidRDefault="00204A47" w:rsidP="009B7E2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819"/>
        </w:tabs>
        <w:jc w:val="both"/>
        <w:rPr>
          <w:bCs/>
          <w:color w:val="000000"/>
          <w:sz w:val="28"/>
          <w:szCs w:val="28"/>
        </w:rPr>
      </w:pPr>
    </w:p>
    <w:p w14:paraId="68DD5EE6" w14:textId="76ADA4ED" w:rsidR="00204A47" w:rsidRPr="00C74176" w:rsidRDefault="00204A47" w:rsidP="00204A47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819"/>
        </w:tabs>
        <w:spacing w:before="240"/>
        <w:jc w:val="both"/>
        <w:rPr>
          <w:bCs/>
          <w:color w:val="000000"/>
          <w:sz w:val="28"/>
          <w:szCs w:val="28"/>
        </w:rPr>
      </w:pPr>
      <w:r w:rsidRPr="00C74176">
        <w:rPr>
          <w:bCs/>
          <w:color w:val="000000"/>
          <w:sz w:val="28"/>
          <w:szCs w:val="28"/>
        </w:rPr>
        <w:t xml:space="preserve">Перевірив </w:t>
      </w:r>
      <w:r w:rsidR="00C64061" w:rsidRPr="003B7C43">
        <w:rPr>
          <w:bCs/>
          <w:color w:val="000000"/>
          <w:sz w:val="28"/>
          <w:szCs w:val="28"/>
        </w:rPr>
        <w:t>працівник</w:t>
      </w:r>
      <w:r w:rsidRPr="00C74176">
        <w:rPr>
          <w:bCs/>
          <w:color w:val="000000"/>
          <w:sz w:val="28"/>
          <w:szCs w:val="28"/>
        </w:rPr>
        <w:t xml:space="preserve"> В</w:t>
      </w:r>
      <w:r w:rsidR="007D2802" w:rsidRPr="00C74176">
        <w:rPr>
          <w:bCs/>
          <w:color w:val="000000"/>
          <w:sz w:val="28"/>
          <w:szCs w:val="28"/>
        </w:rPr>
        <w:t>НВР</w:t>
      </w:r>
      <w:r w:rsidR="00D36625" w:rsidRPr="00C74176">
        <w:rPr>
          <w:bCs/>
          <w:color w:val="000000"/>
          <w:sz w:val="28"/>
          <w:szCs w:val="28"/>
        </w:rPr>
        <w:tab/>
        <w:t>____________________</w:t>
      </w:r>
    </w:p>
    <w:p w14:paraId="0F8E9F2F" w14:textId="77777777" w:rsidR="00204A47" w:rsidRPr="00C74176" w:rsidRDefault="00204A47" w:rsidP="00204A47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819"/>
        </w:tabs>
        <w:spacing w:before="240"/>
        <w:jc w:val="center"/>
        <w:rPr>
          <w:bCs/>
          <w:color w:val="000000"/>
          <w:sz w:val="28"/>
          <w:szCs w:val="28"/>
        </w:rPr>
      </w:pPr>
      <w:r w:rsidRPr="00C74176">
        <w:rPr>
          <w:bCs/>
          <w:color w:val="000000"/>
          <w:sz w:val="28"/>
          <w:szCs w:val="28"/>
        </w:rPr>
        <w:t>Список розсилки:</w:t>
      </w:r>
    </w:p>
    <w:p w14:paraId="6D7D8AB0" w14:textId="77777777" w:rsidR="00204A47" w:rsidRPr="00C74176" w:rsidRDefault="00204A47" w:rsidP="00A52C2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819"/>
        </w:tabs>
        <w:spacing w:before="240"/>
        <w:ind w:left="3969"/>
        <w:rPr>
          <w:bCs/>
          <w:color w:val="000000"/>
          <w:sz w:val="28"/>
          <w:szCs w:val="28"/>
        </w:rPr>
      </w:pPr>
      <w:r w:rsidRPr="00C74176">
        <w:rPr>
          <w:bCs/>
          <w:color w:val="000000"/>
          <w:sz w:val="28"/>
          <w:szCs w:val="28"/>
        </w:rPr>
        <w:t>Паперові та електронні копії:</w:t>
      </w:r>
    </w:p>
    <w:p w14:paraId="043E801F" w14:textId="77777777" w:rsidR="00893266" w:rsidRPr="00C74176" w:rsidRDefault="00893266" w:rsidP="00893266">
      <w:pPr>
        <w:tabs>
          <w:tab w:val="left" w:pos="1416"/>
          <w:tab w:val="left" w:pos="2124"/>
          <w:tab w:val="left" w:pos="2832"/>
          <w:tab w:val="left" w:pos="3540"/>
          <w:tab w:val="center" w:pos="4819"/>
          <w:tab w:val="left" w:pos="8364"/>
        </w:tabs>
        <w:ind w:left="4253"/>
        <w:rPr>
          <w:bCs/>
          <w:color w:val="000000"/>
          <w:sz w:val="28"/>
          <w:szCs w:val="28"/>
        </w:rPr>
      </w:pPr>
      <w:r w:rsidRPr="00C74176">
        <w:rPr>
          <w:bCs/>
          <w:color w:val="000000"/>
          <w:sz w:val="28"/>
          <w:szCs w:val="28"/>
        </w:rPr>
        <w:t xml:space="preserve">– </w:t>
      </w:r>
      <w:r w:rsidR="007D2802" w:rsidRPr="00C74176">
        <w:rPr>
          <w:bCs/>
          <w:color w:val="000000"/>
          <w:sz w:val="28"/>
          <w:szCs w:val="28"/>
        </w:rPr>
        <w:t>ВНВР</w:t>
      </w:r>
      <w:r w:rsidRPr="00C74176">
        <w:rPr>
          <w:bCs/>
          <w:color w:val="000000"/>
          <w:sz w:val="28"/>
          <w:szCs w:val="28"/>
        </w:rPr>
        <w:tab/>
        <w:t>– оригінал;</w:t>
      </w:r>
    </w:p>
    <w:p w14:paraId="6CC5D43D" w14:textId="77777777" w:rsidR="00204A47" w:rsidRPr="00C74176" w:rsidRDefault="00A52C2B" w:rsidP="00893266">
      <w:pPr>
        <w:tabs>
          <w:tab w:val="left" w:pos="1416"/>
          <w:tab w:val="left" w:pos="2124"/>
          <w:tab w:val="left" w:pos="2832"/>
          <w:tab w:val="left" w:pos="3540"/>
          <w:tab w:val="center" w:pos="4819"/>
          <w:tab w:val="left" w:pos="8364"/>
        </w:tabs>
        <w:ind w:left="4253"/>
        <w:rPr>
          <w:bCs/>
          <w:color w:val="000000"/>
          <w:sz w:val="28"/>
          <w:szCs w:val="28"/>
        </w:rPr>
      </w:pPr>
      <w:r w:rsidRPr="00C74176">
        <w:rPr>
          <w:bCs/>
          <w:color w:val="000000"/>
          <w:sz w:val="28"/>
          <w:szCs w:val="28"/>
        </w:rPr>
        <w:t xml:space="preserve">– </w:t>
      </w:r>
      <w:r w:rsidR="00204A47" w:rsidRPr="00C74176">
        <w:rPr>
          <w:bCs/>
          <w:color w:val="000000"/>
          <w:sz w:val="28"/>
          <w:szCs w:val="28"/>
        </w:rPr>
        <w:t xml:space="preserve">деканат факультету/інституту </w:t>
      </w:r>
      <w:r w:rsidR="00893266" w:rsidRPr="00C74176">
        <w:rPr>
          <w:bCs/>
          <w:color w:val="000000"/>
          <w:sz w:val="28"/>
          <w:szCs w:val="28"/>
        </w:rPr>
        <w:tab/>
      </w:r>
      <w:r w:rsidR="00204A47" w:rsidRPr="00C74176">
        <w:rPr>
          <w:bCs/>
          <w:color w:val="000000"/>
          <w:sz w:val="28"/>
          <w:szCs w:val="28"/>
        </w:rPr>
        <w:t>–1 прим</w:t>
      </w:r>
      <w:r w:rsidR="00893266" w:rsidRPr="00C74176">
        <w:rPr>
          <w:bCs/>
          <w:color w:val="000000"/>
          <w:sz w:val="28"/>
          <w:szCs w:val="28"/>
        </w:rPr>
        <w:t>.</w:t>
      </w:r>
      <w:r w:rsidR="00204A47" w:rsidRPr="00C74176">
        <w:rPr>
          <w:bCs/>
          <w:color w:val="000000"/>
          <w:sz w:val="28"/>
          <w:szCs w:val="28"/>
        </w:rPr>
        <w:t>;</w:t>
      </w:r>
    </w:p>
    <w:p w14:paraId="7C6C2417" w14:textId="0AD5DEAD" w:rsidR="00204A47" w:rsidRPr="00C74176" w:rsidRDefault="007D2802" w:rsidP="00893266">
      <w:pPr>
        <w:tabs>
          <w:tab w:val="left" w:pos="1416"/>
          <w:tab w:val="left" w:pos="2124"/>
          <w:tab w:val="left" w:pos="2832"/>
          <w:tab w:val="left" w:pos="3540"/>
          <w:tab w:val="center" w:pos="4819"/>
          <w:tab w:val="left" w:pos="8364"/>
        </w:tabs>
        <w:ind w:left="4253"/>
        <w:rPr>
          <w:color w:val="000000"/>
          <w:sz w:val="28"/>
          <w:szCs w:val="28"/>
        </w:rPr>
      </w:pPr>
      <w:r w:rsidRPr="00C74176">
        <w:rPr>
          <w:bCs/>
          <w:color w:val="000000"/>
          <w:sz w:val="28"/>
          <w:szCs w:val="28"/>
        </w:rPr>
        <w:t>– ВС</w:t>
      </w:r>
      <w:r w:rsidR="00A52C2B" w:rsidRPr="00C74176">
        <w:rPr>
          <w:bCs/>
          <w:color w:val="000000"/>
          <w:sz w:val="28"/>
          <w:szCs w:val="28"/>
        </w:rPr>
        <w:t>Д</w:t>
      </w:r>
      <w:r w:rsidRPr="00C74176">
        <w:rPr>
          <w:bCs/>
          <w:color w:val="000000"/>
          <w:sz w:val="28"/>
          <w:szCs w:val="28"/>
        </w:rPr>
        <w:t xml:space="preserve"> З</w:t>
      </w:r>
      <w:r w:rsidR="00A52C2B" w:rsidRPr="00C74176">
        <w:rPr>
          <w:bCs/>
          <w:color w:val="000000"/>
          <w:sz w:val="28"/>
          <w:szCs w:val="28"/>
        </w:rPr>
        <w:t>ВО</w:t>
      </w:r>
      <w:r w:rsidR="00893266" w:rsidRPr="00C74176">
        <w:rPr>
          <w:bCs/>
          <w:color w:val="000000"/>
          <w:sz w:val="28"/>
          <w:szCs w:val="28"/>
        </w:rPr>
        <w:tab/>
        <w:t>–1 прим.</w:t>
      </w:r>
    </w:p>
    <w:p w14:paraId="5BB170FA" w14:textId="77777777" w:rsidR="00204A47" w:rsidRPr="00C74176" w:rsidRDefault="00204A47" w:rsidP="009B7E2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819"/>
        </w:tabs>
        <w:rPr>
          <w:bCs/>
          <w:color w:val="000000"/>
          <w:sz w:val="28"/>
          <w:szCs w:val="28"/>
        </w:rPr>
      </w:pPr>
    </w:p>
    <w:p w14:paraId="414812F1" w14:textId="77777777" w:rsidR="00204A47" w:rsidRPr="00C74176" w:rsidRDefault="00204A47" w:rsidP="009B7E2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819"/>
        </w:tabs>
        <w:rPr>
          <w:bCs/>
          <w:color w:val="000000"/>
          <w:sz w:val="28"/>
          <w:szCs w:val="28"/>
        </w:rPr>
      </w:pPr>
    </w:p>
    <w:p w14:paraId="050B8584" w14:textId="77777777" w:rsidR="00204A47" w:rsidRPr="00C74176" w:rsidRDefault="00204A47" w:rsidP="009B7E2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819"/>
        </w:tabs>
        <w:rPr>
          <w:bCs/>
          <w:color w:val="000000"/>
          <w:sz w:val="28"/>
          <w:szCs w:val="28"/>
        </w:rPr>
      </w:pPr>
    </w:p>
    <w:p w14:paraId="260DC3E4" w14:textId="77777777" w:rsidR="00204A47" w:rsidRPr="00C74176" w:rsidRDefault="00204A47" w:rsidP="009B7E2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819"/>
        </w:tabs>
        <w:rPr>
          <w:bCs/>
          <w:color w:val="000000"/>
          <w:sz w:val="28"/>
          <w:szCs w:val="28"/>
        </w:rPr>
      </w:pPr>
    </w:p>
    <w:p w14:paraId="7920B85F" w14:textId="77777777" w:rsidR="00204A47" w:rsidRPr="00C74176" w:rsidRDefault="00204A47" w:rsidP="009B7E2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819"/>
        </w:tabs>
        <w:rPr>
          <w:bCs/>
          <w:color w:val="000000"/>
          <w:sz w:val="28"/>
          <w:szCs w:val="28"/>
        </w:rPr>
      </w:pPr>
    </w:p>
    <w:p w14:paraId="774E1DB4" w14:textId="77777777" w:rsidR="009B7E24" w:rsidRPr="00C74176" w:rsidRDefault="009B7E24" w:rsidP="009B7E2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819"/>
        </w:tabs>
        <w:rPr>
          <w:bCs/>
          <w:color w:val="000000"/>
          <w:sz w:val="28"/>
          <w:szCs w:val="28"/>
        </w:rPr>
      </w:pPr>
    </w:p>
    <w:p w14:paraId="0AD672B6" w14:textId="77777777" w:rsidR="009B7E24" w:rsidRPr="00C74176" w:rsidRDefault="009B7E24" w:rsidP="009B7E2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819"/>
        </w:tabs>
        <w:rPr>
          <w:bCs/>
          <w:color w:val="000000"/>
          <w:sz w:val="28"/>
          <w:szCs w:val="28"/>
        </w:rPr>
      </w:pPr>
    </w:p>
    <w:p w14:paraId="1CC19E54" w14:textId="77777777" w:rsidR="00843BD8" w:rsidRDefault="00843BD8" w:rsidP="00843BD8">
      <w:pPr>
        <w:autoSpaceDN w:val="0"/>
        <w:ind w:firstLine="567"/>
      </w:pPr>
      <w:r>
        <w:t>____________________</w:t>
      </w:r>
    </w:p>
    <w:p w14:paraId="4AE3C9EB" w14:textId="77777777" w:rsidR="00843BD8" w:rsidRDefault="00843BD8" w:rsidP="00843BD8">
      <w:pPr>
        <w:autoSpaceDN w:val="0"/>
        <w:ind w:firstLine="567"/>
        <w:rPr>
          <w:sz w:val="20"/>
          <w:szCs w:val="20"/>
        </w:rPr>
      </w:pPr>
      <w:r>
        <w:rPr>
          <w:sz w:val="20"/>
          <w:szCs w:val="20"/>
        </w:rPr>
        <w:t>(структурний підрозділ)</w:t>
      </w:r>
    </w:p>
    <w:p w14:paraId="1FC60833" w14:textId="77777777" w:rsidR="00843BD8" w:rsidRDefault="00843BD8" w:rsidP="00843BD8">
      <w:pPr>
        <w:autoSpaceDN w:val="0"/>
        <w:ind w:firstLine="567"/>
      </w:pPr>
      <w:r>
        <w:t>Виконавець:</w:t>
      </w:r>
    </w:p>
    <w:p w14:paraId="0B355F7A" w14:textId="77777777" w:rsidR="00843BD8" w:rsidRDefault="00843BD8" w:rsidP="00843BD8">
      <w:pPr>
        <w:autoSpaceDN w:val="0"/>
        <w:ind w:firstLine="567"/>
      </w:pPr>
      <w:r>
        <w:t>____________________</w:t>
      </w:r>
    </w:p>
    <w:p w14:paraId="199C81B9" w14:textId="02975938" w:rsidR="00843BD8" w:rsidRDefault="00843BD8" w:rsidP="00843BD8">
      <w:pPr>
        <w:tabs>
          <w:tab w:val="left" w:pos="2790"/>
        </w:tabs>
        <w:autoSpaceDN w:val="0"/>
        <w:ind w:firstLine="567"/>
        <w:rPr>
          <w:sz w:val="18"/>
          <w:szCs w:val="18"/>
        </w:rPr>
      </w:pPr>
      <w:r>
        <w:rPr>
          <w:sz w:val="18"/>
          <w:szCs w:val="18"/>
        </w:rPr>
        <w:t>(Власне ім’я, Прізвище)</w:t>
      </w:r>
    </w:p>
    <w:p w14:paraId="2F0FC3DF" w14:textId="3D0A2118" w:rsidR="00E03FEB" w:rsidRPr="00BE0857" w:rsidRDefault="00843BD8" w:rsidP="00CF3795">
      <w:pPr>
        <w:jc w:val="center"/>
      </w:pPr>
      <w:proofErr w:type="spellStart"/>
      <w:r>
        <w:t>Тел</w:t>
      </w:r>
      <w:proofErr w:type="spellEnd"/>
      <w:r>
        <w:t>.: _______________</w:t>
      </w:r>
      <w:r w:rsidR="00F31D6C" w:rsidRPr="00C74176">
        <w:rPr>
          <w:bCs/>
          <w:color w:val="000000"/>
          <w:sz w:val="28"/>
          <w:szCs w:val="28"/>
        </w:rPr>
        <w:br w:type="page"/>
      </w:r>
    </w:p>
    <w:p w14:paraId="0ADA091F" w14:textId="48A465E4" w:rsidR="00E03FEB" w:rsidRDefault="00E03FEB" w:rsidP="00CF3795">
      <w:pPr>
        <w:jc w:val="center"/>
        <w:rPr>
          <w:b/>
          <w:sz w:val="28"/>
          <w:szCs w:val="28"/>
        </w:rPr>
      </w:pPr>
      <w:r>
        <w:rPr>
          <w:noProof/>
          <w:lang w:eastAsia="uk-UA"/>
        </w:rPr>
        <w:lastRenderedPageBreak/>
        <w:drawing>
          <wp:anchor distT="0" distB="0" distL="114300" distR="114300" simplePos="0" relativeHeight="251700224" behindDoc="0" locked="0" layoutInCell="1" allowOverlap="1" wp14:anchorId="75E42516" wp14:editId="35F3B73D">
            <wp:simplePos x="0" y="0"/>
            <wp:positionH relativeFrom="margin">
              <wp:posOffset>3002280</wp:posOffset>
            </wp:positionH>
            <wp:positionV relativeFrom="paragraph">
              <wp:posOffset>-227965</wp:posOffset>
            </wp:positionV>
            <wp:extent cx="590550" cy="766445"/>
            <wp:effectExtent l="0" t="0" r="0" b="0"/>
            <wp:wrapSquare wrapText="right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7664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E5CF809" w14:textId="77777777" w:rsidR="00E03FEB" w:rsidRDefault="00E03FEB" w:rsidP="00CF3795">
      <w:pPr>
        <w:jc w:val="center"/>
        <w:rPr>
          <w:b/>
          <w:sz w:val="28"/>
          <w:szCs w:val="28"/>
        </w:rPr>
      </w:pPr>
    </w:p>
    <w:p w14:paraId="7FA46481" w14:textId="77777777" w:rsidR="00E03FEB" w:rsidRDefault="00E03FEB" w:rsidP="00CF3795">
      <w:pPr>
        <w:jc w:val="center"/>
        <w:rPr>
          <w:b/>
          <w:sz w:val="28"/>
          <w:szCs w:val="28"/>
        </w:rPr>
      </w:pPr>
    </w:p>
    <w:p w14:paraId="699CAC32" w14:textId="77777777" w:rsidR="00E03FEB" w:rsidRDefault="00E03FEB" w:rsidP="00CF3795">
      <w:pPr>
        <w:jc w:val="center"/>
        <w:rPr>
          <w:b/>
          <w:sz w:val="28"/>
          <w:szCs w:val="28"/>
        </w:rPr>
      </w:pPr>
    </w:p>
    <w:p w14:paraId="6659C42A" w14:textId="77777777" w:rsidR="00E03FEB" w:rsidRPr="00BE0857" w:rsidRDefault="00E03FEB" w:rsidP="00CF3795">
      <w:pPr>
        <w:ind w:left="3540" w:firstLine="708"/>
        <w:jc w:val="both"/>
        <w:rPr>
          <w:b/>
          <w:sz w:val="28"/>
          <w:szCs w:val="28"/>
        </w:rPr>
      </w:pPr>
      <w:r w:rsidRPr="00BE0857">
        <w:rPr>
          <w:b/>
          <w:sz w:val="28"/>
          <w:szCs w:val="28"/>
        </w:rPr>
        <w:t>УКРАЇНА</w:t>
      </w:r>
    </w:p>
    <w:p w14:paraId="1CC76F6E" w14:textId="77777777" w:rsidR="00E03FEB" w:rsidRPr="00BE0857" w:rsidRDefault="00E03FEB" w:rsidP="00CF3795">
      <w:pPr>
        <w:jc w:val="center"/>
        <w:rPr>
          <w:b/>
          <w:sz w:val="28"/>
          <w:szCs w:val="28"/>
        </w:rPr>
      </w:pPr>
      <w:r w:rsidRPr="00BE0857">
        <w:rPr>
          <w:b/>
          <w:sz w:val="28"/>
          <w:szCs w:val="28"/>
        </w:rPr>
        <w:t>МІНІСТЕРСТВО ОСВІТИ І НАУКИ УКРАЇНИ</w:t>
      </w:r>
    </w:p>
    <w:p w14:paraId="2A0A7F37" w14:textId="77777777" w:rsidR="00E03FEB" w:rsidRPr="00BE0857" w:rsidRDefault="00E03FEB" w:rsidP="00CF3795">
      <w:pPr>
        <w:jc w:val="center"/>
        <w:rPr>
          <w:b/>
          <w:sz w:val="28"/>
          <w:szCs w:val="28"/>
        </w:rPr>
      </w:pPr>
    </w:p>
    <w:p w14:paraId="6FBF39EB" w14:textId="77777777" w:rsidR="00E03FEB" w:rsidRPr="00BE0857" w:rsidRDefault="00E03FEB" w:rsidP="00CF3795">
      <w:pPr>
        <w:jc w:val="center"/>
        <w:rPr>
          <w:b/>
          <w:sz w:val="28"/>
          <w:szCs w:val="28"/>
        </w:rPr>
      </w:pPr>
      <w:r w:rsidRPr="00BE0857">
        <w:rPr>
          <w:b/>
          <w:sz w:val="28"/>
          <w:szCs w:val="28"/>
        </w:rPr>
        <w:t>НАЦІОНАЛЬНИЙ ТЕХНІЧНИЙ УНІВЕРСИТЕТ УКРАЇНИ</w:t>
      </w:r>
    </w:p>
    <w:p w14:paraId="161DDD84" w14:textId="77777777" w:rsidR="00E03FEB" w:rsidRDefault="00E03FEB" w:rsidP="00CF3795">
      <w:pPr>
        <w:jc w:val="center"/>
        <w:rPr>
          <w:b/>
          <w:sz w:val="28"/>
          <w:szCs w:val="28"/>
        </w:rPr>
      </w:pPr>
      <w:r w:rsidRPr="00BE0857">
        <w:rPr>
          <w:b/>
          <w:sz w:val="28"/>
          <w:szCs w:val="28"/>
        </w:rPr>
        <w:t>«КИЇВСЬКИ</w:t>
      </w:r>
      <w:r w:rsidRPr="00EE09BF">
        <w:rPr>
          <w:b/>
          <w:sz w:val="28"/>
          <w:szCs w:val="28"/>
        </w:rPr>
        <w:t>Й</w:t>
      </w:r>
      <w:r w:rsidRPr="00BE0857">
        <w:rPr>
          <w:b/>
          <w:sz w:val="28"/>
          <w:szCs w:val="28"/>
        </w:rPr>
        <w:t xml:space="preserve"> ПОЛІТЕХНІЧНИЙ ІНСТИТУТ</w:t>
      </w:r>
    </w:p>
    <w:p w14:paraId="12C7CF39" w14:textId="77777777" w:rsidR="00E03FEB" w:rsidRDefault="00E03FEB" w:rsidP="00CF379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імені ІГОРЯ СІКОРСЬКОГО</w:t>
      </w:r>
      <w:r w:rsidRPr="00BE0857">
        <w:rPr>
          <w:b/>
          <w:sz w:val="28"/>
          <w:szCs w:val="28"/>
        </w:rPr>
        <w:t>»</w:t>
      </w:r>
    </w:p>
    <w:p w14:paraId="16656F03" w14:textId="77777777" w:rsidR="00E03FEB" w:rsidRPr="00BE0857" w:rsidRDefault="00E03FEB" w:rsidP="00CF379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ФАКУЛЬТЕТ / ІНСТИТУТ</w:t>
      </w:r>
    </w:p>
    <w:p w14:paraId="4C608D7F" w14:textId="77777777" w:rsidR="00E03FEB" w:rsidRPr="00BE0857" w:rsidRDefault="00E03FEB" w:rsidP="00CF3795">
      <w:pPr>
        <w:spacing w:before="240"/>
        <w:jc w:val="center"/>
        <w:rPr>
          <w:sz w:val="28"/>
          <w:szCs w:val="28"/>
        </w:rPr>
      </w:pPr>
      <w:r>
        <w:rPr>
          <w:sz w:val="28"/>
          <w:szCs w:val="28"/>
        </w:rPr>
        <w:t>РОЗПОРЯДЖЕННЯ</w:t>
      </w:r>
      <w:r w:rsidRPr="00BE0857">
        <w:rPr>
          <w:sz w:val="28"/>
          <w:szCs w:val="28"/>
        </w:rPr>
        <w:t xml:space="preserve"> № ______</w:t>
      </w:r>
    </w:p>
    <w:p w14:paraId="2F211EF3" w14:textId="36854D15" w:rsidR="00E03FEB" w:rsidRPr="00BE0857" w:rsidRDefault="00E03FEB" w:rsidP="00CF3795">
      <w:pPr>
        <w:spacing w:before="240"/>
      </w:pPr>
      <w:r w:rsidRPr="00BE0857">
        <w:t>м. Київ</w:t>
      </w:r>
      <w:r w:rsidRPr="00BE0857">
        <w:tab/>
      </w:r>
      <w:r w:rsidRPr="00BE0857">
        <w:tab/>
      </w:r>
      <w:r w:rsidRPr="00BE0857">
        <w:tab/>
      </w:r>
      <w:r w:rsidRPr="00BE0857">
        <w:tab/>
      </w:r>
      <w:r w:rsidRPr="00BE0857">
        <w:tab/>
      </w:r>
      <w:r w:rsidRPr="00BE0857">
        <w:tab/>
      </w:r>
      <w:r w:rsidRPr="00BE0857">
        <w:tab/>
        <w:t>«_____» _____________ 20</w:t>
      </w:r>
      <w:r>
        <w:t>__</w:t>
      </w:r>
      <w:r w:rsidRPr="00BE0857">
        <w:t xml:space="preserve"> р.</w:t>
      </w:r>
    </w:p>
    <w:p w14:paraId="24AD13A4" w14:textId="6974520E" w:rsidR="00E03FEB" w:rsidRPr="00BE0857" w:rsidRDefault="00E03FEB" w:rsidP="00CF3795">
      <w:pPr>
        <w:spacing w:before="240"/>
        <w:rPr>
          <w:b/>
          <w:sz w:val="28"/>
          <w:szCs w:val="28"/>
        </w:rPr>
      </w:pPr>
      <w:r>
        <w:rPr>
          <w:noProof/>
          <w:lang w:eastAsia="uk-U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2056396" wp14:editId="2C556618">
                <wp:simplePos x="0" y="0"/>
                <wp:positionH relativeFrom="column">
                  <wp:posOffset>-17145</wp:posOffset>
                </wp:positionH>
                <wp:positionV relativeFrom="paragraph">
                  <wp:posOffset>80645</wp:posOffset>
                </wp:positionV>
                <wp:extent cx="6276975" cy="0"/>
                <wp:effectExtent l="0" t="0" r="9525" b="57150"/>
                <wp:wrapNone/>
                <wp:docPr id="3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76975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5pt,6.35pt" to="492.9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" strokeweight="2pt">
                <v:shadow on="t" color="black" opacity="24903f" origin=",.5" offset="0,.55556mm"/>
              </v:line>
            </w:pict>
          </mc:Fallback>
        </mc:AlternateContent>
      </w:r>
      <w:r w:rsidRPr="00BE0857">
        <w:rPr>
          <w:b/>
          <w:sz w:val="28"/>
          <w:szCs w:val="28"/>
        </w:rPr>
        <w:t xml:space="preserve">Про видачу дубліката </w:t>
      </w:r>
      <w:r>
        <w:rPr>
          <w:b/>
          <w:sz w:val="28"/>
          <w:szCs w:val="28"/>
        </w:rPr>
        <w:t>додатка до диплома про вищу освіту</w:t>
      </w:r>
      <w:r w:rsidRPr="00BE0857">
        <w:rPr>
          <w:b/>
          <w:sz w:val="28"/>
          <w:szCs w:val="28"/>
        </w:rPr>
        <w:t xml:space="preserve"> </w:t>
      </w:r>
    </w:p>
    <w:p w14:paraId="1ED7395F" w14:textId="77777777" w:rsidR="00E03FEB" w:rsidRPr="00BE0857" w:rsidRDefault="00E03FEB" w:rsidP="00CF3795">
      <w:pPr>
        <w:jc w:val="center"/>
        <w:rPr>
          <w:sz w:val="28"/>
          <w:szCs w:val="28"/>
        </w:rPr>
      </w:pPr>
    </w:p>
    <w:p w14:paraId="41C0AD3B" w14:textId="77777777" w:rsidR="00E03FEB" w:rsidRPr="00BE0857" w:rsidRDefault="00E03FEB" w:rsidP="00CF3795">
      <w:pPr>
        <w:shd w:val="clear" w:color="auto" w:fill="FFFFFF"/>
        <w:ind w:firstLine="426"/>
        <w:jc w:val="both"/>
        <w:textAlignment w:val="baseline"/>
        <w:rPr>
          <w:color w:val="000000"/>
          <w:sz w:val="28"/>
          <w:szCs w:val="28"/>
        </w:rPr>
      </w:pPr>
      <w:r w:rsidRPr="00BE0857">
        <w:rPr>
          <w:sz w:val="28"/>
          <w:szCs w:val="28"/>
        </w:rPr>
        <w:t xml:space="preserve">Відповідно до наказу Міністерства освіти і науки України </w:t>
      </w:r>
      <w:r w:rsidRPr="00BE0857">
        <w:rPr>
          <w:bCs/>
          <w:color w:val="000000"/>
          <w:sz w:val="28"/>
        </w:rPr>
        <w:t xml:space="preserve">«Про затвердження Порядку надання доступу фізичним та юридичним особам до Реєстру документів про вищу освіту та Порядку замовлення на створення інформації, що відтворюється в документах про вищу освіту, та обліку документів про вищу освіту в Єдиній державній електронній базі з питань освіти» </w:t>
      </w:r>
      <w:r w:rsidRPr="00BE0857">
        <w:rPr>
          <w:sz w:val="28"/>
          <w:szCs w:val="28"/>
        </w:rPr>
        <w:t xml:space="preserve">від </w:t>
      </w:r>
      <w:r w:rsidRPr="00BE0857">
        <w:rPr>
          <w:bCs/>
          <w:color w:val="000000"/>
          <w:sz w:val="28"/>
        </w:rPr>
        <w:t>06.03.2015 № 249,</w:t>
      </w:r>
    </w:p>
    <w:p w14:paraId="17C2815C" w14:textId="77777777" w:rsidR="00E03FEB" w:rsidRPr="00BE0857" w:rsidRDefault="00E03FEB" w:rsidP="00CF3795">
      <w:pPr>
        <w:spacing w:before="240"/>
        <w:ind w:firstLine="708"/>
        <w:jc w:val="center"/>
        <w:rPr>
          <w:sz w:val="28"/>
          <w:szCs w:val="28"/>
        </w:rPr>
      </w:pPr>
      <w:r>
        <w:rPr>
          <w:b/>
          <w:sz w:val="28"/>
          <w:szCs w:val="28"/>
        </w:rPr>
        <w:t>ПРОПОНУЮ</w:t>
      </w:r>
      <w:r w:rsidRPr="00BE0857">
        <w:rPr>
          <w:b/>
          <w:sz w:val="28"/>
          <w:szCs w:val="28"/>
        </w:rPr>
        <w:t>:</w:t>
      </w:r>
    </w:p>
    <w:p w14:paraId="667FE6E9" w14:textId="419BEC5B" w:rsidR="00D20D15" w:rsidRPr="00D20D15" w:rsidRDefault="00E03FEB" w:rsidP="00D20D15">
      <w:pPr>
        <w:spacing w:before="240"/>
        <w:ind w:firstLine="567"/>
        <w:jc w:val="both"/>
        <w:rPr>
          <w:sz w:val="28"/>
          <w:szCs w:val="28"/>
        </w:rPr>
      </w:pPr>
      <w:r w:rsidRPr="00BE0857">
        <w:rPr>
          <w:sz w:val="28"/>
          <w:szCs w:val="28"/>
        </w:rPr>
        <w:t xml:space="preserve">Видати дублікат </w:t>
      </w:r>
      <w:r>
        <w:rPr>
          <w:sz w:val="28"/>
          <w:szCs w:val="28"/>
        </w:rPr>
        <w:t>додатка до диплома про вищу освіту</w:t>
      </w:r>
      <w:r w:rsidRPr="00BE0857">
        <w:rPr>
          <w:sz w:val="28"/>
          <w:szCs w:val="28"/>
        </w:rPr>
        <w:t xml:space="preserve"> спеціаліста</w:t>
      </w:r>
      <w:r w:rsidR="00D20D15">
        <w:rPr>
          <w:sz w:val="28"/>
          <w:szCs w:val="28"/>
        </w:rPr>
        <w:t>/ бакалавра/магістра</w:t>
      </w:r>
      <w:r>
        <w:rPr>
          <w:sz w:val="28"/>
          <w:szCs w:val="28"/>
        </w:rPr>
        <w:t xml:space="preserve"> </w:t>
      </w:r>
      <w:r w:rsidRPr="00BE0857">
        <w:rPr>
          <w:sz w:val="28"/>
          <w:szCs w:val="28"/>
        </w:rPr>
        <w:t xml:space="preserve">(у зв’язку з втратою </w:t>
      </w:r>
      <w:r>
        <w:rPr>
          <w:sz w:val="28"/>
          <w:szCs w:val="28"/>
        </w:rPr>
        <w:t>тощо</w:t>
      </w:r>
      <w:r w:rsidRPr="00BE0857">
        <w:rPr>
          <w:sz w:val="28"/>
          <w:szCs w:val="28"/>
        </w:rPr>
        <w:t xml:space="preserve"> </w:t>
      </w:r>
      <w:r w:rsidR="00D20D15" w:rsidRPr="00D20D15">
        <w:rPr>
          <w:sz w:val="28"/>
          <w:szCs w:val="28"/>
        </w:rPr>
        <w:t>(вказати причину, наприклад, загублення, пошкодження, помилка або невідповідності документа зразку, встановленому на дату його видачі)) Тарасову Тарасу Тарасовичу, який закінчив ___(вказати назву університету на момент закінчення навчання)___ отримав повну вищу освіту за спеціальністю/напрямом підготовки (вказати шифр та назву, наприклад: 7.05020201 – Автоматизоване управління технологічними процесами/</w:t>
      </w:r>
      <w:proofErr w:type="spellStart"/>
      <w:r w:rsidR="00D20D15" w:rsidRPr="00D20D15">
        <w:rPr>
          <w:sz w:val="28"/>
          <w:szCs w:val="28"/>
        </w:rPr>
        <w:t>Automated</w:t>
      </w:r>
      <w:proofErr w:type="spellEnd"/>
      <w:r w:rsidR="00D20D15" w:rsidRPr="00D20D15">
        <w:rPr>
          <w:sz w:val="28"/>
          <w:szCs w:val="28"/>
        </w:rPr>
        <w:t xml:space="preserve"> </w:t>
      </w:r>
      <w:proofErr w:type="spellStart"/>
      <w:r w:rsidR="00D20D15" w:rsidRPr="00D20D15">
        <w:rPr>
          <w:sz w:val="28"/>
          <w:szCs w:val="28"/>
        </w:rPr>
        <w:t>Control</w:t>
      </w:r>
      <w:proofErr w:type="spellEnd"/>
      <w:r w:rsidR="00D20D15" w:rsidRPr="00D20D15">
        <w:rPr>
          <w:sz w:val="28"/>
          <w:szCs w:val="28"/>
        </w:rPr>
        <w:t xml:space="preserve"> </w:t>
      </w:r>
      <w:proofErr w:type="spellStart"/>
      <w:r w:rsidR="00D20D15" w:rsidRPr="00D20D15">
        <w:rPr>
          <w:sz w:val="28"/>
          <w:szCs w:val="28"/>
        </w:rPr>
        <w:t>of</w:t>
      </w:r>
      <w:proofErr w:type="spellEnd"/>
      <w:r w:rsidR="00D20D15" w:rsidRPr="00D20D15">
        <w:rPr>
          <w:sz w:val="28"/>
          <w:szCs w:val="28"/>
        </w:rPr>
        <w:t xml:space="preserve"> </w:t>
      </w:r>
      <w:proofErr w:type="spellStart"/>
      <w:r w:rsidR="00D20D15" w:rsidRPr="00D20D15">
        <w:rPr>
          <w:sz w:val="28"/>
          <w:szCs w:val="28"/>
        </w:rPr>
        <w:t>Technological</w:t>
      </w:r>
      <w:proofErr w:type="spellEnd"/>
      <w:r w:rsidR="00D20D15" w:rsidRPr="00D20D15">
        <w:rPr>
          <w:sz w:val="28"/>
          <w:szCs w:val="28"/>
        </w:rPr>
        <w:t xml:space="preserve"> </w:t>
      </w:r>
      <w:proofErr w:type="spellStart"/>
      <w:r w:rsidR="00D20D15" w:rsidRPr="00D20D15">
        <w:rPr>
          <w:sz w:val="28"/>
          <w:szCs w:val="28"/>
        </w:rPr>
        <w:t>Processes</w:t>
      </w:r>
      <w:proofErr w:type="spellEnd"/>
      <w:r w:rsidR="00D20D15" w:rsidRPr="00D20D15">
        <w:rPr>
          <w:sz w:val="28"/>
          <w:szCs w:val="28"/>
        </w:rPr>
        <w:t>) та здобув кваліфікацію (інженер-дослідник/</w:t>
      </w:r>
      <w:proofErr w:type="spellStart"/>
      <w:r w:rsidR="00D20D15" w:rsidRPr="00D20D15">
        <w:rPr>
          <w:sz w:val="28"/>
          <w:szCs w:val="28"/>
        </w:rPr>
        <w:t>Research</w:t>
      </w:r>
      <w:proofErr w:type="spellEnd"/>
      <w:r w:rsidR="00D20D15" w:rsidRPr="00D20D15">
        <w:rPr>
          <w:sz w:val="28"/>
          <w:szCs w:val="28"/>
        </w:rPr>
        <w:t xml:space="preserve"> </w:t>
      </w:r>
      <w:proofErr w:type="spellStart"/>
      <w:r w:rsidR="00D20D15" w:rsidRPr="00D20D15">
        <w:rPr>
          <w:sz w:val="28"/>
          <w:szCs w:val="28"/>
        </w:rPr>
        <w:t>Engineer</w:t>
      </w:r>
      <w:proofErr w:type="spellEnd"/>
      <w:r w:rsidR="00D20D15" w:rsidRPr="00D20D15">
        <w:rPr>
          <w:sz w:val="28"/>
          <w:szCs w:val="28"/>
        </w:rPr>
        <w:t xml:space="preserve">). Диплом </w:t>
      </w:r>
      <w:r w:rsidR="00D20D15">
        <w:rPr>
          <w:sz w:val="28"/>
          <w:szCs w:val="28"/>
        </w:rPr>
        <w:t>спеціаліста/ бакалавра/магістра</w:t>
      </w:r>
      <w:r w:rsidR="00D20D15" w:rsidRPr="00D20D15">
        <w:rPr>
          <w:sz w:val="28"/>
          <w:szCs w:val="28"/>
        </w:rPr>
        <w:t xml:space="preserve"> KB№12345678 від 01.03.2006.</w:t>
      </w:r>
    </w:p>
    <w:p w14:paraId="003956D8" w14:textId="4C0E6D7D" w:rsidR="00E03FEB" w:rsidRDefault="00D20D15" w:rsidP="00D20D15">
      <w:pPr>
        <w:spacing w:before="240"/>
        <w:ind w:firstLine="426"/>
        <w:jc w:val="both"/>
        <w:rPr>
          <w:bCs/>
          <w:color w:val="000000"/>
          <w:sz w:val="20"/>
          <w:szCs w:val="20"/>
        </w:rPr>
      </w:pPr>
      <w:r w:rsidRPr="00D20D15">
        <w:rPr>
          <w:sz w:val="28"/>
          <w:szCs w:val="28"/>
        </w:rPr>
        <w:t>Підстава: заява Тарасо</w:t>
      </w:r>
      <w:r>
        <w:rPr>
          <w:sz w:val="28"/>
          <w:szCs w:val="28"/>
        </w:rPr>
        <w:t>ва Т.Т. з резолюцією декана/директора</w:t>
      </w:r>
      <w:r w:rsidRPr="00D20D15">
        <w:rPr>
          <w:sz w:val="28"/>
          <w:szCs w:val="28"/>
        </w:rPr>
        <w:t>.</w:t>
      </w:r>
    </w:p>
    <w:p w14:paraId="12CC2BE1" w14:textId="77777777" w:rsidR="00BE605C" w:rsidRPr="00587A66" w:rsidRDefault="00BE605C" w:rsidP="00CF3795">
      <w:pPr>
        <w:jc w:val="both"/>
        <w:rPr>
          <w:bCs/>
          <w:color w:val="000000"/>
          <w:sz w:val="20"/>
          <w:szCs w:val="20"/>
        </w:rPr>
      </w:pPr>
    </w:p>
    <w:p w14:paraId="32C53EF0" w14:textId="2877B0F3" w:rsidR="00E03FEB" w:rsidRDefault="00E03FEB" w:rsidP="00BE605C">
      <w:pPr>
        <w:tabs>
          <w:tab w:val="left" w:pos="6804"/>
        </w:tabs>
        <w:jc w:val="both"/>
        <w:rPr>
          <w:bCs/>
          <w:color w:val="000000"/>
          <w:sz w:val="28"/>
          <w:szCs w:val="28"/>
        </w:rPr>
      </w:pPr>
      <w:r>
        <w:rPr>
          <w:bCs/>
          <w:color w:val="000000"/>
          <w:sz w:val="28"/>
          <w:szCs w:val="28"/>
        </w:rPr>
        <w:t>Декан / Директор</w:t>
      </w:r>
      <w:r>
        <w:rPr>
          <w:bCs/>
          <w:color w:val="000000"/>
          <w:sz w:val="28"/>
          <w:szCs w:val="28"/>
        </w:rPr>
        <w:tab/>
      </w:r>
      <w:r>
        <w:rPr>
          <w:bCs/>
          <w:color w:val="000000"/>
          <w:sz w:val="28"/>
          <w:szCs w:val="28"/>
        </w:rPr>
        <w:tab/>
      </w:r>
      <w:r w:rsidR="00BE605C">
        <w:rPr>
          <w:sz w:val="28"/>
          <w:szCs w:val="28"/>
        </w:rPr>
        <w:t>Власне ім’я</w:t>
      </w:r>
      <w:r w:rsidR="00BE605C">
        <w:rPr>
          <w:sz w:val="16"/>
          <w:szCs w:val="16"/>
        </w:rPr>
        <w:t>,</w:t>
      </w:r>
      <w:r w:rsidR="00BE605C">
        <w:rPr>
          <w:sz w:val="28"/>
        </w:rPr>
        <w:t xml:space="preserve"> ПРІЗВИЩЕ</w:t>
      </w:r>
    </w:p>
    <w:p w14:paraId="06BAC93A" w14:textId="25DFA8EC" w:rsidR="00D20D15" w:rsidRPr="00464C7D" w:rsidRDefault="00D20D15" w:rsidP="00D20D15">
      <w:pPr>
        <w:ind w:left="5245" w:right="-455"/>
      </w:pPr>
      <w:r w:rsidRPr="00464C7D">
        <w:t>підпис</w:t>
      </w:r>
    </w:p>
    <w:p w14:paraId="2F15B211" w14:textId="77777777" w:rsidR="00E03FEB" w:rsidRDefault="00E03FEB">
      <w:pPr>
        <w:rPr>
          <w:bCs/>
          <w:color w:val="000000"/>
          <w:sz w:val="28"/>
          <w:szCs w:val="28"/>
        </w:rPr>
      </w:pPr>
      <w:r>
        <w:rPr>
          <w:bCs/>
          <w:color w:val="000000"/>
          <w:sz w:val="28"/>
          <w:szCs w:val="28"/>
        </w:rPr>
        <w:br w:type="page"/>
      </w:r>
    </w:p>
    <w:p w14:paraId="18C26541" w14:textId="7499482B" w:rsidR="00F31D6C" w:rsidRPr="00C74176" w:rsidRDefault="00E47AAA" w:rsidP="00B00BE7">
      <w:pPr>
        <w:ind w:left="6237"/>
        <w:rPr>
          <w:sz w:val="28"/>
        </w:rPr>
      </w:pPr>
      <w:r w:rsidRPr="00C74176">
        <w:rPr>
          <w:sz w:val="28"/>
        </w:rPr>
        <w:lastRenderedPageBreak/>
        <w:t>Додаток 1</w:t>
      </w:r>
      <w:r w:rsidR="006C11FB">
        <w:rPr>
          <w:sz w:val="28"/>
        </w:rPr>
        <w:t>2</w:t>
      </w:r>
      <w:r w:rsidR="009B4987" w:rsidRPr="00C74176">
        <w:rPr>
          <w:sz w:val="28"/>
        </w:rPr>
        <w:t xml:space="preserve"> до наказу</w:t>
      </w:r>
    </w:p>
    <w:p w14:paraId="3CC7BF75" w14:textId="3C1F8204" w:rsidR="00D84BED" w:rsidRPr="00C74176" w:rsidRDefault="00C64061" w:rsidP="00B00BE7">
      <w:pPr>
        <w:ind w:left="6237"/>
        <w:rPr>
          <w:sz w:val="28"/>
        </w:rPr>
      </w:pPr>
      <w:bookmarkStart w:id="10" w:name="OLE_LINK11"/>
      <w:bookmarkStart w:id="11" w:name="OLE_LINK12"/>
      <w:r>
        <w:rPr>
          <w:sz w:val="28"/>
          <w:szCs w:val="28"/>
        </w:rPr>
        <w:t>«П</w:t>
      </w:r>
      <w:r w:rsidR="00D84BED" w:rsidRPr="00C74176">
        <w:rPr>
          <w:sz w:val="28"/>
          <w:szCs w:val="28"/>
        </w:rPr>
        <w:t>ро супроводження документів про вищу освіту</w:t>
      </w:r>
      <w:r>
        <w:rPr>
          <w:sz w:val="28"/>
          <w:szCs w:val="28"/>
        </w:rPr>
        <w:t>»</w:t>
      </w:r>
    </w:p>
    <w:bookmarkEnd w:id="10"/>
    <w:bookmarkEnd w:id="11"/>
    <w:p w14:paraId="1B5A0E0D" w14:textId="77777777" w:rsidR="00F31D6C" w:rsidRPr="00C74176" w:rsidRDefault="00F31D6C" w:rsidP="00F31D6C">
      <w:pPr>
        <w:ind w:left="6237"/>
        <w:rPr>
          <w:sz w:val="28"/>
          <w:szCs w:val="28"/>
        </w:rPr>
      </w:pPr>
    </w:p>
    <w:p w14:paraId="68D9C171" w14:textId="77777777" w:rsidR="00F31D6C" w:rsidRPr="00C74176" w:rsidRDefault="009B4987" w:rsidP="00F31D6C">
      <w:pPr>
        <w:ind w:left="6237"/>
        <w:rPr>
          <w:sz w:val="28"/>
          <w:szCs w:val="28"/>
        </w:rPr>
      </w:pPr>
      <w:r w:rsidRPr="00C74176">
        <w:rPr>
          <w:sz w:val="28"/>
          <w:szCs w:val="28"/>
        </w:rPr>
        <w:t>Начальнику відділу</w:t>
      </w:r>
    </w:p>
    <w:p w14:paraId="04DEF926" w14:textId="77777777" w:rsidR="00F31D6C" w:rsidRPr="00C74176" w:rsidRDefault="00000780" w:rsidP="00F31D6C">
      <w:pPr>
        <w:ind w:left="6237"/>
        <w:rPr>
          <w:sz w:val="28"/>
          <w:szCs w:val="28"/>
        </w:rPr>
      </w:pPr>
      <w:r w:rsidRPr="00C74176">
        <w:rPr>
          <w:sz w:val="28"/>
          <w:szCs w:val="28"/>
        </w:rPr>
        <w:t xml:space="preserve">супроводження </w:t>
      </w:r>
      <w:r w:rsidR="009B4987" w:rsidRPr="00C74176">
        <w:rPr>
          <w:sz w:val="28"/>
          <w:szCs w:val="28"/>
        </w:rPr>
        <w:t xml:space="preserve">документів </w:t>
      </w:r>
      <w:r w:rsidRPr="00C74176">
        <w:rPr>
          <w:sz w:val="28"/>
          <w:szCs w:val="28"/>
        </w:rPr>
        <w:t>здобувачів вищої освіти</w:t>
      </w:r>
    </w:p>
    <w:p w14:paraId="7908EC43" w14:textId="77777777" w:rsidR="00F31D6C" w:rsidRPr="00C74176" w:rsidRDefault="00F31D6C" w:rsidP="009B4987">
      <w:pPr>
        <w:rPr>
          <w:b/>
          <w:bCs/>
          <w:sz w:val="28"/>
          <w:szCs w:val="28"/>
        </w:rPr>
      </w:pPr>
    </w:p>
    <w:p w14:paraId="665CAECA" w14:textId="77777777" w:rsidR="00F31D6C" w:rsidRPr="00C74176" w:rsidRDefault="00F31D6C" w:rsidP="009B4987">
      <w:pPr>
        <w:rPr>
          <w:b/>
          <w:bCs/>
          <w:sz w:val="28"/>
          <w:szCs w:val="28"/>
        </w:rPr>
      </w:pPr>
    </w:p>
    <w:p w14:paraId="0CAA5D51" w14:textId="19689C73" w:rsidR="00F31D6C" w:rsidRPr="00C74176" w:rsidRDefault="009B4987" w:rsidP="00F31D6C">
      <w:pPr>
        <w:jc w:val="center"/>
        <w:rPr>
          <w:sz w:val="28"/>
          <w:szCs w:val="28"/>
        </w:rPr>
      </w:pPr>
      <w:r w:rsidRPr="00C74176">
        <w:rPr>
          <w:b/>
          <w:bCs/>
          <w:sz w:val="28"/>
          <w:szCs w:val="28"/>
        </w:rPr>
        <w:t>ПІДТВЕРДЖЕННЯ</w:t>
      </w:r>
      <w:r w:rsidRPr="00C74176">
        <w:rPr>
          <w:b/>
          <w:bCs/>
          <w:sz w:val="28"/>
          <w:szCs w:val="28"/>
        </w:rPr>
        <w:br/>
      </w:r>
      <w:r w:rsidRPr="00C74176">
        <w:rPr>
          <w:sz w:val="28"/>
          <w:szCs w:val="28"/>
        </w:rPr>
        <w:t>замовлення докуме</w:t>
      </w:r>
      <w:r w:rsidR="00F31D6C" w:rsidRPr="00C74176">
        <w:rPr>
          <w:sz w:val="28"/>
          <w:szCs w:val="28"/>
        </w:rPr>
        <w:t>нтів про вищу освіту</w:t>
      </w:r>
      <w:r w:rsidR="00F31D6C" w:rsidRPr="00C74176">
        <w:rPr>
          <w:sz w:val="28"/>
          <w:szCs w:val="28"/>
        </w:rPr>
        <w:br/>
        <w:t>факультету</w:t>
      </w:r>
      <w:r w:rsidR="00560AC4">
        <w:rPr>
          <w:sz w:val="28"/>
          <w:szCs w:val="28"/>
        </w:rPr>
        <w:t>/</w:t>
      </w:r>
      <w:r w:rsidR="00F31D6C" w:rsidRPr="00C74176">
        <w:rPr>
          <w:sz w:val="28"/>
          <w:szCs w:val="28"/>
        </w:rPr>
        <w:t>і</w:t>
      </w:r>
      <w:r w:rsidRPr="00C74176">
        <w:rPr>
          <w:sz w:val="28"/>
          <w:szCs w:val="28"/>
        </w:rPr>
        <w:t>нституту _______</w:t>
      </w:r>
      <w:r w:rsidRPr="00C74176">
        <w:rPr>
          <w:sz w:val="28"/>
          <w:szCs w:val="28"/>
        </w:rPr>
        <w:br/>
      </w:r>
    </w:p>
    <w:p w14:paraId="7ECAAF68" w14:textId="77777777" w:rsidR="00F31D6C" w:rsidRPr="00C74176" w:rsidRDefault="00F31D6C" w:rsidP="00F31D6C">
      <w:pPr>
        <w:jc w:val="center"/>
        <w:rPr>
          <w:sz w:val="28"/>
          <w:szCs w:val="28"/>
        </w:rPr>
      </w:pPr>
    </w:p>
    <w:p w14:paraId="40B837D2" w14:textId="792099E3" w:rsidR="00F31D6C" w:rsidRPr="00C74176" w:rsidRDefault="003E11DA" w:rsidP="00F31D6C">
      <w:pPr>
        <w:jc w:val="both"/>
        <w:rPr>
          <w:sz w:val="28"/>
          <w:szCs w:val="28"/>
        </w:rPr>
      </w:pPr>
      <w:r w:rsidRPr="00C74176">
        <w:rPr>
          <w:sz w:val="28"/>
          <w:szCs w:val="28"/>
        </w:rPr>
        <w:t xml:space="preserve">Керівництво </w:t>
      </w:r>
      <w:r w:rsidR="009B4987" w:rsidRPr="00C74176">
        <w:rPr>
          <w:sz w:val="28"/>
          <w:szCs w:val="28"/>
        </w:rPr>
        <w:t>факультету</w:t>
      </w:r>
      <w:r w:rsidR="00560AC4">
        <w:rPr>
          <w:sz w:val="28"/>
          <w:szCs w:val="28"/>
        </w:rPr>
        <w:t>/</w:t>
      </w:r>
      <w:r w:rsidR="009B4987" w:rsidRPr="00C74176">
        <w:rPr>
          <w:sz w:val="28"/>
          <w:szCs w:val="28"/>
        </w:rPr>
        <w:t xml:space="preserve">інституту __________________ просить </w:t>
      </w:r>
      <w:proofErr w:type="spellStart"/>
      <w:r w:rsidR="009B4987" w:rsidRPr="00C74176">
        <w:rPr>
          <w:sz w:val="28"/>
          <w:szCs w:val="28"/>
        </w:rPr>
        <w:t>внести</w:t>
      </w:r>
      <w:proofErr w:type="spellEnd"/>
      <w:r w:rsidR="009B4987" w:rsidRPr="00C74176">
        <w:rPr>
          <w:sz w:val="28"/>
          <w:szCs w:val="28"/>
        </w:rPr>
        <w:t xml:space="preserve"> зміни в</w:t>
      </w:r>
      <w:r w:rsidR="00F31D6C" w:rsidRPr="00C74176">
        <w:rPr>
          <w:sz w:val="28"/>
          <w:szCs w:val="28"/>
        </w:rPr>
        <w:t xml:space="preserve"> </w:t>
      </w:r>
      <w:r w:rsidR="009B4987" w:rsidRPr="00C74176">
        <w:rPr>
          <w:sz w:val="28"/>
          <w:szCs w:val="28"/>
        </w:rPr>
        <w:t>попереднє замовлення дипломів</w:t>
      </w:r>
      <w:r w:rsidR="00F31D6C" w:rsidRPr="00C74176">
        <w:rPr>
          <w:sz w:val="28"/>
          <w:szCs w:val="28"/>
        </w:rPr>
        <w:t xml:space="preserve"> </w:t>
      </w:r>
      <w:r w:rsidR="009B4987" w:rsidRPr="00C74176">
        <w:rPr>
          <w:sz w:val="28"/>
          <w:szCs w:val="28"/>
        </w:rPr>
        <w:t>_________________________</w:t>
      </w:r>
    </w:p>
    <w:p w14:paraId="764243AF" w14:textId="77777777" w:rsidR="00F31D6C" w:rsidRPr="00C74176" w:rsidRDefault="00F31D6C" w:rsidP="00F31D6C">
      <w:pPr>
        <w:jc w:val="both"/>
        <w:rPr>
          <w:sz w:val="28"/>
          <w:szCs w:val="28"/>
        </w:rPr>
      </w:pPr>
    </w:p>
    <w:p w14:paraId="672B8CF4" w14:textId="33475058" w:rsidR="00F31D6C" w:rsidRPr="00C74176" w:rsidRDefault="00843BD8" w:rsidP="00F31D6C">
      <w:pPr>
        <w:jc w:val="both"/>
        <w:rPr>
          <w:sz w:val="28"/>
          <w:szCs w:val="28"/>
        </w:rPr>
      </w:pPr>
      <w:r>
        <w:rPr>
          <w:sz w:val="28"/>
          <w:szCs w:val="28"/>
        </w:rPr>
        <w:t>Спеціальність</w:t>
      </w:r>
      <w:r w:rsidR="009B4987" w:rsidRPr="00C74176">
        <w:rPr>
          <w:sz w:val="28"/>
          <w:szCs w:val="28"/>
        </w:rPr>
        <w:t xml:space="preserve"> </w:t>
      </w:r>
      <w:r>
        <w:rPr>
          <w:sz w:val="28"/>
          <w:szCs w:val="28"/>
        </w:rPr>
        <w:t>(</w:t>
      </w:r>
      <w:r w:rsidR="009B4987" w:rsidRPr="00C74176">
        <w:rPr>
          <w:sz w:val="28"/>
          <w:szCs w:val="28"/>
        </w:rPr>
        <w:t>шифр</w:t>
      </w:r>
      <w:r w:rsidRPr="00843BD8">
        <w:t xml:space="preserve"> </w:t>
      </w:r>
      <w:r w:rsidRPr="00843BD8">
        <w:rPr>
          <w:sz w:val="28"/>
          <w:szCs w:val="28"/>
        </w:rPr>
        <w:t>, назва)</w:t>
      </w:r>
      <w:r w:rsidR="009B4987" w:rsidRPr="00C74176">
        <w:rPr>
          <w:sz w:val="28"/>
          <w:szCs w:val="28"/>
        </w:rPr>
        <w:t>: _________________________</w:t>
      </w:r>
    </w:p>
    <w:p w14:paraId="0CCB5A90" w14:textId="5B72951D" w:rsidR="00F31D6C" w:rsidRPr="00C74176" w:rsidRDefault="00843BD8" w:rsidP="00843BD8">
      <w:pPr>
        <w:spacing w:after="240"/>
        <w:jc w:val="both"/>
        <w:rPr>
          <w:sz w:val="28"/>
          <w:szCs w:val="28"/>
        </w:rPr>
      </w:pPr>
      <w:r w:rsidRPr="00843BD8">
        <w:rPr>
          <w:sz w:val="28"/>
          <w:szCs w:val="28"/>
        </w:rPr>
        <w:t>Освітня програма</w:t>
      </w:r>
      <w:r w:rsidRPr="00C74176">
        <w:rPr>
          <w:sz w:val="28"/>
          <w:szCs w:val="28"/>
        </w:rPr>
        <w:t>: ___________</w:t>
      </w:r>
      <w:r>
        <w:rPr>
          <w:sz w:val="28"/>
          <w:szCs w:val="28"/>
        </w:rPr>
        <w:t>__________</w:t>
      </w:r>
      <w:r w:rsidRPr="00C74176">
        <w:rPr>
          <w:sz w:val="28"/>
          <w:szCs w:val="28"/>
        </w:rPr>
        <w:t>______________</w:t>
      </w:r>
    </w:p>
    <w:p w14:paraId="705E0BB2" w14:textId="77777777" w:rsidR="009B4987" w:rsidRPr="00C74176" w:rsidRDefault="009B4987" w:rsidP="00F31D6C">
      <w:pPr>
        <w:jc w:val="both"/>
        <w:rPr>
          <w:sz w:val="28"/>
          <w:szCs w:val="28"/>
        </w:rPr>
      </w:pPr>
      <w:r w:rsidRPr="00C74176">
        <w:rPr>
          <w:sz w:val="28"/>
          <w:szCs w:val="28"/>
        </w:rPr>
        <w:t>Група___________ Курс_______________</w:t>
      </w:r>
    </w:p>
    <w:p w14:paraId="62F38D25" w14:textId="77777777" w:rsidR="00F31D6C" w:rsidRPr="00C74176" w:rsidRDefault="00F31D6C" w:rsidP="00F31D6C">
      <w:pPr>
        <w:jc w:val="both"/>
        <w:rPr>
          <w:sz w:val="28"/>
          <w:szCs w:val="28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4111"/>
        <w:gridCol w:w="5103"/>
      </w:tblGrid>
      <w:tr w:rsidR="00BE605C" w:rsidRPr="00C74176" w14:paraId="2CE6C942" w14:textId="77777777" w:rsidTr="00BE605C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AAA6B" w14:textId="77777777" w:rsidR="00BE605C" w:rsidRPr="00C74176" w:rsidRDefault="00BE605C" w:rsidP="00F31D6C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№</w:t>
            </w:r>
            <w:r w:rsidRPr="00C74176">
              <w:rPr>
                <w:sz w:val="28"/>
                <w:szCs w:val="28"/>
              </w:rPr>
              <w:br/>
              <w:t>з/п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8ACE0" w14:textId="4DB44EC8" w:rsidR="00BE605C" w:rsidRPr="00C74176" w:rsidRDefault="00BE605C" w:rsidP="00F31D6C">
            <w:pPr>
              <w:jc w:val="center"/>
              <w:rPr>
                <w:sz w:val="28"/>
                <w:szCs w:val="28"/>
              </w:rPr>
            </w:pPr>
            <w:r w:rsidRPr="00C74176">
              <w:rPr>
                <w:bCs/>
                <w:sz w:val="28"/>
                <w:szCs w:val="28"/>
              </w:rPr>
              <w:t>Прізвище та Ім’я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3CFDB1" w14:textId="02626B9B" w:rsidR="00BE605C" w:rsidRPr="00C74176" w:rsidRDefault="00BE605C" w:rsidP="00F31D6C">
            <w:pPr>
              <w:jc w:val="center"/>
              <w:rPr>
                <w:sz w:val="28"/>
                <w:szCs w:val="28"/>
              </w:rPr>
            </w:pPr>
            <w:bookmarkStart w:id="12" w:name="OLE_LINK9"/>
            <w:bookmarkStart w:id="13" w:name="OLE_LINK10"/>
            <w:r>
              <w:rPr>
                <w:sz w:val="28"/>
                <w:szCs w:val="28"/>
              </w:rPr>
              <w:t>Відмінні</w:t>
            </w:r>
            <w:r w:rsidRPr="00C74176">
              <w:rPr>
                <w:sz w:val="28"/>
                <w:szCs w:val="28"/>
              </w:rPr>
              <w:t xml:space="preserve"> досягнення</w:t>
            </w:r>
            <w:bookmarkEnd w:id="12"/>
            <w:bookmarkEnd w:id="13"/>
          </w:p>
        </w:tc>
      </w:tr>
      <w:tr w:rsidR="00BE605C" w:rsidRPr="00C74176" w14:paraId="582D8297" w14:textId="77777777" w:rsidTr="00BE605C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C3B481" w14:textId="77777777" w:rsidR="00BE605C" w:rsidRPr="00C74176" w:rsidRDefault="00BE605C" w:rsidP="00F31D6C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1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0964C" w14:textId="6092E8CC" w:rsidR="00BE605C" w:rsidRPr="00C74176" w:rsidRDefault="00BE605C" w:rsidP="00C64536">
            <w:pPr>
              <w:rPr>
                <w:strike/>
                <w:sz w:val="28"/>
                <w:szCs w:val="28"/>
              </w:rPr>
            </w:pPr>
            <w:r w:rsidRPr="00C74176">
              <w:rPr>
                <w:bCs/>
                <w:sz w:val="28"/>
                <w:szCs w:val="28"/>
              </w:rPr>
              <w:t>Іваненко Іван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C2CEDB" w14:textId="6E487F02" w:rsidR="00BE605C" w:rsidRPr="00C74176" w:rsidRDefault="00BE605C" w:rsidP="00F31D6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иплом з відзнакою</w:t>
            </w:r>
          </w:p>
        </w:tc>
      </w:tr>
    </w:tbl>
    <w:p w14:paraId="0B618C72" w14:textId="77777777" w:rsidR="005C2D00" w:rsidRPr="005C2D00" w:rsidRDefault="009B4987" w:rsidP="005C2D00">
      <w:pPr>
        <w:rPr>
          <w:sz w:val="28"/>
          <w:szCs w:val="28"/>
        </w:rPr>
      </w:pPr>
      <w:r w:rsidRPr="00C74176">
        <w:rPr>
          <w:sz w:val="28"/>
          <w:szCs w:val="28"/>
        </w:rPr>
        <w:br/>
      </w:r>
      <w:r w:rsidRPr="00C74176">
        <w:rPr>
          <w:b/>
          <w:bCs/>
          <w:sz w:val="28"/>
          <w:szCs w:val="28"/>
        </w:rPr>
        <w:t xml:space="preserve">Вилучити з бази даних </w:t>
      </w:r>
      <w:r w:rsidRPr="00C74176">
        <w:rPr>
          <w:sz w:val="28"/>
          <w:szCs w:val="28"/>
        </w:rPr>
        <w:t>як таких</w:t>
      </w:r>
      <w:r w:rsidR="005C2D00">
        <w:rPr>
          <w:sz w:val="28"/>
          <w:szCs w:val="28"/>
        </w:rPr>
        <w:t xml:space="preserve"> (вказати причину: </w:t>
      </w:r>
      <w:r w:rsidRPr="00C74176">
        <w:rPr>
          <w:sz w:val="28"/>
          <w:szCs w:val="28"/>
        </w:rPr>
        <w:t xml:space="preserve">не подали </w:t>
      </w:r>
      <w:r w:rsidR="005C2D00">
        <w:rPr>
          <w:sz w:val="28"/>
          <w:szCs w:val="28"/>
        </w:rPr>
        <w:t>кваліфікаційну роботу, магістерську дисертацію</w:t>
      </w:r>
      <w:r w:rsidR="005C2D00" w:rsidRPr="005C2D00">
        <w:rPr>
          <w:sz w:val="28"/>
          <w:szCs w:val="28"/>
        </w:rPr>
        <w:t xml:space="preserve"> </w:t>
      </w:r>
      <w:r w:rsidRPr="00C74176">
        <w:rPr>
          <w:sz w:val="28"/>
          <w:szCs w:val="28"/>
        </w:rPr>
        <w:t>до захисту</w:t>
      </w:r>
      <w:r w:rsidR="005C2D00">
        <w:rPr>
          <w:sz w:val="28"/>
          <w:szCs w:val="28"/>
        </w:rPr>
        <w:t xml:space="preserve"> тощо)</w:t>
      </w:r>
      <w:r w:rsidRPr="00C74176">
        <w:rPr>
          <w:sz w:val="28"/>
          <w:szCs w:val="28"/>
        </w:rPr>
        <w:t>.</w:t>
      </w:r>
      <w:r w:rsidRPr="00C74176">
        <w:rPr>
          <w:sz w:val="28"/>
          <w:szCs w:val="28"/>
        </w:rPr>
        <w:br/>
      </w:r>
      <w:r w:rsidR="0002617A" w:rsidRPr="00C74176">
        <w:rPr>
          <w:sz w:val="28"/>
          <w:szCs w:val="28"/>
        </w:rPr>
        <w:t>Ступінь</w:t>
      </w:r>
      <w:r w:rsidRPr="00C74176">
        <w:rPr>
          <w:sz w:val="28"/>
          <w:szCs w:val="28"/>
        </w:rPr>
        <w:t xml:space="preserve"> _________________________</w:t>
      </w:r>
      <w:r w:rsidRPr="00C74176">
        <w:rPr>
          <w:sz w:val="28"/>
          <w:szCs w:val="28"/>
        </w:rPr>
        <w:br/>
      </w:r>
      <w:r w:rsidR="005C2D00" w:rsidRPr="005C2D00">
        <w:rPr>
          <w:sz w:val="28"/>
          <w:szCs w:val="28"/>
        </w:rPr>
        <w:t>Спеціальність (шифр , назва): _________________________</w:t>
      </w:r>
    </w:p>
    <w:p w14:paraId="486A1316" w14:textId="77777777" w:rsidR="005C2D00" w:rsidRDefault="005C2D00" w:rsidP="005C2D00">
      <w:pPr>
        <w:rPr>
          <w:sz w:val="28"/>
          <w:szCs w:val="28"/>
        </w:rPr>
      </w:pPr>
      <w:r w:rsidRPr="005C2D00">
        <w:rPr>
          <w:sz w:val="28"/>
          <w:szCs w:val="28"/>
        </w:rPr>
        <w:t>Освітня програма: ___________________________________</w:t>
      </w:r>
    </w:p>
    <w:p w14:paraId="64F7B524" w14:textId="77ECDF54" w:rsidR="0051262D" w:rsidRPr="00C74176" w:rsidRDefault="009B4987" w:rsidP="00BE605C">
      <w:pPr>
        <w:rPr>
          <w:sz w:val="28"/>
          <w:szCs w:val="28"/>
        </w:rPr>
      </w:pPr>
      <w:r w:rsidRPr="00C74176">
        <w:rPr>
          <w:sz w:val="28"/>
          <w:szCs w:val="28"/>
        </w:rPr>
        <w:t>Група___________ Курс_______________</w:t>
      </w:r>
      <w:r w:rsidRPr="00C74176">
        <w:rPr>
          <w:sz w:val="28"/>
          <w:szCs w:val="28"/>
        </w:rPr>
        <w:br/>
      </w:r>
      <w:r w:rsidR="00000780" w:rsidRPr="00C74176">
        <w:rPr>
          <w:b/>
          <w:bCs/>
          <w:sz w:val="28"/>
          <w:szCs w:val="28"/>
        </w:rPr>
        <w:t>Григоренко</w:t>
      </w:r>
      <w:r w:rsidR="007A07A4" w:rsidRPr="00C74176">
        <w:rPr>
          <w:b/>
          <w:bCs/>
          <w:sz w:val="28"/>
          <w:szCs w:val="28"/>
        </w:rPr>
        <w:t xml:space="preserve"> Дмитро</w:t>
      </w:r>
      <w:r w:rsidRPr="00C74176">
        <w:rPr>
          <w:b/>
          <w:bCs/>
          <w:sz w:val="28"/>
          <w:szCs w:val="28"/>
        </w:rPr>
        <w:br/>
      </w:r>
    </w:p>
    <w:p w14:paraId="0DED2190" w14:textId="60DBA590" w:rsidR="00F31D6C" w:rsidRPr="00C74176" w:rsidRDefault="00FA0118" w:rsidP="009B4987">
      <w:pPr>
        <w:rPr>
          <w:sz w:val="28"/>
          <w:szCs w:val="28"/>
        </w:rPr>
      </w:pPr>
      <w:r w:rsidRPr="00C74176">
        <w:rPr>
          <w:sz w:val="28"/>
          <w:szCs w:val="28"/>
        </w:rPr>
        <w:t>У</w:t>
      </w:r>
      <w:r w:rsidR="00BE605C">
        <w:rPr>
          <w:sz w:val="28"/>
          <w:szCs w:val="28"/>
        </w:rPr>
        <w:t>сі інші дипломи, випуску 20__</w:t>
      </w:r>
      <w:r w:rsidR="009B4987" w:rsidRPr="00C74176">
        <w:rPr>
          <w:sz w:val="28"/>
          <w:szCs w:val="28"/>
        </w:rPr>
        <w:t xml:space="preserve"> року, друкувати згідно </w:t>
      </w:r>
      <w:r w:rsidR="00E21452" w:rsidRPr="00C74176">
        <w:rPr>
          <w:sz w:val="28"/>
          <w:szCs w:val="28"/>
        </w:rPr>
        <w:t xml:space="preserve">з </w:t>
      </w:r>
      <w:r w:rsidR="009B4987" w:rsidRPr="00C74176">
        <w:rPr>
          <w:sz w:val="28"/>
          <w:szCs w:val="28"/>
        </w:rPr>
        <w:t>замовлення</w:t>
      </w:r>
      <w:r w:rsidR="00E21452" w:rsidRPr="00C74176">
        <w:rPr>
          <w:sz w:val="28"/>
          <w:szCs w:val="28"/>
        </w:rPr>
        <w:t>м</w:t>
      </w:r>
      <w:r w:rsidR="009B4987" w:rsidRPr="00C74176">
        <w:rPr>
          <w:sz w:val="28"/>
          <w:szCs w:val="28"/>
        </w:rPr>
        <w:t xml:space="preserve"> </w:t>
      </w:r>
      <w:r w:rsidR="00E21452" w:rsidRPr="00C74176">
        <w:rPr>
          <w:sz w:val="28"/>
          <w:szCs w:val="28"/>
        </w:rPr>
        <w:t>у</w:t>
      </w:r>
      <w:r w:rsidR="009B4987" w:rsidRPr="00C74176">
        <w:rPr>
          <w:sz w:val="28"/>
          <w:szCs w:val="28"/>
        </w:rPr>
        <w:t xml:space="preserve"> кількості </w:t>
      </w:r>
      <w:r w:rsidR="00BE605C">
        <w:rPr>
          <w:sz w:val="28"/>
          <w:szCs w:val="28"/>
        </w:rPr>
        <w:t>___</w:t>
      </w:r>
      <w:r w:rsidR="009B4987" w:rsidRPr="00C74176">
        <w:rPr>
          <w:sz w:val="28"/>
          <w:szCs w:val="28"/>
        </w:rPr>
        <w:t xml:space="preserve"> шт.</w:t>
      </w:r>
      <w:r w:rsidR="00D02AC4" w:rsidRPr="00C74176">
        <w:rPr>
          <w:sz w:val="28"/>
          <w:szCs w:val="28"/>
        </w:rPr>
        <w:t xml:space="preserve"> (</w:t>
      </w:r>
      <w:r w:rsidR="00E21452" w:rsidRPr="00C74176">
        <w:rPr>
          <w:sz w:val="28"/>
          <w:szCs w:val="28"/>
        </w:rPr>
        <w:t>зокрема</w:t>
      </w:r>
      <w:r w:rsidR="00D02AC4" w:rsidRPr="00C74176">
        <w:rPr>
          <w:sz w:val="28"/>
          <w:szCs w:val="28"/>
        </w:rPr>
        <w:t xml:space="preserve"> з відзнакою </w:t>
      </w:r>
      <w:r w:rsidR="00BE605C">
        <w:rPr>
          <w:sz w:val="28"/>
          <w:szCs w:val="28"/>
        </w:rPr>
        <w:t>__</w:t>
      </w:r>
      <w:r w:rsidR="00D02AC4" w:rsidRPr="00C74176">
        <w:rPr>
          <w:sz w:val="28"/>
          <w:szCs w:val="28"/>
        </w:rPr>
        <w:t xml:space="preserve"> шт.)</w:t>
      </w:r>
    </w:p>
    <w:p w14:paraId="5D2D51F9" w14:textId="77777777" w:rsidR="00F31D6C" w:rsidRPr="00C74176" w:rsidRDefault="00F31D6C" w:rsidP="009B4987">
      <w:pPr>
        <w:rPr>
          <w:sz w:val="28"/>
          <w:szCs w:val="28"/>
        </w:rPr>
      </w:pPr>
    </w:p>
    <w:p w14:paraId="2EAEB44B" w14:textId="77777777" w:rsidR="00F31D6C" w:rsidRPr="00C74176" w:rsidRDefault="00F31D6C" w:rsidP="009B4987">
      <w:pPr>
        <w:rPr>
          <w:sz w:val="28"/>
          <w:szCs w:val="28"/>
        </w:rPr>
      </w:pPr>
    </w:p>
    <w:p w14:paraId="7F477E3B" w14:textId="41FDE6A4" w:rsidR="000C3A40" w:rsidRPr="00C74176" w:rsidRDefault="0051262D" w:rsidP="0074626F">
      <w:pPr>
        <w:tabs>
          <w:tab w:val="left" w:pos="5103"/>
        </w:tabs>
        <w:rPr>
          <w:sz w:val="28"/>
          <w:szCs w:val="28"/>
        </w:rPr>
      </w:pPr>
      <w:r w:rsidRPr="00C74176">
        <w:rPr>
          <w:sz w:val="28"/>
          <w:szCs w:val="28"/>
        </w:rPr>
        <w:t>Декан</w:t>
      </w:r>
      <w:r w:rsidR="00560AC4">
        <w:rPr>
          <w:sz w:val="28"/>
          <w:szCs w:val="28"/>
        </w:rPr>
        <w:t>/</w:t>
      </w:r>
      <w:r w:rsidRPr="00C74176">
        <w:rPr>
          <w:sz w:val="28"/>
          <w:szCs w:val="28"/>
        </w:rPr>
        <w:t>з</w:t>
      </w:r>
      <w:r w:rsidR="009B4987" w:rsidRPr="00C74176">
        <w:rPr>
          <w:sz w:val="28"/>
          <w:szCs w:val="28"/>
        </w:rPr>
        <w:t xml:space="preserve">аст. декана </w:t>
      </w:r>
      <w:r w:rsidR="00F31D6C" w:rsidRPr="00C74176">
        <w:rPr>
          <w:sz w:val="28"/>
          <w:szCs w:val="28"/>
        </w:rPr>
        <w:tab/>
      </w:r>
      <w:r w:rsidR="0074626F" w:rsidRPr="00C74176">
        <w:rPr>
          <w:sz w:val="28"/>
          <w:szCs w:val="28"/>
        </w:rPr>
        <w:t xml:space="preserve">____________ </w:t>
      </w:r>
      <w:r w:rsidR="000C3A40" w:rsidRPr="00C74176">
        <w:rPr>
          <w:sz w:val="28"/>
          <w:szCs w:val="28"/>
        </w:rPr>
        <w:t>_________________</w:t>
      </w:r>
    </w:p>
    <w:p w14:paraId="74C2873B" w14:textId="77777777" w:rsidR="00F31D6C" w:rsidRPr="00C74176" w:rsidRDefault="00F31D6C" w:rsidP="0074626F">
      <w:pPr>
        <w:tabs>
          <w:tab w:val="left" w:pos="5387"/>
          <w:tab w:val="left" w:pos="7655"/>
        </w:tabs>
        <w:ind w:firstLine="708"/>
      </w:pPr>
    </w:p>
    <w:p w14:paraId="65CACE8E" w14:textId="77777777" w:rsidR="000C3A40" w:rsidRPr="00C74176" w:rsidRDefault="009B4987" w:rsidP="0074626F">
      <w:pPr>
        <w:tabs>
          <w:tab w:val="left" w:pos="5103"/>
        </w:tabs>
        <w:rPr>
          <w:sz w:val="28"/>
          <w:szCs w:val="28"/>
        </w:rPr>
      </w:pPr>
      <w:r w:rsidRPr="00C74176">
        <w:rPr>
          <w:sz w:val="28"/>
          <w:szCs w:val="28"/>
        </w:rPr>
        <w:t>Відповідальна</w:t>
      </w:r>
      <w:r w:rsidR="00F31D6C" w:rsidRPr="00C74176">
        <w:rPr>
          <w:sz w:val="28"/>
          <w:szCs w:val="28"/>
        </w:rPr>
        <w:t xml:space="preserve"> особа</w:t>
      </w:r>
      <w:r w:rsidR="00F31D6C" w:rsidRPr="00C74176">
        <w:rPr>
          <w:sz w:val="28"/>
          <w:szCs w:val="28"/>
        </w:rPr>
        <w:tab/>
      </w:r>
      <w:r w:rsidR="0074626F" w:rsidRPr="00C74176">
        <w:rPr>
          <w:sz w:val="28"/>
          <w:szCs w:val="28"/>
        </w:rPr>
        <w:t xml:space="preserve">____________ </w:t>
      </w:r>
      <w:r w:rsidR="00F31D6C" w:rsidRPr="00C74176">
        <w:rPr>
          <w:sz w:val="28"/>
          <w:szCs w:val="28"/>
        </w:rPr>
        <w:t>____________</w:t>
      </w:r>
      <w:r w:rsidR="000C3A40" w:rsidRPr="00C74176">
        <w:rPr>
          <w:sz w:val="28"/>
          <w:szCs w:val="28"/>
        </w:rPr>
        <w:t>_____</w:t>
      </w:r>
    </w:p>
    <w:p w14:paraId="3062FB9F" w14:textId="77777777" w:rsidR="004D2BC0" w:rsidRPr="00C74176" w:rsidRDefault="009B4987" w:rsidP="0074626F">
      <w:pPr>
        <w:tabs>
          <w:tab w:val="left" w:pos="5387"/>
          <w:tab w:val="left" w:pos="7655"/>
        </w:tabs>
        <w:rPr>
          <w:sz w:val="28"/>
          <w:szCs w:val="28"/>
        </w:rPr>
      </w:pPr>
      <w:proofErr w:type="spellStart"/>
      <w:r w:rsidRPr="00C74176">
        <w:rPr>
          <w:sz w:val="28"/>
          <w:szCs w:val="28"/>
        </w:rPr>
        <w:t>Тел</w:t>
      </w:r>
      <w:proofErr w:type="spellEnd"/>
      <w:r w:rsidRPr="00C74176">
        <w:rPr>
          <w:sz w:val="28"/>
          <w:szCs w:val="28"/>
        </w:rPr>
        <w:t>: ______________</w:t>
      </w:r>
      <w:r w:rsidR="000C3A40" w:rsidRPr="00C74176">
        <w:rPr>
          <w:sz w:val="28"/>
          <w:szCs w:val="28"/>
        </w:rPr>
        <w:tab/>
      </w:r>
      <w:r w:rsidR="004D2BC0" w:rsidRPr="00C74176">
        <w:rPr>
          <w:sz w:val="28"/>
          <w:szCs w:val="28"/>
        </w:rPr>
        <w:br w:type="page"/>
      </w:r>
    </w:p>
    <w:p w14:paraId="605BDB07" w14:textId="3EFA8E10" w:rsidR="001F61C4" w:rsidRPr="00C74176" w:rsidRDefault="00E47AAA" w:rsidP="00B00BE7">
      <w:pPr>
        <w:ind w:left="6237"/>
        <w:jc w:val="both"/>
        <w:rPr>
          <w:sz w:val="28"/>
        </w:rPr>
      </w:pPr>
      <w:r w:rsidRPr="00C74176">
        <w:rPr>
          <w:sz w:val="28"/>
        </w:rPr>
        <w:lastRenderedPageBreak/>
        <w:t>Додаток 1</w:t>
      </w:r>
      <w:r w:rsidR="006C11FB">
        <w:rPr>
          <w:sz w:val="28"/>
        </w:rPr>
        <w:t>3</w:t>
      </w:r>
      <w:r w:rsidR="009B4987" w:rsidRPr="00C74176">
        <w:rPr>
          <w:sz w:val="28"/>
        </w:rPr>
        <w:t xml:space="preserve"> до наказу</w:t>
      </w:r>
    </w:p>
    <w:p w14:paraId="23A7107E" w14:textId="1FCBA341" w:rsidR="00D84BED" w:rsidRPr="00C74176" w:rsidRDefault="00396084" w:rsidP="00B00BE7">
      <w:pPr>
        <w:ind w:left="6237"/>
        <w:jc w:val="both"/>
        <w:rPr>
          <w:sz w:val="28"/>
        </w:rPr>
      </w:pPr>
      <w:r>
        <w:rPr>
          <w:sz w:val="28"/>
          <w:szCs w:val="28"/>
        </w:rPr>
        <w:t>«П</w:t>
      </w:r>
      <w:r w:rsidR="00D84BED" w:rsidRPr="00C74176">
        <w:rPr>
          <w:sz w:val="28"/>
          <w:szCs w:val="28"/>
        </w:rPr>
        <w:t>ро супроводження документів про вищу освіту</w:t>
      </w:r>
      <w:r>
        <w:rPr>
          <w:sz w:val="28"/>
          <w:szCs w:val="28"/>
        </w:rPr>
        <w:t>»</w:t>
      </w:r>
    </w:p>
    <w:p w14:paraId="5CF1C415" w14:textId="77777777" w:rsidR="000C31EB" w:rsidRPr="00C74176" w:rsidRDefault="009B4987" w:rsidP="00DC20FE">
      <w:pPr>
        <w:tabs>
          <w:tab w:val="left" w:pos="6237"/>
        </w:tabs>
        <w:rPr>
          <w:b/>
          <w:bCs/>
          <w:sz w:val="28"/>
          <w:szCs w:val="28"/>
        </w:rPr>
      </w:pPr>
      <w:r w:rsidRPr="00C74176">
        <w:rPr>
          <w:sz w:val="28"/>
          <w:szCs w:val="28"/>
        </w:rPr>
        <w:br/>
      </w:r>
      <w:r w:rsidRPr="00C74176">
        <w:rPr>
          <w:b/>
          <w:bCs/>
          <w:sz w:val="28"/>
          <w:szCs w:val="28"/>
        </w:rPr>
        <w:t>КПІ ім. Ігоря С</w:t>
      </w:r>
      <w:r w:rsidR="00DC20FE" w:rsidRPr="00C74176">
        <w:rPr>
          <w:b/>
          <w:bCs/>
          <w:sz w:val="28"/>
          <w:szCs w:val="28"/>
        </w:rPr>
        <w:t>ікорського</w:t>
      </w:r>
    </w:p>
    <w:p w14:paraId="41FC465A" w14:textId="77777777" w:rsidR="000C31EB" w:rsidRPr="00C74176" w:rsidRDefault="000C31EB" w:rsidP="00DC20FE">
      <w:pPr>
        <w:tabs>
          <w:tab w:val="left" w:pos="6237"/>
        </w:tabs>
        <w:rPr>
          <w:b/>
          <w:bCs/>
          <w:sz w:val="28"/>
          <w:szCs w:val="28"/>
        </w:rPr>
      </w:pPr>
    </w:p>
    <w:p w14:paraId="0623B3AE" w14:textId="608CE640" w:rsidR="00DC20FE" w:rsidRPr="00C74176" w:rsidRDefault="00DC20FE" w:rsidP="00DC20FE">
      <w:pPr>
        <w:tabs>
          <w:tab w:val="left" w:pos="6237"/>
        </w:tabs>
        <w:rPr>
          <w:b/>
          <w:bCs/>
          <w:sz w:val="28"/>
          <w:szCs w:val="28"/>
        </w:rPr>
      </w:pPr>
      <w:r w:rsidRPr="00C74176">
        <w:rPr>
          <w:b/>
          <w:bCs/>
          <w:sz w:val="28"/>
          <w:szCs w:val="28"/>
        </w:rPr>
        <w:t>Факультет</w:t>
      </w:r>
      <w:r w:rsidR="00560AC4">
        <w:rPr>
          <w:b/>
          <w:bCs/>
          <w:sz w:val="28"/>
          <w:szCs w:val="28"/>
        </w:rPr>
        <w:t>/</w:t>
      </w:r>
      <w:r w:rsidRPr="00C74176">
        <w:rPr>
          <w:b/>
          <w:bCs/>
          <w:sz w:val="28"/>
          <w:szCs w:val="28"/>
        </w:rPr>
        <w:t>інститут</w:t>
      </w:r>
      <w:r w:rsidRPr="00C74176">
        <w:rPr>
          <w:b/>
          <w:bCs/>
          <w:sz w:val="28"/>
          <w:szCs w:val="28"/>
        </w:rPr>
        <w:tab/>
      </w:r>
      <w:r w:rsidR="009B4987" w:rsidRPr="00C74176">
        <w:rPr>
          <w:b/>
          <w:bCs/>
          <w:sz w:val="28"/>
          <w:szCs w:val="28"/>
        </w:rPr>
        <w:t>Затверджую:</w:t>
      </w:r>
    </w:p>
    <w:p w14:paraId="22B0CA8B" w14:textId="77777777" w:rsidR="00DC20FE" w:rsidRPr="00C74176" w:rsidRDefault="00DC20FE" w:rsidP="00DC20FE">
      <w:pPr>
        <w:tabs>
          <w:tab w:val="left" w:pos="6237"/>
        </w:tabs>
        <w:rPr>
          <w:b/>
          <w:bCs/>
          <w:sz w:val="28"/>
          <w:szCs w:val="28"/>
        </w:rPr>
      </w:pPr>
    </w:p>
    <w:p w14:paraId="7356F00A" w14:textId="3A3A2FAD" w:rsidR="00DC20FE" w:rsidRPr="00C74176" w:rsidRDefault="00DC20FE" w:rsidP="00DC20FE">
      <w:pPr>
        <w:ind w:left="5670"/>
        <w:rPr>
          <w:b/>
          <w:bCs/>
          <w:sz w:val="28"/>
          <w:szCs w:val="28"/>
        </w:rPr>
      </w:pPr>
      <w:r w:rsidRPr="00C74176">
        <w:rPr>
          <w:b/>
          <w:bCs/>
          <w:sz w:val="28"/>
          <w:szCs w:val="28"/>
        </w:rPr>
        <w:t>Декан</w:t>
      </w:r>
      <w:r w:rsidR="00560AC4">
        <w:rPr>
          <w:b/>
          <w:bCs/>
          <w:sz w:val="28"/>
          <w:szCs w:val="28"/>
        </w:rPr>
        <w:t>/</w:t>
      </w:r>
      <w:r w:rsidR="007A1177" w:rsidRPr="00C74176">
        <w:rPr>
          <w:b/>
          <w:bCs/>
          <w:sz w:val="28"/>
          <w:szCs w:val="28"/>
        </w:rPr>
        <w:t>директор</w:t>
      </w:r>
      <w:r w:rsidRPr="00C74176">
        <w:rPr>
          <w:bCs/>
          <w:sz w:val="28"/>
          <w:szCs w:val="28"/>
        </w:rPr>
        <w:t xml:space="preserve"> ______________</w:t>
      </w:r>
    </w:p>
    <w:p w14:paraId="69439CA7" w14:textId="77777777" w:rsidR="00DC20FE" w:rsidRPr="00C74176" w:rsidRDefault="00DC20FE" w:rsidP="00DC20FE">
      <w:pPr>
        <w:ind w:left="7371"/>
        <w:rPr>
          <w:bCs/>
        </w:rPr>
      </w:pPr>
    </w:p>
    <w:p w14:paraId="61DD9798" w14:textId="77777777" w:rsidR="005A31E9" w:rsidRPr="00C74176" w:rsidRDefault="00DC20FE" w:rsidP="00DC20FE">
      <w:pPr>
        <w:ind w:left="6237"/>
        <w:rPr>
          <w:bCs/>
        </w:rPr>
      </w:pPr>
      <w:r w:rsidRPr="00C74176">
        <w:rPr>
          <w:bCs/>
        </w:rPr>
        <w:t>___</w:t>
      </w:r>
      <w:r w:rsidR="009B4987" w:rsidRPr="00C74176">
        <w:rPr>
          <w:bCs/>
        </w:rPr>
        <w:t xml:space="preserve"> ____________ 20__ р.</w:t>
      </w:r>
    </w:p>
    <w:p w14:paraId="0D0D95C3" w14:textId="77777777" w:rsidR="005A31E9" w:rsidRPr="00C74176" w:rsidRDefault="005A31E9" w:rsidP="009B4987">
      <w:pPr>
        <w:rPr>
          <w:b/>
          <w:bCs/>
          <w:sz w:val="28"/>
          <w:szCs w:val="28"/>
        </w:rPr>
      </w:pPr>
    </w:p>
    <w:p w14:paraId="5D3710C3" w14:textId="77777777" w:rsidR="005A31E9" w:rsidRPr="00C74176" w:rsidRDefault="005A31E9" w:rsidP="009B4987">
      <w:pPr>
        <w:rPr>
          <w:b/>
          <w:bCs/>
          <w:sz w:val="28"/>
          <w:szCs w:val="28"/>
        </w:rPr>
      </w:pPr>
    </w:p>
    <w:p w14:paraId="248AE827" w14:textId="77777777" w:rsidR="005A31E9" w:rsidRPr="00C74176" w:rsidRDefault="009B4987" w:rsidP="005A31E9">
      <w:pPr>
        <w:jc w:val="center"/>
        <w:rPr>
          <w:bCs/>
          <w:sz w:val="28"/>
          <w:szCs w:val="28"/>
        </w:rPr>
      </w:pPr>
      <w:r w:rsidRPr="00C74176">
        <w:rPr>
          <w:b/>
          <w:bCs/>
          <w:sz w:val="28"/>
          <w:szCs w:val="28"/>
        </w:rPr>
        <w:t>Акт</w:t>
      </w:r>
      <w:r w:rsidRPr="00C74176">
        <w:rPr>
          <w:b/>
          <w:bCs/>
          <w:sz w:val="28"/>
          <w:szCs w:val="28"/>
        </w:rPr>
        <w:br/>
        <w:t>на списання використаних бланків</w:t>
      </w:r>
      <w:r w:rsidRPr="00C74176">
        <w:rPr>
          <w:b/>
          <w:bCs/>
          <w:sz w:val="28"/>
          <w:szCs w:val="28"/>
        </w:rPr>
        <w:br/>
      </w:r>
      <w:r w:rsidRPr="00C74176">
        <w:rPr>
          <w:bCs/>
          <w:sz w:val="28"/>
          <w:szCs w:val="28"/>
        </w:rPr>
        <w:t>_____ ________________ 20 __ р.</w:t>
      </w:r>
    </w:p>
    <w:p w14:paraId="7FF8D570" w14:textId="77777777" w:rsidR="005A31E9" w:rsidRPr="00C74176" w:rsidRDefault="005A31E9" w:rsidP="009B4987">
      <w:pPr>
        <w:rPr>
          <w:b/>
          <w:bCs/>
          <w:sz w:val="28"/>
          <w:szCs w:val="28"/>
        </w:rPr>
      </w:pPr>
    </w:p>
    <w:p w14:paraId="08212F83" w14:textId="5FC62657" w:rsidR="009B4987" w:rsidRPr="00C74176" w:rsidRDefault="009B4987" w:rsidP="005A31E9">
      <w:pPr>
        <w:ind w:firstLine="567"/>
        <w:rPr>
          <w:sz w:val="28"/>
          <w:szCs w:val="28"/>
        </w:rPr>
      </w:pPr>
      <w:r w:rsidRPr="00C74176">
        <w:rPr>
          <w:sz w:val="28"/>
          <w:szCs w:val="28"/>
        </w:rPr>
        <w:t xml:space="preserve">Проводиться списання виданих документів про вищу освіту </w:t>
      </w:r>
      <w:r w:rsidR="00E21452" w:rsidRPr="00C74176">
        <w:rPr>
          <w:sz w:val="28"/>
          <w:szCs w:val="28"/>
        </w:rPr>
        <w:t>та</w:t>
      </w:r>
      <w:r w:rsidRPr="00C74176">
        <w:rPr>
          <w:sz w:val="28"/>
          <w:szCs w:val="28"/>
        </w:rPr>
        <w:t xml:space="preserve"> додатків до них, згідно</w:t>
      </w:r>
      <w:r w:rsidR="00E21452" w:rsidRPr="00C74176">
        <w:rPr>
          <w:sz w:val="28"/>
          <w:szCs w:val="28"/>
        </w:rPr>
        <w:t xml:space="preserve"> з</w:t>
      </w:r>
      <w:r w:rsidRPr="00C74176">
        <w:rPr>
          <w:sz w:val="28"/>
          <w:szCs w:val="28"/>
        </w:rPr>
        <w:t xml:space="preserve"> журнал</w:t>
      </w:r>
      <w:r w:rsidR="00E21452" w:rsidRPr="00C74176">
        <w:rPr>
          <w:sz w:val="28"/>
          <w:szCs w:val="28"/>
        </w:rPr>
        <w:t>ом</w:t>
      </w:r>
      <w:r w:rsidR="005A31E9" w:rsidRPr="00C74176">
        <w:rPr>
          <w:sz w:val="28"/>
          <w:szCs w:val="28"/>
        </w:rPr>
        <w:t xml:space="preserve"> </w:t>
      </w:r>
      <w:r w:rsidRPr="00C74176">
        <w:rPr>
          <w:sz w:val="28"/>
          <w:szCs w:val="28"/>
        </w:rPr>
        <w:t>реєстрації видачі документів про вищу освіту за 20__ рік, з ______ по _______, що знаходяться</w:t>
      </w:r>
      <w:r w:rsidR="005A31E9" w:rsidRPr="00C74176">
        <w:rPr>
          <w:sz w:val="28"/>
          <w:szCs w:val="28"/>
        </w:rPr>
        <w:t xml:space="preserve"> </w:t>
      </w:r>
      <w:r w:rsidRPr="00C74176">
        <w:rPr>
          <w:sz w:val="28"/>
          <w:szCs w:val="28"/>
        </w:rPr>
        <w:t>___________________________________.</w:t>
      </w:r>
    </w:p>
    <w:p w14:paraId="7C2877F2" w14:textId="77777777" w:rsidR="005A31E9" w:rsidRPr="00C74176" w:rsidRDefault="005A31E9" w:rsidP="005A31E9">
      <w:pPr>
        <w:ind w:firstLine="567"/>
        <w:rPr>
          <w:sz w:val="28"/>
          <w:szCs w:val="28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0"/>
        <w:gridCol w:w="2400"/>
        <w:gridCol w:w="2400"/>
        <w:gridCol w:w="2400"/>
      </w:tblGrid>
      <w:tr w:rsidR="009B4987" w:rsidRPr="00C74176" w14:paraId="030C910F" w14:textId="77777777" w:rsidTr="00C64536"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8E8A6E" w14:textId="77777777" w:rsidR="009B4987" w:rsidRPr="00C74176" w:rsidRDefault="009B4987" w:rsidP="005A31E9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№</w:t>
            </w:r>
            <w:r w:rsidRPr="00C74176">
              <w:rPr>
                <w:sz w:val="28"/>
                <w:szCs w:val="28"/>
              </w:rPr>
              <w:br/>
              <w:t>з/п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18030" w14:textId="77777777" w:rsidR="009B4987" w:rsidRPr="00C74176" w:rsidRDefault="009B4987" w:rsidP="005A31E9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Найменування використаних</w:t>
            </w:r>
            <w:r w:rsidRPr="00C74176">
              <w:rPr>
                <w:sz w:val="28"/>
                <w:szCs w:val="28"/>
              </w:rPr>
              <w:br/>
              <w:t>бланків</w:t>
            </w:r>
            <w:r w:rsidR="005A31E9" w:rsidRPr="00C74176">
              <w:rPr>
                <w:sz w:val="28"/>
                <w:szCs w:val="28"/>
              </w:rPr>
              <w:t xml:space="preserve"> (серія)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FB6AA" w14:textId="21E79371" w:rsidR="009B4987" w:rsidRPr="00C74176" w:rsidRDefault="005A31E9" w:rsidP="00E21452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Номер д</w:t>
            </w:r>
            <w:r w:rsidR="009B4987" w:rsidRPr="00C74176">
              <w:rPr>
                <w:sz w:val="28"/>
                <w:szCs w:val="28"/>
              </w:rPr>
              <w:t>иплом</w:t>
            </w:r>
            <w:r w:rsidR="00E21452" w:rsidRPr="00C74176">
              <w:rPr>
                <w:sz w:val="28"/>
                <w:szCs w:val="28"/>
              </w:rPr>
              <w:t>а</w:t>
            </w:r>
          </w:p>
        </w:tc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F49BC" w14:textId="20E253D8" w:rsidR="009B4987" w:rsidRPr="00C74176" w:rsidRDefault="005A31E9" w:rsidP="00E21452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Номер додат</w:t>
            </w:r>
            <w:r w:rsidR="009B4987" w:rsidRPr="00C74176">
              <w:rPr>
                <w:sz w:val="28"/>
                <w:szCs w:val="28"/>
              </w:rPr>
              <w:t>к</w:t>
            </w:r>
            <w:r w:rsidR="00E21452" w:rsidRPr="00C74176">
              <w:rPr>
                <w:sz w:val="28"/>
                <w:szCs w:val="28"/>
              </w:rPr>
              <w:t>а</w:t>
            </w:r>
          </w:p>
        </w:tc>
      </w:tr>
    </w:tbl>
    <w:p w14:paraId="1425A52C" w14:textId="02104214" w:rsidR="005A31E9" w:rsidRPr="00C74176" w:rsidRDefault="009B4987" w:rsidP="009B4987">
      <w:pPr>
        <w:rPr>
          <w:b/>
          <w:bCs/>
          <w:sz w:val="28"/>
          <w:szCs w:val="28"/>
        </w:rPr>
      </w:pPr>
      <w:r w:rsidRPr="00C74176">
        <w:rPr>
          <w:sz w:val="28"/>
          <w:szCs w:val="28"/>
        </w:rPr>
        <w:br/>
      </w:r>
      <w:r w:rsidRPr="00C74176">
        <w:rPr>
          <w:b/>
          <w:bCs/>
          <w:sz w:val="28"/>
          <w:szCs w:val="28"/>
        </w:rPr>
        <w:t xml:space="preserve">Усього використано </w:t>
      </w:r>
      <w:r w:rsidR="00E21452" w:rsidRPr="00C74176">
        <w:rPr>
          <w:b/>
          <w:bCs/>
          <w:sz w:val="28"/>
          <w:szCs w:val="28"/>
        </w:rPr>
        <w:t>й</w:t>
      </w:r>
      <w:r w:rsidRPr="00C74176">
        <w:rPr>
          <w:b/>
          <w:bCs/>
          <w:sz w:val="28"/>
          <w:szCs w:val="28"/>
        </w:rPr>
        <w:t xml:space="preserve"> підлягає списанню </w:t>
      </w:r>
      <w:r w:rsidRPr="00C74176">
        <w:rPr>
          <w:sz w:val="28"/>
          <w:szCs w:val="28"/>
        </w:rPr>
        <w:t>___________________________</w:t>
      </w:r>
      <w:r w:rsidRPr="00C74176">
        <w:rPr>
          <w:sz w:val="28"/>
          <w:szCs w:val="28"/>
        </w:rPr>
        <w:br/>
      </w:r>
    </w:p>
    <w:p w14:paraId="033E4FB9" w14:textId="77777777" w:rsidR="00666B93" w:rsidRPr="00C74176" w:rsidRDefault="009B4987" w:rsidP="009B4987">
      <w:pPr>
        <w:rPr>
          <w:sz w:val="28"/>
          <w:szCs w:val="28"/>
        </w:rPr>
      </w:pPr>
      <w:r w:rsidRPr="00C74176">
        <w:rPr>
          <w:b/>
          <w:bCs/>
          <w:sz w:val="28"/>
          <w:szCs w:val="28"/>
        </w:rPr>
        <w:t>Голова комісії</w:t>
      </w:r>
      <w:r w:rsidR="00666B93" w:rsidRPr="00C74176">
        <w:rPr>
          <w:b/>
          <w:bCs/>
          <w:sz w:val="28"/>
          <w:szCs w:val="28"/>
        </w:rPr>
        <w:tab/>
      </w:r>
      <w:r w:rsidRPr="00C74176">
        <w:rPr>
          <w:sz w:val="28"/>
          <w:szCs w:val="28"/>
        </w:rPr>
        <w:t>________________________ ______________ ______________</w:t>
      </w:r>
    </w:p>
    <w:p w14:paraId="0885224F" w14:textId="77777777" w:rsidR="00666B93" w:rsidRPr="00C74176" w:rsidRDefault="009B4987" w:rsidP="009B4987">
      <w:pPr>
        <w:rPr>
          <w:sz w:val="28"/>
          <w:szCs w:val="28"/>
        </w:rPr>
      </w:pPr>
      <w:r w:rsidRPr="00C74176">
        <w:rPr>
          <w:b/>
          <w:bCs/>
          <w:sz w:val="28"/>
          <w:szCs w:val="28"/>
        </w:rPr>
        <w:t>Члени комісії:</w:t>
      </w:r>
      <w:r w:rsidR="00666B93" w:rsidRPr="00C74176">
        <w:rPr>
          <w:b/>
          <w:bCs/>
          <w:sz w:val="28"/>
          <w:szCs w:val="28"/>
        </w:rPr>
        <w:tab/>
      </w:r>
      <w:r w:rsidR="00666B93" w:rsidRPr="00C74176">
        <w:rPr>
          <w:sz w:val="28"/>
          <w:szCs w:val="28"/>
        </w:rPr>
        <w:t>________________________</w:t>
      </w:r>
      <w:r w:rsidRPr="00C74176">
        <w:rPr>
          <w:sz w:val="28"/>
          <w:szCs w:val="28"/>
        </w:rPr>
        <w:t xml:space="preserve"> ______________ </w:t>
      </w:r>
      <w:r w:rsidR="00666B93" w:rsidRPr="00C74176">
        <w:rPr>
          <w:sz w:val="28"/>
          <w:szCs w:val="28"/>
        </w:rPr>
        <w:t>__</w:t>
      </w:r>
      <w:r w:rsidRPr="00C74176">
        <w:rPr>
          <w:sz w:val="28"/>
          <w:szCs w:val="28"/>
        </w:rPr>
        <w:t>____________</w:t>
      </w:r>
    </w:p>
    <w:p w14:paraId="7681E9B8" w14:textId="77777777" w:rsidR="00666B93" w:rsidRPr="00C74176" w:rsidRDefault="00666B93" w:rsidP="00666B93">
      <w:pPr>
        <w:tabs>
          <w:tab w:val="left" w:pos="5670"/>
          <w:tab w:val="left" w:pos="8080"/>
        </w:tabs>
        <w:ind w:left="2977"/>
      </w:pPr>
    </w:p>
    <w:p w14:paraId="70F03171" w14:textId="77777777" w:rsidR="00666B93" w:rsidRPr="00C74176" w:rsidRDefault="009B4987" w:rsidP="00666B93">
      <w:pPr>
        <w:ind w:left="2127"/>
        <w:rPr>
          <w:sz w:val="28"/>
          <w:szCs w:val="28"/>
        </w:rPr>
      </w:pPr>
      <w:r w:rsidRPr="00C74176">
        <w:rPr>
          <w:sz w:val="28"/>
          <w:szCs w:val="28"/>
        </w:rPr>
        <w:t>_________________________ ______________ ____________</w:t>
      </w:r>
      <w:r w:rsidR="00000780" w:rsidRPr="00C74176">
        <w:rPr>
          <w:sz w:val="28"/>
          <w:szCs w:val="28"/>
        </w:rPr>
        <w:t>_</w:t>
      </w:r>
    </w:p>
    <w:p w14:paraId="49A5A57A" w14:textId="77777777" w:rsidR="00666B93" w:rsidRPr="00C74176" w:rsidRDefault="00666B93" w:rsidP="00666B93">
      <w:pPr>
        <w:tabs>
          <w:tab w:val="left" w:pos="5670"/>
          <w:tab w:val="left" w:pos="8080"/>
        </w:tabs>
        <w:ind w:left="2977"/>
      </w:pPr>
    </w:p>
    <w:p w14:paraId="72CA02AC" w14:textId="77777777" w:rsidR="00F452A2" w:rsidRPr="00C74176" w:rsidRDefault="009B4987" w:rsidP="00F452A2">
      <w:pPr>
        <w:ind w:left="2127"/>
        <w:rPr>
          <w:sz w:val="28"/>
          <w:szCs w:val="28"/>
        </w:rPr>
      </w:pPr>
      <w:r w:rsidRPr="00C74176">
        <w:rPr>
          <w:sz w:val="28"/>
          <w:szCs w:val="28"/>
        </w:rPr>
        <w:t>_________________________ ______________ ____________</w:t>
      </w:r>
      <w:r w:rsidR="00000780" w:rsidRPr="00C74176">
        <w:rPr>
          <w:sz w:val="28"/>
          <w:szCs w:val="28"/>
        </w:rPr>
        <w:t>_</w:t>
      </w:r>
      <w:r w:rsidR="00F452A2" w:rsidRPr="00C74176">
        <w:rPr>
          <w:sz w:val="28"/>
          <w:szCs w:val="28"/>
        </w:rPr>
        <w:br w:type="page"/>
      </w:r>
    </w:p>
    <w:p w14:paraId="4AD57A05" w14:textId="119964DA" w:rsidR="009308E4" w:rsidRPr="00C74176" w:rsidRDefault="009308E4" w:rsidP="00B00BE7">
      <w:pPr>
        <w:ind w:left="6237"/>
        <w:rPr>
          <w:sz w:val="28"/>
        </w:rPr>
      </w:pPr>
      <w:r w:rsidRPr="00C74176">
        <w:rPr>
          <w:color w:val="000000"/>
          <w:sz w:val="28"/>
        </w:rPr>
        <w:lastRenderedPageBreak/>
        <w:t>Додаток 1</w:t>
      </w:r>
      <w:r w:rsidR="006C11FB">
        <w:rPr>
          <w:color w:val="000000"/>
          <w:sz w:val="28"/>
        </w:rPr>
        <w:t>4</w:t>
      </w:r>
      <w:r w:rsidRPr="00C74176">
        <w:rPr>
          <w:color w:val="000000"/>
          <w:sz w:val="28"/>
        </w:rPr>
        <w:t xml:space="preserve"> до наказу</w:t>
      </w:r>
    </w:p>
    <w:p w14:paraId="1A601104" w14:textId="33693AE5" w:rsidR="00D84BED" w:rsidRPr="00C74176" w:rsidRDefault="00C37EAC" w:rsidP="00B00BE7">
      <w:pPr>
        <w:ind w:left="6237"/>
        <w:rPr>
          <w:sz w:val="28"/>
        </w:rPr>
      </w:pPr>
      <w:r>
        <w:rPr>
          <w:sz w:val="28"/>
          <w:szCs w:val="28"/>
        </w:rPr>
        <w:t>"П</w:t>
      </w:r>
      <w:r w:rsidR="00D84BED" w:rsidRPr="00C74176">
        <w:rPr>
          <w:sz w:val="28"/>
          <w:szCs w:val="28"/>
        </w:rPr>
        <w:t>ро супроводження документів про вищу освіту</w:t>
      </w:r>
      <w:r>
        <w:rPr>
          <w:sz w:val="28"/>
          <w:szCs w:val="28"/>
        </w:rPr>
        <w:t>»</w:t>
      </w:r>
    </w:p>
    <w:p w14:paraId="7AB6DD44" w14:textId="3E96C92D" w:rsidR="009308E4" w:rsidRPr="00C74176" w:rsidRDefault="009308E4" w:rsidP="009308E4">
      <w:pPr>
        <w:jc w:val="right"/>
        <w:rPr>
          <w:sz w:val="28"/>
        </w:rPr>
      </w:pPr>
    </w:p>
    <w:p w14:paraId="20F730ED" w14:textId="77777777" w:rsidR="009308E4" w:rsidRPr="00C74176" w:rsidRDefault="009308E4" w:rsidP="00B00BE7">
      <w:pPr>
        <w:ind w:left="6237"/>
        <w:jc w:val="both"/>
        <w:rPr>
          <w:sz w:val="28"/>
          <w:szCs w:val="28"/>
        </w:rPr>
      </w:pPr>
      <w:r w:rsidRPr="00C74176">
        <w:rPr>
          <w:color w:val="000000"/>
          <w:sz w:val="28"/>
          <w:szCs w:val="28"/>
        </w:rPr>
        <w:t>Начальнику відділу</w:t>
      </w:r>
    </w:p>
    <w:p w14:paraId="461CAEB1" w14:textId="77777777" w:rsidR="009308E4" w:rsidRPr="00C74176" w:rsidRDefault="009308E4" w:rsidP="00B00BE7">
      <w:pPr>
        <w:ind w:left="6237"/>
        <w:jc w:val="both"/>
        <w:rPr>
          <w:sz w:val="28"/>
          <w:szCs w:val="28"/>
        </w:rPr>
      </w:pPr>
      <w:r w:rsidRPr="00C74176">
        <w:rPr>
          <w:color w:val="000000"/>
          <w:sz w:val="28"/>
          <w:szCs w:val="28"/>
        </w:rPr>
        <w:t>супроводження документів здобувачів вищої освіти</w:t>
      </w:r>
    </w:p>
    <w:p w14:paraId="556697CA" w14:textId="77777777" w:rsidR="009308E4" w:rsidRPr="00C74176" w:rsidRDefault="009308E4" w:rsidP="00B00BE7">
      <w:pPr>
        <w:ind w:left="6237"/>
        <w:jc w:val="both"/>
        <w:rPr>
          <w:sz w:val="28"/>
          <w:szCs w:val="28"/>
        </w:rPr>
      </w:pPr>
    </w:p>
    <w:p w14:paraId="5BD9F1E7" w14:textId="771445D5" w:rsidR="009308E4" w:rsidRPr="00C74176" w:rsidRDefault="009308E4" w:rsidP="00B00BE7">
      <w:pPr>
        <w:ind w:left="6237"/>
        <w:jc w:val="both"/>
        <w:rPr>
          <w:sz w:val="28"/>
          <w:szCs w:val="28"/>
        </w:rPr>
      </w:pPr>
      <w:r w:rsidRPr="00C74176">
        <w:rPr>
          <w:sz w:val="28"/>
          <w:szCs w:val="28"/>
        </w:rPr>
        <w:t>Факультет</w:t>
      </w:r>
      <w:r w:rsidR="00560AC4">
        <w:rPr>
          <w:sz w:val="28"/>
          <w:szCs w:val="28"/>
        </w:rPr>
        <w:t>/</w:t>
      </w:r>
      <w:r w:rsidRPr="00C74176">
        <w:rPr>
          <w:sz w:val="28"/>
          <w:szCs w:val="28"/>
        </w:rPr>
        <w:t>Інститут</w:t>
      </w:r>
    </w:p>
    <w:p w14:paraId="53221CBC" w14:textId="77777777" w:rsidR="009308E4" w:rsidRPr="00C74176" w:rsidRDefault="009308E4" w:rsidP="00B00BE7">
      <w:pPr>
        <w:ind w:left="6237"/>
        <w:jc w:val="both"/>
        <w:rPr>
          <w:highlight w:val="green"/>
        </w:rPr>
      </w:pPr>
    </w:p>
    <w:p w14:paraId="5EB52EC3" w14:textId="77777777" w:rsidR="009308E4" w:rsidRPr="00C74176" w:rsidRDefault="009308E4" w:rsidP="009308E4">
      <w:pPr>
        <w:rPr>
          <w:highlight w:val="green"/>
        </w:rPr>
      </w:pPr>
    </w:p>
    <w:p w14:paraId="67CFE034" w14:textId="77777777" w:rsidR="009308E4" w:rsidRPr="00C74176" w:rsidRDefault="00D7340B" w:rsidP="00252BC8">
      <w:pPr>
        <w:jc w:val="center"/>
        <w:rPr>
          <w:b/>
          <w:sz w:val="28"/>
          <w:szCs w:val="28"/>
        </w:rPr>
      </w:pPr>
      <w:r w:rsidRPr="00C74176">
        <w:rPr>
          <w:b/>
          <w:sz w:val="28"/>
          <w:szCs w:val="28"/>
        </w:rPr>
        <w:t>Попереднє замовлення на виготовлення ДВО</w:t>
      </w:r>
    </w:p>
    <w:p w14:paraId="2CD92447" w14:textId="77777777" w:rsidR="009308E4" w:rsidRPr="00C74176" w:rsidRDefault="009308E4" w:rsidP="009308E4"/>
    <w:p w14:paraId="21517529" w14:textId="77777777" w:rsidR="009308E4" w:rsidRPr="00C74176" w:rsidRDefault="009308E4" w:rsidP="009308E4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9"/>
        <w:gridCol w:w="4781"/>
        <w:gridCol w:w="4536"/>
      </w:tblGrid>
      <w:tr w:rsidR="00D7340B" w:rsidRPr="00C74176" w14:paraId="0404B1BE" w14:textId="77777777" w:rsidTr="00252BC8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0876AB" w14:textId="77777777" w:rsidR="00D7340B" w:rsidRPr="00C74176" w:rsidRDefault="00D7340B" w:rsidP="00D7340B">
            <w:pPr>
              <w:jc w:val="center"/>
            </w:pPr>
            <w:r w:rsidRPr="00C74176">
              <w:rPr>
                <w:bCs/>
                <w:sz w:val="28"/>
                <w:szCs w:val="28"/>
              </w:rPr>
              <w:t>№</w:t>
            </w:r>
            <w:r w:rsidRPr="00C74176">
              <w:rPr>
                <w:bCs/>
                <w:sz w:val="28"/>
                <w:szCs w:val="28"/>
              </w:rPr>
              <w:br/>
              <w:t>з/п</w:t>
            </w:r>
          </w:p>
        </w:tc>
        <w:tc>
          <w:tcPr>
            <w:tcW w:w="4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8BD509E" w14:textId="77777777" w:rsidR="00D7340B" w:rsidRPr="00C74176" w:rsidRDefault="00D7340B" w:rsidP="00D7340B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Тип документу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CA96B6" w14:textId="77777777" w:rsidR="00D7340B" w:rsidRPr="00C74176" w:rsidRDefault="00D7340B" w:rsidP="00D7340B">
            <w:pPr>
              <w:jc w:val="center"/>
              <w:rPr>
                <w:sz w:val="28"/>
                <w:szCs w:val="28"/>
              </w:rPr>
            </w:pPr>
            <w:r w:rsidRPr="00C74176">
              <w:rPr>
                <w:sz w:val="28"/>
                <w:szCs w:val="28"/>
              </w:rPr>
              <w:t>Кількість</w:t>
            </w:r>
          </w:p>
        </w:tc>
      </w:tr>
      <w:tr w:rsidR="00D7340B" w:rsidRPr="00C74176" w14:paraId="4DF14056" w14:textId="77777777" w:rsidTr="00252BC8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236F9C" w14:textId="77777777" w:rsidR="00D7340B" w:rsidRPr="00C74176" w:rsidRDefault="00D7340B">
            <w:pPr>
              <w:jc w:val="center"/>
            </w:pPr>
            <w:r w:rsidRPr="00C74176">
              <w:t>1</w:t>
            </w:r>
          </w:p>
        </w:tc>
        <w:tc>
          <w:tcPr>
            <w:tcW w:w="4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17D863E" w14:textId="77777777" w:rsidR="00D7340B" w:rsidRPr="00C74176" w:rsidRDefault="00D7340B" w:rsidP="00D7340B">
            <w:r w:rsidRPr="00C74176">
              <w:rPr>
                <w:color w:val="000000"/>
              </w:rPr>
              <w:t>Диплом бакалавра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793D8CF" w14:textId="77777777" w:rsidR="00D7340B" w:rsidRPr="00C74176" w:rsidRDefault="00D7340B" w:rsidP="00D7340B"/>
        </w:tc>
      </w:tr>
      <w:tr w:rsidR="00D7340B" w:rsidRPr="00C74176" w14:paraId="5A427B0E" w14:textId="77777777" w:rsidTr="00252BC8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B3DF37E" w14:textId="77777777" w:rsidR="00D7340B" w:rsidRPr="00C74176" w:rsidRDefault="00D7340B" w:rsidP="00252BC8">
            <w:pPr>
              <w:jc w:val="center"/>
            </w:pPr>
            <w:r w:rsidRPr="00C74176">
              <w:t>2</w:t>
            </w:r>
          </w:p>
        </w:tc>
        <w:tc>
          <w:tcPr>
            <w:tcW w:w="4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2B2F0DB" w14:textId="77777777" w:rsidR="00D7340B" w:rsidRPr="00C74176" w:rsidRDefault="00D7340B" w:rsidP="00D7340B">
            <w:r w:rsidRPr="00C74176">
              <w:rPr>
                <w:color w:val="000000"/>
              </w:rPr>
              <w:t>Диплом магістра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5CED15C" w14:textId="77777777" w:rsidR="00D7340B" w:rsidRPr="00C74176" w:rsidRDefault="00D7340B" w:rsidP="00D7340B"/>
        </w:tc>
      </w:tr>
    </w:tbl>
    <w:p w14:paraId="4377B09C" w14:textId="77777777" w:rsidR="009308E4" w:rsidRPr="00C74176" w:rsidRDefault="009308E4" w:rsidP="009308E4"/>
    <w:p w14:paraId="61BF396B" w14:textId="77777777" w:rsidR="009308E4" w:rsidRPr="00C74176" w:rsidRDefault="009308E4" w:rsidP="009308E4"/>
    <w:p w14:paraId="000ABB88" w14:textId="77777777" w:rsidR="009308E4" w:rsidRPr="00C74176" w:rsidRDefault="009308E4" w:rsidP="009308E4"/>
    <w:p w14:paraId="36C8F4F9" w14:textId="12624649" w:rsidR="009308E4" w:rsidRPr="00C74176" w:rsidRDefault="009308E4" w:rsidP="009308E4">
      <w:r w:rsidRPr="00C74176">
        <w:rPr>
          <w:sz w:val="28"/>
          <w:szCs w:val="28"/>
        </w:rPr>
        <w:t>Декан</w:t>
      </w:r>
      <w:r w:rsidR="00560AC4">
        <w:rPr>
          <w:sz w:val="28"/>
          <w:szCs w:val="28"/>
        </w:rPr>
        <w:t>/</w:t>
      </w:r>
      <w:r w:rsidRPr="00C74176">
        <w:rPr>
          <w:sz w:val="28"/>
          <w:szCs w:val="28"/>
        </w:rPr>
        <w:t>заст. декана</w:t>
      </w:r>
      <w:r w:rsidRPr="00C74176">
        <w:t xml:space="preserve"> </w:t>
      </w:r>
      <w:r w:rsidRPr="00C74176">
        <w:tab/>
        <w:t xml:space="preserve">                   </w:t>
      </w:r>
      <w:r w:rsidR="00BE605C">
        <w:t xml:space="preserve">                          </w:t>
      </w:r>
      <w:r w:rsidRPr="00C74176">
        <w:t xml:space="preserve">____________ </w:t>
      </w:r>
      <w:r w:rsidR="00BE605C" w:rsidRPr="00BE605C">
        <w:rPr>
          <w:sz w:val="28"/>
          <w:szCs w:val="28"/>
        </w:rPr>
        <w:t>Власне ім’я, ПРІЗВИЩЕ</w:t>
      </w:r>
    </w:p>
    <w:p w14:paraId="3021AF21" w14:textId="44EA40D8" w:rsidR="003E11DA" w:rsidRPr="00BE605C" w:rsidRDefault="00BE605C" w:rsidP="00BE605C">
      <w:pPr>
        <w:ind w:left="5954" w:right="-455"/>
      </w:pPr>
      <w:r w:rsidRPr="00464C7D">
        <w:t>підпис</w:t>
      </w:r>
      <w:r w:rsidR="003E11DA" w:rsidRPr="00C74176">
        <w:rPr>
          <w:sz w:val="28"/>
          <w:szCs w:val="28"/>
        </w:rPr>
        <w:br w:type="page"/>
      </w:r>
    </w:p>
    <w:p w14:paraId="214995F0" w14:textId="6600FDD0" w:rsidR="00D10D13" w:rsidRPr="005F5B26" w:rsidRDefault="00D10D13" w:rsidP="005F5B26">
      <w:pPr>
        <w:ind w:left="6237"/>
        <w:jc w:val="both"/>
        <w:rPr>
          <w:sz w:val="28"/>
        </w:rPr>
      </w:pPr>
      <w:r w:rsidRPr="005F5B26">
        <w:rPr>
          <w:color w:val="000000"/>
          <w:sz w:val="28"/>
        </w:rPr>
        <w:lastRenderedPageBreak/>
        <w:t>Додаток 1</w:t>
      </w:r>
      <w:r w:rsidR="006C11FB">
        <w:rPr>
          <w:color w:val="000000"/>
          <w:sz w:val="28"/>
        </w:rPr>
        <w:t>5</w:t>
      </w:r>
      <w:r w:rsidRPr="005F5B26">
        <w:rPr>
          <w:color w:val="000000"/>
          <w:sz w:val="28"/>
        </w:rPr>
        <w:t xml:space="preserve"> до наказу</w:t>
      </w:r>
    </w:p>
    <w:p w14:paraId="1F09C945" w14:textId="5ACCBFAF" w:rsidR="00D10D13" w:rsidRDefault="00C37EAC" w:rsidP="005F5B26">
      <w:pPr>
        <w:ind w:left="6237"/>
        <w:jc w:val="both"/>
        <w:rPr>
          <w:sz w:val="28"/>
          <w:szCs w:val="28"/>
        </w:rPr>
      </w:pPr>
      <w:r w:rsidRPr="005F5B26">
        <w:rPr>
          <w:sz w:val="28"/>
          <w:szCs w:val="28"/>
        </w:rPr>
        <w:t>«П</w:t>
      </w:r>
      <w:r w:rsidR="00D10D13" w:rsidRPr="005F5B26">
        <w:rPr>
          <w:sz w:val="28"/>
          <w:szCs w:val="28"/>
        </w:rPr>
        <w:t>ро супроводження документів про вищу освіту</w:t>
      </w:r>
      <w:r w:rsidRPr="005F5B26">
        <w:rPr>
          <w:sz w:val="28"/>
          <w:szCs w:val="28"/>
        </w:rPr>
        <w:t>»</w:t>
      </w:r>
    </w:p>
    <w:p w14:paraId="793DDF4A" w14:textId="77777777" w:rsidR="00D10D13" w:rsidRDefault="00D10D13" w:rsidP="00D10D13">
      <w:pPr>
        <w:jc w:val="right"/>
        <w:rPr>
          <w:sz w:val="28"/>
          <w:szCs w:val="28"/>
        </w:rPr>
      </w:pPr>
    </w:p>
    <w:p w14:paraId="67593578" w14:textId="77777777" w:rsidR="00D10D13" w:rsidRPr="00C74176" w:rsidRDefault="00D10D13" w:rsidP="00D10D13">
      <w:pPr>
        <w:rPr>
          <w:sz w:val="28"/>
        </w:rPr>
      </w:pPr>
    </w:p>
    <w:p w14:paraId="541685F3" w14:textId="03514AE0" w:rsidR="00D10D13" w:rsidRPr="004639D7" w:rsidRDefault="00D10D13" w:rsidP="00D10D13">
      <w:pPr>
        <w:jc w:val="center"/>
        <w:rPr>
          <w:bCs/>
          <w:sz w:val="28"/>
          <w:szCs w:val="28"/>
        </w:rPr>
      </w:pPr>
      <w:r>
        <w:rPr>
          <w:noProof/>
          <w:lang w:eastAsia="uk-UA"/>
        </w:rPr>
        <w:drawing>
          <wp:anchor distT="0" distB="0" distL="114300" distR="114300" simplePos="0" relativeHeight="251682816" behindDoc="0" locked="0" layoutInCell="1" allowOverlap="1" wp14:anchorId="3B9D571B" wp14:editId="0D1F42C6">
            <wp:simplePos x="0" y="0"/>
            <wp:positionH relativeFrom="column">
              <wp:posOffset>2846705</wp:posOffset>
            </wp:positionH>
            <wp:positionV relativeFrom="paragraph">
              <wp:posOffset>-267335</wp:posOffset>
            </wp:positionV>
            <wp:extent cx="515620" cy="713105"/>
            <wp:effectExtent l="0" t="0" r="0" b="0"/>
            <wp:wrapSquare wrapText="left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1D950A" w14:textId="77777777" w:rsidR="00D10D13" w:rsidRPr="004639D7" w:rsidRDefault="00D10D13" w:rsidP="00D10D13">
      <w:pPr>
        <w:jc w:val="center"/>
        <w:rPr>
          <w:bCs/>
          <w:sz w:val="28"/>
          <w:szCs w:val="28"/>
        </w:rPr>
      </w:pPr>
    </w:p>
    <w:p w14:paraId="2CEB91B3" w14:textId="77777777" w:rsidR="00D10D13" w:rsidRDefault="00D10D13" w:rsidP="00D10D13">
      <w:pPr>
        <w:jc w:val="center"/>
        <w:rPr>
          <w:bCs/>
          <w:sz w:val="28"/>
          <w:szCs w:val="28"/>
        </w:rPr>
      </w:pPr>
    </w:p>
    <w:p w14:paraId="64415D9C" w14:textId="77777777" w:rsidR="00D10D13" w:rsidRPr="005F5B26" w:rsidRDefault="00D10D13" w:rsidP="00D10D13">
      <w:pPr>
        <w:jc w:val="center"/>
        <w:rPr>
          <w:b/>
        </w:rPr>
      </w:pPr>
      <w:r w:rsidRPr="005F5B26">
        <w:rPr>
          <w:b/>
          <w:bCs/>
          <w:sz w:val="28"/>
          <w:szCs w:val="28"/>
        </w:rPr>
        <w:t>УКРАЇНА</w:t>
      </w:r>
    </w:p>
    <w:p w14:paraId="3AB124DB" w14:textId="77777777" w:rsidR="00D10D13" w:rsidRPr="005F5B26" w:rsidRDefault="00D10D13" w:rsidP="00D10D13"/>
    <w:p w14:paraId="38DFB0B6" w14:textId="77777777" w:rsidR="00D10D13" w:rsidRPr="005F5B26" w:rsidRDefault="00D10D13" w:rsidP="00D10D13">
      <w:pPr>
        <w:keepNext/>
        <w:jc w:val="center"/>
        <w:outlineLvl w:val="3"/>
        <w:rPr>
          <w:b/>
          <w:bCs/>
          <w:sz w:val="28"/>
          <w:szCs w:val="28"/>
        </w:rPr>
      </w:pPr>
      <w:r w:rsidRPr="005F5B26">
        <w:rPr>
          <w:b/>
          <w:bCs/>
          <w:sz w:val="28"/>
          <w:szCs w:val="28"/>
        </w:rPr>
        <w:t>МІНІСТЕРСТВО ОСВІТИ І НАУКИ УКРАЇНИ</w:t>
      </w:r>
    </w:p>
    <w:p w14:paraId="0B010F65" w14:textId="77777777" w:rsidR="00D10D13" w:rsidRPr="005F5B26" w:rsidRDefault="00D10D13" w:rsidP="00D10D13">
      <w:pPr>
        <w:jc w:val="center"/>
        <w:rPr>
          <w:b/>
          <w:sz w:val="28"/>
          <w:szCs w:val="28"/>
        </w:rPr>
      </w:pPr>
      <w:r w:rsidRPr="005F5B26">
        <w:rPr>
          <w:b/>
          <w:sz w:val="28"/>
          <w:szCs w:val="28"/>
        </w:rPr>
        <w:t>НАЦІОНАЛЬНИЙ  ТЕХНІЧНИЙ  УНІВЕРСИТЕТ  УКРАЇНИ</w:t>
      </w:r>
    </w:p>
    <w:p w14:paraId="42B840ED" w14:textId="77777777" w:rsidR="00D10D13" w:rsidRPr="005F5B26" w:rsidRDefault="00D10D13" w:rsidP="00D10D13">
      <w:pPr>
        <w:keepNext/>
        <w:jc w:val="center"/>
        <w:outlineLvl w:val="0"/>
        <w:rPr>
          <w:b/>
          <w:sz w:val="28"/>
          <w:szCs w:val="20"/>
        </w:rPr>
      </w:pPr>
      <w:r w:rsidRPr="005F5B26">
        <w:rPr>
          <w:b/>
          <w:sz w:val="28"/>
          <w:szCs w:val="20"/>
        </w:rPr>
        <w:t xml:space="preserve">«КИЇВСЬКИЙ  ПОЛІТЕХНІЧНИЙ  ІНСТИТУТ  </w:t>
      </w:r>
    </w:p>
    <w:p w14:paraId="319F9685" w14:textId="77777777" w:rsidR="00D10D13" w:rsidRPr="005F5B26" w:rsidRDefault="00D10D13" w:rsidP="00D10D13">
      <w:pPr>
        <w:keepNext/>
        <w:jc w:val="center"/>
        <w:outlineLvl w:val="0"/>
        <w:rPr>
          <w:b/>
          <w:sz w:val="28"/>
          <w:szCs w:val="20"/>
        </w:rPr>
      </w:pPr>
      <w:r w:rsidRPr="005F5B26">
        <w:rPr>
          <w:b/>
          <w:sz w:val="28"/>
          <w:szCs w:val="20"/>
        </w:rPr>
        <w:t>імені  ІГОРЯ СІКОРСЬКОГО»</w:t>
      </w:r>
    </w:p>
    <w:p w14:paraId="525E3EA9" w14:textId="77777777" w:rsidR="00D10D13" w:rsidRPr="005F5B26" w:rsidRDefault="00D10D13" w:rsidP="00D10D13">
      <w:pPr>
        <w:keepNext/>
        <w:jc w:val="center"/>
        <w:outlineLvl w:val="0"/>
        <w:rPr>
          <w:sz w:val="28"/>
          <w:szCs w:val="28"/>
        </w:rPr>
      </w:pPr>
      <w:r w:rsidRPr="005F5B26">
        <w:rPr>
          <w:b/>
          <w:sz w:val="28"/>
          <w:szCs w:val="20"/>
        </w:rPr>
        <w:t>АРХІВ</w:t>
      </w:r>
    </w:p>
    <w:p w14:paraId="27FBCD37" w14:textId="2B6AD50D" w:rsidR="00D10D13" w:rsidRPr="005F5B26" w:rsidRDefault="00D10D13" w:rsidP="005F5B26">
      <w:pPr>
        <w:spacing w:line="240" w:lineRule="atLeast"/>
        <w:jc w:val="center"/>
        <w:rPr>
          <w:sz w:val="20"/>
        </w:rPr>
      </w:pPr>
      <w:r w:rsidRPr="005F5B26">
        <w:rPr>
          <w:sz w:val="20"/>
        </w:rPr>
        <w:t xml:space="preserve">03056, м. Київ, пр-т Перемоги, 37; </w:t>
      </w:r>
      <w:r w:rsidR="005F5B26" w:rsidRPr="005F5B26">
        <w:rPr>
          <w:sz w:val="20"/>
        </w:rPr>
        <w:t xml:space="preserve"> </w:t>
      </w:r>
      <w:proofErr w:type="spellStart"/>
      <w:r w:rsidR="005F5B26" w:rsidRPr="005F5B26">
        <w:rPr>
          <w:sz w:val="20"/>
        </w:rPr>
        <w:t>тел</w:t>
      </w:r>
      <w:proofErr w:type="spellEnd"/>
      <w:r w:rsidR="005F5B26" w:rsidRPr="005F5B26">
        <w:rPr>
          <w:sz w:val="20"/>
        </w:rPr>
        <w:t>./факс</w:t>
      </w:r>
      <w:r w:rsidRPr="005F5B26">
        <w:rPr>
          <w:sz w:val="20"/>
        </w:rPr>
        <w:t xml:space="preserve">. (+38 044) </w:t>
      </w:r>
      <w:r w:rsidRPr="003B7C43">
        <w:rPr>
          <w:sz w:val="20"/>
        </w:rPr>
        <w:t>204-</w:t>
      </w:r>
      <w:r w:rsidR="005F5B26" w:rsidRPr="003B7C43">
        <w:rPr>
          <w:sz w:val="20"/>
        </w:rPr>
        <w:t>95</w:t>
      </w:r>
      <w:r w:rsidRPr="003B7C43">
        <w:rPr>
          <w:sz w:val="20"/>
        </w:rPr>
        <w:t>-</w:t>
      </w:r>
      <w:r w:rsidR="005F5B26" w:rsidRPr="003B7C43">
        <w:rPr>
          <w:sz w:val="20"/>
        </w:rPr>
        <w:t>67</w:t>
      </w:r>
      <w:r w:rsidR="005F5B26">
        <w:rPr>
          <w:sz w:val="20"/>
        </w:rPr>
        <w:t>;</w:t>
      </w:r>
      <w:r w:rsidRPr="005F5B26">
        <w:rPr>
          <w:sz w:val="20"/>
        </w:rPr>
        <w:t xml:space="preserve">  </w:t>
      </w:r>
      <w:r w:rsidRPr="005F5B26">
        <w:rPr>
          <w:sz w:val="20"/>
          <w:lang w:val="en-US"/>
        </w:rPr>
        <w:t>e</w:t>
      </w:r>
      <w:r w:rsidRPr="005F5B26">
        <w:rPr>
          <w:sz w:val="20"/>
        </w:rPr>
        <w:t>-</w:t>
      </w:r>
      <w:r w:rsidRPr="005F5B26">
        <w:rPr>
          <w:sz w:val="20"/>
          <w:lang w:val="en-US"/>
        </w:rPr>
        <w:t>mail</w:t>
      </w:r>
      <w:r w:rsidRPr="005F5B26">
        <w:rPr>
          <w:sz w:val="20"/>
        </w:rPr>
        <w:t xml:space="preserve">: </w:t>
      </w:r>
      <w:proofErr w:type="spellStart"/>
      <w:r w:rsidR="005F5B26" w:rsidRPr="003B7C43">
        <w:rPr>
          <w:sz w:val="20"/>
          <w:szCs w:val="20"/>
        </w:rPr>
        <w:t>arhiv</w:t>
      </w:r>
      <w:proofErr w:type="spellEnd"/>
      <w:r w:rsidR="005F5B26" w:rsidRPr="003B7C43">
        <w:rPr>
          <w:sz w:val="20"/>
          <w:szCs w:val="20"/>
          <w:lang w:val="en-US"/>
        </w:rPr>
        <w:t>@</w:t>
      </w:r>
      <w:r w:rsidR="005F5B26" w:rsidRPr="003B7C43">
        <w:rPr>
          <w:sz w:val="20"/>
          <w:szCs w:val="20"/>
        </w:rPr>
        <w:t>kpi.ua</w:t>
      </w:r>
      <w:r w:rsidRPr="005F5B26">
        <w:rPr>
          <w:sz w:val="20"/>
        </w:rPr>
        <w:t xml:space="preserve">  ЄДРПОУ 02070921</w:t>
      </w:r>
    </w:p>
    <w:p w14:paraId="01FC861C" w14:textId="6C365C1F" w:rsidR="00D10D13" w:rsidRPr="005F5B26" w:rsidRDefault="00D10D13" w:rsidP="00D10D13">
      <w:pPr>
        <w:jc w:val="right"/>
        <w:rPr>
          <w:b/>
          <w:bCs/>
          <w:sz w:val="28"/>
        </w:rPr>
      </w:pPr>
      <w:r w:rsidRPr="005F5B26">
        <w:rPr>
          <w:noProof/>
          <w:lang w:eastAsia="uk-U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E23879E" wp14:editId="2A07117B">
                <wp:simplePos x="0" y="0"/>
                <wp:positionH relativeFrom="column">
                  <wp:posOffset>-7620</wp:posOffset>
                </wp:positionH>
                <wp:positionV relativeFrom="paragraph">
                  <wp:posOffset>80645</wp:posOffset>
                </wp:positionV>
                <wp:extent cx="6201410" cy="17780"/>
                <wp:effectExtent l="30480" t="33020" r="35560" b="34925"/>
                <wp:wrapNone/>
                <wp:docPr id="17" name="Прямая соединительная линия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01410" cy="1778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36B66C05" id="Прямая соединительная линия 17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6pt,6.35pt" to="487.7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" strokeweight="4.5pt">
                <v:stroke startarrowwidth="narrow" startarrowlength="short" endarrowwidth="narrow" endarrowlength="short" linestyle="thinThick"/>
              </v:line>
            </w:pict>
          </mc:Fallback>
        </mc:AlternateContent>
      </w:r>
    </w:p>
    <w:p w14:paraId="4FB18C74" w14:textId="77777777" w:rsidR="00D10D13" w:rsidRPr="005F5B26" w:rsidRDefault="00D10D13" w:rsidP="00D10D13">
      <w:pPr>
        <w:rPr>
          <w:sz w:val="28"/>
        </w:rPr>
      </w:pPr>
      <w:r w:rsidRPr="005F5B26">
        <w:rPr>
          <w:sz w:val="28"/>
        </w:rPr>
        <w:t>№________ від ________20___р.</w:t>
      </w:r>
      <w:r w:rsidRPr="005F5B26">
        <w:rPr>
          <w:sz w:val="28"/>
        </w:rPr>
        <w:tab/>
        <w:t xml:space="preserve">      </w:t>
      </w:r>
    </w:p>
    <w:p w14:paraId="69662564" w14:textId="77777777" w:rsidR="00D10D13" w:rsidRPr="005F5B26" w:rsidRDefault="00D10D13" w:rsidP="00D10D13">
      <w:pPr>
        <w:jc w:val="center"/>
        <w:rPr>
          <w:b/>
          <w:bCs/>
          <w:sz w:val="32"/>
          <w:szCs w:val="32"/>
        </w:rPr>
      </w:pPr>
    </w:p>
    <w:p w14:paraId="0EB569B6" w14:textId="77777777" w:rsidR="00D10D13" w:rsidRPr="005F5B26" w:rsidRDefault="00D10D13" w:rsidP="00D10D13">
      <w:pPr>
        <w:jc w:val="center"/>
        <w:rPr>
          <w:b/>
          <w:bCs/>
          <w:sz w:val="28"/>
          <w:szCs w:val="28"/>
        </w:rPr>
      </w:pPr>
      <w:r w:rsidRPr="005F5B26">
        <w:rPr>
          <w:b/>
          <w:bCs/>
          <w:sz w:val="28"/>
          <w:szCs w:val="28"/>
        </w:rPr>
        <w:t>АРХІВНА ДОВІДКА</w:t>
      </w:r>
    </w:p>
    <w:p w14:paraId="60A532AC" w14:textId="77777777" w:rsidR="00D10D13" w:rsidRPr="005F5B26" w:rsidRDefault="00D10D13" w:rsidP="00D10D13">
      <w:pPr>
        <w:ind w:firstLine="708"/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6"/>
        <w:gridCol w:w="5921"/>
        <w:gridCol w:w="2909"/>
      </w:tblGrid>
      <w:tr w:rsidR="00D10D13" w:rsidRPr="005F5B26" w14:paraId="45D2E7AF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5DC3B" w14:textId="4465442A" w:rsidR="00D10D13" w:rsidRPr="005F5B26" w:rsidRDefault="00D10D13" w:rsidP="00EF4138">
            <w:pPr>
              <w:jc w:val="center"/>
              <w:rPr>
                <w:bCs/>
                <w:sz w:val="28"/>
              </w:rPr>
            </w:pPr>
            <w:r w:rsidRPr="005F5B26">
              <w:rPr>
                <w:bCs/>
                <w:sz w:val="28"/>
              </w:rPr>
              <w:t>1</w:t>
            </w:r>
          </w:p>
        </w:tc>
        <w:tc>
          <w:tcPr>
            <w:tcW w:w="5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EA4EA" w14:textId="7EF9C3D4" w:rsidR="00D10D13" w:rsidRPr="005F5B26" w:rsidRDefault="00D10D13" w:rsidP="00667021">
            <w:pPr>
              <w:rPr>
                <w:sz w:val="28"/>
              </w:rPr>
            </w:pPr>
            <w:r w:rsidRPr="005F5B26">
              <w:rPr>
                <w:sz w:val="28"/>
              </w:rPr>
              <w:t>ПІБ (випускника)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98AEA" w14:textId="77777777" w:rsidR="00D10D13" w:rsidRPr="005F5B26" w:rsidRDefault="00D10D13" w:rsidP="00E06879">
            <w:pPr>
              <w:rPr>
                <w:bCs/>
                <w:sz w:val="28"/>
              </w:rPr>
            </w:pPr>
          </w:p>
        </w:tc>
      </w:tr>
      <w:tr w:rsidR="00D10D13" w:rsidRPr="005F5B26" w14:paraId="13CBD3D7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EF2A6" w14:textId="6FD11D7D" w:rsidR="00D10D13" w:rsidRPr="005F5B26" w:rsidRDefault="00D10D13" w:rsidP="00EF4138">
            <w:pPr>
              <w:jc w:val="center"/>
              <w:rPr>
                <w:bCs/>
                <w:sz w:val="28"/>
              </w:rPr>
            </w:pPr>
            <w:r w:rsidRPr="005F5B26">
              <w:rPr>
                <w:bCs/>
                <w:sz w:val="28"/>
              </w:rPr>
              <w:t>2</w:t>
            </w:r>
          </w:p>
        </w:tc>
        <w:tc>
          <w:tcPr>
            <w:tcW w:w="5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FAE7C" w14:textId="4EDAA788" w:rsidR="00D10D13" w:rsidRPr="005F5B26" w:rsidRDefault="00D10D13" w:rsidP="00667021">
            <w:pPr>
              <w:rPr>
                <w:sz w:val="28"/>
              </w:rPr>
            </w:pPr>
            <w:r w:rsidRPr="005F5B26">
              <w:rPr>
                <w:sz w:val="28"/>
              </w:rPr>
              <w:t>Наказ про зарахування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59F43" w14:textId="77777777" w:rsidR="00D10D13" w:rsidRPr="005F5B26" w:rsidRDefault="00D10D13" w:rsidP="00E06879">
            <w:pPr>
              <w:rPr>
                <w:bCs/>
                <w:sz w:val="28"/>
              </w:rPr>
            </w:pPr>
          </w:p>
        </w:tc>
      </w:tr>
      <w:tr w:rsidR="00D10D13" w:rsidRPr="005F5B26" w14:paraId="785D0560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A9462" w14:textId="4EE2D9FA" w:rsidR="00D10D13" w:rsidRPr="005F5B26" w:rsidRDefault="00D10D13" w:rsidP="00EF4138">
            <w:pPr>
              <w:jc w:val="center"/>
              <w:rPr>
                <w:bCs/>
                <w:sz w:val="28"/>
              </w:rPr>
            </w:pPr>
            <w:r w:rsidRPr="005F5B26">
              <w:rPr>
                <w:bCs/>
                <w:sz w:val="28"/>
              </w:rPr>
              <w:t>3</w:t>
            </w:r>
          </w:p>
        </w:tc>
        <w:tc>
          <w:tcPr>
            <w:tcW w:w="5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B2CB3" w14:textId="77777777" w:rsidR="00D10D13" w:rsidRPr="005F5B26" w:rsidRDefault="00D10D13" w:rsidP="00E06879">
            <w:pPr>
              <w:rPr>
                <w:sz w:val="28"/>
              </w:rPr>
            </w:pPr>
            <w:r w:rsidRPr="005F5B26">
              <w:rPr>
                <w:sz w:val="28"/>
              </w:rPr>
              <w:t>Дата зарахування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E923C" w14:textId="77777777" w:rsidR="00D10D13" w:rsidRPr="005F5B26" w:rsidRDefault="00D10D13" w:rsidP="00E06879">
            <w:pPr>
              <w:rPr>
                <w:bCs/>
                <w:sz w:val="28"/>
              </w:rPr>
            </w:pPr>
          </w:p>
        </w:tc>
      </w:tr>
      <w:tr w:rsidR="00D10D13" w:rsidRPr="005F5B26" w14:paraId="58C8CEAC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41E33" w14:textId="51AF587F" w:rsidR="00D10D13" w:rsidRPr="005F5B26" w:rsidRDefault="00D10D13" w:rsidP="00EF4138">
            <w:pPr>
              <w:jc w:val="center"/>
              <w:rPr>
                <w:bCs/>
                <w:sz w:val="28"/>
              </w:rPr>
            </w:pPr>
            <w:r w:rsidRPr="005F5B26">
              <w:rPr>
                <w:bCs/>
                <w:sz w:val="28"/>
              </w:rPr>
              <w:t>4</w:t>
            </w:r>
          </w:p>
        </w:tc>
        <w:tc>
          <w:tcPr>
            <w:tcW w:w="5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75AC6" w14:textId="77777777" w:rsidR="00D10D13" w:rsidRPr="005F5B26" w:rsidRDefault="00D10D13" w:rsidP="00E06879">
            <w:pPr>
              <w:rPr>
                <w:sz w:val="28"/>
              </w:rPr>
            </w:pPr>
            <w:r w:rsidRPr="005F5B26">
              <w:rPr>
                <w:sz w:val="28"/>
              </w:rPr>
              <w:t>Назва ЗВО (на момент зарахування)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24C61" w14:textId="77777777" w:rsidR="00D10D13" w:rsidRPr="005F5B26" w:rsidRDefault="00D10D13" w:rsidP="00E06879">
            <w:pPr>
              <w:rPr>
                <w:sz w:val="28"/>
              </w:rPr>
            </w:pPr>
          </w:p>
        </w:tc>
      </w:tr>
      <w:tr w:rsidR="00D10D13" w:rsidRPr="005F5B26" w14:paraId="4C1F1E17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D877C" w14:textId="535DD488" w:rsidR="00D10D13" w:rsidRPr="005F5B26" w:rsidRDefault="00D10D13" w:rsidP="00EF4138">
            <w:pPr>
              <w:jc w:val="center"/>
              <w:rPr>
                <w:bCs/>
                <w:sz w:val="28"/>
              </w:rPr>
            </w:pPr>
            <w:r w:rsidRPr="005F5B26">
              <w:rPr>
                <w:bCs/>
                <w:sz w:val="28"/>
              </w:rPr>
              <w:t>5</w:t>
            </w:r>
          </w:p>
        </w:tc>
        <w:tc>
          <w:tcPr>
            <w:tcW w:w="5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37936" w14:textId="3755B846" w:rsidR="00D10D13" w:rsidRPr="005F5B26" w:rsidRDefault="00D10D13" w:rsidP="00E06879">
            <w:pPr>
              <w:rPr>
                <w:sz w:val="28"/>
              </w:rPr>
            </w:pPr>
            <w:r w:rsidRPr="005F5B26">
              <w:rPr>
                <w:sz w:val="28"/>
              </w:rPr>
              <w:t>Факультет</w:t>
            </w:r>
            <w:r w:rsidR="00560AC4" w:rsidRPr="005F5B26">
              <w:rPr>
                <w:sz w:val="28"/>
              </w:rPr>
              <w:t>/</w:t>
            </w:r>
            <w:r w:rsidRPr="005F5B26">
              <w:rPr>
                <w:sz w:val="28"/>
              </w:rPr>
              <w:t>Інститут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DEC4C" w14:textId="77777777" w:rsidR="00D10D13" w:rsidRPr="005F5B26" w:rsidRDefault="00D10D13" w:rsidP="00E06879">
            <w:pPr>
              <w:rPr>
                <w:sz w:val="28"/>
              </w:rPr>
            </w:pPr>
          </w:p>
        </w:tc>
      </w:tr>
      <w:tr w:rsidR="00D10D13" w:rsidRPr="005F5B26" w14:paraId="15169E1A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22335" w14:textId="498D78BD" w:rsidR="00D10D13" w:rsidRPr="005F5B26" w:rsidRDefault="00D10D13" w:rsidP="00EF4138">
            <w:pPr>
              <w:jc w:val="center"/>
              <w:rPr>
                <w:bCs/>
                <w:sz w:val="28"/>
              </w:rPr>
            </w:pPr>
            <w:r w:rsidRPr="005F5B26">
              <w:rPr>
                <w:bCs/>
                <w:sz w:val="28"/>
              </w:rPr>
              <w:t>6</w:t>
            </w:r>
          </w:p>
        </w:tc>
        <w:tc>
          <w:tcPr>
            <w:tcW w:w="5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D93B3" w14:textId="77777777" w:rsidR="00D10D13" w:rsidRPr="005F5B26" w:rsidRDefault="00D10D13" w:rsidP="00E06879">
            <w:pPr>
              <w:rPr>
                <w:sz w:val="28"/>
              </w:rPr>
            </w:pPr>
            <w:r w:rsidRPr="005F5B26">
              <w:rPr>
                <w:sz w:val="28"/>
              </w:rPr>
              <w:t>Форма навчання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82600" w14:textId="77777777" w:rsidR="00D10D13" w:rsidRPr="005F5B26" w:rsidRDefault="00D10D13" w:rsidP="00E06879">
            <w:pPr>
              <w:rPr>
                <w:sz w:val="28"/>
              </w:rPr>
            </w:pPr>
          </w:p>
        </w:tc>
      </w:tr>
      <w:tr w:rsidR="00D10D13" w:rsidRPr="005F5B26" w14:paraId="260D7842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C0598" w14:textId="22559DA5" w:rsidR="00D10D13" w:rsidRPr="005F5B26" w:rsidRDefault="00D10D13" w:rsidP="00EF4138">
            <w:pPr>
              <w:jc w:val="center"/>
              <w:rPr>
                <w:bCs/>
                <w:sz w:val="28"/>
              </w:rPr>
            </w:pPr>
            <w:r w:rsidRPr="005F5B26">
              <w:rPr>
                <w:bCs/>
                <w:sz w:val="28"/>
              </w:rPr>
              <w:t>7</w:t>
            </w:r>
          </w:p>
        </w:tc>
        <w:tc>
          <w:tcPr>
            <w:tcW w:w="5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F49E6" w14:textId="222D746F" w:rsidR="00D10D13" w:rsidRPr="005F5B26" w:rsidRDefault="00D10D13" w:rsidP="00E06879">
            <w:pPr>
              <w:rPr>
                <w:sz w:val="28"/>
              </w:rPr>
            </w:pPr>
            <w:r w:rsidRPr="005F5B26">
              <w:rPr>
                <w:sz w:val="28"/>
              </w:rPr>
              <w:t>Попередній документ про освіту (</w:t>
            </w:r>
            <w:r w:rsidR="00D20D15" w:rsidRPr="00D20D15">
              <w:rPr>
                <w:sz w:val="28"/>
              </w:rPr>
              <w:t>вид документа, серія та реєстраційний номер, найменування закладу освіти, який видав документ, країна видачі, дата видачі</w:t>
            </w:r>
            <w:r w:rsidRPr="005F5B26">
              <w:rPr>
                <w:sz w:val="28"/>
              </w:rPr>
              <w:t xml:space="preserve">) 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2C071" w14:textId="77777777" w:rsidR="00D10D13" w:rsidRPr="005F5B26" w:rsidRDefault="00D10D13" w:rsidP="00E06879">
            <w:pPr>
              <w:rPr>
                <w:color w:val="000000"/>
                <w:sz w:val="28"/>
              </w:rPr>
            </w:pPr>
          </w:p>
        </w:tc>
      </w:tr>
      <w:tr w:rsidR="00D10D13" w:rsidRPr="005F5B26" w14:paraId="527CE8CB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B4135" w14:textId="12C81EE3" w:rsidR="00D10D13" w:rsidRPr="005F5B26" w:rsidRDefault="00D10D13" w:rsidP="00EF4138">
            <w:pPr>
              <w:jc w:val="center"/>
              <w:rPr>
                <w:bCs/>
                <w:sz w:val="28"/>
              </w:rPr>
            </w:pPr>
            <w:r w:rsidRPr="005F5B26">
              <w:rPr>
                <w:bCs/>
                <w:sz w:val="28"/>
              </w:rPr>
              <w:t>8</w:t>
            </w:r>
          </w:p>
        </w:tc>
        <w:tc>
          <w:tcPr>
            <w:tcW w:w="5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1882A" w14:textId="77777777" w:rsidR="00D10D13" w:rsidRPr="005F5B26" w:rsidRDefault="00D10D13" w:rsidP="00E06879">
            <w:pPr>
              <w:rPr>
                <w:sz w:val="28"/>
              </w:rPr>
            </w:pPr>
            <w:r w:rsidRPr="005F5B26">
              <w:rPr>
                <w:sz w:val="28"/>
              </w:rPr>
              <w:t>Наказ про зміну прізвища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17B1D" w14:textId="77777777" w:rsidR="00D10D13" w:rsidRPr="005F5B26" w:rsidRDefault="00D10D13" w:rsidP="00E06879">
            <w:pPr>
              <w:rPr>
                <w:sz w:val="28"/>
                <w:szCs w:val="28"/>
              </w:rPr>
            </w:pPr>
          </w:p>
        </w:tc>
      </w:tr>
      <w:tr w:rsidR="00D10D13" w:rsidRPr="005F5B26" w14:paraId="232937AE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B84BF" w14:textId="6CB2648B" w:rsidR="00D10D13" w:rsidRPr="005F5B26" w:rsidRDefault="00D10D13" w:rsidP="00E06879">
            <w:pPr>
              <w:jc w:val="center"/>
              <w:rPr>
                <w:bCs/>
                <w:sz w:val="28"/>
              </w:rPr>
            </w:pPr>
            <w:r w:rsidRPr="005F5B26">
              <w:rPr>
                <w:bCs/>
                <w:sz w:val="28"/>
              </w:rPr>
              <w:t>9</w:t>
            </w:r>
          </w:p>
        </w:tc>
        <w:tc>
          <w:tcPr>
            <w:tcW w:w="5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0546C" w14:textId="4E57B40D" w:rsidR="00D10D13" w:rsidRPr="005F5B26" w:rsidRDefault="00D10D13" w:rsidP="00735DA4">
            <w:pPr>
              <w:rPr>
                <w:sz w:val="28"/>
              </w:rPr>
            </w:pPr>
            <w:r w:rsidRPr="005F5B26">
              <w:rPr>
                <w:sz w:val="28"/>
              </w:rPr>
              <w:t>Спеціаліст (магістр), наказ про закінчення</w:t>
            </w:r>
            <w:r w:rsidR="00560AC4" w:rsidRPr="005F5B26">
              <w:rPr>
                <w:sz w:val="28"/>
              </w:rPr>
              <w:t>/</w:t>
            </w:r>
            <w:r w:rsidRPr="005F5B26">
              <w:rPr>
                <w:sz w:val="28"/>
              </w:rPr>
              <w:t>відрахування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3A68D" w14:textId="77777777" w:rsidR="00D10D13" w:rsidRPr="005F5B26" w:rsidRDefault="00D10D13" w:rsidP="00E06879">
            <w:pPr>
              <w:rPr>
                <w:sz w:val="28"/>
              </w:rPr>
            </w:pPr>
          </w:p>
        </w:tc>
      </w:tr>
      <w:tr w:rsidR="00D10D13" w:rsidRPr="005F5B26" w14:paraId="19AE1707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9DA7C" w14:textId="1EA64BB0" w:rsidR="00D10D13" w:rsidRPr="005F5B26" w:rsidRDefault="00D10D13" w:rsidP="00EF4138">
            <w:pPr>
              <w:jc w:val="center"/>
              <w:rPr>
                <w:bCs/>
                <w:sz w:val="28"/>
              </w:rPr>
            </w:pPr>
            <w:r w:rsidRPr="005F5B26">
              <w:rPr>
                <w:bCs/>
                <w:sz w:val="28"/>
              </w:rPr>
              <w:t>10</w:t>
            </w:r>
          </w:p>
        </w:tc>
        <w:tc>
          <w:tcPr>
            <w:tcW w:w="5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FC3CD" w14:textId="77777777" w:rsidR="00D10D13" w:rsidRPr="005F5B26" w:rsidRDefault="00D10D13" w:rsidP="00E06879">
            <w:pPr>
              <w:rPr>
                <w:sz w:val="28"/>
              </w:rPr>
            </w:pPr>
            <w:r w:rsidRPr="005F5B26">
              <w:rPr>
                <w:sz w:val="28"/>
              </w:rPr>
              <w:t>Дата відрахування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779F2" w14:textId="77777777" w:rsidR="00D10D13" w:rsidRPr="005F5B26" w:rsidRDefault="00D10D13" w:rsidP="00E06879">
            <w:pPr>
              <w:rPr>
                <w:sz w:val="28"/>
              </w:rPr>
            </w:pPr>
          </w:p>
        </w:tc>
      </w:tr>
      <w:tr w:rsidR="00D10D13" w:rsidRPr="005F5B26" w14:paraId="6B6D394B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206A" w14:textId="367AC362" w:rsidR="00D10D13" w:rsidRPr="005F5B26" w:rsidRDefault="00D10D13" w:rsidP="00EF4138">
            <w:pPr>
              <w:jc w:val="center"/>
              <w:rPr>
                <w:bCs/>
                <w:sz w:val="28"/>
              </w:rPr>
            </w:pPr>
            <w:r w:rsidRPr="005F5B26">
              <w:rPr>
                <w:bCs/>
                <w:sz w:val="28"/>
              </w:rPr>
              <w:t>11</w:t>
            </w:r>
          </w:p>
        </w:tc>
        <w:tc>
          <w:tcPr>
            <w:tcW w:w="5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572D" w14:textId="736BFB38" w:rsidR="00D10D13" w:rsidRPr="005F5B26" w:rsidRDefault="00D10D13" w:rsidP="00735DA4">
            <w:pPr>
              <w:rPr>
                <w:sz w:val="28"/>
              </w:rPr>
            </w:pPr>
            <w:r w:rsidRPr="005F5B26">
              <w:rPr>
                <w:sz w:val="28"/>
              </w:rPr>
              <w:t>Назва ЗВО (на момент відрахування</w:t>
            </w:r>
            <w:r w:rsidR="00D20D15">
              <w:rPr>
                <w:sz w:val="28"/>
              </w:rPr>
              <w:t xml:space="preserve">/ </w:t>
            </w:r>
            <w:r w:rsidR="00D20D15" w:rsidRPr="00D20D15">
              <w:rPr>
                <w:sz w:val="28"/>
              </w:rPr>
              <w:t>завершення навчання</w:t>
            </w:r>
            <w:r w:rsidRPr="005F5B26">
              <w:rPr>
                <w:sz w:val="28"/>
              </w:rPr>
              <w:t>)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B3CEE" w14:textId="77777777" w:rsidR="00D10D13" w:rsidRPr="005F5B26" w:rsidRDefault="00D10D13" w:rsidP="00E06879">
            <w:pPr>
              <w:rPr>
                <w:sz w:val="28"/>
              </w:rPr>
            </w:pPr>
          </w:p>
        </w:tc>
      </w:tr>
      <w:tr w:rsidR="00D10D13" w:rsidRPr="005F5B26" w14:paraId="3365FC2C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BF359" w14:textId="63726432" w:rsidR="00D10D13" w:rsidRPr="005F5B26" w:rsidRDefault="00D10D13" w:rsidP="00EF4138">
            <w:pPr>
              <w:jc w:val="center"/>
              <w:rPr>
                <w:bCs/>
                <w:sz w:val="28"/>
              </w:rPr>
            </w:pPr>
            <w:r w:rsidRPr="005F5B26">
              <w:rPr>
                <w:bCs/>
                <w:sz w:val="28"/>
              </w:rPr>
              <w:t>12</w:t>
            </w:r>
          </w:p>
        </w:tc>
        <w:tc>
          <w:tcPr>
            <w:tcW w:w="5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375FA" w14:textId="0A4E8A7F" w:rsidR="00D10D13" w:rsidRPr="005F5B26" w:rsidRDefault="00D10D13" w:rsidP="00E06879">
            <w:pPr>
              <w:rPr>
                <w:sz w:val="28"/>
              </w:rPr>
            </w:pPr>
            <w:r w:rsidRPr="005F5B26">
              <w:rPr>
                <w:sz w:val="28"/>
              </w:rPr>
              <w:t>Факультет</w:t>
            </w:r>
            <w:r w:rsidR="00560AC4" w:rsidRPr="005F5B26">
              <w:rPr>
                <w:sz w:val="28"/>
              </w:rPr>
              <w:t>/</w:t>
            </w:r>
            <w:r w:rsidRPr="005F5B26">
              <w:rPr>
                <w:sz w:val="28"/>
              </w:rPr>
              <w:t>Інститут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1A6BA" w14:textId="77777777" w:rsidR="00D10D13" w:rsidRPr="005F5B26" w:rsidRDefault="00D10D13" w:rsidP="00E06879">
            <w:pPr>
              <w:rPr>
                <w:sz w:val="28"/>
              </w:rPr>
            </w:pPr>
          </w:p>
        </w:tc>
      </w:tr>
      <w:tr w:rsidR="00D10D13" w:rsidRPr="005F5B26" w14:paraId="3AFD6939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7EC37" w14:textId="60923119" w:rsidR="00D10D13" w:rsidRPr="005F5B26" w:rsidRDefault="00D10D13" w:rsidP="00EF4138">
            <w:pPr>
              <w:jc w:val="center"/>
              <w:rPr>
                <w:bCs/>
                <w:sz w:val="28"/>
              </w:rPr>
            </w:pPr>
            <w:r w:rsidRPr="005F5B26">
              <w:rPr>
                <w:bCs/>
                <w:sz w:val="28"/>
              </w:rPr>
              <w:t>13</w:t>
            </w:r>
          </w:p>
        </w:tc>
        <w:tc>
          <w:tcPr>
            <w:tcW w:w="5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DD7B6" w14:textId="77777777" w:rsidR="00D10D13" w:rsidRPr="005F5B26" w:rsidRDefault="00D10D13" w:rsidP="00E06879">
            <w:pPr>
              <w:rPr>
                <w:sz w:val="28"/>
              </w:rPr>
            </w:pPr>
            <w:r w:rsidRPr="005F5B26">
              <w:rPr>
                <w:sz w:val="28"/>
              </w:rPr>
              <w:t>Форма навчання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96A3D" w14:textId="77777777" w:rsidR="00D10D13" w:rsidRPr="005F5B26" w:rsidRDefault="00D10D13" w:rsidP="00E06879">
            <w:pPr>
              <w:rPr>
                <w:sz w:val="28"/>
              </w:rPr>
            </w:pPr>
          </w:p>
        </w:tc>
      </w:tr>
      <w:tr w:rsidR="00D10D13" w:rsidRPr="005F5B26" w14:paraId="68CA0E85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A78FD" w14:textId="0C096C73" w:rsidR="00D10D13" w:rsidRPr="005F5B26" w:rsidRDefault="00D10D13" w:rsidP="00EF4138">
            <w:pPr>
              <w:jc w:val="center"/>
              <w:rPr>
                <w:bCs/>
                <w:sz w:val="28"/>
              </w:rPr>
            </w:pPr>
            <w:r w:rsidRPr="005F5B26">
              <w:rPr>
                <w:bCs/>
                <w:sz w:val="28"/>
              </w:rPr>
              <w:t>14</w:t>
            </w:r>
          </w:p>
        </w:tc>
        <w:tc>
          <w:tcPr>
            <w:tcW w:w="5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04E1C" w14:textId="65367232" w:rsidR="00D10D13" w:rsidRPr="005F5B26" w:rsidRDefault="00D20D15" w:rsidP="00E06879">
            <w:pPr>
              <w:rPr>
                <w:sz w:val="28"/>
              </w:rPr>
            </w:pPr>
            <w:r>
              <w:rPr>
                <w:sz w:val="28"/>
              </w:rPr>
              <w:t>С</w:t>
            </w:r>
            <w:r w:rsidR="00D10D13" w:rsidRPr="005F5B26">
              <w:rPr>
                <w:sz w:val="28"/>
              </w:rPr>
              <w:t>пеціальність</w:t>
            </w:r>
            <w:r w:rsidRPr="005F5B26">
              <w:rPr>
                <w:sz w:val="28"/>
              </w:rPr>
              <w:t xml:space="preserve"> </w:t>
            </w:r>
            <w:r>
              <w:rPr>
                <w:sz w:val="28"/>
              </w:rPr>
              <w:t>(ш</w:t>
            </w:r>
            <w:r w:rsidRPr="005F5B26">
              <w:rPr>
                <w:sz w:val="28"/>
              </w:rPr>
              <w:t>ифр,</w:t>
            </w:r>
            <w:r>
              <w:rPr>
                <w:sz w:val="28"/>
              </w:rPr>
              <w:t xml:space="preserve"> назва)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17DF6" w14:textId="77777777" w:rsidR="00D10D13" w:rsidRPr="005F5B26" w:rsidRDefault="00D10D13" w:rsidP="00E06879">
            <w:pPr>
              <w:rPr>
                <w:sz w:val="28"/>
              </w:rPr>
            </w:pPr>
          </w:p>
        </w:tc>
      </w:tr>
      <w:tr w:rsidR="00EF4138" w:rsidRPr="005F5B26" w14:paraId="3CFC3CDB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60A1A" w14:textId="419281F4" w:rsidR="00EF4138" w:rsidRPr="005F5B26" w:rsidRDefault="00EF4138" w:rsidP="00E06879">
            <w:pPr>
              <w:jc w:val="center"/>
              <w:rPr>
                <w:bCs/>
                <w:sz w:val="28"/>
              </w:rPr>
            </w:pPr>
            <w:r w:rsidRPr="005F5B26">
              <w:rPr>
                <w:bCs/>
                <w:sz w:val="28"/>
              </w:rPr>
              <w:t>15</w:t>
            </w:r>
          </w:p>
        </w:tc>
        <w:tc>
          <w:tcPr>
            <w:tcW w:w="5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E7404" w14:textId="102E6851" w:rsidR="00EF4138" w:rsidRDefault="00EF4138" w:rsidP="00E06879">
            <w:pPr>
              <w:rPr>
                <w:sz w:val="28"/>
              </w:rPr>
            </w:pPr>
            <w:r w:rsidRPr="00EF4138">
              <w:rPr>
                <w:sz w:val="28"/>
              </w:rPr>
              <w:t>Освітня програма, спеціалізація (за наявності)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59EDC" w14:textId="77777777" w:rsidR="00EF4138" w:rsidRPr="005F5B26" w:rsidRDefault="00EF4138" w:rsidP="00E06879">
            <w:pPr>
              <w:rPr>
                <w:sz w:val="28"/>
              </w:rPr>
            </w:pPr>
          </w:p>
        </w:tc>
      </w:tr>
      <w:tr w:rsidR="00D10D13" w:rsidRPr="005F5B26" w14:paraId="7D2761E2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C0173" w14:textId="4BDA2D51" w:rsidR="00D10D13" w:rsidRPr="005F5B26" w:rsidRDefault="00EF4138" w:rsidP="00EF4138">
            <w:pPr>
              <w:jc w:val="center"/>
              <w:rPr>
                <w:bCs/>
                <w:sz w:val="28"/>
              </w:rPr>
            </w:pPr>
            <w:r w:rsidRPr="005F5B26">
              <w:rPr>
                <w:bCs/>
                <w:sz w:val="28"/>
              </w:rPr>
              <w:t>16</w:t>
            </w:r>
          </w:p>
        </w:tc>
        <w:tc>
          <w:tcPr>
            <w:tcW w:w="5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0594B" w14:textId="77777777" w:rsidR="00D10D13" w:rsidRPr="005F5B26" w:rsidRDefault="00D10D13" w:rsidP="00E06879">
            <w:pPr>
              <w:rPr>
                <w:sz w:val="28"/>
              </w:rPr>
            </w:pPr>
            <w:r w:rsidRPr="005F5B26">
              <w:rPr>
                <w:sz w:val="28"/>
              </w:rPr>
              <w:t>Протокол ЕК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E54C8" w14:textId="77777777" w:rsidR="00D10D13" w:rsidRPr="005F5B26" w:rsidRDefault="00D10D13" w:rsidP="00E06879">
            <w:pPr>
              <w:rPr>
                <w:sz w:val="28"/>
              </w:rPr>
            </w:pPr>
          </w:p>
        </w:tc>
      </w:tr>
      <w:tr w:rsidR="00D10D13" w:rsidRPr="005F5B26" w14:paraId="193510A8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30426" w14:textId="797EB9AB" w:rsidR="00D10D13" w:rsidRPr="005F5B26" w:rsidRDefault="00EF4138" w:rsidP="00E06879">
            <w:pPr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17</w:t>
            </w:r>
          </w:p>
        </w:tc>
        <w:tc>
          <w:tcPr>
            <w:tcW w:w="5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782B8" w14:textId="02D92BBA" w:rsidR="00D10D13" w:rsidRPr="005F5B26" w:rsidRDefault="00D10D13" w:rsidP="00667021">
            <w:pPr>
              <w:rPr>
                <w:sz w:val="28"/>
              </w:rPr>
            </w:pPr>
            <w:r w:rsidRPr="005F5B26">
              <w:rPr>
                <w:sz w:val="28"/>
              </w:rPr>
              <w:t>Серія, № та дата видачі диплому</w:t>
            </w:r>
            <w:r w:rsidR="00667021">
              <w:rPr>
                <w:sz w:val="28"/>
              </w:rPr>
              <w:t>,</w:t>
            </w:r>
            <w:r w:rsidRPr="005F5B26">
              <w:rPr>
                <w:sz w:val="28"/>
              </w:rPr>
              <w:t xml:space="preserve"> </w:t>
            </w:r>
            <w:r w:rsidR="00667021">
              <w:rPr>
                <w:sz w:val="28"/>
              </w:rPr>
              <w:t>а</w:t>
            </w:r>
            <w:r w:rsidRPr="005F5B26">
              <w:rPr>
                <w:sz w:val="28"/>
              </w:rPr>
              <w:t>кт про знищення документу.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E991E" w14:textId="77777777" w:rsidR="00D10D13" w:rsidRPr="005F5B26" w:rsidRDefault="00D10D13" w:rsidP="00E06879">
            <w:pPr>
              <w:rPr>
                <w:sz w:val="28"/>
              </w:rPr>
            </w:pPr>
          </w:p>
        </w:tc>
      </w:tr>
    </w:tbl>
    <w:p w14:paraId="01178052" w14:textId="77777777" w:rsidR="00D10D13" w:rsidRPr="005F5B26" w:rsidRDefault="00D10D13" w:rsidP="00667021">
      <w:pPr>
        <w:spacing w:before="240" w:after="240"/>
        <w:ind w:right="141"/>
        <w:jc w:val="both"/>
        <w:rPr>
          <w:bCs/>
          <w:sz w:val="28"/>
        </w:rPr>
      </w:pPr>
      <w:r w:rsidRPr="005F5B26">
        <w:rPr>
          <w:bCs/>
          <w:sz w:val="28"/>
        </w:rPr>
        <w:t>Довідка підготовлена за матеріалами особової справи ПІБ за №___, зв’язка №____.</w:t>
      </w:r>
    </w:p>
    <w:p w14:paraId="5F197AF3" w14:textId="3641ECD4" w:rsidR="00D10D13" w:rsidRPr="005F5B26" w:rsidRDefault="00D10D13" w:rsidP="00D10D13">
      <w:pPr>
        <w:ind w:right="-455" w:firstLine="142"/>
        <w:rPr>
          <w:sz w:val="28"/>
        </w:rPr>
      </w:pPr>
      <w:r w:rsidRPr="005F5B26">
        <w:rPr>
          <w:sz w:val="28"/>
        </w:rPr>
        <w:t>Завідувач архіву або (старши</w:t>
      </w:r>
      <w:r w:rsidR="00EF4138">
        <w:rPr>
          <w:sz w:val="28"/>
        </w:rPr>
        <w:t>й інспектор архіву)____________Власне і</w:t>
      </w:r>
      <w:r w:rsidRPr="005F5B26">
        <w:rPr>
          <w:sz w:val="28"/>
        </w:rPr>
        <w:t>м’я</w:t>
      </w:r>
      <w:r w:rsidR="00EF4138">
        <w:rPr>
          <w:sz w:val="28"/>
        </w:rPr>
        <w:t>,</w:t>
      </w:r>
      <w:r w:rsidRPr="005F5B26">
        <w:rPr>
          <w:sz w:val="28"/>
        </w:rPr>
        <w:t xml:space="preserve"> ПРІЗВИЩЕ</w:t>
      </w:r>
    </w:p>
    <w:p w14:paraId="6F8EAEFD" w14:textId="77777777" w:rsidR="00D10D13" w:rsidRPr="005F5B26" w:rsidRDefault="00D10D13" w:rsidP="00D10D13">
      <w:pPr>
        <w:ind w:right="-455" w:firstLine="142"/>
      </w:pPr>
      <w:r w:rsidRPr="005F5B26">
        <w:t xml:space="preserve">                                                                                                         підпис</w:t>
      </w:r>
    </w:p>
    <w:p w14:paraId="7402BE44" w14:textId="77777777" w:rsidR="00D10D13" w:rsidRPr="005F5B26" w:rsidRDefault="00D10D13" w:rsidP="00D10D13">
      <w:pPr>
        <w:jc w:val="both"/>
        <w:rPr>
          <w:sz w:val="28"/>
          <w:szCs w:val="28"/>
          <w:lang w:eastAsia="x-none"/>
        </w:rPr>
      </w:pPr>
      <w:r w:rsidRPr="005F5B26">
        <w:rPr>
          <w:sz w:val="28"/>
          <w:szCs w:val="28"/>
          <w:lang w:eastAsia="x-none"/>
        </w:rPr>
        <w:lastRenderedPageBreak/>
        <w:t>ДП № ___</w:t>
      </w:r>
    </w:p>
    <w:p w14:paraId="284A2706" w14:textId="77777777" w:rsidR="00D10D13" w:rsidRPr="005F5B26" w:rsidRDefault="00D10D13" w:rsidP="00D10D13">
      <w:pPr>
        <w:jc w:val="both"/>
        <w:rPr>
          <w:sz w:val="28"/>
          <w:szCs w:val="28"/>
          <w:lang w:eastAsia="x-none"/>
        </w:rPr>
      </w:pPr>
      <w:r w:rsidRPr="005F5B26">
        <w:rPr>
          <w:sz w:val="28"/>
          <w:szCs w:val="28"/>
          <w:lang w:eastAsia="x-none"/>
        </w:rPr>
        <w:t>Надруковано у 2-х примірниках на 1-му аркуші кожен</w:t>
      </w:r>
    </w:p>
    <w:p w14:paraId="3FC7CF72" w14:textId="77777777" w:rsidR="00D10D13" w:rsidRPr="005F5B26" w:rsidRDefault="00D10D13" w:rsidP="00D10D13">
      <w:pPr>
        <w:jc w:val="both"/>
        <w:rPr>
          <w:sz w:val="28"/>
          <w:szCs w:val="28"/>
          <w:lang w:eastAsia="x-none"/>
        </w:rPr>
      </w:pPr>
      <w:r w:rsidRPr="005F5B26">
        <w:rPr>
          <w:sz w:val="28"/>
          <w:szCs w:val="28"/>
          <w:lang w:eastAsia="x-none"/>
        </w:rPr>
        <w:t>1-й примірник ВСД ЗВО</w:t>
      </w:r>
    </w:p>
    <w:p w14:paraId="6F6E2014" w14:textId="77777777" w:rsidR="00D10D13" w:rsidRPr="005F5B26" w:rsidRDefault="00D10D13" w:rsidP="00D10D13">
      <w:pPr>
        <w:jc w:val="both"/>
        <w:rPr>
          <w:sz w:val="28"/>
          <w:szCs w:val="28"/>
          <w:lang w:eastAsia="x-none"/>
        </w:rPr>
      </w:pPr>
      <w:r w:rsidRPr="005F5B26">
        <w:rPr>
          <w:sz w:val="28"/>
          <w:szCs w:val="28"/>
          <w:lang w:eastAsia="x-none"/>
        </w:rPr>
        <w:t>2-й примірник до справи архіву</w:t>
      </w:r>
    </w:p>
    <w:p w14:paraId="6ED18D08" w14:textId="1A273E92" w:rsidR="00D10D13" w:rsidRPr="005F5B26" w:rsidRDefault="00D10D13" w:rsidP="00D10D13">
      <w:pPr>
        <w:jc w:val="both"/>
        <w:rPr>
          <w:sz w:val="28"/>
          <w:szCs w:val="28"/>
          <w:lang w:eastAsia="x-none"/>
        </w:rPr>
      </w:pPr>
      <w:proofErr w:type="spellStart"/>
      <w:r w:rsidRPr="005F5B26">
        <w:rPr>
          <w:sz w:val="28"/>
          <w:szCs w:val="28"/>
          <w:lang w:eastAsia="x-none"/>
        </w:rPr>
        <w:t>вик</w:t>
      </w:r>
      <w:proofErr w:type="spellEnd"/>
      <w:r w:rsidRPr="005F5B26">
        <w:rPr>
          <w:sz w:val="28"/>
          <w:szCs w:val="28"/>
          <w:lang w:eastAsia="x-none"/>
        </w:rPr>
        <w:t xml:space="preserve">. </w:t>
      </w:r>
      <w:r w:rsidR="00EF4138">
        <w:rPr>
          <w:sz w:val="28"/>
          <w:szCs w:val="28"/>
          <w:lang w:eastAsia="x-none"/>
        </w:rPr>
        <w:t>Власне і</w:t>
      </w:r>
      <w:r w:rsidRPr="005F5B26">
        <w:rPr>
          <w:sz w:val="28"/>
          <w:szCs w:val="28"/>
          <w:lang w:eastAsia="x-none"/>
        </w:rPr>
        <w:t>м’я</w:t>
      </w:r>
      <w:r w:rsidR="00EF4138">
        <w:rPr>
          <w:sz w:val="28"/>
          <w:szCs w:val="28"/>
          <w:lang w:eastAsia="x-none"/>
        </w:rPr>
        <w:t>,</w:t>
      </w:r>
      <w:r w:rsidRPr="005F5B26">
        <w:rPr>
          <w:sz w:val="28"/>
          <w:szCs w:val="28"/>
          <w:lang w:eastAsia="x-none"/>
        </w:rPr>
        <w:t xml:space="preserve"> Прізвище</w:t>
      </w:r>
      <w:r w:rsidRPr="005F5B26">
        <w:rPr>
          <w:sz w:val="28"/>
          <w:szCs w:val="28"/>
          <w:lang w:eastAsia="x-none"/>
        </w:rPr>
        <w:tab/>
      </w:r>
      <w:r w:rsidRPr="005F5B26">
        <w:rPr>
          <w:sz w:val="28"/>
          <w:szCs w:val="28"/>
          <w:lang w:eastAsia="x-none"/>
        </w:rPr>
        <w:tab/>
      </w:r>
      <w:r w:rsidRPr="005F5B26">
        <w:rPr>
          <w:sz w:val="28"/>
          <w:szCs w:val="28"/>
          <w:lang w:eastAsia="x-none"/>
        </w:rPr>
        <w:tab/>
      </w:r>
      <w:r w:rsidRPr="005F5B26">
        <w:rPr>
          <w:sz w:val="28"/>
          <w:szCs w:val="28"/>
          <w:lang w:eastAsia="x-none"/>
        </w:rPr>
        <w:tab/>
      </w:r>
      <w:proofErr w:type="spellStart"/>
      <w:r w:rsidRPr="005F5B26">
        <w:rPr>
          <w:sz w:val="28"/>
          <w:szCs w:val="28"/>
          <w:lang w:eastAsia="x-none"/>
        </w:rPr>
        <w:t>тел</w:t>
      </w:r>
      <w:proofErr w:type="spellEnd"/>
      <w:r w:rsidRPr="005F5B26">
        <w:rPr>
          <w:sz w:val="28"/>
          <w:szCs w:val="28"/>
          <w:lang w:eastAsia="x-none"/>
        </w:rPr>
        <w:t>._____________</w:t>
      </w:r>
    </w:p>
    <w:p w14:paraId="781C7027" w14:textId="6959788C" w:rsidR="00D10D13" w:rsidRPr="005F5B26" w:rsidRDefault="00D10D13" w:rsidP="00D10D13">
      <w:pPr>
        <w:jc w:val="both"/>
        <w:rPr>
          <w:sz w:val="28"/>
          <w:szCs w:val="28"/>
          <w:lang w:eastAsia="x-none"/>
        </w:rPr>
      </w:pPr>
      <w:r w:rsidRPr="005F5B26">
        <w:rPr>
          <w:sz w:val="28"/>
          <w:szCs w:val="28"/>
          <w:lang w:eastAsia="x-none"/>
        </w:rPr>
        <w:t xml:space="preserve">друк. </w:t>
      </w:r>
      <w:r w:rsidR="00EF4138">
        <w:rPr>
          <w:sz w:val="28"/>
          <w:szCs w:val="28"/>
          <w:lang w:eastAsia="x-none"/>
        </w:rPr>
        <w:t>Власне і</w:t>
      </w:r>
      <w:r w:rsidRPr="005F5B26">
        <w:rPr>
          <w:sz w:val="28"/>
          <w:szCs w:val="28"/>
          <w:lang w:eastAsia="x-none"/>
        </w:rPr>
        <w:t>м’я</w:t>
      </w:r>
      <w:r w:rsidR="00EF4138">
        <w:rPr>
          <w:sz w:val="28"/>
          <w:szCs w:val="28"/>
          <w:lang w:eastAsia="x-none"/>
        </w:rPr>
        <w:t>,</w:t>
      </w:r>
      <w:r w:rsidRPr="005F5B26">
        <w:rPr>
          <w:sz w:val="28"/>
          <w:szCs w:val="28"/>
          <w:lang w:eastAsia="x-none"/>
        </w:rPr>
        <w:t xml:space="preserve"> Прізвище</w:t>
      </w:r>
      <w:r w:rsidRPr="005F5B26">
        <w:rPr>
          <w:sz w:val="28"/>
          <w:szCs w:val="28"/>
          <w:lang w:eastAsia="x-none"/>
        </w:rPr>
        <w:tab/>
      </w:r>
      <w:r w:rsidRPr="005F5B26">
        <w:rPr>
          <w:sz w:val="28"/>
          <w:szCs w:val="28"/>
          <w:lang w:eastAsia="x-none"/>
        </w:rPr>
        <w:tab/>
      </w:r>
      <w:r w:rsidRPr="005F5B26">
        <w:rPr>
          <w:sz w:val="28"/>
          <w:szCs w:val="28"/>
          <w:lang w:eastAsia="x-none"/>
        </w:rPr>
        <w:tab/>
      </w:r>
      <w:r w:rsidRPr="005F5B26">
        <w:rPr>
          <w:sz w:val="28"/>
          <w:szCs w:val="28"/>
          <w:lang w:eastAsia="x-none"/>
        </w:rPr>
        <w:tab/>
        <w:t>електронна адреса</w:t>
      </w:r>
    </w:p>
    <w:p w14:paraId="760778EF" w14:textId="77777777" w:rsidR="00D10D13" w:rsidRPr="001E50EE" w:rsidRDefault="00D10D13" w:rsidP="00D10D13">
      <w:pPr>
        <w:jc w:val="both"/>
        <w:rPr>
          <w:sz w:val="28"/>
          <w:lang w:eastAsia="x-none"/>
        </w:rPr>
      </w:pPr>
      <w:r w:rsidRPr="005F5B26">
        <w:rPr>
          <w:sz w:val="28"/>
          <w:lang w:eastAsia="x-none"/>
        </w:rPr>
        <w:t>«_____»_________20__рік</w:t>
      </w:r>
    </w:p>
    <w:p w14:paraId="36EF0A26" w14:textId="7BE27297" w:rsidR="001E4BB3" w:rsidRDefault="001E4BB3">
      <w:pPr>
        <w:rPr>
          <w:color w:val="000000"/>
        </w:rPr>
      </w:pPr>
      <w:r>
        <w:rPr>
          <w:color w:val="000000"/>
        </w:rPr>
        <w:br w:type="page"/>
      </w:r>
    </w:p>
    <w:p w14:paraId="5693405E" w14:textId="1C0521F0" w:rsidR="00D10D13" w:rsidRPr="005F5B26" w:rsidRDefault="00D10D13" w:rsidP="001E4BB3">
      <w:pPr>
        <w:ind w:left="6237"/>
        <w:rPr>
          <w:sz w:val="28"/>
        </w:rPr>
      </w:pPr>
      <w:r w:rsidRPr="005F5B26">
        <w:rPr>
          <w:color w:val="000000"/>
          <w:sz w:val="28"/>
        </w:rPr>
        <w:lastRenderedPageBreak/>
        <w:t>Додаток 1</w:t>
      </w:r>
      <w:r w:rsidR="006C11FB">
        <w:rPr>
          <w:color w:val="000000"/>
          <w:sz w:val="28"/>
        </w:rPr>
        <w:t>6</w:t>
      </w:r>
      <w:r w:rsidRPr="005F5B26">
        <w:rPr>
          <w:color w:val="000000"/>
          <w:sz w:val="28"/>
        </w:rPr>
        <w:t xml:space="preserve"> до наказу</w:t>
      </w:r>
    </w:p>
    <w:p w14:paraId="6A193D2C" w14:textId="7057234E" w:rsidR="00D10D13" w:rsidRPr="005F5B26" w:rsidRDefault="00735DA4" w:rsidP="001E4BB3">
      <w:pPr>
        <w:ind w:left="6237"/>
        <w:rPr>
          <w:sz w:val="28"/>
          <w:szCs w:val="28"/>
        </w:rPr>
      </w:pPr>
      <w:r w:rsidRPr="005F5B26">
        <w:rPr>
          <w:sz w:val="28"/>
          <w:szCs w:val="28"/>
        </w:rPr>
        <w:t>«П</w:t>
      </w:r>
      <w:r w:rsidR="00D10D13" w:rsidRPr="005F5B26">
        <w:rPr>
          <w:sz w:val="28"/>
          <w:szCs w:val="28"/>
        </w:rPr>
        <w:t>ро супроводження документів про вищу освіту</w:t>
      </w:r>
      <w:r w:rsidRPr="005F5B26">
        <w:rPr>
          <w:sz w:val="28"/>
          <w:szCs w:val="28"/>
        </w:rPr>
        <w:t>»</w:t>
      </w:r>
    </w:p>
    <w:p w14:paraId="654CB7D2" w14:textId="11C1868F" w:rsidR="00D10D13" w:rsidRPr="008521EA" w:rsidRDefault="00175814" w:rsidP="00D10D13">
      <w:pPr>
        <w:jc w:val="right"/>
        <w:rPr>
          <w:sz w:val="28"/>
          <w:szCs w:val="28"/>
        </w:rPr>
      </w:pPr>
      <w:r w:rsidRPr="005F5B26">
        <w:rPr>
          <w:noProof/>
          <w:lang w:eastAsia="uk-UA"/>
        </w:rPr>
        <w:drawing>
          <wp:anchor distT="0" distB="0" distL="114300" distR="114300" simplePos="0" relativeHeight="251659776" behindDoc="0" locked="0" layoutInCell="1" allowOverlap="1" wp14:anchorId="01ECF4AA" wp14:editId="05F07D25">
            <wp:simplePos x="0" y="0"/>
            <wp:positionH relativeFrom="column">
              <wp:posOffset>3008630</wp:posOffset>
            </wp:positionH>
            <wp:positionV relativeFrom="paragraph">
              <wp:posOffset>146685</wp:posOffset>
            </wp:positionV>
            <wp:extent cx="515620" cy="713105"/>
            <wp:effectExtent l="0" t="0" r="0" b="0"/>
            <wp:wrapSquare wrapText="left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1B0476" w14:textId="77777777" w:rsidR="00D10D13" w:rsidRPr="008521EA" w:rsidRDefault="00D10D13" w:rsidP="00D10D13">
      <w:pPr>
        <w:jc w:val="right"/>
        <w:rPr>
          <w:sz w:val="28"/>
          <w:szCs w:val="28"/>
        </w:rPr>
      </w:pPr>
    </w:p>
    <w:p w14:paraId="20678CC5" w14:textId="0CA0D96B" w:rsidR="00D10D13" w:rsidRPr="005F5B26" w:rsidRDefault="00D10D13" w:rsidP="00D10D13">
      <w:pPr>
        <w:jc w:val="center"/>
        <w:rPr>
          <w:bCs/>
          <w:sz w:val="28"/>
          <w:szCs w:val="28"/>
        </w:rPr>
      </w:pPr>
    </w:p>
    <w:p w14:paraId="3F9019D7" w14:textId="77777777" w:rsidR="00D10D13" w:rsidRPr="005F5B26" w:rsidRDefault="00D10D13" w:rsidP="00D10D13">
      <w:pPr>
        <w:jc w:val="center"/>
        <w:rPr>
          <w:bCs/>
          <w:sz w:val="28"/>
          <w:szCs w:val="28"/>
        </w:rPr>
      </w:pPr>
    </w:p>
    <w:p w14:paraId="163C1065" w14:textId="77777777" w:rsidR="00D10D13" w:rsidRPr="005F5B26" w:rsidRDefault="00D10D13" w:rsidP="00D10D13">
      <w:pPr>
        <w:jc w:val="center"/>
        <w:rPr>
          <w:bCs/>
          <w:sz w:val="28"/>
          <w:szCs w:val="28"/>
        </w:rPr>
      </w:pPr>
    </w:p>
    <w:p w14:paraId="194DAA84" w14:textId="77777777" w:rsidR="00D10D13" w:rsidRPr="005F5B26" w:rsidRDefault="00D10D13" w:rsidP="00D10D13">
      <w:pPr>
        <w:jc w:val="center"/>
        <w:rPr>
          <w:b/>
        </w:rPr>
      </w:pPr>
      <w:r w:rsidRPr="005F5B26">
        <w:rPr>
          <w:b/>
          <w:bCs/>
          <w:sz w:val="28"/>
          <w:szCs w:val="28"/>
        </w:rPr>
        <w:t>УКРАЇНА</w:t>
      </w:r>
    </w:p>
    <w:p w14:paraId="539349CB" w14:textId="77777777" w:rsidR="00D10D13" w:rsidRPr="005F5B26" w:rsidRDefault="00D10D13" w:rsidP="00D10D13"/>
    <w:p w14:paraId="5482C14B" w14:textId="77777777" w:rsidR="00D10D13" w:rsidRPr="005F5B26" w:rsidRDefault="00D10D13" w:rsidP="00D10D13">
      <w:pPr>
        <w:keepNext/>
        <w:jc w:val="center"/>
        <w:outlineLvl w:val="3"/>
        <w:rPr>
          <w:b/>
          <w:bCs/>
          <w:sz w:val="28"/>
          <w:szCs w:val="28"/>
        </w:rPr>
      </w:pPr>
      <w:r w:rsidRPr="005F5B26">
        <w:rPr>
          <w:b/>
          <w:bCs/>
          <w:sz w:val="28"/>
          <w:szCs w:val="28"/>
        </w:rPr>
        <w:t>МІНІСТЕРСТВО ОСВІТИ І НАУКИ УКРАЇНИ</w:t>
      </w:r>
    </w:p>
    <w:p w14:paraId="69E51034" w14:textId="77777777" w:rsidR="00D10D13" w:rsidRPr="005F5B26" w:rsidRDefault="00D10D13" w:rsidP="00D10D13">
      <w:pPr>
        <w:jc w:val="center"/>
        <w:rPr>
          <w:b/>
          <w:sz w:val="28"/>
          <w:szCs w:val="28"/>
        </w:rPr>
      </w:pPr>
      <w:r w:rsidRPr="005F5B26">
        <w:rPr>
          <w:b/>
          <w:sz w:val="28"/>
          <w:szCs w:val="28"/>
        </w:rPr>
        <w:t>НАЦІОНАЛЬНИЙ  ТЕХНІЧНИЙ  УНІВЕРСИТЕТ  УКРАЇНИ</w:t>
      </w:r>
    </w:p>
    <w:p w14:paraId="13AB8764" w14:textId="77777777" w:rsidR="00D10D13" w:rsidRPr="005F5B26" w:rsidRDefault="00D10D13" w:rsidP="00D10D13">
      <w:pPr>
        <w:keepNext/>
        <w:jc w:val="center"/>
        <w:outlineLvl w:val="0"/>
        <w:rPr>
          <w:b/>
          <w:sz w:val="28"/>
          <w:szCs w:val="20"/>
        </w:rPr>
      </w:pPr>
      <w:r w:rsidRPr="005F5B26">
        <w:rPr>
          <w:b/>
          <w:sz w:val="28"/>
          <w:szCs w:val="20"/>
        </w:rPr>
        <w:t xml:space="preserve">«КИЇВСЬКИЙ  ПОЛІТЕХНІЧНИЙ  ІНСТИТУТ  </w:t>
      </w:r>
    </w:p>
    <w:p w14:paraId="3675BB67" w14:textId="77777777" w:rsidR="00D10D13" w:rsidRPr="005F5B26" w:rsidRDefault="00D10D13" w:rsidP="00D10D13">
      <w:pPr>
        <w:keepNext/>
        <w:jc w:val="center"/>
        <w:outlineLvl w:val="0"/>
        <w:rPr>
          <w:b/>
          <w:sz w:val="28"/>
          <w:szCs w:val="20"/>
        </w:rPr>
      </w:pPr>
      <w:r w:rsidRPr="005F5B26">
        <w:rPr>
          <w:b/>
          <w:sz w:val="28"/>
          <w:szCs w:val="20"/>
        </w:rPr>
        <w:t>імені  ІГОРЯ СІКОРСЬКОГО»</w:t>
      </w:r>
    </w:p>
    <w:p w14:paraId="5DA34179" w14:textId="6B8C3603" w:rsidR="00D10D13" w:rsidRPr="005F5B26" w:rsidRDefault="00D10D13" w:rsidP="00D10D13">
      <w:pPr>
        <w:keepNext/>
        <w:jc w:val="center"/>
        <w:outlineLvl w:val="0"/>
        <w:rPr>
          <w:b/>
          <w:sz w:val="28"/>
          <w:szCs w:val="20"/>
        </w:rPr>
      </w:pPr>
      <w:r w:rsidRPr="005F5B26">
        <w:rPr>
          <w:b/>
          <w:sz w:val="28"/>
          <w:szCs w:val="20"/>
        </w:rPr>
        <w:t>АРХІВ</w:t>
      </w:r>
    </w:p>
    <w:p w14:paraId="7D010D05" w14:textId="67ED1BED" w:rsidR="005F5B26" w:rsidRPr="005F5B26" w:rsidRDefault="005F5B26" w:rsidP="00D10D13">
      <w:pPr>
        <w:keepNext/>
        <w:jc w:val="center"/>
        <w:outlineLvl w:val="0"/>
        <w:rPr>
          <w:sz w:val="28"/>
          <w:szCs w:val="28"/>
        </w:rPr>
      </w:pPr>
      <w:r w:rsidRPr="005F5B26">
        <w:rPr>
          <w:sz w:val="20"/>
        </w:rPr>
        <w:t xml:space="preserve">03056, м. Київ, пр-т Перемоги, 37;  </w:t>
      </w:r>
      <w:proofErr w:type="spellStart"/>
      <w:r w:rsidRPr="005F5B26">
        <w:rPr>
          <w:sz w:val="20"/>
        </w:rPr>
        <w:t>тел</w:t>
      </w:r>
      <w:proofErr w:type="spellEnd"/>
      <w:r w:rsidRPr="005F5B26">
        <w:rPr>
          <w:sz w:val="20"/>
        </w:rPr>
        <w:t xml:space="preserve">./факс. (+38 044) </w:t>
      </w:r>
      <w:r w:rsidRPr="003B7C43">
        <w:rPr>
          <w:sz w:val="20"/>
        </w:rPr>
        <w:t>204-95-67</w:t>
      </w:r>
      <w:r w:rsidRPr="005F5B26">
        <w:rPr>
          <w:sz w:val="20"/>
        </w:rPr>
        <w:t xml:space="preserve">;  </w:t>
      </w:r>
      <w:r w:rsidRPr="005F5B26">
        <w:rPr>
          <w:sz w:val="20"/>
          <w:lang w:val="en-US"/>
        </w:rPr>
        <w:t>e</w:t>
      </w:r>
      <w:r w:rsidRPr="005F5B26">
        <w:rPr>
          <w:sz w:val="20"/>
        </w:rPr>
        <w:t>-</w:t>
      </w:r>
      <w:r w:rsidRPr="005F5B26">
        <w:rPr>
          <w:sz w:val="20"/>
          <w:lang w:val="en-US"/>
        </w:rPr>
        <w:t>mail</w:t>
      </w:r>
      <w:r w:rsidRPr="005F5B26">
        <w:rPr>
          <w:sz w:val="20"/>
        </w:rPr>
        <w:t xml:space="preserve">: </w:t>
      </w:r>
      <w:proofErr w:type="spellStart"/>
      <w:r w:rsidRPr="003B7C43">
        <w:rPr>
          <w:sz w:val="20"/>
          <w:szCs w:val="20"/>
          <w:u w:val="single"/>
        </w:rPr>
        <w:t>arhiv</w:t>
      </w:r>
      <w:proofErr w:type="spellEnd"/>
      <w:r w:rsidRPr="003B7C43">
        <w:rPr>
          <w:sz w:val="20"/>
          <w:szCs w:val="20"/>
          <w:u w:val="single"/>
          <w:lang w:val="en-US"/>
        </w:rPr>
        <w:t>@</w:t>
      </w:r>
      <w:r w:rsidRPr="003B7C43">
        <w:rPr>
          <w:sz w:val="20"/>
          <w:szCs w:val="20"/>
          <w:u w:val="single"/>
        </w:rPr>
        <w:t>kpi.ua</w:t>
      </w:r>
      <w:r w:rsidRPr="005F5B26">
        <w:rPr>
          <w:sz w:val="20"/>
        </w:rPr>
        <w:t xml:space="preserve">  ЄДРПОУ 02070921</w:t>
      </w:r>
    </w:p>
    <w:p w14:paraId="3A616DD5" w14:textId="0B06F503" w:rsidR="00D10D13" w:rsidRPr="009F65E3" w:rsidRDefault="00D10D13" w:rsidP="00D10D13">
      <w:pPr>
        <w:jc w:val="right"/>
        <w:rPr>
          <w:b/>
          <w:bCs/>
          <w:sz w:val="28"/>
        </w:rPr>
      </w:pPr>
      <w:r w:rsidRPr="009F65E3">
        <w:rPr>
          <w:noProof/>
          <w:lang w:eastAsia="uk-U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A72C7CA" wp14:editId="7A9396A3">
                <wp:simplePos x="0" y="0"/>
                <wp:positionH relativeFrom="column">
                  <wp:posOffset>-7620</wp:posOffset>
                </wp:positionH>
                <wp:positionV relativeFrom="paragraph">
                  <wp:posOffset>80645</wp:posOffset>
                </wp:positionV>
                <wp:extent cx="6201410" cy="17780"/>
                <wp:effectExtent l="30480" t="33020" r="35560" b="34925"/>
                <wp:wrapNone/>
                <wp:docPr id="19" name="Прямая соединительная линия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01410" cy="1778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6621A145" id="Прямая соединительная линия 19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6pt,6.35pt" to="487.7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" strokeweight="4.5pt">
                <v:stroke startarrowwidth="narrow" startarrowlength="short" endarrowwidth="narrow" endarrowlength="short" linestyle="thinThick"/>
              </v:line>
            </w:pict>
          </mc:Fallback>
        </mc:AlternateContent>
      </w:r>
    </w:p>
    <w:p w14:paraId="46BF44F8" w14:textId="1F16502E" w:rsidR="00D10D13" w:rsidRPr="009F65E3" w:rsidRDefault="00D10D13" w:rsidP="00D10D13">
      <w:pPr>
        <w:rPr>
          <w:sz w:val="28"/>
        </w:rPr>
      </w:pPr>
      <w:r w:rsidRPr="009F65E3">
        <w:rPr>
          <w:sz w:val="28"/>
        </w:rPr>
        <w:t>№___</w:t>
      </w:r>
      <w:r w:rsidR="00737A07">
        <w:rPr>
          <w:sz w:val="28"/>
        </w:rPr>
        <w:t>_____ від ________20___р.</w:t>
      </w:r>
    </w:p>
    <w:p w14:paraId="32C5A799" w14:textId="77777777" w:rsidR="00D10D13" w:rsidRPr="009F65E3" w:rsidRDefault="00D10D13" w:rsidP="00D10D13">
      <w:pPr>
        <w:jc w:val="center"/>
        <w:rPr>
          <w:b/>
          <w:bCs/>
          <w:sz w:val="32"/>
          <w:szCs w:val="32"/>
        </w:rPr>
      </w:pPr>
    </w:p>
    <w:p w14:paraId="63BB79B0" w14:textId="77777777" w:rsidR="00D10D13" w:rsidRPr="009F65E3" w:rsidRDefault="00D10D13" w:rsidP="00D10D13">
      <w:pPr>
        <w:jc w:val="center"/>
        <w:rPr>
          <w:b/>
          <w:bCs/>
          <w:sz w:val="32"/>
          <w:szCs w:val="32"/>
        </w:rPr>
      </w:pPr>
      <w:r w:rsidRPr="009F65E3">
        <w:rPr>
          <w:b/>
          <w:bCs/>
          <w:sz w:val="32"/>
          <w:szCs w:val="32"/>
        </w:rPr>
        <w:t>АРХІВНА ДОВІДКА</w:t>
      </w:r>
    </w:p>
    <w:p w14:paraId="2A383E5D" w14:textId="77777777" w:rsidR="00D10D13" w:rsidRPr="009F65E3" w:rsidRDefault="00D10D13" w:rsidP="00D10D13">
      <w:pPr>
        <w:ind w:firstLine="708"/>
        <w:rPr>
          <w:sz w:val="28"/>
          <w:szCs w:val="2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6"/>
        <w:gridCol w:w="5388"/>
        <w:gridCol w:w="3827"/>
      </w:tblGrid>
      <w:tr w:rsidR="00D10D13" w:rsidRPr="009F65E3" w14:paraId="7A138CE9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D3F11" w14:textId="0D9AE2FF" w:rsidR="00D10D13" w:rsidRPr="009F65E3" w:rsidRDefault="00EF4138" w:rsidP="00E06879">
            <w:pPr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1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93B60" w14:textId="7793D4A7" w:rsidR="00D10D13" w:rsidRPr="009F65E3" w:rsidRDefault="00D10D13" w:rsidP="00737A07">
            <w:pPr>
              <w:rPr>
                <w:sz w:val="28"/>
              </w:rPr>
            </w:pPr>
            <w:r w:rsidRPr="009F65E3">
              <w:rPr>
                <w:sz w:val="28"/>
              </w:rPr>
              <w:t>ПІБ (випускника)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7C7AA" w14:textId="77777777" w:rsidR="00D10D13" w:rsidRPr="009F65E3" w:rsidRDefault="00D10D13" w:rsidP="00E06879">
            <w:pPr>
              <w:rPr>
                <w:bCs/>
                <w:sz w:val="28"/>
              </w:rPr>
            </w:pPr>
          </w:p>
        </w:tc>
      </w:tr>
      <w:tr w:rsidR="00D10D13" w:rsidRPr="009F65E3" w14:paraId="670EA14E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1C3C6" w14:textId="2FF58764" w:rsidR="00D10D13" w:rsidRPr="009F65E3" w:rsidRDefault="00EF4138" w:rsidP="00E06879">
            <w:pPr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2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069F5" w14:textId="77777777" w:rsidR="00D10D13" w:rsidRPr="009F65E3" w:rsidRDefault="00D10D13" w:rsidP="00E06879">
            <w:pPr>
              <w:rPr>
                <w:sz w:val="28"/>
              </w:rPr>
            </w:pPr>
            <w:r w:rsidRPr="009F65E3">
              <w:rPr>
                <w:sz w:val="28"/>
              </w:rPr>
              <w:t>Наказ про зарахування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DAC7A" w14:textId="77777777" w:rsidR="00D10D13" w:rsidRPr="009F65E3" w:rsidRDefault="00D10D13" w:rsidP="00E06879">
            <w:pPr>
              <w:rPr>
                <w:bCs/>
                <w:sz w:val="28"/>
              </w:rPr>
            </w:pPr>
          </w:p>
        </w:tc>
      </w:tr>
      <w:tr w:rsidR="00D10D13" w:rsidRPr="009F65E3" w14:paraId="6CE942D1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F1723" w14:textId="392FB9C5" w:rsidR="00D10D13" w:rsidRPr="009F65E3" w:rsidRDefault="00EF4138" w:rsidP="00E06879">
            <w:pPr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3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75F78" w14:textId="77777777" w:rsidR="00D10D13" w:rsidRPr="009F65E3" w:rsidRDefault="00D10D13" w:rsidP="00E06879">
            <w:pPr>
              <w:rPr>
                <w:sz w:val="28"/>
              </w:rPr>
            </w:pPr>
            <w:r w:rsidRPr="009F65E3">
              <w:rPr>
                <w:sz w:val="28"/>
              </w:rPr>
              <w:t>Дата зарахування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682EC" w14:textId="77777777" w:rsidR="00D10D13" w:rsidRPr="009F65E3" w:rsidRDefault="00D10D13" w:rsidP="00E06879">
            <w:pPr>
              <w:rPr>
                <w:bCs/>
                <w:sz w:val="28"/>
              </w:rPr>
            </w:pPr>
          </w:p>
        </w:tc>
      </w:tr>
      <w:tr w:rsidR="00D10D13" w:rsidRPr="009F65E3" w14:paraId="6FFC0A3D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536C6" w14:textId="6D88615D" w:rsidR="00D10D13" w:rsidRPr="009F65E3" w:rsidRDefault="00EF4138" w:rsidP="00E06879">
            <w:pPr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4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324AC" w14:textId="7D51FCB5" w:rsidR="00D10D13" w:rsidRPr="009F65E3" w:rsidRDefault="00D10D13" w:rsidP="00737A07">
            <w:pPr>
              <w:rPr>
                <w:sz w:val="28"/>
              </w:rPr>
            </w:pPr>
            <w:r w:rsidRPr="009F65E3">
              <w:rPr>
                <w:sz w:val="28"/>
              </w:rPr>
              <w:t>Назва ЗВО (на момент зарахування)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28CB0" w14:textId="77777777" w:rsidR="00D10D13" w:rsidRPr="009F65E3" w:rsidRDefault="00D10D13" w:rsidP="00E06879">
            <w:pPr>
              <w:rPr>
                <w:sz w:val="28"/>
              </w:rPr>
            </w:pPr>
          </w:p>
        </w:tc>
      </w:tr>
      <w:tr w:rsidR="00D10D13" w:rsidRPr="009F65E3" w14:paraId="244E307B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AFE3" w14:textId="7FE7D185" w:rsidR="00D10D13" w:rsidRPr="009F65E3" w:rsidRDefault="00EF4138" w:rsidP="00E06879">
            <w:pPr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5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55655" w14:textId="3310F7B2" w:rsidR="00D10D13" w:rsidRPr="009F65E3" w:rsidRDefault="00D10D13" w:rsidP="00E06879">
            <w:pPr>
              <w:rPr>
                <w:sz w:val="28"/>
              </w:rPr>
            </w:pPr>
            <w:r w:rsidRPr="009F65E3">
              <w:rPr>
                <w:sz w:val="28"/>
              </w:rPr>
              <w:t>Факультет</w:t>
            </w:r>
            <w:r w:rsidR="00560AC4" w:rsidRPr="009F65E3">
              <w:rPr>
                <w:sz w:val="28"/>
              </w:rPr>
              <w:t>/</w:t>
            </w:r>
            <w:r w:rsidRPr="009F65E3">
              <w:rPr>
                <w:sz w:val="28"/>
              </w:rPr>
              <w:t>Інститут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DBD92" w14:textId="77777777" w:rsidR="00D10D13" w:rsidRPr="009F65E3" w:rsidRDefault="00D10D13" w:rsidP="00E06879">
            <w:pPr>
              <w:rPr>
                <w:sz w:val="28"/>
              </w:rPr>
            </w:pPr>
          </w:p>
        </w:tc>
      </w:tr>
      <w:tr w:rsidR="00D10D13" w:rsidRPr="009F65E3" w14:paraId="2F5C2F69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69920" w14:textId="58BE8607" w:rsidR="00D10D13" w:rsidRPr="009F65E3" w:rsidRDefault="00EF4138" w:rsidP="00E06879">
            <w:pPr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6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D600B" w14:textId="77777777" w:rsidR="00D10D13" w:rsidRPr="009F65E3" w:rsidRDefault="00D10D13" w:rsidP="00E06879">
            <w:pPr>
              <w:rPr>
                <w:sz w:val="28"/>
              </w:rPr>
            </w:pPr>
            <w:r w:rsidRPr="009F65E3">
              <w:rPr>
                <w:sz w:val="28"/>
              </w:rPr>
              <w:t>Форма навчання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A4815" w14:textId="77777777" w:rsidR="00D10D13" w:rsidRPr="009F65E3" w:rsidRDefault="00D10D13" w:rsidP="00E06879">
            <w:pPr>
              <w:rPr>
                <w:sz w:val="28"/>
              </w:rPr>
            </w:pPr>
          </w:p>
        </w:tc>
      </w:tr>
      <w:tr w:rsidR="00D10D13" w:rsidRPr="009F65E3" w14:paraId="080DDCA8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3AA8E" w14:textId="51EDACF6" w:rsidR="00D10D13" w:rsidRPr="009F65E3" w:rsidRDefault="00EF4138" w:rsidP="00E06879">
            <w:pPr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7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2FA82" w14:textId="37DFEE0E" w:rsidR="00D10D13" w:rsidRPr="009F65E3" w:rsidRDefault="00D10D13" w:rsidP="00E06879">
            <w:pPr>
              <w:rPr>
                <w:sz w:val="28"/>
              </w:rPr>
            </w:pPr>
            <w:r w:rsidRPr="009F65E3">
              <w:rPr>
                <w:sz w:val="28"/>
              </w:rPr>
              <w:t>Попередній документ про освіту (</w:t>
            </w:r>
            <w:r w:rsidR="00EF4138" w:rsidRPr="00EF4138">
              <w:rPr>
                <w:sz w:val="28"/>
              </w:rPr>
              <w:t>вид документа, серія та реєстраційний номер, найменування закладу освіти, який видав документ, країна видачі, дата видачі</w:t>
            </w:r>
            <w:r w:rsidR="00EF4138">
              <w:rPr>
                <w:sz w:val="28"/>
              </w:rPr>
              <w:t>)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0F683" w14:textId="77777777" w:rsidR="00D10D13" w:rsidRPr="009F65E3" w:rsidRDefault="00D10D13" w:rsidP="00E06879">
            <w:pPr>
              <w:rPr>
                <w:color w:val="000000"/>
                <w:sz w:val="28"/>
              </w:rPr>
            </w:pPr>
          </w:p>
        </w:tc>
      </w:tr>
      <w:tr w:rsidR="00D10D13" w:rsidRPr="009F65E3" w14:paraId="0C666E9F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6D414" w14:textId="7BB597A2" w:rsidR="00D10D13" w:rsidRPr="009F65E3" w:rsidRDefault="00EF4138" w:rsidP="00E06879">
            <w:pPr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8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2BBD6" w14:textId="77777777" w:rsidR="00D10D13" w:rsidRPr="009F65E3" w:rsidRDefault="00D10D13" w:rsidP="00E06879">
            <w:pPr>
              <w:rPr>
                <w:sz w:val="28"/>
              </w:rPr>
            </w:pPr>
            <w:r w:rsidRPr="009F65E3">
              <w:rPr>
                <w:sz w:val="28"/>
              </w:rPr>
              <w:t>Наказ про зміну прізвищ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CDFE6" w14:textId="77777777" w:rsidR="00D10D13" w:rsidRPr="009F65E3" w:rsidRDefault="00D10D13" w:rsidP="00E06879">
            <w:pPr>
              <w:rPr>
                <w:sz w:val="28"/>
                <w:szCs w:val="28"/>
              </w:rPr>
            </w:pPr>
          </w:p>
        </w:tc>
      </w:tr>
      <w:tr w:rsidR="00D10D13" w:rsidRPr="009F65E3" w14:paraId="36269B82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E8B2C" w14:textId="579A6E37" w:rsidR="00D10D13" w:rsidRPr="009F65E3" w:rsidRDefault="00EF4138" w:rsidP="00E06879">
            <w:pPr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9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E06C7" w14:textId="4ECB67FB" w:rsidR="00D10D13" w:rsidRPr="009F65E3" w:rsidRDefault="00EF4138" w:rsidP="00E06879">
            <w:pPr>
              <w:rPr>
                <w:sz w:val="28"/>
              </w:rPr>
            </w:pPr>
            <w:r>
              <w:rPr>
                <w:sz w:val="28"/>
              </w:rPr>
              <w:t>Бакалавр</w:t>
            </w:r>
            <w:r w:rsidR="00D10D13" w:rsidRPr="009F65E3">
              <w:rPr>
                <w:sz w:val="28"/>
              </w:rPr>
              <w:t>, наказ про закінчення</w:t>
            </w:r>
            <w:r w:rsidR="00560AC4" w:rsidRPr="009F65E3">
              <w:rPr>
                <w:sz w:val="28"/>
              </w:rPr>
              <w:t>/</w:t>
            </w:r>
            <w:r>
              <w:rPr>
                <w:sz w:val="28"/>
              </w:rPr>
              <w:t xml:space="preserve"> </w:t>
            </w:r>
            <w:r w:rsidR="00D10D13" w:rsidRPr="009F65E3">
              <w:rPr>
                <w:sz w:val="28"/>
              </w:rPr>
              <w:t>відрахування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6DA6F" w14:textId="77777777" w:rsidR="00D10D13" w:rsidRPr="009F65E3" w:rsidRDefault="00D10D13" w:rsidP="00E06879">
            <w:pPr>
              <w:rPr>
                <w:sz w:val="28"/>
              </w:rPr>
            </w:pPr>
          </w:p>
        </w:tc>
      </w:tr>
      <w:tr w:rsidR="00D10D13" w:rsidRPr="009F65E3" w14:paraId="3DCA011C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89323" w14:textId="73D80A57" w:rsidR="00D10D13" w:rsidRPr="009F65E3" w:rsidRDefault="00EF4138" w:rsidP="00E06879">
            <w:pPr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10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14F13" w14:textId="77777777" w:rsidR="00D10D13" w:rsidRPr="009F65E3" w:rsidRDefault="00D10D13" w:rsidP="00E06879">
            <w:pPr>
              <w:rPr>
                <w:sz w:val="28"/>
              </w:rPr>
            </w:pPr>
            <w:r w:rsidRPr="009F65E3">
              <w:rPr>
                <w:sz w:val="28"/>
              </w:rPr>
              <w:t>Дата відрахування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36FEE" w14:textId="77777777" w:rsidR="00D10D13" w:rsidRPr="009F65E3" w:rsidRDefault="00D10D13" w:rsidP="00E06879">
            <w:pPr>
              <w:rPr>
                <w:sz w:val="28"/>
              </w:rPr>
            </w:pPr>
          </w:p>
        </w:tc>
      </w:tr>
      <w:tr w:rsidR="00D10D13" w:rsidRPr="009F65E3" w14:paraId="05BECFAB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96E8F" w14:textId="39DF429F" w:rsidR="00D10D13" w:rsidRPr="009F65E3" w:rsidRDefault="00EF4138" w:rsidP="00E06879">
            <w:pPr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11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32031" w14:textId="33F8B8B3" w:rsidR="00DA6C37" w:rsidRPr="009F65E3" w:rsidRDefault="00D10D13" w:rsidP="00EB7059">
            <w:pPr>
              <w:rPr>
                <w:sz w:val="28"/>
              </w:rPr>
            </w:pPr>
            <w:r w:rsidRPr="009F65E3">
              <w:rPr>
                <w:sz w:val="28"/>
              </w:rPr>
              <w:t>Назва ЗВО (на момент відрахування)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6D323" w14:textId="77777777" w:rsidR="00D10D13" w:rsidRPr="009F65E3" w:rsidRDefault="00D10D13" w:rsidP="00E06879">
            <w:pPr>
              <w:rPr>
                <w:sz w:val="28"/>
              </w:rPr>
            </w:pPr>
          </w:p>
        </w:tc>
      </w:tr>
      <w:tr w:rsidR="00D10D13" w:rsidRPr="009F65E3" w14:paraId="29F5B40A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18075" w14:textId="696C04A9" w:rsidR="00D10D13" w:rsidRPr="009F65E3" w:rsidRDefault="00EF4138" w:rsidP="00E06879">
            <w:pPr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12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9B7DB" w14:textId="30F13323" w:rsidR="00DA6C37" w:rsidRPr="009F65E3" w:rsidRDefault="00D10D13" w:rsidP="00EB7059">
            <w:pPr>
              <w:rPr>
                <w:sz w:val="28"/>
              </w:rPr>
            </w:pPr>
            <w:r w:rsidRPr="009F65E3">
              <w:rPr>
                <w:sz w:val="28"/>
              </w:rPr>
              <w:t>Факультет</w:t>
            </w:r>
            <w:r w:rsidR="00560AC4" w:rsidRPr="009F65E3">
              <w:rPr>
                <w:sz w:val="28"/>
              </w:rPr>
              <w:t>/</w:t>
            </w:r>
            <w:r w:rsidRPr="009F65E3">
              <w:rPr>
                <w:sz w:val="28"/>
              </w:rPr>
              <w:t>Інститут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F44F8" w14:textId="77777777" w:rsidR="00D10D13" w:rsidRPr="009F65E3" w:rsidRDefault="00D10D13" w:rsidP="00E06879">
            <w:pPr>
              <w:rPr>
                <w:sz w:val="28"/>
              </w:rPr>
            </w:pPr>
          </w:p>
        </w:tc>
      </w:tr>
      <w:tr w:rsidR="00D10D13" w:rsidRPr="009F65E3" w14:paraId="43A4E2A2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8A438" w14:textId="2711422E" w:rsidR="00D10D13" w:rsidRPr="009F65E3" w:rsidRDefault="00EF4138" w:rsidP="00E06879">
            <w:pPr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13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0E837" w14:textId="77777777" w:rsidR="00D10D13" w:rsidRPr="009F65E3" w:rsidRDefault="00D10D13" w:rsidP="00E06879">
            <w:pPr>
              <w:rPr>
                <w:sz w:val="28"/>
              </w:rPr>
            </w:pPr>
            <w:r w:rsidRPr="009F65E3">
              <w:rPr>
                <w:sz w:val="28"/>
              </w:rPr>
              <w:t>Форма навчання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40B9" w14:textId="77777777" w:rsidR="00D10D13" w:rsidRPr="009F65E3" w:rsidRDefault="00D10D13" w:rsidP="00E06879">
            <w:pPr>
              <w:rPr>
                <w:sz w:val="28"/>
              </w:rPr>
            </w:pPr>
          </w:p>
        </w:tc>
      </w:tr>
      <w:tr w:rsidR="00D10D13" w:rsidRPr="009F65E3" w14:paraId="14FD6C40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72A22" w14:textId="06FF93F3" w:rsidR="00D10D13" w:rsidRPr="009F65E3" w:rsidRDefault="00EF4138" w:rsidP="00E06879">
            <w:pPr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14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8268D" w14:textId="5B3B89D4" w:rsidR="00D10D13" w:rsidRPr="009F65E3" w:rsidRDefault="00EF4138" w:rsidP="00E06879">
            <w:pPr>
              <w:rPr>
                <w:sz w:val="28"/>
              </w:rPr>
            </w:pPr>
            <w:r>
              <w:rPr>
                <w:sz w:val="28"/>
              </w:rPr>
              <w:t>С</w:t>
            </w:r>
            <w:r w:rsidR="00D10D13" w:rsidRPr="009F65E3">
              <w:rPr>
                <w:sz w:val="28"/>
              </w:rPr>
              <w:t>пеціальність</w:t>
            </w:r>
            <w:r w:rsidRPr="009F65E3">
              <w:rPr>
                <w:sz w:val="28"/>
              </w:rPr>
              <w:t xml:space="preserve"> </w:t>
            </w:r>
            <w:r>
              <w:rPr>
                <w:sz w:val="28"/>
              </w:rPr>
              <w:t>(ш</w:t>
            </w:r>
            <w:r w:rsidRPr="009F65E3">
              <w:rPr>
                <w:sz w:val="28"/>
              </w:rPr>
              <w:t>ифр,</w:t>
            </w:r>
            <w:r>
              <w:rPr>
                <w:sz w:val="28"/>
              </w:rPr>
              <w:t xml:space="preserve"> назва)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BE503" w14:textId="77777777" w:rsidR="00D10D13" w:rsidRPr="009F65E3" w:rsidRDefault="00D10D13" w:rsidP="00E06879">
            <w:pPr>
              <w:rPr>
                <w:sz w:val="28"/>
              </w:rPr>
            </w:pPr>
          </w:p>
        </w:tc>
      </w:tr>
      <w:tr w:rsidR="00EF4138" w:rsidRPr="009F65E3" w14:paraId="592FC3F4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22C64" w14:textId="15DB983D" w:rsidR="00EF4138" w:rsidRPr="009F65E3" w:rsidRDefault="00EF4138" w:rsidP="00E06879">
            <w:pPr>
              <w:jc w:val="center"/>
              <w:rPr>
                <w:bCs/>
                <w:sz w:val="28"/>
              </w:rPr>
            </w:pPr>
            <w:r w:rsidRPr="009F65E3">
              <w:rPr>
                <w:bCs/>
                <w:sz w:val="28"/>
              </w:rPr>
              <w:t>15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DDFA7" w14:textId="13C21018" w:rsidR="00EF4138" w:rsidRDefault="00EF4138" w:rsidP="00E06879">
            <w:pPr>
              <w:rPr>
                <w:sz w:val="28"/>
              </w:rPr>
            </w:pPr>
            <w:r w:rsidRPr="00EF4138">
              <w:rPr>
                <w:sz w:val="28"/>
              </w:rPr>
              <w:t>Освітня програма, спеціалізація (за наявності)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9F604" w14:textId="77777777" w:rsidR="00EF4138" w:rsidRPr="009F65E3" w:rsidRDefault="00EF4138" w:rsidP="00E06879">
            <w:pPr>
              <w:rPr>
                <w:sz w:val="28"/>
              </w:rPr>
            </w:pPr>
          </w:p>
        </w:tc>
      </w:tr>
      <w:tr w:rsidR="00EF4138" w:rsidRPr="009F65E3" w14:paraId="296C54EC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E83A7" w14:textId="246C102A" w:rsidR="00EF4138" w:rsidRPr="009F65E3" w:rsidRDefault="00EF4138" w:rsidP="00E06879">
            <w:pPr>
              <w:jc w:val="center"/>
              <w:rPr>
                <w:bCs/>
                <w:sz w:val="28"/>
              </w:rPr>
            </w:pPr>
            <w:r w:rsidRPr="009F65E3">
              <w:rPr>
                <w:bCs/>
                <w:sz w:val="28"/>
              </w:rPr>
              <w:t>16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D848B" w14:textId="77777777" w:rsidR="00EF4138" w:rsidRPr="005F5B26" w:rsidRDefault="00EF4138" w:rsidP="00E06879">
            <w:pPr>
              <w:rPr>
                <w:sz w:val="28"/>
              </w:rPr>
            </w:pPr>
            <w:r w:rsidRPr="009F65E3">
              <w:rPr>
                <w:sz w:val="28"/>
              </w:rPr>
              <w:t>Протокол ЕК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2B166" w14:textId="77777777" w:rsidR="00EF4138" w:rsidRPr="009F65E3" w:rsidRDefault="00EF4138" w:rsidP="00E06879">
            <w:pPr>
              <w:rPr>
                <w:sz w:val="28"/>
              </w:rPr>
            </w:pPr>
          </w:p>
        </w:tc>
      </w:tr>
      <w:tr w:rsidR="00EF4138" w:rsidRPr="009F65E3" w14:paraId="3BC3A1B1" w14:textId="77777777" w:rsidTr="00EF4138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2A46C" w14:textId="45D8C6FA" w:rsidR="00EF4138" w:rsidRPr="009F65E3" w:rsidRDefault="00EF4138" w:rsidP="00E06879">
            <w:pPr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t>17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48A14" w14:textId="1DC3B545" w:rsidR="00EF4138" w:rsidRPr="009F65E3" w:rsidRDefault="00EF4138" w:rsidP="00175814">
            <w:pPr>
              <w:rPr>
                <w:sz w:val="28"/>
              </w:rPr>
            </w:pPr>
            <w:r w:rsidRPr="009F65E3">
              <w:rPr>
                <w:sz w:val="28"/>
              </w:rPr>
              <w:t>Серія, № т</w:t>
            </w:r>
            <w:r>
              <w:rPr>
                <w:sz w:val="28"/>
              </w:rPr>
              <w:t>а дата видачі диплому бакалавра, а</w:t>
            </w:r>
            <w:r w:rsidRPr="009F65E3">
              <w:rPr>
                <w:sz w:val="28"/>
              </w:rPr>
              <w:t>кт про знищення документу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1EED1" w14:textId="77777777" w:rsidR="00EF4138" w:rsidRPr="009F65E3" w:rsidRDefault="00EF4138" w:rsidP="00E06879">
            <w:pPr>
              <w:rPr>
                <w:sz w:val="28"/>
              </w:rPr>
            </w:pPr>
          </w:p>
        </w:tc>
      </w:tr>
    </w:tbl>
    <w:p w14:paraId="25C6C102" w14:textId="77777777" w:rsidR="00EF4138" w:rsidRPr="005F5B26" w:rsidRDefault="00EF4138" w:rsidP="00EF4138">
      <w:pPr>
        <w:spacing w:before="240" w:after="240"/>
        <w:ind w:right="141"/>
        <w:jc w:val="both"/>
        <w:rPr>
          <w:bCs/>
          <w:sz w:val="28"/>
        </w:rPr>
      </w:pPr>
      <w:r w:rsidRPr="005F5B26">
        <w:rPr>
          <w:bCs/>
          <w:sz w:val="28"/>
        </w:rPr>
        <w:t>Довідка підготовлена за матеріалами особової справи ПІБ за №___, зв’язка №____.</w:t>
      </w:r>
    </w:p>
    <w:p w14:paraId="54E72F8F" w14:textId="77777777" w:rsidR="00EF4138" w:rsidRPr="005F5B26" w:rsidRDefault="00EF4138" w:rsidP="00EF4138">
      <w:pPr>
        <w:ind w:right="-455" w:firstLine="142"/>
        <w:rPr>
          <w:sz w:val="28"/>
        </w:rPr>
      </w:pPr>
      <w:r w:rsidRPr="005F5B26">
        <w:rPr>
          <w:sz w:val="28"/>
        </w:rPr>
        <w:t>Завідувач архіву або (старши</w:t>
      </w:r>
      <w:r>
        <w:rPr>
          <w:sz w:val="28"/>
        </w:rPr>
        <w:t>й інспектор архіву)____________Власне і</w:t>
      </w:r>
      <w:r w:rsidRPr="005F5B26">
        <w:rPr>
          <w:sz w:val="28"/>
        </w:rPr>
        <w:t>м’я</w:t>
      </w:r>
      <w:r>
        <w:rPr>
          <w:sz w:val="28"/>
        </w:rPr>
        <w:t>,</w:t>
      </w:r>
      <w:r w:rsidRPr="005F5B26">
        <w:rPr>
          <w:sz w:val="28"/>
        </w:rPr>
        <w:t xml:space="preserve"> ПРІЗВИЩЕ</w:t>
      </w:r>
    </w:p>
    <w:p w14:paraId="441865E1" w14:textId="77777777" w:rsidR="00EF4138" w:rsidRPr="005F5B26" w:rsidRDefault="00EF4138" w:rsidP="00EF4138">
      <w:pPr>
        <w:ind w:right="-455" w:firstLine="142"/>
      </w:pPr>
      <w:r w:rsidRPr="005F5B26">
        <w:t xml:space="preserve">                                                                                                         підпис</w:t>
      </w:r>
    </w:p>
    <w:p w14:paraId="770935E9" w14:textId="77777777" w:rsidR="00EF4138" w:rsidRPr="005F5B26" w:rsidRDefault="00EF4138" w:rsidP="00EF4138">
      <w:pPr>
        <w:jc w:val="both"/>
        <w:rPr>
          <w:sz w:val="28"/>
          <w:szCs w:val="28"/>
          <w:lang w:eastAsia="x-none"/>
        </w:rPr>
      </w:pPr>
      <w:r w:rsidRPr="005F5B26">
        <w:rPr>
          <w:sz w:val="28"/>
          <w:szCs w:val="28"/>
          <w:lang w:eastAsia="x-none"/>
        </w:rPr>
        <w:lastRenderedPageBreak/>
        <w:t>ДП № ___</w:t>
      </w:r>
    </w:p>
    <w:p w14:paraId="37662F4B" w14:textId="77777777" w:rsidR="00EF4138" w:rsidRPr="005F5B26" w:rsidRDefault="00EF4138" w:rsidP="00EF4138">
      <w:pPr>
        <w:jc w:val="both"/>
        <w:rPr>
          <w:sz w:val="28"/>
          <w:szCs w:val="28"/>
          <w:lang w:eastAsia="x-none"/>
        </w:rPr>
      </w:pPr>
      <w:r w:rsidRPr="005F5B26">
        <w:rPr>
          <w:sz w:val="28"/>
          <w:szCs w:val="28"/>
          <w:lang w:eastAsia="x-none"/>
        </w:rPr>
        <w:t>Надруковано у 2-х примірниках на 1-му аркуші кожен</w:t>
      </w:r>
    </w:p>
    <w:p w14:paraId="66312FA1" w14:textId="77777777" w:rsidR="00EF4138" w:rsidRPr="005F5B26" w:rsidRDefault="00EF4138" w:rsidP="00EF4138">
      <w:pPr>
        <w:jc w:val="both"/>
        <w:rPr>
          <w:sz w:val="28"/>
          <w:szCs w:val="28"/>
          <w:lang w:eastAsia="x-none"/>
        </w:rPr>
      </w:pPr>
      <w:r w:rsidRPr="005F5B26">
        <w:rPr>
          <w:sz w:val="28"/>
          <w:szCs w:val="28"/>
          <w:lang w:eastAsia="x-none"/>
        </w:rPr>
        <w:t>1-й примірник ВСД ЗВО</w:t>
      </w:r>
    </w:p>
    <w:p w14:paraId="07FD1619" w14:textId="77777777" w:rsidR="00EF4138" w:rsidRPr="005F5B26" w:rsidRDefault="00EF4138" w:rsidP="00EF4138">
      <w:pPr>
        <w:jc w:val="both"/>
        <w:rPr>
          <w:sz w:val="28"/>
          <w:szCs w:val="28"/>
          <w:lang w:eastAsia="x-none"/>
        </w:rPr>
      </w:pPr>
      <w:r w:rsidRPr="005F5B26">
        <w:rPr>
          <w:sz w:val="28"/>
          <w:szCs w:val="28"/>
          <w:lang w:eastAsia="x-none"/>
        </w:rPr>
        <w:t>2-й примірник до справи архіву</w:t>
      </w:r>
    </w:p>
    <w:p w14:paraId="1345720F" w14:textId="77777777" w:rsidR="00EF4138" w:rsidRPr="005F5B26" w:rsidRDefault="00EF4138" w:rsidP="00EF4138">
      <w:pPr>
        <w:jc w:val="both"/>
        <w:rPr>
          <w:sz w:val="28"/>
          <w:szCs w:val="28"/>
          <w:lang w:eastAsia="x-none"/>
        </w:rPr>
      </w:pPr>
      <w:proofErr w:type="spellStart"/>
      <w:r w:rsidRPr="005F5B26">
        <w:rPr>
          <w:sz w:val="28"/>
          <w:szCs w:val="28"/>
          <w:lang w:eastAsia="x-none"/>
        </w:rPr>
        <w:t>вик</w:t>
      </w:r>
      <w:proofErr w:type="spellEnd"/>
      <w:r w:rsidRPr="005F5B26">
        <w:rPr>
          <w:sz w:val="28"/>
          <w:szCs w:val="28"/>
          <w:lang w:eastAsia="x-none"/>
        </w:rPr>
        <w:t xml:space="preserve">. </w:t>
      </w:r>
      <w:r>
        <w:rPr>
          <w:sz w:val="28"/>
          <w:szCs w:val="28"/>
          <w:lang w:eastAsia="x-none"/>
        </w:rPr>
        <w:t>Власне і</w:t>
      </w:r>
      <w:r w:rsidRPr="005F5B26">
        <w:rPr>
          <w:sz w:val="28"/>
          <w:szCs w:val="28"/>
          <w:lang w:eastAsia="x-none"/>
        </w:rPr>
        <w:t>м’я</w:t>
      </w:r>
      <w:r>
        <w:rPr>
          <w:sz w:val="28"/>
          <w:szCs w:val="28"/>
          <w:lang w:eastAsia="x-none"/>
        </w:rPr>
        <w:t>,</w:t>
      </w:r>
      <w:r w:rsidRPr="005F5B26">
        <w:rPr>
          <w:sz w:val="28"/>
          <w:szCs w:val="28"/>
          <w:lang w:eastAsia="x-none"/>
        </w:rPr>
        <w:t xml:space="preserve"> Прізвище</w:t>
      </w:r>
      <w:r w:rsidRPr="005F5B26">
        <w:rPr>
          <w:sz w:val="28"/>
          <w:szCs w:val="28"/>
          <w:lang w:eastAsia="x-none"/>
        </w:rPr>
        <w:tab/>
      </w:r>
      <w:r w:rsidRPr="005F5B26">
        <w:rPr>
          <w:sz w:val="28"/>
          <w:szCs w:val="28"/>
          <w:lang w:eastAsia="x-none"/>
        </w:rPr>
        <w:tab/>
      </w:r>
      <w:r w:rsidRPr="005F5B26">
        <w:rPr>
          <w:sz w:val="28"/>
          <w:szCs w:val="28"/>
          <w:lang w:eastAsia="x-none"/>
        </w:rPr>
        <w:tab/>
      </w:r>
      <w:r w:rsidRPr="005F5B26">
        <w:rPr>
          <w:sz w:val="28"/>
          <w:szCs w:val="28"/>
          <w:lang w:eastAsia="x-none"/>
        </w:rPr>
        <w:tab/>
      </w:r>
      <w:proofErr w:type="spellStart"/>
      <w:r w:rsidRPr="005F5B26">
        <w:rPr>
          <w:sz w:val="28"/>
          <w:szCs w:val="28"/>
          <w:lang w:eastAsia="x-none"/>
        </w:rPr>
        <w:t>тел</w:t>
      </w:r>
      <w:proofErr w:type="spellEnd"/>
      <w:r w:rsidRPr="005F5B26">
        <w:rPr>
          <w:sz w:val="28"/>
          <w:szCs w:val="28"/>
          <w:lang w:eastAsia="x-none"/>
        </w:rPr>
        <w:t>._____________</w:t>
      </w:r>
    </w:p>
    <w:p w14:paraId="6A356D08" w14:textId="77777777" w:rsidR="00EF4138" w:rsidRPr="005F5B26" w:rsidRDefault="00EF4138" w:rsidP="00EF4138">
      <w:pPr>
        <w:jc w:val="both"/>
        <w:rPr>
          <w:sz w:val="28"/>
          <w:szCs w:val="28"/>
          <w:lang w:eastAsia="x-none"/>
        </w:rPr>
      </w:pPr>
      <w:r w:rsidRPr="005F5B26">
        <w:rPr>
          <w:sz w:val="28"/>
          <w:szCs w:val="28"/>
          <w:lang w:eastAsia="x-none"/>
        </w:rPr>
        <w:t xml:space="preserve">друк. </w:t>
      </w:r>
      <w:r>
        <w:rPr>
          <w:sz w:val="28"/>
          <w:szCs w:val="28"/>
          <w:lang w:eastAsia="x-none"/>
        </w:rPr>
        <w:t>Власне і</w:t>
      </w:r>
      <w:r w:rsidRPr="005F5B26">
        <w:rPr>
          <w:sz w:val="28"/>
          <w:szCs w:val="28"/>
          <w:lang w:eastAsia="x-none"/>
        </w:rPr>
        <w:t>м’я</w:t>
      </w:r>
      <w:r>
        <w:rPr>
          <w:sz w:val="28"/>
          <w:szCs w:val="28"/>
          <w:lang w:eastAsia="x-none"/>
        </w:rPr>
        <w:t>,</w:t>
      </w:r>
      <w:r w:rsidRPr="005F5B26">
        <w:rPr>
          <w:sz w:val="28"/>
          <w:szCs w:val="28"/>
          <w:lang w:eastAsia="x-none"/>
        </w:rPr>
        <w:t xml:space="preserve"> Прізвище</w:t>
      </w:r>
      <w:r w:rsidRPr="005F5B26">
        <w:rPr>
          <w:sz w:val="28"/>
          <w:szCs w:val="28"/>
          <w:lang w:eastAsia="x-none"/>
        </w:rPr>
        <w:tab/>
      </w:r>
      <w:r w:rsidRPr="005F5B26">
        <w:rPr>
          <w:sz w:val="28"/>
          <w:szCs w:val="28"/>
          <w:lang w:eastAsia="x-none"/>
        </w:rPr>
        <w:tab/>
      </w:r>
      <w:r w:rsidRPr="005F5B26">
        <w:rPr>
          <w:sz w:val="28"/>
          <w:szCs w:val="28"/>
          <w:lang w:eastAsia="x-none"/>
        </w:rPr>
        <w:tab/>
      </w:r>
      <w:r w:rsidRPr="005F5B26">
        <w:rPr>
          <w:sz w:val="28"/>
          <w:szCs w:val="28"/>
          <w:lang w:eastAsia="x-none"/>
        </w:rPr>
        <w:tab/>
        <w:t>електронна адреса</w:t>
      </w:r>
    </w:p>
    <w:p w14:paraId="1EA4C5F7" w14:textId="77777777" w:rsidR="00EF4138" w:rsidRPr="001E50EE" w:rsidRDefault="00EF4138" w:rsidP="00EF4138">
      <w:pPr>
        <w:jc w:val="both"/>
        <w:rPr>
          <w:sz w:val="28"/>
          <w:lang w:eastAsia="x-none"/>
        </w:rPr>
      </w:pPr>
      <w:r w:rsidRPr="005F5B26">
        <w:rPr>
          <w:sz w:val="28"/>
          <w:lang w:eastAsia="x-none"/>
        </w:rPr>
        <w:t>«_____»_________20__рік</w:t>
      </w:r>
    </w:p>
    <w:p w14:paraId="68C0CFD1" w14:textId="616373B2" w:rsidR="00FD254D" w:rsidRDefault="00175814" w:rsidP="00CD01FB">
      <w:pPr>
        <w:rPr>
          <w:color w:val="000000"/>
        </w:rPr>
      </w:pPr>
      <w:r>
        <w:rPr>
          <w:color w:val="000000"/>
        </w:rPr>
        <w:br w:type="page"/>
      </w:r>
    </w:p>
    <w:tbl>
      <w:tblPr>
        <w:tblpPr w:leftFromText="180" w:rightFromText="180" w:vertAnchor="page" w:horzAnchor="margin" w:tblpX="-606" w:tblpY="843"/>
        <w:tblW w:w="11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24"/>
        <w:gridCol w:w="7499"/>
      </w:tblGrid>
      <w:tr w:rsidR="00CD01FB" w:rsidRPr="00573152" w14:paraId="496F7865" w14:textId="77777777" w:rsidTr="00CD01FB">
        <w:tc>
          <w:tcPr>
            <w:tcW w:w="11023" w:type="dxa"/>
            <w:gridSpan w:val="2"/>
            <w:tcBorders>
              <w:bottom w:val="nil"/>
            </w:tcBorders>
          </w:tcPr>
          <w:p w14:paraId="2351BEA6" w14:textId="50C12672" w:rsidR="00CD01FB" w:rsidRPr="003B7C43" w:rsidRDefault="00FF3C4D" w:rsidP="00FF3C4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                                                                </w:t>
            </w:r>
            <w:r w:rsidR="00CD01FB" w:rsidRPr="00A04A10">
              <w:rPr>
                <w:b/>
                <w:sz w:val="20"/>
                <w:szCs w:val="20"/>
              </w:rPr>
              <w:t>ЗГОДА</w:t>
            </w:r>
            <w:r w:rsidR="00CD01FB" w:rsidRPr="00A04A10">
              <w:rPr>
                <w:sz w:val="20"/>
                <w:szCs w:val="20"/>
              </w:rPr>
              <w:t xml:space="preserve"> (особиста)</w:t>
            </w:r>
            <w:r>
              <w:t xml:space="preserve">                           </w:t>
            </w:r>
            <w:r w:rsidR="006C11FB">
              <w:rPr>
                <w:sz w:val="20"/>
                <w:szCs w:val="20"/>
              </w:rPr>
              <w:t>Додаток 17</w:t>
            </w:r>
            <w:r w:rsidRPr="003B7C43">
              <w:rPr>
                <w:sz w:val="20"/>
                <w:szCs w:val="20"/>
              </w:rPr>
              <w:t xml:space="preserve"> до наказу</w:t>
            </w:r>
          </w:p>
          <w:p w14:paraId="120B9FB4" w14:textId="1F821E9D" w:rsidR="00CD01FB" w:rsidRPr="003B7C43" w:rsidRDefault="00FF3C4D" w:rsidP="00CD01FB">
            <w:pPr>
              <w:jc w:val="center"/>
              <w:rPr>
                <w:sz w:val="20"/>
                <w:szCs w:val="20"/>
              </w:rPr>
            </w:pPr>
            <w:r w:rsidRPr="003B7C43">
              <w:rPr>
                <w:sz w:val="20"/>
                <w:szCs w:val="20"/>
              </w:rPr>
              <w:t xml:space="preserve">                                                                        </w:t>
            </w:r>
            <w:r w:rsidR="00CD01FB" w:rsidRPr="003B7C43">
              <w:rPr>
                <w:sz w:val="20"/>
                <w:szCs w:val="20"/>
              </w:rPr>
              <w:t>на обробку персональних даних</w:t>
            </w:r>
            <w:r w:rsidRPr="003B7C43">
              <w:rPr>
                <w:sz w:val="20"/>
                <w:szCs w:val="20"/>
              </w:rPr>
              <w:t xml:space="preserve">                     «Про супроводження документів</w:t>
            </w:r>
          </w:p>
          <w:p w14:paraId="62FA751C" w14:textId="49536623" w:rsidR="00CD01FB" w:rsidRPr="00A04A10" w:rsidRDefault="00FF3C4D" w:rsidP="00FF3C4D">
            <w:pPr>
              <w:ind w:left="459" w:right="1593"/>
              <w:jc w:val="right"/>
              <w:rPr>
                <w:sz w:val="20"/>
                <w:szCs w:val="20"/>
              </w:rPr>
            </w:pPr>
            <w:r w:rsidRPr="003B7C43">
              <w:rPr>
                <w:sz w:val="20"/>
                <w:szCs w:val="20"/>
              </w:rPr>
              <w:t>про вищу освіту»</w:t>
            </w:r>
          </w:p>
          <w:p w14:paraId="3D6BA045" w14:textId="77777777" w:rsidR="00CD01FB" w:rsidRPr="00A04A10" w:rsidRDefault="00CD01FB" w:rsidP="00CD01FB">
            <w:pPr>
              <w:pStyle w:val="af8"/>
              <w:jc w:val="center"/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>Я, ______________________________________</w:t>
            </w:r>
            <w:r w:rsidRPr="00A04A10">
              <w:rPr>
                <w:sz w:val="20"/>
                <w:szCs w:val="20"/>
                <w:lang w:val="ru-RU"/>
              </w:rPr>
              <w:t>______________</w:t>
            </w:r>
            <w:r w:rsidRPr="00A04A10">
              <w:rPr>
                <w:sz w:val="20"/>
                <w:szCs w:val="20"/>
              </w:rPr>
              <w:t>_____________________________, (прізвище, ім’я та по батькові)</w:t>
            </w:r>
          </w:p>
          <w:p w14:paraId="64F03C86" w14:textId="77777777" w:rsidR="00CD01FB" w:rsidRPr="00A04A10" w:rsidRDefault="00CD01FB" w:rsidP="00CD01FB">
            <w:pPr>
              <w:jc w:val="both"/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>(народився(</w:t>
            </w:r>
            <w:proofErr w:type="spellStart"/>
            <w:r w:rsidRPr="00A04A10">
              <w:rPr>
                <w:sz w:val="20"/>
                <w:szCs w:val="20"/>
              </w:rPr>
              <w:t>лася</w:t>
            </w:r>
            <w:proofErr w:type="spellEnd"/>
            <w:r w:rsidRPr="00A04A10">
              <w:rPr>
                <w:sz w:val="20"/>
                <w:szCs w:val="20"/>
              </w:rPr>
              <w:t xml:space="preserve">) «___» __________ _______ року, паспорт серії ___ №_________, виданий_____________ ______________________________________________________________________________________) шляхом підписання цього тексту, надаю згоду </w:t>
            </w:r>
            <w:r w:rsidRPr="00A04A10">
              <w:rPr>
                <w:b/>
                <w:sz w:val="20"/>
                <w:szCs w:val="20"/>
              </w:rPr>
              <w:t>Національному технічному університету України «Київський політехнічний інститут імені Ігоря Сікорського»</w:t>
            </w:r>
            <w:r w:rsidRPr="00A04A10">
              <w:rPr>
                <w:sz w:val="20"/>
                <w:szCs w:val="20"/>
              </w:rPr>
              <w:t xml:space="preserve">, </w:t>
            </w:r>
            <w:r w:rsidRPr="00A04A10">
              <w:rPr>
                <w:b/>
                <w:sz w:val="20"/>
                <w:szCs w:val="20"/>
              </w:rPr>
              <w:t xml:space="preserve">Міністерству освіти і науки України </w:t>
            </w:r>
            <w:r w:rsidRPr="00A04A10">
              <w:rPr>
                <w:sz w:val="20"/>
                <w:szCs w:val="20"/>
              </w:rPr>
              <w:t xml:space="preserve">та Адміністратору Єдиної державної електронної бази з питань освіти на обробку моїх персональних даних (ідентифікаційні дані (ПІБ, адреса, місце навчання/роботи тощо), паспортні дані та/або дані свідоцтва про народження, у </w:t>
            </w:r>
            <w:proofErr w:type="spellStart"/>
            <w:r w:rsidRPr="00A04A10">
              <w:rPr>
                <w:sz w:val="20"/>
                <w:szCs w:val="20"/>
              </w:rPr>
              <w:t>т.ч</w:t>
            </w:r>
            <w:proofErr w:type="spellEnd"/>
            <w:r w:rsidRPr="00A04A10">
              <w:rPr>
                <w:sz w:val="20"/>
                <w:szCs w:val="20"/>
              </w:rPr>
              <w:t>. громадянство,</w:t>
            </w:r>
            <w:r w:rsidRPr="00A04A10">
              <w:rPr>
                <w:color w:val="000000"/>
                <w:sz w:val="20"/>
                <w:szCs w:val="20"/>
              </w:rPr>
              <w:t xml:space="preserve"> </w:t>
            </w:r>
            <w:r w:rsidRPr="00A04A10">
              <w:rPr>
                <w:sz w:val="20"/>
                <w:szCs w:val="20"/>
              </w:rPr>
              <w:t xml:space="preserve">дані про особисті документи у сфері освіти (документи про освіту, студентські (учнівські) квитки, вчені звання та наукові ступені тощо), </w:t>
            </w:r>
            <w:r w:rsidRPr="00A04A10">
              <w:rPr>
                <w:color w:val="000000"/>
                <w:sz w:val="20"/>
                <w:szCs w:val="20"/>
              </w:rPr>
              <w:t xml:space="preserve">дані зовнішнього незалежного оцінювання; дані про навчальні заклади до яких вступали та, у яких навчались, форма навчання; дані про зарахування, переведення, відрахування, </w:t>
            </w:r>
            <w:r w:rsidRPr="00A04A10">
              <w:rPr>
                <w:sz w:val="20"/>
                <w:szCs w:val="20"/>
              </w:rPr>
              <w:t xml:space="preserve">особисті відомості (вік, стать, освіта, спеціальність/ напрям, кваліфікація, професія, вчене звання, науковий ступінь, право на пільги встановлені законодавством, відомості про військовий облік), запис зображення (фото) тощо, з метою забезпечення потреби фізичних та юридичних осіб, у </w:t>
            </w:r>
            <w:proofErr w:type="spellStart"/>
            <w:r w:rsidRPr="00A04A10">
              <w:rPr>
                <w:sz w:val="20"/>
                <w:szCs w:val="20"/>
              </w:rPr>
              <w:t>т.ч</w:t>
            </w:r>
            <w:proofErr w:type="spellEnd"/>
            <w:r w:rsidRPr="00A04A10">
              <w:rPr>
                <w:sz w:val="20"/>
                <w:szCs w:val="20"/>
              </w:rPr>
              <w:t>. замовлення, виготовлення, обліку і видачі документів у сфері освіти тощо, відповідно до законодавства у Єдиній державній електронній базі з питань освіти.</w:t>
            </w:r>
          </w:p>
          <w:p w14:paraId="6F4EC921" w14:textId="77777777" w:rsidR="00CD01FB" w:rsidRPr="00A04A10" w:rsidRDefault="00CD01FB" w:rsidP="00CD01FB">
            <w:pPr>
              <w:pStyle w:val="af8"/>
              <w:spacing w:line="192" w:lineRule="auto"/>
              <w:jc w:val="both"/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>Ця згода надана на строк поки не мине потреба.</w:t>
            </w:r>
          </w:p>
          <w:p w14:paraId="3C86D8C5" w14:textId="77777777" w:rsidR="00CD01FB" w:rsidRPr="00A04A10" w:rsidRDefault="00CD01FB" w:rsidP="00CD01FB">
            <w:pPr>
              <w:pStyle w:val="af8"/>
              <w:spacing w:line="192" w:lineRule="auto"/>
              <w:jc w:val="both"/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>Мої персональні дані, на обробку яких надано цю згоду, можуть бути передані третім особам тільки у випадках, передбачених законодавством України. Передача мої персональних даних третім особам у випадках, не передбачених законодавством України, здійснюється тільки за погодженням зі мною.</w:t>
            </w:r>
          </w:p>
          <w:p w14:paraId="1C36D90E" w14:textId="77777777" w:rsidR="00CD01FB" w:rsidRPr="00A04A10" w:rsidRDefault="00CD01FB" w:rsidP="00CD01FB">
            <w:pPr>
              <w:pStyle w:val="af8"/>
              <w:spacing w:line="192" w:lineRule="auto"/>
              <w:jc w:val="both"/>
              <w:rPr>
                <w:sz w:val="20"/>
                <w:szCs w:val="20"/>
              </w:rPr>
            </w:pPr>
          </w:p>
          <w:p w14:paraId="7F31BF9B" w14:textId="77777777" w:rsidR="00CD01FB" w:rsidRPr="00A04A10" w:rsidRDefault="00CD01FB" w:rsidP="00CD01FB">
            <w:pPr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 xml:space="preserve">«___» _________ ______ р.,          ____________ (__________________________________)    </w:t>
            </w:r>
          </w:p>
          <w:p w14:paraId="32908F20" w14:textId="77777777" w:rsidR="00CD01FB" w:rsidRPr="00A04A10" w:rsidRDefault="00CD01FB" w:rsidP="00CD01FB">
            <w:pPr>
              <w:rPr>
                <w:sz w:val="20"/>
                <w:szCs w:val="20"/>
              </w:rPr>
            </w:pPr>
          </w:p>
          <w:p w14:paraId="6ECF952A" w14:textId="77777777" w:rsidR="00CD01FB" w:rsidRPr="00A04A10" w:rsidRDefault="00CD01FB" w:rsidP="00CD01FB">
            <w:pPr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>Особу та підпис ______________________________________________ перевірено особою, уповноваженою навчальним закладом на таку перевірку:_________________________________________________________</w:t>
            </w:r>
          </w:p>
          <w:p w14:paraId="2C9A6498" w14:textId="77777777" w:rsidR="00CD01FB" w:rsidRPr="00A04A10" w:rsidRDefault="00CD01FB" w:rsidP="00CD01FB">
            <w:pPr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 xml:space="preserve">                                                                                                                       (посада)</w:t>
            </w:r>
          </w:p>
          <w:p w14:paraId="3A11EA45" w14:textId="77777777" w:rsidR="00CD01FB" w:rsidRPr="00A04A10" w:rsidRDefault="00CD01FB" w:rsidP="00CD01FB">
            <w:pPr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 xml:space="preserve">__________________________________________________________ ______________________       </w:t>
            </w:r>
            <w:r w:rsidRPr="00A04A10">
              <w:rPr>
                <w:b/>
                <w:sz w:val="20"/>
                <w:szCs w:val="20"/>
              </w:rPr>
              <w:t>М.П.</w:t>
            </w:r>
          </w:p>
          <w:p w14:paraId="5C5524BE" w14:textId="0B7B18DF" w:rsidR="00CD01FB" w:rsidRPr="00A04A10" w:rsidRDefault="00CD01FB" w:rsidP="00CD01FB">
            <w:pPr>
              <w:rPr>
                <w:sz w:val="20"/>
                <w:szCs w:val="20"/>
              </w:rPr>
            </w:pPr>
            <w:r w:rsidRPr="00A04A10">
              <w:rPr>
                <w:noProof/>
                <w:sz w:val="20"/>
                <w:szCs w:val="20"/>
                <w:lang w:eastAsia="uk-UA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B557367" wp14:editId="4CFFC6D1">
                      <wp:simplePos x="0" y="0"/>
                      <wp:positionH relativeFrom="column">
                        <wp:posOffset>6173470</wp:posOffset>
                      </wp:positionH>
                      <wp:positionV relativeFrom="paragraph">
                        <wp:posOffset>52705</wp:posOffset>
                      </wp:positionV>
                      <wp:extent cx="342900" cy="226695"/>
                      <wp:effectExtent l="0" t="2540" r="3810" b="0"/>
                      <wp:wrapNone/>
                      <wp:docPr id="31" name="Надпись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2266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BB8A7F0" w14:textId="77777777" w:rsidR="00A42FAD" w:rsidRDefault="00A42FAD" w:rsidP="00CD01FB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sym w:font="Wingdings 2" w:char="0026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Надпись 31" o:spid="_x0000_s1026" type="#_x0000_t202" style="position:absolute;margin-left:486.1pt;margin-top:4.15pt;width:27pt;height:17.8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" filled="f" stroked="f">
                      <v:textbox>
                        <w:txbxContent>
                          <w:p w14:paraId="4BB8A7F0" w14:textId="77777777" w:rsidR="00A42FAD" w:rsidRDefault="00A42FAD" w:rsidP="00CD01FB">
                            <w:pPr>
                              <w:rPr>
                                <w:lang w:val="en-US"/>
                              </w:rPr>
                            </w:pPr>
                            <w:r>
                              <w:sym w:font="Wingdings 2" w:char="0026"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04A10">
              <w:rPr>
                <w:noProof/>
                <w:sz w:val="20"/>
                <w:szCs w:val="20"/>
                <w:lang w:eastAsia="uk-UA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6838E22D" wp14:editId="7B3B24F1">
                      <wp:simplePos x="0" y="0"/>
                      <wp:positionH relativeFrom="column">
                        <wp:posOffset>1887855</wp:posOffset>
                      </wp:positionH>
                      <wp:positionV relativeFrom="paragraph">
                        <wp:posOffset>52705</wp:posOffset>
                      </wp:positionV>
                      <wp:extent cx="342900" cy="226695"/>
                      <wp:effectExtent l="0" t="2540" r="3175" b="0"/>
                      <wp:wrapNone/>
                      <wp:docPr id="30" name="Надпись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2266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60F7031" w14:textId="77777777" w:rsidR="00A42FAD" w:rsidRDefault="00A42FAD" w:rsidP="00CD01FB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sym w:font="Wingdings 2" w:char="0026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Надпись 30" o:spid="_x0000_s1027" type="#_x0000_t202" style="position:absolute;margin-left:148.65pt;margin-top:4.15pt;width:27pt;height:17.8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" filled="f" stroked="f">
                      <v:textbox>
                        <w:txbxContent>
                          <w:p w14:paraId="060F7031" w14:textId="77777777" w:rsidR="00A42FAD" w:rsidRDefault="00A42FAD" w:rsidP="00CD01FB">
                            <w:pPr>
                              <w:rPr>
                                <w:lang w:val="en-US"/>
                              </w:rPr>
                            </w:pPr>
                            <w:r>
                              <w:sym w:font="Wingdings 2" w:char="0026"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04A10">
              <w:rPr>
                <w:sz w:val="20"/>
                <w:szCs w:val="20"/>
              </w:rPr>
              <w:t xml:space="preserve">                              (прізвище, </w:t>
            </w:r>
            <w:proofErr w:type="spellStart"/>
            <w:r w:rsidRPr="00A04A10">
              <w:rPr>
                <w:sz w:val="20"/>
                <w:szCs w:val="20"/>
              </w:rPr>
              <w:t>імя</w:t>
            </w:r>
            <w:proofErr w:type="spellEnd"/>
            <w:r w:rsidRPr="00A04A10">
              <w:rPr>
                <w:sz w:val="20"/>
                <w:szCs w:val="20"/>
              </w:rPr>
              <w:t xml:space="preserve"> та по батькові)                                                                                       (підпис)</w:t>
            </w:r>
          </w:p>
        </w:tc>
      </w:tr>
      <w:tr w:rsidR="00CD01FB" w:rsidRPr="00573152" w14:paraId="7500B407" w14:textId="77777777" w:rsidTr="00CD01FB">
        <w:trPr>
          <w:trHeight w:val="7674"/>
        </w:trPr>
        <w:tc>
          <w:tcPr>
            <w:tcW w:w="3524" w:type="dxa"/>
            <w:tcBorders>
              <w:top w:val="single" w:sz="4" w:space="0" w:color="auto"/>
              <w:right w:val="dashed" w:sz="4" w:space="0" w:color="auto"/>
            </w:tcBorders>
          </w:tcPr>
          <w:p w14:paraId="546A9FB2" w14:textId="77777777" w:rsidR="00CD01FB" w:rsidRPr="00A04A10" w:rsidRDefault="00CD01FB" w:rsidP="00CD01FB">
            <w:pPr>
              <w:jc w:val="both"/>
              <w:rPr>
                <w:sz w:val="20"/>
                <w:szCs w:val="20"/>
              </w:rPr>
            </w:pPr>
          </w:p>
          <w:p w14:paraId="197D43D0" w14:textId="0FF7A50E" w:rsidR="00CD01FB" w:rsidRPr="00A04A10" w:rsidRDefault="00CD01FB" w:rsidP="00CD01FB">
            <w:pPr>
              <w:jc w:val="both"/>
              <w:rPr>
                <w:sz w:val="20"/>
                <w:szCs w:val="20"/>
              </w:rPr>
            </w:pPr>
            <w:r w:rsidRPr="00A04A10">
              <w:rPr>
                <w:noProof/>
                <w:sz w:val="20"/>
                <w:szCs w:val="20"/>
                <w:lang w:eastAsia="uk-UA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949B52E" wp14:editId="6EB424E0">
                      <wp:simplePos x="0" y="0"/>
                      <wp:positionH relativeFrom="column">
                        <wp:posOffset>1718945</wp:posOffset>
                      </wp:positionH>
                      <wp:positionV relativeFrom="paragraph">
                        <wp:posOffset>177800</wp:posOffset>
                      </wp:positionV>
                      <wp:extent cx="109855" cy="272415"/>
                      <wp:effectExtent l="0" t="0" r="0" b="0"/>
                      <wp:wrapNone/>
                      <wp:docPr id="29" name="Надпись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9855" cy="2724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94FBEA7" w14:textId="77777777" w:rsidR="00A42FAD" w:rsidRDefault="00A42FAD" w:rsidP="00CD01FB"/>
                              </w:txbxContent>
                            </wps:txbx>
                            <wps:bodyPr rot="0" vert="vert270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Надпись 29" o:spid="_x0000_s1028" type="#_x0000_t202" style="position:absolute;left:0;text-align:left;margin-left:135.35pt;margin-top:14pt;width:8.65pt;height:21.4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" filled="f" stroked="f">
                      <v:textbox style="layout-flow:vertical;mso-layout-flow-alt:bottom-to-top">
                        <w:txbxContent>
                          <w:p w14:paraId="194FBEA7" w14:textId="77777777" w:rsidR="00A42FAD" w:rsidRDefault="00A42FAD" w:rsidP="00CD01FB"/>
                        </w:txbxContent>
                      </v:textbox>
                    </v:shape>
                  </w:pict>
                </mc:Fallback>
              </mc:AlternateContent>
            </w:r>
            <w:r w:rsidRPr="00A04A10">
              <w:rPr>
                <w:sz w:val="20"/>
                <w:szCs w:val="20"/>
              </w:rPr>
              <w:t xml:space="preserve">Я, _________________________, посвідчую, що отримав(ла) повідомлення про включення моїх персональних даних до Єдиної державної електронної бази з питань освіти з метою забезпечення потреби фізичних та юридичних осіб, у </w:t>
            </w:r>
            <w:proofErr w:type="spellStart"/>
            <w:r w:rsidRPr="00A04A10">
              <w:rPr>
                <w:sz w:val="20"/>
                <w:szCs w:val="20"/>
              </w:rPr>
              <w:t>т.ч</w:t>
            </w:r>
            <w:proofErr w:type="spellEnd"/>
            <w:r w:rsidRPr="00A04A10">
              <w:rPr>
                <w:sz w:val="20"/>
                <w:szCs w:val="20"/>
              </w:rPr>
              <w:t>. замовлення, виготовлення, обліку і видачі студентських (учнівських) квитків, документів про освіту державного зразка, а також відомості про мої права, визначені Законом України «Про захист персональних даних» та про осіб, яким мої дані надаються, для виконання зазначеної мети.</w:t>
            </w:r>
          </w:p>
          <w:p w14:paraId="759F355C" w14:textId="77777777" w:rsidR="00CD01FB" w:rsidRPr="00A04A10" w:rsidRDefault="00CD01FB" w:rsidP="00CD01FB">
            <w:pPr>
              <w:jc w:val="both"/>
              <w:rPr>
                <w:sz w:val="20"/>
                <w:szCs w:val="20"/>
              </w:rPr>
            </w:pPr>
          </w:p>
          <w:p w14:paraId="77CF1077" w14:textId="77777777" w:rsidR="00CD01FB" w:rsidRPr="00A04A10" w:rsidRDefault="00CD01FB" w:rsidP="00CD01FB">
            <w:pPr>
              <w:jc w:val="both"/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>____________ 20____ року.</w:t>
            </w:r>
          </w:p>
          <w:p w14:paraId="5DB7A3C8" w14:textId="77777777" w:rsidR="00CD01FB" w:rsidRPr="00A04A10" w:rsidRDefault="00CD01FB" w:rsidP="00CD01FB">
            <w:pPr>
              <w:pBdr>
                <w:bottom w:val="single" w:sz="12" w:space="1" w:color="auto"/>
              </w:pBdr>
              <w:jc w:val="both"/>
              <w:rPr>
                <w:sz w:val="20"/>
                <w:szCs w:val="20"/>
              </w:rPr>
            </w:pPr>
          </w:p>
          <w:p w14:paraId="691327EA" w14:textId="77777777" w:rsidR="00CD01FB" w:rsidRPr="00A04A10" w:rsidRDefault="00CD01FB" w:rsidP="00CD01FB">
            <w:pPr>
              <w:pBdr>
                <w:bottom w:val="single" w:sz="12" w:space="1" w:color="auto"/>
              </w:pBdr>
              <w:jc w:val="both"/>
              <w:rPr>
                <w:sz w:val="20"/>
                <w:szCs w:val="20"/>
              </w:rPr>
            </w:pPr>
          </w:p>
          <w:p w14:paraId="1EEF2A4E" w14:textId="77777777" w:rsidR="00CD01FB" w:rsidRPr="00573152" w:rsidRDefault="00CD01FB" w:rsidP="00CD01FB">
            <w:pPr>
              <w:jc w:val="center"/>
              <w:rPr>
                <w:sz w:val="22"/>
                <w:szCs w:val="22"/>
              </w:rPr>
            </w:pPr>
            <w:r w:rsidRPr="00573152">
              <w:rPr>
                <w:sz w:val="22"/>
                <w:szCs w:val="22"/>
              </w:rPr>
              <w:t>(підпис)</w:t>
            </w:r>
          </w:p>
        </w:tc>
        <w:tc>
          <w:tcPr>
            <w:tcW w:w="7499" w:type="dxa"/>
            <w:tcBorders>
              <w:top w:val="dashed" w:sz="4" w:space="0" w:color="auto"/>
              <w:left w:val="dashed" w:sz="4" w:space="0" w:color="auto"/>
            </w:tcBorders>
          </w:tcPr>
          <w:p w14:paraId="5836B432" w14:textId="77777777" w:rsidR="00CD01FB" w:rsidRPr="00A04A10" w:rsidRDefault="00CD01FB" w:rsidP="00CD01FB">
            <w:pPr>
              <w:spacing w:line="216" w:lineRule="auto"/>
              <w:ind w:firstLine="232"/>
              <w:jc w:val="both"/>
              <w:rPr>
                <w:sz w:val="20"/>
                <w:szCs w:val="20"/>
              </w:rPr>
            </w:pPr>
          </w:p>
          <w:p w14:paraId="45ABD567" w14:textId="77777777" w:rsidR="00CD01FB" w:rsidRPr="00A04A10" w:rsidRDefault="00CD01FB" w:rsidP="00CD01FB">
            <w:pPr>
              <w:spacing w:line="216" w:lineRule="auto"/>
              <w:ind w:firstLine="232"/>
              <w:jc w:val="both"/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 xml:space="preserve">Повідомляємо, що персональні дані, згода на обробку яких Вами надана, включені до Єдиної державної електронної бази з питань освіти (далі – Єдина база) </w:t>
            </w:r>
            <w:r w:rsidRPr="00A04A10">
              <w:rPr>
                <w:bCs/>
                <w:sz w:val="20"/>
                <w:szCs w:val="20"/>
              </w:rPr>
              <w:t xml:space="preserve">з метою </w:t>
            </w:r>
            <w:r w:rsidRPr="00A04A10">
              <w:rPr>
                <w:sz w:val="20"/>
                <w:szCs w:val="20"/>
              </w:rPr>
              <w:t xml:space="preserve">забезпечення потреби фізичних та юридичних осіб, у </w:t>
            </w:r>
            <w:proofErr w:type="spellStart"/>
            <w:r w:rsidRPr="00A04A10">
              <w:rPr>
                <w:sz w:val="20"/>
                <w:szCs w:val="20"/>
              </w:rPr>
              <w:t>т.ч</w:t>
            </w:r>
            <w:proofErr w:type="spellEnd"/>
            <w:r w:rsidRPr="00A04A10">
              <w:rPr>
                <w:sz w:val="20"/>
                <w:szCs w:val="20"/>
              </w:rPr>
              <w:t>. замовлення, виготовлення, обліку і видачі студентських (учнівських) квитків, документів про освіту державного зразка. Для виконання зазначеної мети Ваші дані надаються Адміністратору Єдиної бази – ДП «</w:t>
            </w:r>
            <w:proofErr w:type="spellStart"/>
            <w:r w:rsidRPr="00A04A10">
              <w:rPr>
                <w:sz w:val="20"/>
                <w:szCs w:val="20"/>
              </w:rPr>
              <w:t>Інфоресурс</w:t>
            </w:r>
            <w:proofErr w:type="spellEnd"/>
            <w:r w:rsidRPr="00A04A10">
              <w:rPr>
                <w:sz w:val="20"/>
                <w:szCs w:val="20"/>
              </w:rPr>
              <w:t>», - що забезпечує функціонування Єдиної бази.</w:t>
            </w:r>
          </w:p>
          <w:p w14:paraId="6C26B831" w14:textId="77777777" w:rsidR="00CD01FB" w:rsidRPr="00A04A10" w:rsidRDefault="00CD01FB" w:rsidP="00CD01FB">
            <w:pPr>
              <w:spacing w:line="216" w:lineRule="auto"/>
              <w:ind w:firstLine="232"/>
              <w:jc w:val="both"/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>Відповідно до ст.8 Закону України «Про захист персональних даних» суб’єкт персональних даних має право:</w:t>
            </w:r>
          </w:p>
          <w:p w14:paraId="24751F99" w14:textId="77777777" w:rsidR="00CD01FB" w:rsidRPr="00A04A10" w:rsidRDefault="00CD01FB" w:rsidP="00CD01FB">
            <w:pPr>
              <w:spacing w:line="216" w:lineRule="auto"/>
              <w:ind w:firstLine="232"/>
              <w:jc w:val="both"/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>1. Знати про місцезнаходження бази даних, яка містить його персональні дані, її призначення та найменування, місцезнаходження її володільця чи розпорядника;</w:t>
            </w:r>
          </w:p>
          <w:p w14:paraId="3C49E45C" w14:textId="77777777" w:rsidR="00CD01FB" w:rsidRPr="00A04A10" w:rsidRDefault="00CD01FB" w:rsidP="00CD01FB">
            <w:pPr>
              <w:spacing w:line="216" w:lineRule="auto"/>
              <w:ind w:firstLine="232"/>
              <w:jc w:val="both"/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>2. Отримувати інформацію про умови надання доступу до персональних даних, зокрема інформацію про третіх осіб, яким передаються його персональні дані, що містяться у базі персональних даних;</w:t>
            </w:r>
          </w:p>
          <w:p w14:paraId="79CA649A" w14:textId="77777777" w:rsidR="00CD01FB" w:rsidRPr="00A04A10" w:rsidRDefault="00CD01FB" w:rsidP="00CD01FB">
            <w:pPr>
              <w:spacing w:line="216" w:lineRule="auto"/>
              <w:ind w:firstLine="232"/>
              <w:jc w:val="both"/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>3. На доступ до своїх персональних даних, що містяться у відповідній базі персональних даних;</w:t>
            </w:r>
          </w:p>
          <w:p w14:paraId="64825736" w14:textId="77777777" w:rsidR="00CD01FB" w:rsidRPr="00A04A10" w:rsidRDefault="00CD01FB" w:rsidP="00CD01FB">
            <w:pPr>
              <w:spacing w:line="216" w:lineRule="auto"/>
              <w:ind w:firstLine="232"/>
              <w:jc w:val="both"/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>4. Отримувати не пізніш як за 30 календарних днів з дня надходження запиту, крім випадків, передбачених законом, відповідь про те, чи зберігаються його персональні дані у відповідній базі персональних даних, а також отримувати зміст його персональних даних, що зберігаються;</w:t>
            </w:r>
          </w:p>
          <w:p w14:paraId="7758A8C7" w14:textId="77777777" w:rsidR="00CD01FB" w:rsidRPr="00A04A10" w:rsidRDefault="00CD01FB" w:rsidP="00CD01FB">
            <w:pPr>
              <w:spacing w:line="216" w:lineRule="auto"/>
              <w:ind w:firstLine="232"/>
              <w:jc w:val="both"/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>5. Пред’являти вмотивовану вимогу із запереченням проти обробки своїх персональних даних органами державної влади, органами місцевого самоврядування при здійсненні їхніх повноважень, передбачених законом;</w:t>
            </w:r>
          </w:p>
          <w:p w14:paraId="1F4FC54B" w14:textId="77777777" w:rsidR="00CD01FB" w:rsidRPr="00A04A10" w:rsidRDefault="00CD01FB" w:rsidP="00CD01FB">
            <w:pPr>
              <w:spacing w:line="216" w:lineRule="auto"/>
              <w:ind w:firstLine="232"/>
              <w:jc w:val="both"/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>6. Пред’являти вмотивовану вимогу щодо зміни або знищення своїх персональних даних будь-яким володільцем та розпорядником цієї бази, якщо ці дані обробляються незаконно чи є недостовірними;</w:t>
            </w:r>
          </w:p>
          <w:p w14:paraId="52509068" w14:textId="77777777" w:rsidR="00CD01FB" w:rsidRPr="00A04A10" w:rsidRDefault="00CD01FB" w:rsidP="00CD01FB">
            <w:pPr>
              <w:spacing w:line="216" w:lineRule="auto"/>
              <w:ind w:firstLine="232"/>
              <w:jc w:val="both"/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>7. На захист своїх персональних даних від незаконної обробки та випадкової втрати, знищення, пошкодження у зв’язку з умисним приховуванням, ненаданням чи несвоєчасним їх наданням, а також на захист від надання відомостей, що є недостовірними чи ганьблять честь, гідність та ділову репутацію фізичної особи;</w:t>
            </w:r>
          </w:p>
          <w:p w14:paraId="77C0CE87" w14:textId="77777777" w:rsidR="00CD01FB" w:rsidRPr="00A04A10" w:rsidRDefault="00CD01FB" w:rsidP="00CD01FB">
            <w:pPr>
              <w:spacing w:line="216" w:lineRule="auto"/>
              <w:ind w:firstLine="232"/>
              <w:jc w:val="both"/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>8. Звертатися з питань захисту своїх прав щодо персональних даних до органів державної влади, органів місцевого самоврядування, до повноважень яких належить здійснення захисту персональних даних;</w:t>
            </w:r>
          </w:p>
          <w:p w14:paraId="3AC00EB3" w14:textId="77777777" w:rsidR="00CD01FB" w:rsidRPr="00A04A10" w:rsidRDefault="00CD01FB" w:rsidP="00CD01FB">
            <w:pPr>
              <w:spacing w:line="216" w:lineRule="auto"/>
              <w:ind w:firstLine="232"/>
              <w:jc w:val="both"/>
              <w:rPr>
                <w:sz w:val="20"/>
                <w:szCs w:val="20"/>
              </w:rPr>
            </w:pPr>
            <w:r w:rsidRPr="00A04A10">
              <w:rPr>
                <w:sz w:val="20"/>
                <w:szCs w:val="20"/>
              </w:rPr>
              <w:t>9. Застосовувати засоби правового захисту в разі порушення законодавства про захист персональних даних.</w:t>
            </w:r>
          </w:p>
        </w:tc>
      </w:tr>
    </w:tbl>
    <w:p w14:paraId="455FC55F" w14:textId="247684E6" w:rsidR="003A24A9" w:rsidRPr="003A24A9" w:rsidRDefault="003A24A9" w:rsidP="003A24A9">
      <w:pPr>
        <w:rPr>
          <w:color w:val="000000"/>
          <w:lang w:val="en-US"/>
        </w:rPr>
      </w:pPr>
      <w:bookmarkStart w:id="14" w:name="_GoBack"/>
      <w:bookmarkEnd w:id="14"/>
    </w:p>
    <w:sectPr w:rsidR="003A24A9" w:rsidRPr="003A24A9" w:rsidSect="003A24A9">
      <w:pgSz w:w="11906" w:h="16838"/>
      <w:pgMar w:top="426" w:right="567" w:bottom="567" w:left="1077" w:header="720" w:footer="720" w:gutter="0"/>
      <w:cols w:space="720"/>
      <w:titlePg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4B0A301" w15:done="0"/>
  <w15:commentEx w15:paraId="07B4FBDE" w15:paraIdParent="64B0A301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D8D858" w14:textId="77777777" w:rsidR="00411AF8" w:rsidRDefault="00411AF8">
      <w:r>
        <w:separator/>
      </w:r>
    </w:p>
  </w:endnote>
  <w:endnote w:type="continuationSeparator" w:id="0">
    <w:p w14:paraId="5977B8FD" w14:textId="77777777" w:rsidR="00411AF8" w:rsidRDefault="00411A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extbookPSCyr-Regular">
    <w:altName w:val="Times New Roman"/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A6E468" w14:textId="77777777" w:rsidR="00411AF8" w:rsidRDefault="00411AF8">
      <w:r>
        <w:separator/>
      </w:r>
    </w:p>
  </w:footnote>
  <w:footnote w:type="continuationSeparator" w:id="0">
    <w:p w14:paraId="2B755AC1" w14:textId="77777777" w:rsidR="00411AF8" w:rsidRDefault="00411A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08BC8CF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18393F"/>
    <w:multiLevelType w:val="hybridMultilevel"/>
    <w:tmpl w:val="A6C4180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03A66AF"/>
    <w:multiLevelType w:val="hybridMultilevel"/>
    <w:tmpl w:val="8FD6886C"/>
    <w:lvl w:ilvl="0" w:tplc="0650798C">
      <w:start w:val="1"/>
      <w:numFmt w:val="decimal"/>
      <w:lvlText w:val="%1."/>
      <w:lvlJc w:val="left"/>
      <w:pPr>
        <w:ind w:left="1050" w:hanging="6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08F1AC9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02871F17"/>
    <w:multiLevelType w:val="hybridMultilevel"/>
    <w:tmpl w:val="A41A1526"/>
    <w:lvl w:ilvl="0" w:tplc="0419000F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</w:lvl>
    <w:lvl w:ilvl="1" w:tplc="041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5">
    <w:nsid w:val="07A033D4"/>
    <w:multiLevelType w:val="hybridMultilevel"/>
    <w:tmpl w:val="5D82B78E"/>
    <w:lvl w:ilvl="0" w:tplc="DD8A7DA6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0A39E4"/>
    <w:multiLevelType w:val="hybridMultilevel"/>
    <w:tmpl w:val="3AA66D66"/>
    <w:lvl w:ilvl="0" w:tplc="07885B12">
      <w:start w:val="1"/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0FBA0778"/>
    <w:multiLevelType w:val="hybridMultilevel"/>
    <w:tmpl w:val="7CA4476E"/>
    <w:lvl w:ilvl="0" w:tplc="AC98C9AC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>
    <w:nsid w:val="17583511"/>
    <w:multiLevelType w:val="hybridMultilevel"/>
    <w:tmpl w:val="FCEEEF3A"/>
    <w:lvl w:ilvl="0" w:tplc="205E0C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7D060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C42EF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7A431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DF49F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EEA82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0E6B5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4483A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59278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>
    <w:nsid w:val="176D5569"/>
    <w:multiLevelType w:val="multilevel"/>
    <w:tmpl w:val="0888AE70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615"/>
        </w:tabs>
        <w:ind w:left="615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260"/>
        </w:tabs>
        <w:ind w:left="12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260"/>
        </w:tabs>
        <w:ind w:left="12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980"/>
        </w:tabs>
        <w:ind w:left="1980" w:hanging="1800"/>
      </w:pPr>
      <w:rPr>
        <w:rFonts w:hint="default"/>
      </w:rPr>
    </w:lvl>
  </w:abstractNum>
  <w:abstractNum w:abstractNumId="10">
    <w:nsid w:val="1B3901E8"/>
    <w:multiLevelType w:val="hybridMultilevel"/>
    <w:tmpl w:val="251AD3BA"/>
    <w:lvl w:ilvl="0" w:tplc="9B6E4E6E">
      <w:start w:val="2"/>
      <w:numFmt w:val="bullet"/>
      <w:lvlText w:val="-"/>
      <w:lvlJc w:val="left"/>
      <w:pPr>
        <w:ind w:left="927" w:hanging="360"/>
      </w:pPr>
      <w:rPr>
        <w:rFonts w:ascii="Times New Roman" w:eastAsia="Courier New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>
    <w:nsid w:val="25A3233E"/>
    <w:multiLevelType w:val="multilevel"/>
    <w:tmpl w:val="52CCC166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980"/>
        </w:tabs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700"/>
        </w:tabs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1800"/>
      </w:pPr>
      <w:rPr>
        <w:rFonts w:hint="default"/>
      </w:rPr>
    </w:lvl>
  </w:abstractNum>
  <w:abstractNum w:abstractNumId="12">
    <w:nsid w:val="25B30B04"/>
    <w:multiLevelType w:val="hybridMultilevel"/>
    <w:tmpl w:val="A41A1526"/>
    <w:lvl w:ilvl="0" w:tplc="C27ED8AA">
      <w:start w:val="1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cs="Times New Roman" w:hint="default"/>
      </w:rPr>
    </w:lvl>
    <w:lvl w:ilvl="1" w:tplc="041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13">
    <w:nsid w:val="26251558"/>
    <w:multiLevelType w:val="hybridMultilevel"/>
    <w:tmpl w:val="7CF05FF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2E465F1C"/>
    <w:multiLevelType w:val="hybridMultilevel"/>
    <w:tmpl w:val="668446F8"/>
    <w:lvl w:ilvl="0" w:tplc="4252C872">
      <w:start w:val="2"/>
      <w:numFmt w:val="bullet"/>
      <w:lvlText w:val="-"/>
      <w:lvlJc w:val="left"/>
      <w:pPr>
        <w:ind w:left="1287" w:hanging="360"/>
      </w:pPr>
      <w:rPr>
        <w:rFonts w:ascii="Times New Roman" w:eastAsia="Courier New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300912B5"/>
    <w:multiLevelType w:val="hybridMultilevel"/>
    <w:tmpl w:val="995006B4"/>
    <w:lvl w:ilvl="0" w:tplc="04190001">
      <w:start w:val="1"/>
      <w:numFmt w:val="bullet"/>
      <w:lvlText w:val=""/>
      <w:lvlJc w:val="left"/>
      <w:pPr>
        <w:tabs>
          <w:tab w:val="num" w:pos="1457"/>
        </w:tabs>
        <w:ind w:left="145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77"/>
        </w:tabs>
        <w:ind w:left="2177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97"/>
        </w:tabs>
        <w:ind w:left="289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16">
    <w:nsid w:val="3B6B375E"/>
    <w:multiLevelType w:val="hybridMultilevel"/>
    <w:tmpl w:val="A2C254BC"/>
    <w:lvl w:ilvl="0" w:tplc="04190001">
      <w:start w:val="1"/>
      <w:numFmt w:val="bullet"/>
      <w:lvlText w:val=""/>
      <w:lvlJc w:val="left"/>
      <w:pPr>
        <w:tabs>
          <w:tab w:val="num" w:pos="1155"/>
        </w:tabs>
        <w:ind w:left="115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75"/>
        </w:tabs>
        <w:ind w:left="1875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95"/>
        </w:tabs>
        <w:ind w:left="259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15"/>
        </w:tabs>
        <w:ind w:left="331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35"/>
        </w:tabs>
        <w:ind w:left="4035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755"/>
        </w:tabs>
        <w:ind w:left="475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75"/>
        </w:tabs>
        <w:ind w:left="547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95"/>
        </w:tabs>
        <w:ind w:left="6195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15"/>
        </w:tabs>
        <w:ind w:left="6915" w:hanging="360"/>
      </w:pPr>
      <w:rPr>
        <w:rFonts w:ascii="Wingdings" w:hAnsi="Wingdings" w:hint="default"/>
      </w:rPr>
    </w:lvl>
  </w:abstractNum>
  <w:abstractNum w:abstractNumId="17">
    <w:nsid w:val="3BE0312B"/>
    <w:multiLevelType w:val="multilevel"/>
    <w:tmpl w:val="E320DA6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18">
    <w:nsid w:val="44662CAB"/>
    <w:multiLevelType w:val="hybridMultilevel"/>
    <w:tmpl w:val="8EBC3E28"/>
    <w:lvl w:ilvl="0" w:tplc="1916C344">
      <w:start w:val="1"/>
      <w:numFmt w:val="decimal"/>
      <w:lvlText w:val="%1."/>
      <w:lvlJc w:val="left"/>
      <w:pPr>
        <w:ind w:left="1428" w:hanging="360"/>
      </w:pPr>
      <w:rPr>
        <w:rFonts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2148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868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588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4308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5028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748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468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7188" w:hanging="180"/>
      </w:pPr>
      <w:rPr>
        <w:rFonts w:cs="Times New Roman"/>
      </w:rPr>
    </w:lvl>
  </w:abstractNum>
  <w:abstractNum w:abstractNumId="19">
    <w:nsid w:val="47B82024"/>
    <w:multiLevelType w:val="hybridMultilevel"/>
    <w:tmpl w:val="B13A8EC0"/>
    <w:lvl w:ilvl="0" w:tplc="F40C3B8A">
      <w:start w:val="2"/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4C133E03"/>
    <w:multiLevelType w:val="hybridMultilevel"/>
    <w:tmpl w:val="8812C37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1">
    <w:nsid w:val="51667B0D"/>
    <w:multiLevelType w:val="hybridMultilevel"/>
    <w:tmpl w:val="0A14073A"/>
    <w:lvl w:ilvl="0" w:tplc="F40C3B8A">
      <w:start w:val="2"/>
      <w:numFmt w:val="bullet"/>
      <w:lvlText w:val="–"/>
      <w:lvlJc w:val="left"/>
      <w:pPr>
        <w:ind w:left="1506" w:hanging="360"/>
      </w:pPr>
      <w:rPr>
        <w:rFonts w:ascii="Times New Roman" w:eastAsia="Times New Roman" w:hAnsi="Times New Roman" w:cs="Times New Roman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>
    <w:nsid w:val="5660750C"/>
    <w:multiLevelType w:val="hybridMultilevel"/>
    <w:tmpl w:val="6994B90E"/>
    <w:lvl w:ilvl="0" w:tplc="30E089B4">
      <w:start w:val="2"/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5A9C5D4C"/>
    <w:multiLevelType w:val="hybridMultilevel"/>
    <w:tmpl w:val="EC4E0BDA"/>
    <w:lvl w:ilvl="0" w:tplc="47BECED8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0C7331"/>
    <w:multiLevelType w:val="hybridMultilevel"/>
    <w:tmpl w:val="59D481D8"/>
    <w:lvl w:ilvl="0" w:tplc="04220001">
      <w:start w:val="1"/>
      <w:numFmt w:val="bullet"/>
      <w:lvlText w:val=""/>
      <w:lvlJc w:val="left"/>
      <w:pPr>
        <w:tabs>
          <w:tab w:val="num" w:pos="1145"/>
        </w:tabs>
        <w:ind w:left="114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hint="default"/>
      </w:rPr>
    </w:lvl>
  </w:abstractNum>
  <w:abstractNum w:abstractNumId="25">
    <w:nsid w:val="5E360BE2"/>
    <w:multiLevelType w:val="hybridMultilevel"/>
    <w:tmpl w:val="DEC83864"/>
    <w:lvl w:ilvl="0" w:tplc="15F84E94">
      <w:start w:val="4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6">
    <w:nsid w:val="65745048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7">
    <w:nsid w:val="65CE5285"/>
    <w:multiLevelType w:val="hybridMultilevel"/>
    <w:tmpl w:val="D792842E"/>
    <w:lvl w:ilvl="0" w:tplc="1BB42864">
      <w:start w:val="2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6EA6962"/>
    <w:multiLevelType w:val="hybridMultilevel"/>
    <w:tmpl w:val="63485FA8"/>
    <w:lvl w:ilvl="0" w:tplc="7BE68BB0">
      <w:start w:val="2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93F5B81"/>
    <w:multiLevelType w:val="singleLevel"/>
    <w:tmpl w:val="6C36DCDA"/>
    <w:lvl w:ilvl="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hint="default"/>
      </w:rPr>
    </w:lvl>
  </w:abstractNum>
  <w:abstractNum w:abstractNumId="30">
    <w:nsid w:val="6C7B7DAD"/>
    <w:multiLevelType w:val="hybridMultilevel"/>
    <w:tmpl w:val="4D60F2BE"/>
    <w:lvl w:ilvl="0" w:tplc="5A34E74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DC0799"/>
    <w:multiLevelType w:val="hybridMultilevel"/>
    <w:tmpl w:val="5BFE8800"/>
    <w:lvl w:ilvl="0" w:tplc="9230C4C6">
      <w:start w:val="2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1022845"/>
    <w:multiLevelType w:val="hybridMultilevel"/>
    <w:tmpl w:val="411E9A00"/>
    <w:lvl w:ilvl="0" w:tplc="122C9C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C0678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1C06B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82B1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4263BE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A929E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5486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4DC83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8CF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6950C6F"/>
    <w:multiLevelType w:val="hybridMultilevel"/>
    <w:tmpl w:val="8154D410"/>
    <w:lvl w:ilvl="0" w:tplc="FFFFFFFF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34">
    <w:nsid w:val="77792AD8"/>
    <w:multiLevelType w:val="hybridMultilevel"/>
    <w:tmpl w:val="E89C26E6"/>
    <w:lvl w:ilvl="0" w:tplc="C70A6C62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</w:rPr>
    </w:lvl>
    <w:lvl w:ilvl="1" w:tplc="04220019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>
    <w:nsid w:val="782736DB"/>
    <w:multiLevelType w:val="multilevel"/>
    <w:tmpl w:val="08ACF608"/>
    <w:lvl w:ilvl="0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939"/>
        </w:tabs>
        <w:ind w:left="1939" w:hanging="123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939"/>
        </w:tabs>
        <w:ind w:left="1939" w:hanging="123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939"/>
        </w:tabs>
        <w:ind w:left="1939" w:hanging="123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939"/>
        </w:tabs>
        <w:ind w:left="1939" w:hanging="123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509"/>
        </w:tabs>
        <w:ind w:left="250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509"/>
        </w:tabs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869"/>
        </w:tabs>
        <w:ind w:left="2869" w:hanging="2160"/>
      </w:pPr>
      <w:rPr>
        <w:rFonts w:hint="default"/>
      </w:rPr>
    </w:lvl>
  </w:abstractNum>
  <w:abstractNum w:abstractNumId="36">
    <w:nsid w:val="7D712A97"/>
    <w:multiLevelType w:val="multilevel"/>
    <w:tmpl w:val="7E96B3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7">
    <w:nsid w:val="7E3A3C44"/>
    <w:multiLevelType w:val="multilevel"/>
    <w:tmpl w:val="992CD37C"/>
    <w:lvl w:ilvl="0">
      <w:start w:val="1"/>
      <w:numFmt w:val="decimal"/>
      <w:lvlText w:val="%1."/>
      <w:lvlJc w:val="left"/>
      <w:pPr>
        <w:ind w:left="1443" w:hanging="45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ind w:left="1288" w:hanging="72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25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8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0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6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28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576" w:hanging="2160"/>
      </w:pPr>
      <w:rPr>
        <w:rFonts w:hint="default"/>
      </w:rPr>
    </w:lvl>
  </w:abstractNum>
  <w:abstractNum w:abstractNumId="38">
    <w:nsid w:val="7F3B4E42"/>
    <w:multiLevelType w:val="hybridMultilevel"/>
    <w:tmpl w:val="F0F8F2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9"/>
  </w:num>
  <w:num w:numId="3">
    <w:abstractNumId w:val="32"/>
  </w:num>
  <w:num w:numId="4">
    <w:abstractNumId w:val="3"/>
  </w:num>
  <w:num w:numId="5">
    <w:abstractNumId w:val="9"/>
  </w:num>
  <w:num w:numId="6">
    <w:abstractNumId w:val="11"/>
  </w:num>
  <w:num w:numId="7">
    <w:abstractNumId w:val="12"/>
  </w:num>
  <w:num w:numId="8">
    <w:abstractNumId w:val="20"/>
  </w:num>
  <w:num w:numId="9">
    <w:abstractNumId w:val="15"/>
  </w:num>
  <w:num w:numId="10">
    <w:abstractNumId w:val="16"/>
  </w:num>
  <w:num w:numId="11">
    <w:abstractNumId w:val="1"/>
  </w:num>
  <w:num w:numId="12">
    <w:abstractNumId w:val="4"/>
  </w:num>
  <w:num w:numId="13">
    <w:abstractNumId w:val="2"/>
  </w:num>
  <w:num w:numId="14">
    <w:abstractNumId w:val="5"/>
  </w:num>
  <w:num w:numId="15">
    <w:abstractNumId w:val="6"/>
  </w:num>
  <w:num w:numId="16">
    <w:abstractNumId w:val="31"/>
  </w:num>
  <w:num w:numId="17">
    <w:abstractNumId w:val="22"/>
  </w:num>
  <w:num w:numId="18">
    <w:abstractNumId w:val="28"/>
  </w:num>
  <w:num w:numId="19">
    <w:abstractNumId w:val="27"/>
  </w:num>
  <w:num w:numId="20">
    <w:abstractNumId w:val="19"/>
  </w:num>
  <w:num w:numId="21">
    <w:abstractNumId w:val="21"/>
  </w:num>
  <w:num w:numId="22">
    <w:abstractNumId w:val="7"/>
  </w:num>
  <w:num w:numId="23">
    <w:abstractNumId w:val="30"/>
  </w:num>
  <w:num w:numId="24">
    <w:abstractNumId w:val="23"/>
  </w:num>
  <w:num w:numId="25">
    <w:abstractNumId w:val="0"/>
  </w:num>
  <w:num w:numId="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5"/>
  </w:num>
  <w:num w:numId="29">
    <w:abstractNumId w:val="33"/>
  </w:num>
  <w:num w:numId="30">
    <w:abstractNumId w:val="34"/>
  </w:num>
  <w:num w:numId="31">
    <w:abstractNumId w:val="37"/>
  </w:num>
  <w:num w:numId="32">
    <w:abstractNumId w:val="8"/>
  </w:num>
  <w:num w:numId="33">
    <w:abstractNumId w:val="10"/>
  </w:num>
  <w:num w:numId="34">
    <w:abstractNumId w:val="14"/>
  </w:num>
  <w:num w:numId="35">
    <w:abstractNumId w:val="17"/>
  </w:num>
  <w:num w:numId="36">
    <w:abstractNumId w:val="38"/>
  </w:num>
  <w:num w:numId="37">
    <w:abstractNumId w:val="24"/>
  </w:num>
  <w:num w:numId="38">
    <w:abstractNumId w:val="36"/>
  </w:num>
  <w:num w:numId="39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Юлія">
    <w15:presenceInfo w15:providerId="None" w15:userId="Юлія"/>
  </w15:person>
  <w15:person w15:author="Марина">
    <w15:presenceInfo w15:providerId="None" w15:userId="Марина"/>
  </w15:person>
  <w15:person w15:author="DNVR">
    <w15:presenceInfo w15:providerId="None" w15:userId="DNVR"/>
  </w15:person>
  <w15:person w15:author="Admin">
    <w15:presenceInfo w15:providerId="None" w15:userId="Adm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De1NDaxNDI1MDdU0lEKTi0uzszPAykwNKoFAJsODKktAAAA"/>
  </w:docVars>
  <w:rsids>
    <w:rsidRoot w:val="00220F80"/>
    <w:rsid w:val="00000780"/>
    <w:rsid w:val="0000259B"/>
    <w:rsid w:val="00007195"/>
    <w:rsid w:val="000078EC"/>
    <w:rsid w:val="000130B8"/>
    <w:rsid w:val="000141FC"/>
    <w:rsid w:val="0001789D"/>
    <w:rsid w:val="00020048"/>
    <w:rsid w:val="0002617A"/>
    <w:rsid w:val="00027D58"/>
    <w:rsid w:val="00034327"/>
    <w:rsid w:val="00040CB7"/>
    <w:rsid w:val="00042126"/>
    <w:rsid w:val="00043CFE"/>
    <w:rsid w:val="00044119"/>
    <w:rsid w:val="00044A01"/>
    <w:rsid w:val="000600EB"/>
    <w:rsid w:val="0006257F"/>
    <w:rsid w:val="0006636A"/>
    <w:rsid w:val="0007083F"/>
    <w:rsid w:val="00072378"/>
    <w:rsid w:val="00072E15"/>
    <w:rsid w:val="0007324A"/>
    <w:rsid w:val="00081909"/>
    <w:rsid w:val="00082A93"/>
    <w:rsid w:val="00084EDC"/>
    <w:rsid w:val="00085939"/>
    <w:rsid w:val="000906BF"/>
    <w:rsid w:val="00090E1C"/>
    <w:rsid w:val="000940EA"/>
    <w:rsid w:val="000A22B6"/>
    <w:rsid w:val="000A41B1"/>
    <w:rsid w:val="000A46F7"/>
    <w:rsid w:val="000A4E95"/>
    <w:rsid w:val="000A57B1"/>
    <w:rsid w:val="000A5B86"/>
    <w:rsid w:val="000A5E09"/>
    <w:rsid w:val="000A6935"/>
    <w:rsid w:val="000B05D3"/>
    <w:rsid w:val="000B2A23"/>
    <w:rsid w:val="000B2D47"/>
    <w:rsid w:val="000B3034"/>
    <w:rsid w:val="000B61A3"/>
    <w:rsid w:val="000B7EA2"/>
    <w:rsid w:val="000C1C49"/>
    <w:rsid w:val="000C1D16"/>
    <w:rsid w:val="000C31EB"/>
    <w:rsid w:val="000C3A40"/>
    <w:rsid w:val="000C4A40"/>
    <w:rsid w:val="000C56EF"/>
    <w:rsid w:val="000D231E"/>
    <w:rsid w:val="000D4630"/>
    <w:rsid w:val="000D49E3"/>
    <w:rsid w:val="000D59C2"/>
    <w:rsid w:val="000D61F9"/>
    <w:rsid w:val="000D6CF4"/>
    <w:rsid w:val="000E22AC"/>
    <w:rsid w:val="000E5145"/>
    <w:rsid w:val="00100280"/>
    <w:rsid w:val="00101349"/>
    <w:rsid w:val="001070F0"/>
    <w:rsid w:val="00107531"/>
    <w:rsid w:val="001176C1"/>
    <w:rsid w:val="00126E41"/>
    <w:rsid w:val="001320A3"/>
    <w:rsid w:val="00135402"/>
    <w:rsid w:val="00142CA7"/>
    <w:rsid w:val="00143FB6"/>
    <w:rsid w:val="00145B6A"/>
    <w:rsid w:val="0014654A"/>
    <w:rsid w:val="00151166"/>
    <w:rsid w:val="00151BFB"/>
    <w:rsid w:val="00154A62"/>
    <w:rsid w:val="0015636B"/>
    <w:rsid w:val="00161EEA"/>
    <w:rsid w:val="00163CF0"/>
    <w:rsid w:val="00166D5B"/>
    <w:rsid w:val="00166DB8"/>
    <w:rsid w:val="0017042C"/>
    <w:rsid w:val="00171383"/>
    <w:rsid w:val="00175814"/>
    <w:rsid w:val="001827DB"/>
    <w:rsid w:val="001835B4"/>
    <w:rsid w:val="0018410A"/>
    <w:rsid w:val="00184891"/>
    <w:rsid w:val="001905BF"/>
    <w:rsid w:val="00193C9C"/>
    <w:rsid w:val="00194BB8"/>
    <w:rsid w:val="001A26A0"/>
    <w:rsid w:val="001A3326"/>
    <w:rsid w:val="001A4603"/>
    <w:rsid w:val="001A72E1"/>
    <w:rsid w:val="001A7C45"/>
    <w:rsid w:val="001B2364"/>
    <w:rsid w:val="001B2DC2"/>
    <w:rsid w:val="001B649A"/>
    <w:rsid w:val="001C2390"/>
    <w:rsid w:val="001C310C"/>
    <w:rsid w:val="001C4202"/>
    <w:rsid w:val="001C4712"/>
    <w:rsid w:val="001D055F"/>
    <w:rsid w:val="001D3692"/>
    <w:rsid w:val="001D6355"/>
    <w:rsid w:val="001D6412"/>
    <w:rsid w:val="001D7BF4"/>
    <w:rsid w:val="001E3829"/>
    <w:rsid w:val="001E4BB3"/>
    <w:rsid w:val="001F0038"/>
    <w:rsid w:val="001F1A65"/>
    <w:rsid w:val="001F1F70"/>
    <w:rsid w:val="001F61C4"/>
    <w:rsid w:val="00204A47"/>
    <w:rsid w:val="002051BB"/>
    <w:rsid w:val="002059EB"/>
    <w:rsid w:val="0020784D"/>
    <w:rsid w:val="00210632"/>
    <w:rsid w:val="002108B6"/>
    <w:rsid w:val="00212192"/>
    <w:rsid w:val="00220153"/>
    <w:rsid w:val="00220F80"/>
    <w:rsid w:val="00227405"/>
    <w:rsid w:val="00230242"/>
    <w:rsid w:val="002369D7"/>
    <w:rsid w:val="00242A1F"/>
    <w:rsid w:val="0024388B"/>
    <w:rsid w:val="00244ADE"/>
    <w:rsid w:val="00244FCE"/>
    <w:rsid w:val="00245A4F"/>
    <w:rsid w:val="00245BB0"/>
    <w:rsid w:val="00246EF2"/>
    <w:rsid w:val="00247128"/>
    <w:rsid w:val="00252685"/>
    <w:rsid w:val="00252BC8"/>
    <w:rsid w:val="002602E9"/>
    <w:rsid w:val="00261143"/>
    <w:rsid w:val="00264B23"/>
    <w:rsid w:val="0026532A"/>
    <w:rsid w:val="0027145C"/>
    <w:rsid w:val="00271ED7"/>
    <w:rsid w:val="0027341D"/>
    <w:rsid w:val="0027571C"/>
    <w:rsid w:val="00276FA9"/>
    <w:rsid w:val="00277A25"/>
    <w:rsid w:val="002804B5"/>
    <w:rsid w:val="002807B2"/>
    <w:rsid w:val="0028330E"/>
    <w:rsid w:val="0028573F"/>
    <w:rsid w:val="00285A05"/>
    <w:rsid w:val="00286CD1"/>
    <w:rsid w:val="0029020F"/>
    <w:rsid w:val="0029024A"/>
    <w:rsid w:val="002925AF"/>
    <w:rsid w:val="00295224"/>
    <w:rsid w:val="00295FDD"/>
    <w:rsid w:val="00296949"/>
    <w:rsid w:val="00296C4E"/>
    <w:rsid w:val="00296C86"/>
    <w:rsid w:val="002A0BD3"/>
    <w:rsid w:val="002A28D8"/>
    <w:rsid w:val="002A3C94"/>
    <w:rsid w:val="002A5DA5"/>
    <w:rsid w:val="002A5FC1"/>
    <w:rsid w:val="002A636F"/>
    <w:rsid w:val="002B2B2D"/>
    <w:rsid w:val="002C0790"/>
    <w:rsid w:val="002C1DEA"/>
    <w:rsid w:val="002C2FDC"/>
    <w:rsid w:val="002C619E"/>
    <w:rsid w:val="002D1485"/>
    <w:rsid w:val="002D4EE1"/>
    <w:rsid w:val="002D6F7C"/>
    <w:rsid w:val="002E04AF"/>
    <w:rsid w:val="002E465D"/>
    <w:rsid w:val="002E5489"/>
    <w:rsid w:val="002E6862"/>
    <w:rsid w:val="002F0ABC"/>
    <w:rsid w:val="002F32E0"/>
    <w:rsid w:val="002F6AEE"/>
    <w:rsid w:val="002F7AEB"/>
    <w:rsid w:val="002F7B1A"/>
    <w:rsid w:val="003017DD"/>
    <w:rsid w:val="003027D9"/>
    <w:rsid w:val="00305A05"/>
    <w:rsid w:val="00306CCD"/>
    <w:rsid w:val="00315309"/>
    <w:rsid w:val="00316FB2"/>
    <w:rsid w:val="003212CD"/>
    <w:rsid w:val="00321F8F"/>
    <w:rsid w:val="00322C52"/>
    <w:rsid w:val="003242EA"/>
    <w:rsid w:val="003277FE"/>
    <w:rsid w:val="00327C04"/>
    <w:rsid w:val="00337BE7"/>
    <w:rsid w:val="003400CC"/>
    <w:rsid w:val="00340F35"/>
    <w:rsid w:val="00351D94"/>
    <w:rsid w:val="0035203C"/>
    <w:rsid w:val="00352433"/>
    <w:rsid w:val="00353F54"/>
    <w:rsid w:val="00360001"/>
    <w:rsid w:val="00360A10"/>
    <w:rsid w:val="003616B2"/>
    <w:rsid w:val="00361FAF"/>
    <w:rsid w:val="00364AFC"/>
    <w:rsid w:val="00366165"/>
    <w:rsid w:val="003704C7"/>
    <w:rsid w:val="00372A3B"/>
    <w:rsid w:val="00373871"/>
    <w:rsid w:val="00373D63"/>
    <w:rsid w:val="003742D8"/>
    <w:rsid w:val="00375473"/>
    <w:rsid w:val="00377189"/>
    <w:rsid w:val="00381C69"/>
    <w:rsid w:val="00383895"/>
    <w:rsid w:val="00392728"/>
    <w:rsid w:val="00396084"/>
    <w:rsid w:val="003A00A6"/>
    <w:rsid w:val="003A24A9"/>
    <w:rsid w:val="003A3AE1"/>
    <w:rsid w:val="003A6BE3"/>
    <w:rsid w:val="003A7A8D"/>
    <w:rsid w:val="003A7C83"/>
    <w:rsid w:val="003B7C43"/>
    <w:rsid w:val="003B7D43"/>
    <w:rsid w:val="003C30D9"/>
    <w:rsid w:val="003C3E0F"/>
    <w:rsid w:val="003C60D8"/>
    <w:rsid w:val="003C7BDE"/>
    <w:rsid w:val="003D0932"/>
    <w:rsid w:val="003D122B"/>
    <w:rsid w:val="003D4F7B"/>
    <w:rsid w:val="003E0CED"/>
    <w:rsid w:val="003E11DA"/>
    <w:rsid w:val="003E2672"/>
    <w:rsid w:val="003E44E1"/>
    <w:rsid w:val="003E5D96"/>
    <w:rsid w:val="003F0833"/>
    <w:rsid w:val="003F63CC"/>
    <w:rsid w:val="003F76C5"/>
    <w:rsid w:val="00400DA6"/>
    <w:rsid w:val="004025BA"/>
    <w:rsid w:val="004029AC"/>
    <w:rsid w:val="00402D57"/>
    <w:rsid w:val="004043FC"/>
    <w:rsid w:val="00404D31"/>
    <w:rsid w:val="00411AF8"/>
    <w:rsid w:val="00415E0F"/>
    <w:rsid w:val="00415F68"/>
    <w:rsid w:val="00420240"/>
    <w:rsid w:val="004237D3"/>
    <w:rsid w:val="004247F9"/>
    <w:rsid w:val="00425AB7"/>
    <w:rsid w:val="004303E7"/>
    <w:rsid w:val="00430823"/>
    <w:rsid w:val="004410B2"/>
    <w:rsid w:val="004448EA"/>
    <w:rsid w:val="00446719"/>
    <w:rsid w:val="00446945"/>
    <w:rsid w:val="00447173"/>
    <w:rsid w:val="004501D9"/>
    <w:rsid w:val="004514DC"/>
    <w:rsid w:val="00451DB6"/>
    <w:rsid w:val="004524A2"/>
    <w:rsid w:val="00452B1A"/>
    <w:rsid w:val="00453CC5"/>
    <w:rsid w:val="00460F80"/>
    <w:rsid w:val="00471DBE"/>
    <w:rsid w:val="00472B9B"/>
    <w:rsid w:val="0048361B"/>
    <w:rsid w:val="004838AD"/>
    <w:rsid w:val="0049017E"/>
    <w:rsid w:val="00490AB7"/>
    <w:rsid w:val="004927CF"/>
    <w:rsid w:val="00494647"/>
    <w:rsid w:val="00495216"/>
    <w:rsid w:val="00496ECD"/>
    <w:rsid w:val="0049797F"/>
    <w:rsid w:val="004A6303"/>
    <w:rsid w:val="004A67EE"/>
    <w:rsid w:val="004A6DB5"/>
    <w:rsid w:val="004B1924"/>
    <w:rsid w:val="004B3AD5"/>
    <w:rsid w:val="004B60AA"/>
    <w:rsid w:val="004C2274"/>
    <w:rsid w:val="004C6C7F"/>
    <w:rsid w:val="004D0FD9"/>
    <w:rsid w:val="004D2BC0"/>
    <w:rsid w:val="004D429A"/>
    <w:rsid w:val="004E144C"/>
    <w:rsid w:val="004E18DF"/>
    <w:rsid w:val="004E4845"/>
    <w:rsid w:val="004E48E2"/>
    <w:rsid w:val="004F1D03"/>
    <w:rsid w:val="004F5050"/>
    <w:rsid w:val="004F7987"/>
    <w:rsid w:val="005071DC"/>
    <w:rsid w:val="0051262D"/>
    <w:rsid w:val="005137D0"/>
    <w:rsid w:val="005170FA"/>
    <w:rsid w:val="005178A1"/>
    <w:rsid w:val="0052044C"/>
    <w:rsid w:val="00521102"/>
    <w:rsid w:val="00524AF6"/>
    <w:rsid w:val="005258DD"/>
    <w:rsid w:val="0052709E"/>
    <w:rsid w:val="00533E2B"/>
    <w:rsid w:val="005345ED"/>
    <w:rsid w:val="00534B30"/>
    <w:rsid w:val="00536309"/>
    <w:rsid w:val="00540140"/>
    <w:rsid w:val="00542003"/>
    <w:rsid w:val="00542DB2"/>
    <w:rsid w:val="00553699"/>
    <w:rsid w:val="00557420"/>
    <w:rsid w:val="00560AC4"/>
    <w:rsid w:val="00571AE9"/>
    <w:rsid w:val="005723C0"/>
    <w:rsid w:val="005726D5"/>
    <w:rsid w:val="00573BB6"/>
    <w:rsid w:val="00580364"/>
    <w:rsid w:val="00580E29"/>
    <w:rsid w:val="00582DEA"/>
    <w:rsid w:val="00587AF6"/>
    <w:rsid w:val="005945F8"/>
    <w:rsid w:val="00595CBE"/>
    <w:rsid w:val="005A31E9"/>
    <w:rsid w:val="005A3B59"/>
    <w:rsid w:val="005A490E"/>
    <w:rsid w:val="005A611B"/>
    <w:rsid w:val="005A6315"/>
    <w:rsid w:val="005A750F"/>
    <w:rsid w:val="005A7709"/>
    <w:rsid w:val="005A7900"/>
    <w:rsid w:val="005B0F4C"/>
    <w:rsid w:val="005B153E"/>
    <w:rsid w:val="005B1E4D"/>
    <w:rsid w:val="005B70B2"/>
    <w:rsid w:val="005B7CDD"/>
    <w:rsid w:val="005C0A37"/>
    <w:rsid w:val="005C2D00"/>
    <w:rsid w:val="005C3B72"/>
    <w:rsid w:val="005C4142"/>
    <w:rsid w:val="005C49C7"/>
    <w:rsid w:val="005C73D2"/>
    <w:rsid w:val="005D0B4F"/>
    <w:rsid w:val="005D2F5D"/>
    <w:rsid w:val="005D34FF"/>
    <w:rsid w:val="005D46F2"/>
    <w:rsid w:val="005D4B55"/>
    <w:rsid w:val="005D65C2"/>
    <w:rsid w:val="005D70B2"/>
    <w:rsid w:val="005E135F"/>
    <w:rsid w:val="005E5944"/>
    <w:rsid w:val="005E5E06"/>
    <w:rsid w:val="005F0254"/>
    <w:rsid w:val="005F143D"/>
    <w:rsid w:val="005F277D"/>
    <w:rsid w:val="005F44F3"/>
    <w:rsid w:val="005F5B26"/>
    <w:rsid w:val="005F7154"/>
    <w:rsid w:val="0060060D"/>
    <w:rsid w:val="006056B6"/>
    <w:rsid w:val="00613446"/>
    <w:rsid w:val="006136BC"/>
    <w:rsid w:val="006140A6"/>
    <w:rsid w:val="00616D07"/>
    <w:rsid w:val="00622980"/>
    <w:rsid w:val="006236AF"/>
    <w:rsid w:val="0062393D"/>
    <w:rsid w:val="00624281"/>
    <w:rsid w:val="0062498E"/>
    <w:rsid w:val="00636893"/>
    <w:rsid w:val="0063776A"/>
    <w:rsid w:val="006402CE"/>
    <w:rsid w:val="00641F1A"/>
    <w:rsid w:val="0064309E"/>
    <w:rsid w:val="006442AE"/>
    <w:rsid w:val="00644F45"/>
    <w:rsid w:val="006463A1"/>
    <w:rsid w:val="00650397"/>
    <w:rsid w:val="00653761"/>
    <w:rsid w:val="00661BD8"/>
    <w:rsid w:val="00664231"/>
    <w:rsid w:val="0066535B"/>
    <w:rsid w:val="00666A60"/>
    <w:rsid w:val="00666B93"/>
    <w:rsid w:val="00667021"/>
    <w:rsid w:val="006722A1"/>
    <w:rsid w:val="0067237C"/>
    <w:rsid w:val="00673F07"/>
    <w:rsid w:val="006768E4"/>
    <w:rsid w:val="006805BD"/>
    <w:rsid w:val="0068284E"/>
    <w:rsid w:val="006834D4"/>
    <w:rsid w:val="00685E58"/>
    <w:rsid w:val="00686D13"/>
    <w:rsid w:val="006951D7"/>
    <w:rsid w:val="0069711F"/>
    <w:rsid w:val="006B25F0"/>
    <w:rsid w:val="006B59C4"/>
    <w:rsid w:val="006B7926"/>
    <w:rsid w:val="006C10F0"/>
    <w:rsid w:val="006C11FB"/>
    <w:rsid w:val="006C151F"/>
    <w:rsid w:val="006C204C"/>
    <w:rsid w:val="006C277C"/>
    <w:rsid w:val="006C3AF9"/>
    <w:rsid w:val="006C6423"/>
    <w:rsid w:val="006C72C2"/>
    <w:rsid w:val="006C7388"/>
    <w:rsid w:val="006C79E5"/>
    <w:rsid w:val="006D1F1C"/>
    <w:rsid w:val="006D2A94"/>
    <w:rsid w:val="006D54A2"/>
    <w:rsid w:val="006D688E"/>
    <w:rsid w:val="006D6BBD"/>
    <w:rsid w:val="006D770E"/>
    <w:rsid w:val="006E0191"/>
    <w:rsid w:val="006E0E99"/>
    <w:rsid w:val="006E2DB2"/>
    <w:rsid w:val="006E4695"/>
    <w:rsid w:val="006E4889"/>
    <w:rsid w:val="006E6B93"/>
    <w:rsid w:val="006F03CD"/>
    <w:rsid w:val="006F3074"/>
    <w:rsid w:val="007007BA"/>
    <w:rsid w:val="00702825"/>
    <w:rsid w:val="00702E6C"/>
    <w:rsid w:val="00702FE6"/>
    <w:rsid w:val="007037F6"/>
    <w:rsid w:val="00706637"/>
    <w:rsid w:val="007101F1"/>
    <w:rsid w:val="00714075"/>
    <w:rsid w:val="007258C1"/>
    <w:rsid w:val="007349C9"/>
    <w:rsid w:val="00735DA4"/>
    <w:rsid w:val="00736236"/>
    <w:rsid w:val="00736390"/>
    <w:rsid w:val="0073768A"/>
    <w:rsid w:val="00737A07"/>
    <w:rsid w:val="00740B65"/>
    <w:rsid w:val="00743EC1"/>
    <w:rsid w:val="0074626F"/>
    <w:rsid w:val="007507C3"/>
    <w:rsid w:val="007514A6"/>
    <w:rsid w:val="00753CED"/>
    <w:rsid w:val="00753F93"/>
    <w:rsid w:val="00756735"/>
    <w:rsid w:val="0075698D"/>
    <w:rsid w:val="00756A2F"/>
    <w:rsid w:val="007605B9"/>
    <w:rsid w:val="00760FC7"/>
    <w:rsid w:val="00763DF6"/>
    <w:rsid w:val="00765246"/>
    <w:rsid w:val="00765C27"/>
    <w:rsid w:val="00766C6C"/>
    <w:rsid w:val="0077370D"/>
    <w:rsid w:val="007741AE"/>
    <w:rsid w:val="00775C70"/>
    <w:rsid w:val="0078044D"/>
    <w:rsid w:val="00782308"/>
    <w:rsid w:val="007825C7"/>
    <w:rsid w:val="00782FB5"/>
    <w:rsid w:val="00784800"/>
    <w:rsid w:val="00785840"/>
    <w:rsid w:val="0078697E"/>
    <w:rsid w:val="00790D8E"/>
    <w:rsid w:val="00795049"/>
    <w:rsid w:val="00795094"/>
    <w:rsid w:val="007957C2"/>
    <w:rsid w:val="007957E3"/>
    <w:rsid w:val="007A07A4"/>
    <w:rsid w:val="007A1177"/>
    <w:rsid w:val="007A1D0E"/>
    <w:rsid w:val="007B17B6"/>
    <w:rsid w:val="007B3187"/>
    <w:rsid w:val="007B540D"/>
    <w:rsid w:val="007B59E0"/>
    <w:rsid w:val="007B65BD"/>
    <w:rsid w:val="007C1CC8"/>
    <w:rsid w:val="007D0033"/>
    <w:rsid w:val="007D0D33"/>
    <w:rsid w:val="007D1008"/>
    <w:rsid w:val="007D1317"/>
    <w:rsid w:val="007D1E61"/>
    <w:rsid w:val="007D2802"/>
    <w:rsid w:val="007D3A79"/>
    <w:rsid w:val="007E18BC"/>
    <w:rsid w:val="007E272C"/>
    <w:rsid w:val="007E449B"/>
    <w:rsid w:val="007E68A0"/>
    <w:rsid w:val="007E717E"/>
    <w:rsid w:val="007F007E"/>
    <w:rsid w:val="007F06CE"/>
    <w:rsid w:val="007F1A60"/>
    <w:rsid w:val="007F363B"/>
    <w:rsid w:val="007F37E9"/>
    <w:rsid w:val="007F3D1D"/>
    <w:rsid w:val="007F6916"/>
    <w:rsid w:val="007F6CCB"/>
    <w:rsid w:val="007F6E3C"/>
    <w:rsid w:val="007F7EDB"/>
    <w:rsid w:val="00800AD4"/>
    <w:rsid w:val="00806E2F"/>
    <w:rsid w:val="00814062"/>
    <w:rsid w:val="0081689A"/>
    <w:rsid w:val="0082149E"/>
    <w:rsid w:val="00830615"/>
    <w:rsid w:val="00835326"/>
    <w:rsid w:val="00841533"/>
    <w:rsid w:val="00841B06"/>
    <w:rsid w:val="00843BD8"/>
    <w:rsid w:val="00843F0A"/>
    <w:rsid w:val="00844124"/>
    <w:rsid w:val="00850BD4"/>
    <w:rsid w:val="008521EA"/>
    <w:rsid w:val="008555A7"/>
    <w:rsid w:val="008561AB"/>
    <w:rsid w:val="00856FD9"/>
    <w:rsid w:val="00857866"/>
    <w:rsid w:val="00860299"/>
    <w:rsid w:val="00860B0C"/>
    <w:rsid w:val="00860EC3"/>
    <w:rsid w:val="008611B3"/>
    <w:rsid w:val="00864ABC"/>
    <w:rsid w:val="00865767"/>
    <w:rsid w:val="00870654"/>
    <w:rsid w:val="00873D38"/>
    <w:rsid w:val="00874095"/>
    <w:rsid w:val="0087549F"/>
    <w:rsid w:val="00875FE9"/>
    <w:rsid w:val="00885BD6"/>
    <w:rsid w:val="008875A6"/>
    <w:rsid w:val="0089210F"/>
    <w:rsid w:val="00893266"/>
    <w:rsid w:val="00893AB0"/>
    <w:rsid w:val="00894F9F"/>
    <w:rsid w:val="00895BC5"/>
    <w:rsid w:val="008A4A48"/>
    <w:rsid w:val="008A5792"/>
    <w:rsid w:val="008A6446"/>
    <w:rsid w:val="008A6512"/>
    <w:rsid w:val="008A6F36"/>
    <w:rsid w:val="008A7B5A"/>
    <w:rsid w:val="008B0ACD"/>
    <w:rsid w:val="008B1513"/>
    <w:rsid w:val="008B240F"/>
    <w:rsid w:val="008B2A42"/>
    <w:rsid w:val="008B3A07"/>
    <w:rsid w:val="008B5897"/>
    <w:rsid w:val="008B6CA9"/>
    <w:rsid w:val="008B6E1D"/>
    <w:rsid w:val="008B758F"/>
    <w:rsid w:val="008B7E45"/>
    <w:rsid w:val="008C0193"/>
    <w:rsid w:val="008C296A"/>
    <w:rsid w:val="008C38BF"/>
    <w:rsid w:val="008C3C33"/>
    <w:rsid w:val="008D7ADD"/>
    <w:rsid w:val="008E12AD"/>
    <w:rsid w:val="008E18E4"/>
    <w:rsid w:val="008E5542"/>
    <w:rsid w:val="008E7E70"/>
    <w:rsid w:val="008F0997"/>
    <w:rsid w:val="008F1058"/>
    <w:rsid w:val="008F4990"/>
    <w:rsid w:val="00900E39"/>
    <w:rsid w:val="0090256D"/>
    <w:rsid w:val="00903324"/>
    <w:rsid w:val="00904417"/>
    <w:rsid w:val="00906A6C"/>
    <w:rsid w:val="009222AE"/>
    <w:rsid w:val="00922A81"/>
    <w:rsid w:val="0092352D"/>
    <w:rsid w:val="009236E3"/>
    <w:rsid w:val="00923C34"/>
    <w:rsid w:val="0092537F"/>
    <w:rsid w:val="00925DC6"/>
    <w:rsid w:val="0092787F"/>
    <w:rsid w:val="009300BE"/>
    <w:rsid w:val="009308E4"/>
    <w:rsid w:val="00930C1D"/>
    <w:rsid w:val="00931A78"/>
    <w:rsid w:val="00936E5D"/>
    <w:rsid w:val="009379EE"/>
    <w:rsid w:val="009409BC"/>
    <w:rsid w:val="009452E5"/>
    <w:rsid w:val="009454CA"/>
    <w:rsid w:val="00945536"/>
    <w:rsid w:val="009462F4"/>
    <w:rsid w:val="00947C4D"/>
    <w:rsid w:val="009519A3"/>
    <w:rsid w:val="00952E42"/>
    <w:rsid w:val="0095434F"/>
    <w:rsid w:val="00954E5B"/>
    <w:rsid w:val="0095546B"/>
    <w:rsid w:val="0096179B"/>
    <w:rsid w:val="00962498"/>
    <w:rsid w:val="00965FAF"/>
    <w:rsid w:val="00966DC0"/>
    <w:rsid w:val="00967E04"/>
    <w:rsid w:val="00971D9C"/>
    <w:rsid w:val="00973B04"/>
    <w:rsid w:val="00973EAF"/>
    <w:rsid w:val="009740E1"/>
    <w:rsid w:val="00974A0F"/>
    <w:rsid w:val="00976C35"/>
    <w:rsid w:val="00980144"/>
    <w:rsid w:val="009805F6"/>
    <w:rsid w:val="00982A9A"/>
    <w:rsid w:val="009840FE"/>
    <w:rsid w:val="009852A1"/>
    <w:rsid w:val="00993EA6"/>
    <w:rsid w:val="0099737E"/>
    <w:rsid w:val="009A3B18"/>
    <w:rsid w:val="009A7764"/>
    <w:rsid w:val="009B0CCD"/>
    <w:rsid w:val="009B4987"/>
    <w:rsid w:val="009B72A4"/>
    <w:rsid w:val="009B7428"/>
    <w:rsid w:val="009B7E24"/>
    <w:rsid w:val="009C154E"/>
    <w:rsid w:val="009C1996"/>
    <w:rsid w:val="009C4821"/>
    <w:rsid w:val="009C5ADB"/>
    <w:rsid w:val="009D0F01"/>
    <w:rsid w:val="009D36CA"/>
    <w:rsid w:val="009D41A1"/>
    <w:rsid w:val="009D4EE8"/>
    <w:rsid w:val="009D5FA5"/>
    <w:rsid w:val="009D7C28"/>
    <w:rsid w:val="009E0126"/>
    <w:rsid w:val="009E0ECD"/>
    <w:rsid w:val="009F1AEC"/>
    <w:rsid w:val="009F65E3"/>
    <w:rsid w:val="009F73B0"/>
    <w:rsid w:val="009F7B31"/>
    <w:rsid w:val="00A0186A"/>
    <w:rsid w:val="00A0328F"/>
    <w:rsid w:val="00A042D8"/>
    <w:rsid w:val="00A04FE5"/>
    <w:rsid w:val="00A07B04"/>
    <w:rsid w:val="00A10869"/>
    <w:rsid w:val="00A119E1"/>
    <w:rsid w:val="00A12B93"/>
    <w:rsid w:val="00A15BFA"/>
    <w:rsid w:val="00A20270"/>
    <w:rsid w:val="00A22911"/>
    <w:rsid w:val="00A229C8"/>
    <w:rsid w:val="00A23523"/>
    <w:rsid w:val="00A2553B"/>
    <w:rsid w:val="00A26207"/>
    <w:rsid w:val="00A266EE"/>
    <w:rsid w:val="00A40F47"/>
    <w:rsid w:val="00A41240"/>
    <w:rsid w:val="00A42FAD"/>
    <w:rsid w:val="00A52C2B"/>
    <w:rsid w:val="00A5376C"/>
    <w:rsid w:val="00A56557"/>
    <w:rsid w:val="00A575E9"/>
    <w:rsid w:val="00A600E5"/>
    <w:rsid w:val="00A60947"/>
    <w:rsid w:val="00A66665"/>
    <w:rsid w:val="00A71BB1"/>
    <w:rsid w:val="00A72594"/>
    <w:rsid w:val="00A745F3"/>
    <w:rsid w:val="00A8120B"/>
    <w:rsid w:val="00A82218"/>
    <w:rsid w:val="00A84B13"/>
    <w:rsid w:val="00A861F9"/>
    <w:rsid w:val="00A90515"/>
    <w:rsid w:val="00A93954"/>
    <w:rsid w:val="00A94526"/>
    <w:rsid w:val="00A94845"/>
    <w:rsid w:val="00A965CA"/>
    <w:rsid w:val="00A97C4A"/>
    <w:rsid w:val="00AA32B7"/>
    <w:rsid w:val="00AB37E9"/>
    <w:rsid w:val="00AB644D"/>
    <w:rsid w:val="00AB76EA"/>
    <w:rsid w:val="00AC6091"/>
    <w:rsid w:val="00AC6696"/>
    <w:rsid w:val="00AC67A8"/>
    <w:rsid w:val="00AC7118"/>
    <w:rsid w:val="00AD121B"/>
    <w:rsid w:val="00AD6202"/>
    <w:rsid w:val="00AD7E3B"/>
    <w:rsid w:val="00AE0605"/>
    <w:rsid w:val="00AE1C74"/>
    <w:rsid w:val="00AE1EA6"/>
    <w:rsid w:val="00AE4D1A"/>
    <w:rsid w:val="00AE6CCC"/>
    <w:rsid w:val="00AE7442"/>
    <w:rsid w:val="00AF1B11"/>
    <w:rsid w:val="00AF25A8"/>
    <w:rsid w:val="00AF42E1"/>
    <w:rsid w:val="00AF5AB6"/>
    <w:rsid w:val="00AF7415"/>
    <w:rsid w:val="00AF749D"/>
    <w:rsid w:val="00B00BE7"/>
    <w:rsid w:val="00B0510B"/>
    <w:rsid w:val="00B1423F"/>
    <w:rsid w:val="00B15B18"/>
    <w:rsid w:val="00B15F2A"/>
    <w:rsid w:val="00B232E8"/>
    <w:rsid w:val="00B23A4D"/>
    <w:rsid w:val="00B367C0"/>
    <w:rsid w:val="00B43B3F"/>
    <w:rsid w:val="00B4537E"/>
    <w:rsid w:val="00B528A0"/>
    <w:rsid w:val="00B5430A"/>
    <w:rsid w:val="00B54813"/>
    <w:rsid w:val="00B54C84"/>
    <w:rsid w:val="00B56B00"/>
    <w:rsid w:val="00B56CD4"/>
    <w:rsid w:val="00B6067E"/>
    <w:rsid w:val="00B64784"/>
    <w:rsid w:val="00B64801"/>
    <w:rsid w:val="00B66D8F"/>
    <w:rsid w:val="00B7016C"/>
    <w:rsid w:val="00B7213B"/>
    <w:rsid w:val="00B738A7"/>
    <w:rsid w:val="00B74766"/>
    <w:rsid w:val="00B82474"/>
    <w:rsid w:val="00B82C8C"/>
    <w:rsid w:val="00B82FEB"/>
    <w:rsid w:val="00B846F4"/>
    <w:rsid w:val="00B878DE"/>
    <w:rsid w:val="00B9356F"/>
    <w:rsid w:val="00B9387F"/>
    <w:rsid w:val="00B93A8C"/>
    <w:rsid w:val="00BA15C3"/>
    <w:rsid w:val="00BA6CAA"/>
    <w:rsid w:val="00BB0E12"/>
    <w:rsid w:val="00BB2AB2"/>
    <w:rsid w:val="00BB6411"/>
    <w:rsid w:val="00BB6B59"/>
    <w:rsid w:val="00BC3662"/>
    <w:rsid w:val="00BC3E5D"/>
    <w:rsid w:val="00BC6E80"/>
    <w:rsid w:val="00BC7EBE"/>
    <w:rsid w:val="00BD2342"/>
    <w:rsid w:val="00BE0A62"/>
    <w:rsid w:val="00BE4FCD"/>
    <w:rsid w:val="00BE605C"/>
    <w:rsid w:val="00BE704B"/>
    <w:rsid w:val="00BF26EC"/>
    <w:rsid w:val="00BF670C"/>
    <w:rsid w:val="00C01686"/>
    <w:rsid w:val="00C037EE"/>
    <w:rsid w:val="00C06C36"/>
    <w:rsid w:val="00C070DC"/>
    <w:rsid w:val="00C0714E"/>
    <w:rsid w:val="00C07D61"/>
    <w:rsid w:val="00C1137C"/>
    <w:rsid w:val="00C1593F"/>
    <w:rsid w:val="00C20039"/>
    <w:rsid w:val="00C20CA8"/>
    <w:rsid w:val="00C2371A"/>
    <w:rsid w:val="00C237A3"/>
    <w:rsid w:val="00C23B1F"/>
    <w:rsid w:val="00C23D05"/>
    <w:rsid w:val="00C2746F"/>
    <w:rsid w:val="00C279F4"/>
    <w:rsid w:val="00C3237F"/>
    <w:rsid w:val="00C3334C"/>
    <w:rsid w:val="00C3511D"/>
    <w:rsid w:val="00C35D64"/>
    <w:rsid w:val="00C361F2"/>
    <w:rsid w:val="00C37EAC"/>
    <w:rsid w:val="00C44336"/>
    <w:rsid w:val="00C55B75"/>
    <w:rsid w:val="00C565C0"/>
    <w:rsid w:val="00C64061"/>
    <w:rsid w:val="00C64536"/>
    <w:rsid w:val="00C64E3B"/>
    <w:rsid w:val="00C657AA"/>
    <w:rsid w:val="00C664B7"/>
    <w:rsid w:val="00C707D2"/>
    <w:rsid w:val="00C732E1"/>
    <w:rsid w:val="00C74176"/>
    <w:rsid w:val="00C7682E"/>
    <w:rsid w:val="00C76B3F"/>
    <w:rsid w:val="00C808ED"/>
    <w:rsid w:val="00C815A1"/>
    <w:rsid w:val="00C832B5"/>
    <w:rsid w:val="00C8763A"/>
    <w:rsid w:val="00C90C03"/>
    <w:rsid w:val="00C91E72"/>
    <w:rsid w:val="00C92E6A"/>
    <w:rsid w:val="00C9506D"/>
    <w:rsid w:val="00C9542C"/>
    <w:rsid w:val="00C967CD"/>
    <w:rsid w:val="00CA105C"/>
    <w:rsid w:val="00CA31E7"/>
    <w:rsid w:val="00CA34C1"/>
    <w:rsid w:val="00CA350A"/>
    <w:rsid w:val="00CA5D40"/>
    <w:rsid w:val="00CA7A41"/>
    <w:rsid w:val="00CA7ECD"/>
    <w:rsid w:val="00CB0005"/>
    <w:rsid w:val="00CB2075"/>
    <w:rsid w:val="00CB4C74"/>
    <w:rsid w:val="00CB6C35"/>
    <w:rsid w:val="00CC0F29"/>
    <w:rsid w:val="00CC2BA4"/>
    <w:rsid w:val="00CD01FB"/>
    <w:rsid w:val="00CD1AB3"/>
    <w:rsid w:val="00CD5A9B"/>
    <w:rsid w:val="00CE27C9"/>
    <w:rsid w:val="00CF3795"/>
    <w:rsid w:val="00CF4086"/>
    <w:rsid w:val="00CF5F06"/>
    <w:rsid w:val="00CF715F"/>
    <w:rsid w:val="00D0059F"/>
    <w:rsid w:val="00D02AC4"/>
    <w:rsid w:val="00D052F8"/>
    <w:rsid w:val="00D06C12"/>
    <w:rsid w:val="00D10D13"/>
    <w:rsid w:val="00D125D2"/>
    <w:rsid w:val="00D132B1"/>
    <w:rsid w:val="00D1347D"/>
    <w:rsid w:val="00D13D71"/>
    <w:rsid w:val="00D149E8"/>
    <w:rsid w:val="00D16B02"/>
    <w:rsid w:val="00D1715C"/>
    <w:rsid w:val="00D1778E"/>
    <w:rsid w:val="00D20D15"/>
    <w:rsid w:val="00D233A5"/>
    <w:rsid w:val="00D26FC7"/>
    <w:rsid w:val="00D3063E"/>
    <w:rsid w:val="00D30DE2"/>
    <w:rsid w:val="00D31699"/>
    <w:rsid w:val="00D31C32"/>
    <w:rsid w:val="00D3275E"/>
    <w:rsid w:val="00D32C95"/>
    <w:rsid w:val="00D35FC9"/>
    <w:rsid w:val="00D363DE"/>
    <w:rsid w:val="00D36625"/>
    <w:rsid w:val="00D40136"/>
    <w:rsid w:val="00D40942"/>
    <w:rsid w:val="00D41062"/>
    <w:rsid w:val="00D45887"/>
    <w:rsid w:val="00D46545"/>
    <w:rsid w:val="00D54619"/>
    <w:rsid w:val="00D55C0D"/>
    <w:rsid w:val="00D56928"/>
    <w:rsid w:val="00D608D5"/>
    <w:rsid w:val="00D60D06"/>
    <w:rsid w:val="00D62FDA"/>
    <w:rsid w:val="00D67F36"/>
    <w:rsid w:val="00D725F0"/>
    <w:rsid w:val="00D72821"/>
    <w:rsid w:val="00D7340B"/>
    <w:rsid w:val="00D73687"/>
    <w:rsid w:val="00D73B14"/>
    <w:rsid w:val="00D75C87"/>
    <w:rsid w:val="00D75DBA"/>
    <w:rsid w:val="00D760F7"/>
    <w:rsid w:val="00D83DC3"/>
    <w:rsid w:val="00D84BED"/>
    <w:rsid w:val="00D85013"/>
    <w:rsid w:val="00D85481"/>
    <w:rsid w:val="00D86247"/>
    <w:rsid w:val="00D871B2"/>
    <w:rsid w:val="00D91F19"/>
    <w:rsid w:val="00D92E73"/>
    <w:rsid w:val="00D969DA"/>
    <w:rsid w:val="00DA0A5E"/>
    <w:rsid w:val="00DA34D5"/>
    <w:rsid w:val="00DA3908"/>
    <w:rsid w:val="00DA67CA"/>
    <w:rsid w:val="00DA6C37"/>
    <w:rsid w:val="00DB00A9"/>
    <w:rsid w:val="00DB2048"/>
    <w:rsid w:val="00DB5DBD"/>
    <w:rsid w:val="00DC1D6E"/>
    <w:rsid w:val="00DC20FE"/>
    <w:rsid w:val="00DC350F"/>
    <w:rsid w:val="00DC3900"/>
    <w:rsid w:val="00DC3CAB"/>
    <w:rsid w:val="00DC458E"/>
    <w:rsid w:val="00DC7625"/>
    <w:rsid w:val="00DC7C12"/>
    <w:rsid w:val="00DD5236"/>
    <w:rsid w:val="00DD534D"/>
    <w:rsid w:val="00DD7369"/>
    <w:rsid w:val="00DE0A5B"/>
    <w:rsid w:val="00DE50B1"/>
    <w:rsid w:val="00DE7DE2"/>
    <w:rsid w:val="00E0338C"/>
    <w:rsid w:val="00E038DA"/>
    <w:rsid w:val="00E03FEB"/>
    <w:rsid w:val="00E0434C"/>
    <w:rsid w:val="00E05F3E"/>
    <w:rsid w:val="00E06879"/>
    <w:rsid w:val="00E06CF9"/>
    <w:rsid w:val="00E06D3C"/>
    <w:rsid w:val="00E11ABD"/>
    <w:rsid w:val="00E17347"/>
    <w:rsid w:val="00E202E8"/>
    <w:rsid w:val="00E21452"/>
    <w:rsid w:val="00E27203"/>
    <w:rsid w:val="00E279D8"/>
    <w:rsid w:val="00E30648"/>
    <w:rsid w:val="00E30939"/>
    <w:rsid w:val="00E40E31"/>
    <w:rsid w:val="00E40EE1"/>
    <w:rsid w:val="00E41842"/>
    <w:rsid w:val="00E41F61"/>
    <w:rsid w:val="00E4230B"/>
    <w:rsid w:val="00E4411B"/>
    <w:rsid w:val="00E448F0"/>
    <w:rsid w:val="00E46BC9"/>
    <w:rsid w:val="00E47088"/>
    <w:rsid w:val="00E47AAA"/>
    <w:rsid w:val="00E51793"/>
    <w:rsid w:val="00E51DB6"/>
    <w:rsid w:val="00E548C0"/>
    <w:rsid w:val="00E5783A"/>
    <w:rsid w:val="00E60832"/>
    <w:rsid w:val="00E614B6"/>
    <w:rsid w:val="00E61673"/>
    <w:rsid w:val="00E61AC2"/>
    <w:rsid w:val="00E62177"/>
    <w:rsid w:val="00E62687"/>
    <w:rsid w:val="00E62FF7"/>
    <w:rsid w:val="00E6462B"/>
    <w:rsid w:val="00E64F3A"/>
    <w:rsid w:val="00E65997"/>
    <w:rsid w:val="00E72294"/>
    <w:rsid w:val="00E75226"/>
    <w:rsid w:val="00E76C92"/>
    <w:rsid w:val="00E823E4"/>
    <w:rsid w:val="00E84440"/>
    <w:rsid w:val="00E851F5"/>
    <w:rsid w:val="00E8563D"/>
    <w:rsid w:val="00E867B0"/>
    <w:rsid w:val="00E93796"/>
    <w:rsid w:val="00E97612"/>
    <w:rsid w:val="00E97AAB"/>
    <w:rsid w:val="00E97DD0"/>
    <w:rsid w:val="00EA3486"/>
    <w:rsid w:val="00EA3F85"/>
    <w:rsid w:val="00EA3FAD"/>
    <w:rsid w:val="00EA4735"/>
    <w:rsid w:val="00EA5DC8"/>
    <w:rsid w:val="00EA7EBE"/>
    <w:rsid w:val="00EB095F"/>
    <w:rsid w:val="00EB2CE3"/>
    <w:rsid w:val="00EB4568"/>
    <w:rsid w:val="00EB7059"/>
    <w:rsid w:val="00EB7580"/>
    <w:rsid w:val="00EC2163"/>
    <w:rsid w:val="00EC3876"/>
    <w:rsid w:val="00EC6085"/>
    <w:rsid w:val="00EC7BB3"/>
    <w:rsid w:val="00ED1604"/>
    <w:rsid w:val="00ED1DBB"/>
    <w:rsid w:val="00ED295F"/>
    <w:rsid w:val="00ED6F98"/>
    <w:rsid w:val="00ED77B9"/>
    <w:rsid w:val="00EE1A3C"/>
    <w:rsid w:val="00EE328B"/>
    <w:rsid w:val="00EE586F"/>
    <w:rsid w:val="00EE5EA6"/>
    <w:rsid w:val="00EE7608"/>
    <w:rsid w:val="00EE77BB"/>
    <w:rsid w:val="00EF4138"/>
    <w:rsid w:val="00F00139"/>
    <w:rsid w:val="00F065E9"/>
    <w:rsid w:val="00F122D7"/>
    <w:rsid w:val="00F245BD"/>
    <w:rsid w:val="00F251E1"/>
    <w:rsid w:val="00F25CB1"/>
    <w:rsid w:val="00F26815"/>
    <w:rsid w:val="00F30F91"/>
    <w:rsid w:val="00F31D6C"/>
    <w:rsid w:val="00F44471"/>
    <w:rsid w:val="00F452A2"/>
    <w:rsid w:val="00F45CF8"/>
    <w:rsid w:val="00F52B43"/>
    <w:rsid w:val="00F53E99"/>
    <w:rsid w:val="00F53FAD"/>
    <w:rsid w:val="00F57560"/>
    <w:rsid w:val="00F579DC"/>
    <w:rsid w:val="00F609B2"/>
    <w:rsid w:val="00F60EB6"/>
    <w:rsid w:val="00F62694"/>
    <w:rsid w:val="00F65F3F"/>
    <w:rsid w:val="00F7337F"/>
    <w:rsid w:val="00F74CB2"/>
    <w:rsid w:val="00F76A1A"/>
    <w:rsid w:val="00F8031C"/>
    <w:rsid w:val="00F81EED"/>
    <w:rsid w:val="00F83256"/>
    <w:rsid w:val="00F86AC9"/>
    <w:rsid w:val="00F8756C"/>
    <w:rsid w:val="00F900D8"/>
    <w:rsid w:val="00F92F86"/>
    <w:rsid w:val="00F93113"/>
    <w:rsid w:val="00F93283"/>
    <w:rsid w:val="00FA0118"/>
    <w:rsid w:val="00FA0285"/>
    <w:rsid w:val="00FA4693"/>
    <w:rsid w:val="00FA492C"/>
    <w:rsid w:val="00FA4FB1"/>
    <w:rsid w:val="00FA62EF"/>
    <w:rsid w:val="00FB2BB9"/>
    <w:rsid w:val="00FC0CBE"/>
    <w:rsid w:val="00FC0D9B"/>
    <w:rsid w:val="00FC1561"/>
    <w:rsid w:val="00FD254D"/>
    <w:rsid w:val="00FD32CC"/>
    <w:rsid w:val="00FD3AA6"/>
    <w:rsid w:val="00FD3C0A"/>
    <w:rsid w:val="00FD510D"/>
    <w:rsid w:val="00FD69A0"/>
    <w:rsid w:val="00FE11AC"/>
    <w:rsid w:val="00FE4AF2"/>
    <w:rsid w:val="00FE54A9"/>
    <w:rsid w:val="00FF0387"/>
    <w:rsid w:val="00FF3C4D"/>
    <w:rsid w:val="00FF54FB"/>
    <w:rsid w:val="00FF5F24"/>
    <w:rsid w:val="00FF7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32C3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D84BED"/>
    <w:rPr>
      <w:sz w:val="24"/>
      <w:szCs w:val="24"/>
      <w:lang w:val="uk-UA"/>
    </w:rPr>
  </w:style>
  <w:style w:type="paragraph" w:styleId="1">
    <w:name w:val="heading 1"/>
    <w:basedOn w:val="a0"/>
    <w:next w:val="a0"/>
    <w:link w:val="10"/>
    <w:qFormat/>
    <w:rsid w:val="00C92E6A"/>
    <w:pPr>
      <w:keepNext/>
      <w:jc w:val="center"/>
      <w:outlineLvl w:val="0"/>
    </w:pPr>
    <w:rPr>
      <w:b/>
      <w:sz w:val="28"/>
      <w:szCs w:val="20"/>
      <w:lang w:val="ru-RU"/>
    </w:rPr>
  </w:style>
  <w:style w:type="paragraph" w:styleId="2">
    <w:name w:val="heading 2"/>
    <w:basedOn w:val="a0"/>
    <w:next w:val="a0"/>
    <w:qFormat/>
    <w:rsid w:val="00C92E6A"/>
    <w:pPr>
      <w:keepNext/>
      <w:jc w:val="center"/>
      <w:outlineLvl w:val="1"/>
    </w:pPr>
    <w:rPr>
      <w:sz w:val="28"/>
      <w:szCs w:val="20"/>
      <w:lang w:val="ru-RU"/>
    </w:rPr>
  </w:style>
  <w:style w:type="paragraph" w:styleId="3">
    <w:name w:val="heading 3"/>
    <w:basedOn w:val="a0"/>
    <w:next w:val="a0"/>
    <w:qFormat/>
    <w:rsid w:val="00C92E6A"/>
    <w:pPr>
      <w:keepNext/>
      <w:jc w:val="center"/>
      <w:outlineLvl w:val="2"/>
    </w:pPr>
    <w:rPr>
      <w:b/>
    </w:rPr>
  </w:style>
  <w:style w:type="paragraph" w:styleId="4">
    <w:name w:val="heading 4"/>
    <w:basedOn w:val="a0"/>
    <w:next w:val="a0"/>
    <w:qFormat/>
    <w:rsid w:val="00C92E6A"/>
    <w:pPr>
      <w:keepNext/>
      <w:jc w:val="center"/>
      <w:outlineLvl w:val="3"/>
    </w:pPr>
    <w:rPr>
      <w:b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0">
    <w:name w:val="Body Text Indent 3"/>
    <w:basedOn w:val="a0"/>
    <w:rsid w:val="00C92E6A"/>
    <w:pPr>
      <w:spacing w:line="360" w:lineRule="auto"/>
      <w:ind w:firstLine="709"/>
      <w:jc w:val="both"/>
    </w:pPr>
    <w:rPr>
      <w:sz w:val="27"/>
      <w:szCs w:val="20"/>
    </w:rPr>
  </w:style>
  <w:style w:type="paragraph" w:styleId="a4">
    <w:name w:val="header"/>
    <w:basedOn w:val="a0"/>
    <w:rsid w:val="00C92E6A"/>
    <w:pPr>
      <w:tabs>
        <w:tab w:val="center" w:pos="4677"/>
        <w:tab w:val="right" w:pos="9355"/>
      </w:tabs>
      <w:ind w:firstLine="567"/>
      <w:jc w:val="both"/>
    </w:pPr>
    <w:rPr>
      <w:sz w:val="28"/>
      <w:szCs w:val="20"/>
    </w:rPr>
  </w:style>
  <w:style w:type="character" w:styleId="a5">
    <w:name w:val="page number"/>
    <w:basedOn w:val="a1"/>
    <w:rsid w:val="00C92E6A"/>
  </w:style>
  <w:style w:type="paragraph" w:styleId="a6">
    <w:name w:val="footer"/>
    <w:basedOn w:val="a0"/>
    <w:link w:val="a7"/>
    <w:uiPriority w:val="99"/>
    <w:rsid w:val="00C92E6A"/>
    <w:pPr>
      <w:tabs>
        <w:tab w:val="center" w:pos="4677"/>
        <w:tab w:val="right" w:pos="9355"/>
      </w:tabs>
    </w:pPr>
  </w:style>
  <w:style w:type="paragraph" w:styleId="a8">
    <w:name w:val="Body Text"/>
    <w:basedOn w:val="a0"/>
    <w:rsid w:val="00C92E6A"/>
    <w:pPr>
      <w:jc w:val="both"/>
    </w:pPr>
  </w:style>
  <w:style w:type="paragraph" w:customStyle="1" w:styleId="vi">
    <w:name w:val="vi"/>
    <w:basedOn w:val="a0"/>
    <w:rsid w:val="00C92E6A"/>
    <w:pPr>
      <w:spacing w:before="100" w:beforeAutospacing="1" w:after="100" w:afterAutospacing="1"/>
    </w:pPr>
    <w:rPr>
      <w:color w:val="8987CB"/>
      <w:sz w:val="15"/>
      <w:szCs w:val="15"/>
      <w:lang w:val="ru-RU"/>
    </w:rPr>
  </w:style>
  <w:style w:type="paragraph" w:styleId="HTML">
    <w:name w:val="HTML Preformatted"/>
    <w:basedOn w:val="a0"/>
    <w:rsid w:val="00C92E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  <w:lang w:val="ru-RU"/>
    </w:rPr>
  </w:style>
  <w:style w:type="paragraph" w:styleId="a9">
    <w:name w:val="Body Text Indent"/>
    <w:basedOn w:val="a0"/>
    <w:rsid w:val="00C92E6A"/>
    <w:pPr>
      <w:ind w:left="360" w:hanging="360"/>
      <w:jc w:val="both"/>
    </w:pPr>
    <w:rPr>
      <w:sz w:val="22"/>
    </w:rPr>
  </w:style>
  <w:style w:type="paragraph" w:styleId="20">
    <w:name w:val="Body Text Indent 2"/>
    <w:basedOn w:val="a0"/>
    <w:rsid w:val="00C92E6A"/>
    <w:pPr>
      <w:ind w:firstLine="708"/>
      <w:jc w:val="both"/>
    </w:pPr>
    <w:rPr>
      <w:sz w:val="22"/>
    </w:rPr>
  </w:style>
  <w:style w:type="character" w:styleId="aa">
    <w:name w:val="Hyperlink"/>
    <w:uiPriority w:val="99"/>
    <w:rsid w:val="0095434F"/>
    <w:rPr>
      <w:color w:val="0000FF"/>
      <w:u w:val="single"/>
    </w:rPr>
  </w:style>
  <w:style w:type="paragraph" w:styleId="ab">
    <w:name w:val="Balloon Text"/>
    <w:basedOn w:val="a0"/>
    <w:link w:val="ac"/>
    <w:uiPriority w:val="99"/>
    <w:semiHidden/>
    <w:unhideWhenUsed/>
    <w:rsid w:val="00A10869"/>
    <w:rPr>
      <w:rFonts w:ascii="Tahoma" w:hAnsi="Tahoma" w:cs="Tahoma"/>
      <w:sz w:val="16"/>
      <w:szCs w:val="16"/>
    </w:rPr>
  </w:style>
  <w:style w:type="character" w:customStyle="1" w:styleId="ac">
    <w:name w:val="Текст у виносці Знак"/>
    <w:link w:val="ab"/>
    <w:uiPriority w:val="99"/>
    <w:semiHidden/>
    <w:rsid w:val="00A10869"/>
    <w:rPr>
      <w:rFonts w:ascii="Tahoma" w:hAnsi="Tahoma" w:cs="Tahoma"/>
      <w:sz w:val="16"/>
      <w:szCs w:val="16"/>
      <w:lang w:val="uk-UA"/>
    </w:rPr>
  </w:style>
  <w:style w:type="paragraph" w:styleId="ad">
    <w:name w:val="List Paragraph"/>
    <w:basedOn w:val="a0"/>
    <w:uiPriority w:val="34"/>
    <w:qFormat/>
    <w:rsid w:val="00296C86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ae">
    <w:name w:val="footnote text"/>
    <w:basedOn w:val="a0"/>
    <w:link w:val="af"/>
    <w:uiPriority w:val="99"/>
    <w:rsid w:val="00296C86"/>
    <w:rPr>
      <w:rFonts w:ascii="Calibri" w:hAnsi="Calibri"/>
      <w:sz w:val="20"/>
      <w:szCs w:val="20"/>
      <w:lang w:eastAsia="en-US"/>
    </w:rPr>
  </w:style>
  <w:style w:type="character" w:customStyle="1" w:styleId="af">
    <w:name w:val="Текст виноски Знак"/>
    <w:link w:val="ae"/>
    <w:uiPriority w:val="99"/>
    <w:rsid w:val="00296C86"/>
    <w:rPr>
      <w:rFonts w:ascii="Calibri" w:hAnsi="Calibri"/>
      <w:lang w:eastAsia="en-US"/>
    </w:rPr>
  </w:style>
  <w:style w:type="table" w:styleId="af0">
    <w:name w:val="Table Grid"/>
    <w:basedOn w:val="a2"/>
    <w:uiPriority w:val="59"/>
    <w:rsid w:val="004501D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">
    <w:name w:val="List Bullet"/>
    <w:basedOn w:val="a0"/>
    <w:uiPriority w:val="99"/>
    <w:unhideWhenUsed/>
    <w:rsid w:val="00B64801"/>
    <w:pPr>
      <w:numPr>
        <w:numId w:val="25"/>
      </w:numPr>
      <w:contextualSpacing/>
    </w:pPr>
  </w:style>
  <w:style w:type="character" w:customStyle="1" w:styleId="a7">
    <w:name w:val="Нижній колонтитул Знак"/>
    <w:basedOn w:val="a1"/>
    <w:link w:val="a6"/>
    <w:uiPriority w:val="99"/>
    <w:rsid w:val="00E40EE1"/>
    <w:rPr>
      <w:sz w:val="24"/>
      <w:szCs w:val="24"/>
      <w:lang w:val="uk-UA"/>
    </w:rPr>
  </w:style>
  <w:style w:type="paragraph" w:customStyle="1" w:styleId="xfmc1">
    <w:name w:val="xfmc1"/>
    <w:basedOn w:val="a0"/>
    <w:rsid w:val="008B2A42"/>
    <w:pPr>
      <w:spacing w:before="100" w:beforeAutospacing="1" w:after="100" w:afterAutospacing="1"/>
    </w:pPr>
    <w:rPr>
      <w:lang w:eastAsia="uk-UA"/>
    </w:rPr>
  </w:style>
  <w:style w:type="character" w:styleId="af1">
    <w:name w:val="annotation reference"/>
    <w:basedOn w:val="a1"/>
    <w:semiHidden/>
    <w:unhideWhenUsed/>
    <w:rsid w:val="004E144C"/>
    <w:rPr>
      <w:sz w:val="16"/>
      <w:szCs w:val="16"/>
    </w:rPr>
  </w:style>
  <w:style w:type="paragraph" w:styleId="af2">
    <w:name w:val="annotation text"/>
    <w:basedOn w:val="a0"/>
    <w:link w:val="af3"/>
    <w:semiHidden/>
    <w:unhideWhenUsed/>
    <w:rsid w:val="004E144C"/>
    <w:rPr>
      <w:sz w:val="20"/>
      <w:szCs w:val="20"/>
    </w:rPr>
  </w:style>
  <w:style w:type="character" w:customStyle="1" w:styleId="af3">
    <w:name w:val="Текст примітки Знак"/>
    <w:basedOn w:val="a1"/>
    <w:link w:val="af2"/>
    <w:semiHidden/>
    <w:rsid w:val="004E144C"/>
    <w:rPr>
      <w:lang w:val="uk-UA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4E144C"/>
    <w:rPr>
      <w:b/>
      <w:bCs/>
    </w:rPr>
  </w:style>
  <w:style w:type="character" w:customStyle="1" w:styleId="af5">
    <w:name w:val="Тема примітки Знак"/>
    <w:basedOn w:val="af3"/>
    <w:link w:val="af4"/>
    <w:uiPriority w:val="99"/>
    <w:semiHidden/>
    <w:rsid w:val="004E144C"/>
    <w:rPr>
      <w:b/>
      <w:bCs/>
      <w:lang w:val="uk-UA"/>
    </w:rPr>
  </w:style>
  <w:style w:type="paragraph" w:styleId="af6">
    <w:name w:val="Revision"/>
    <w:hidden/>
    <w:uiPriority w:val="99"/>
    <w:semiHidden/>
    <w:rsid w:val="004E144C"/>
    <w:rPr>
      <w:sz w:val="24"/>
      <w:szCs w:val="24"/>
      <w:lang w:val="uk-UA"/>
    </w:rPr>
  </w:style>
  <w:style w:type="paragraph" w:styleId="21">
    <w:name w:val="Body Text 2"/>
    <w:basedOn w:val="a0"/>
    <w:link w:val="22"/>
    <w:uiPriority w:val="99"/>
    <w:semiHidden/>
    <w:unhideWhenUsed/>
    <w:rsid w:val="001320A3"/>
    <w:pPr>
      <w:spacing w:after="120" w:line="480" w:lineRule="auto"/>
    </w:pPr>
  </w:style>
  <w:style w:type="character" w:customStyle="1" w:styleId="22">
    <w:name w:val="Основний текст 2 Знак"/>
    <w:basedOn w:val="a1"/>
    <w:link w:val="21"/>
    <w:uiPriority w:val="99"/>
    <w:semiHidden/>
    <w:rsid w:val="001320A3"/>
    <w:rPr>
      <w:sz w:val="24"/>
      <w:szCs w:val="24"/>
      <w:lang w:val="uk-UA"/>
    </w:rPr>
  </w:style>
  <w:style w:type="paragraph" w:customStyle="1" w:styleId="FR2">
    <w:name w:val="FR2"/>
    <w:rsid w:val="00415E0F"/>
    <w:pPr>
      <w:widowControl w:val="0"/>
      <w:autoSpaceDE w:val="0"/>
      <w:autoSpaceDN w:val="0"/>
      <w:adjustRightInd w:val="0"/>
      <w:spacing w:before="220"/>
      <w:ind w:left="40" w:hanging="20"/>
    </w:pPr>
    <w:rPr>
      <w:rFonts w:ascii="Arial" w:hAnsi="Arial" w:cs="Arial"/>
      <w:sz w:val="18"/>
      <w:szCs w:val="18"/>
      <w:lang w:val="uk-UA" w:eastAsia="uk-UA"/>
    </w:rPr>
  </w:style>
  <w:style w:type="character" w:styleId="af7">
    <w:name w:val="footnote reference"/>
    <w:basedOn w:val="a1"/>
    <w:uiPriority w:val="99"/>
    <w:semiHidden/>
    <w:unhideWhenUsed/>
    <w:rsid w:val="00C74176"/>
    <w:rPr>
      <w:vertAlign w:val="superscript"/>
    </w:rPr>
  </w:style>
  <w:style w:type="character" w:customStyle="1" w:styleId="xfmc5">
    <w:name w:val="xfmc5"/>
    <w:basedOn w:val="a1"/>
    <w:rsid w:val="00DC350F"/>
  </w:style>
  <w:style w:type="paragraph" w:customStyle="1" w:styleId="xfmc3">
    <w:name w:val="xfmc3"/>
    <w:basedOn w:val="a0"/>
    <w:rsid w:val="00B4537E"/>
    <w:pPr>
      <w:spacing w:before="100" w:beforeAutospacing="1" w:after="100" w:afterAutospacing="1"/>
    </w:pPr>
    <w:rPr>
      <w:lang w:val="en-US" w:eastAsia="en-US"/>
    </w:rPr>
  </w:style>
  <w:style w:type="character" w:customStyle="1" w:styleId="xfmc4">
    <w:name w:val="xfmc4"/>
    <w:basedOn w:val="a1"/>
    <w:rsid w:val="00B4537E"/>
  </w:style>
  <w:style w:type="paragraph" w:styleId="af8">
    <w:name w:val="No Spacing"/>
    <w:uiPriority w:val="1"/>
    <w:qFormat/>
    <w:rsid w:val="008521EA"/>
    <w:rPr>
      <w:sz w:val="24"/>
      <w:szCs w:val="24"/>
      <w:lang w:val="uk-UA"/>
    </w:rPr>
  </w:style>
  <w:style w:type="character" w:customStyle="1" w:styleId="10">
    <w:name w:val="Заголовок 1 Знак"/>
    <w:basedOn w:val="a1"/>
    <w:link w:val="1"/>
    <w:rsid w:val="00090E1C"/>
    <w:rPr>
      <w:b/>
      <w:sz w:val="28"/>
    </w:rPr>
  </w:style>
  <w:style w:type="paragraph" w:styleId="af9">
    <w:name w:val="Normal (Web)"/>
    <w:basedOn w:val="a0"/>
    <w:rsid w:val="00090E1C"/>
    <w:pPr>
      <w:spacing w:before="100" w:beforeAutospacing="1" w:after="100" w:afterAutospacing="1"/>
    </w:pPr>
    <w:rPr>
      <w:lang w:val="ru-RU"/>
    </w:rPr>
  </w:style>
  <w:style w:type="character" w:customStyle="1" w:styleId="hps">
    <w:name w:val="hps"/>
    <w:basedOn w:val="a1"/>
    <w:rsid w:val="00090E1C"/>
  </w:style>
  <w:style w:type="paragraph" w:customStyle="1" w:styleId="Default">
    <w:name w:val="Default"/>
    <w:rsid w:val="00090E1C"/>
    <w:pPr>
      <w:autoSpaceDE w:val="0"/>
      <w:autoSpaceDN w:val="0"/>
      <w:adjustRightInd w:val="0"/>
    </w:pPr>
    <w:rPr>
      <w:color w:val="000000"/>
      <w:sz w:val="24"/>
      <w:szCs w:val="24"/>
      <w:lang w:val="uk-UA" w:eastAsia="uk-UA"/>
    </w:rPr>
  </w:style>
  <w:style w:type="paragraph" w:customStyle="1" w:styleId="tj">
    <w:name w:val="tj"/>
    <w:basedOn w:val="a0"/>
    <w:rsid w:val="00090E1C"/>
    <w:pPr>
      <w:spacing w:before="100" w:beforeAutospacing="1" w:after="100" w:afterAutospacing="1"/>
    </w:pPr>
  </w:style>
  <w:style w:type="character" w:customStyle="1" w:styleId="fontstyle01">
    <w:name w:val="fontstyle01"/>
    <w:rsid w:val="00090E1C"/>
    <w:rPr>
      <w:rFonts w:ascii="TextbookPSCyr-Regular" w:hAnsi="TextbookPSCyr-Regular" w:hint="default"/>
      <w:b w:val="0"/>
      <w:bCs w:val="0"/>
      <w:i w:val="0"/>
      <w:iCs w:val="0"/>
      <w:color w:val="000000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D84BED"/>
    <w:rPr>
      <w:sz w:val="24"/>
      <w:szCs w:val="24"/>
      <w:lang w:val="uk-UA"/>
    </w:rPr>
  </w:style>
  <w:style w:type="paragraph" w:styleId="1">
    <w:name w:val="heading 1"/>
    <w:basedOn w:val="a0"/>
    <w:next w:val="a0"/>
    <w:link w:val="10"/>
    <w:qFormat/>
    <w:rsid w:val="00C92E6A"/>
    <w:pPr>
      <w:keepNext/>
      <w:jc w:val="center"/>
      <w:outlineLvl w:val="0"/>
    </w:pPr>
    <w:rPr>
      <w:b/>
      <w:sz w:val="28"/>
      <w:szCs w:val="20"/>
      <w:lang w:val="ru-RU"/>
    </w:rPr>
  </w:style>
  <w:style w:type="paragraph" w:styleId="2">
    <w:name w:val="heading 2"/>
    <w:basedOn w:val="a0"/>
    <w:next w:val="a0"/>
    <w:qFormat/>
    <w:rsid w:val="00C92E6A"/>
    <w:pPr>
      <w:keepNext/>
      <w:jc w:val="center"/>
      <w:outlineLvl w:val="1"/>
    </w:pPr>
    <w:rPr>
      <w:sz w:val="28"/>
      <w:szCs w:val="20"/>
      <w:lang w:val="ru-RU"/>
    </w:rPr>
  </w:style>
  <w:style w:type="paragraph" w:styleId="3">
    <w:name w:val="heading 3"/>
    <w:basedOn w:val="a0"/>
    <w:next w:val="a0"/>
    <w:qFormat/>
    <w:rsid w:val="00C92E6A"/>
    <w:pPr>
      <w:keepNext/>
      <w:jc w:val="center"/>
      <w:outlineLvl w:val="2"/>
    </w:pPr>
    <w:rPr>
      <w:b/>
    </w:rPr>
  </w:style>
  <w:style w:type="paragraph" w:styleId="4">
    <w:name w:val="heading 4"/>
    <w:basedOn w:val="a0"/>
    <w:next w:val="a0"/>
    <w:qFormat/>
    <w:rsid w:val="00C92E6A"/>
    <w:pPr>
      <w:keepNext/>
      <w:jc w:val="center"/>
      <w:outlineLvl w:val="3"/>
    </w:pPr>
    <w:rPr>
      <w:b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0">
    <w:name w:val="Body Text Indent 3"/>
    <w:basedOn w:val="a0"/>
    <w:rsid w:val="00C92E6A"/>
    <w:pPr>
      <w:spacing w:line="360" w:lineRule="auto"/>
      <w:ind w:firstLine="709"/>
      <w:jc w:val="both"/>
    </w:pPr>
    <w:rPr>
      <w:sz w:val="27"/>
      <w:szCs w:val="20"/>
    </w:rPr>
  </w:style>
  <w:style w:type="paragraph" w:styleId="a4">
    <w:name w:val="header"/>
    <w:basedOn w:val="a0"/>
    <w:rsid w:val="00C92E6A"/>
    <w:pPr>
      <w:tabs>
        <w:tab w:val="center" w:pos="4677"/>
        <w:tab w:val="right" w:pos="9355"/>
      </w:tabs>
      <w:ind w:firstLine="567"/>
      <w:jc w:val="both"/>
    </w:pPr>
    <w:rPr>
      <w:sz w:val="28"/>
      <w:szCs w:val="20"/>
    </w:rPr>
  </w:style>
  <w:style w:type="character" w:styleId="a5">
    <w:name w:val="page number"/>
    <w:basedOn w:val="a1"/>
    <w:rsid w:val="00C92E6A"/>
  </w:style>
  <w:style w:type="paragraph" w:styleId="a6">
    <w:name w:val="footer"/>
    <w:basedOn w:val="a0"/>
    <w:link w:val="a7"/>
    <w:uiPriority w:val="99"/>
    <w:rsid w:val="00C92E6A"/>
    <w:pPr>
      <w:tabs>
        <w:tab w:val="center" w:pos="4677"/>
        <w:tab w:val="right" w:pos="9355"/>
      </w:tabs>
    </w:pPr>
  </w:style>
  <w:style w:type="paragraph" w:styleId="a8">
    <w:name w:val="Body Text"/>
    <w:basedOn w:val="a0"/>
    <w:rsid w:val="00C92E6A"/>
    <w:pPr>
      <w:jc w:val="both"/>
    </w:pPr>
  </w:style>
  <w:style w:type="paragraph" w:customStyle="1" w:styleId="vi">
    <w:name w:val="vi"/>
    <w:basedOn w:val="a0"/>
    <w:rsid w:val="00C92E6A"/>
    <w:pPr>
      <w:spacing w:before="100" w:beforeAutospacing="1" w:after="100" w:afterAutospacing="1"/>
    </w:pPr>
    <w:rPr>
      <w:color w:val="8987CB"/>
      <w:sz w:val="15"/>
      <w:szCs w:val="15"/>
      <w:lang w:val="ru-RU"/>
    </w:rPr>
  </w:style>
  <w:style w:type="paragraph" w:styleId="HTML">
    <w:name w:val="HTML Preformatted"/>
    <w:basedOn w:val="a0"/>
    <w:rsid w:val="00C92E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  <w:lang w:val="ru-RU"/>
    </w:rPr>
  </w:style>
  <w:style w:type="paragraph" w:styleId="a9">
    <w:name w:val="Body Text Indent"/>
    <w:basedOn w:val="a0"/>
    <w:rsid w:val="00C92E6A"/>
    <w:pPr>
      <w:ind w:left="360" w:hanging="360"/>
      <w:jc w:val="both"/>
    </w:pPr>
    <w:rPr>
      <w:sz w:val="22"/>
    </w:rPr>
  </w:style>
  <w:style w:type="paragraph" w:styleId="20">
    <w:name w:val="Body Text Indent 2"/>
    <w:basedOn w:val="a0"/>
    <w:rsid w:val="00C92E6A"/>
    <w:pPr>
      <w:ind w:firstLine="708"/>
      <w:jc w:val="both"/>
    </w:pPr>
    <w:rPr>
      <w:sz w:val="22"/>
    </w:rPr>
  </w:style>
  <w:style w:type="character" w:styleId="aa">
    <w:name w:val="Hyperlink"/>
    <w:uiPriority w:val="99"/>
    <w:rsid w:val="0095434F"/>
    <w:rPr>
      <w:color w:val="0000FF"/>
      <w:u w:val="single"/>
    </w:rPr>
  </w:style>
  <w:style w:type="paragraph" w:styleId="ab">
    <w:name w:val="Balloon Text"/>
    <w:basedOn w:val="a0"/>
    <w:link w:val="ac"/>
    <w:uiPriority w:val="99"/>
    <w:semiHidden/>
    <w:unhideWhenUsed/>
    <w:rsid w:val="00A10869"/>
    <w:rPr>
      <w:rFonts w:ascii="Tahoma" w:hAnsi="Tahoma" w:cs="Tahoma"/>
      <w:sz w:val="16"/>
      <w:szCs w:val="16"/>
    </w:rPr>
  </w:style>
  <w:style w:type="character" w:customStyle="1" w:styleId="ac">
    <w:name w:val="Текст у виносці Знак"/>
    <w:link w:val="ab"/>
    <w:uiPriority w:val="99"/>
    <w:semiHidden/>
    <w:rsid w:val="00A10869"/>
    <w:rPr>
      <w:rFonts w:ascii="Tahoma" w:hAnsi="Tahoma" w:cs="Tahoma"/>
      <w:sz w:val="16"/>
      <w:szCs w:val="16"/>
      <w:lang w:val="uk-UA"/>
    </w:rPr>
  </w:style>
  <w:style w:type="paragraph" w:styleId="ad">
    <w:name w:val="List Paragraph"/>
    <w:basedOn w:val="a0"/>
    <w:uiPriority w:val="34"/>
    <w:qFormat/>
    <w:rsid w:val="00296C86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ae">
    <w:name w:val="footnote text"/>
    <w:basedOn w:val="a0"/>
    <w:link w:val="af"/>
    <w:uiPriority w:val="99"/>
    <w:rsid w:val="00296C86"/>
    <w:rPr>
      <w:rFonts w:ascii="Calibri" w:hAnsi="Calibri"/>
      <w:sz w:val="20"/>
      <w:szCs w:val="20"/>
      <w:lang w:eastAsia="en-US"/>
    </w:rPr>
  </w:style>
  <w:style w:type="character" w:customStyle="1" w:styleId="af">
    <w:name w:val="Текст виноски Знак"/>
    <w:link w:val="ae"/>
    <w:uiPriority w:val="99"/>
    <w:rsid w:val="00296C86"/>
    <w:rPr>
      <w:rFonts w:ascii="Calibri" w:hAnsi="Calibri"/>
      <w:lang w:eastAsia="en-US"/>
    </w:rPr>
  </w:style>
  <w:style w:type="table" w:styleId="af0">
    <w:name w:val="Table Grid"/>
    <w:basedOn w:val="a2"/>
    <w:uiPriority w:val="59"/>
    <w:rsid w:val="004501D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">
    <w:name w:val="List Bullet"/>
    <w:basedOn w:val="a0"/>
    <w:uiPriority w:val="99"/>
    <w:unhideWhenUsed/>
    <w:rsid w:val="00B64801"/>
    <w:pPr>
      <w:numPr>
        <w:numId w:val="25"/>
      </w:numPr>
      <w:contextualSpacing/>
    </w:pPr>
  </w:style>
  <w:style w:type="character" w:customStyle="1" w:styleId="a7">
    <w:name w:val="Нижній колонтитул Знак"/>
    <w:basedOn w:val="a1"/>
    <w:link w:val="a6"/>
    <w:uiPriority w:val="99"/>
    <w:rsid w:val="00E40EE1"/>
    <w:rPr>
      <w:sz w:val="24"/>
      <w:szCs w:val="24"/>
      <w:lang w:val="uk-UA"/>
    </w:rPr>
  </w:style>
  <w:style w:type="paragraph" w:customStyle="1" w:styleId="xfmc1">
    <w:name w:val="xfmc1"/>
    <w:basedOn w:val="a0"/>
    <w:rsid w:val="008B2A42"/>
    <w:pPr>
      <w:spacing w:before="100" w:beforeAutospacing="1" w:after="100" w:afterAutospacing="1"/>
    </w:pPr>
    <w:rPr>
      <w:lang w:eastAsia="uk-UA"/>
    </w:rPr>
  </w:style>
  <w:style w:type="character" w:styleId="af1">
    <w:name w:val="annotation reference"/>
    <w:basedOn w:val="a1"/>
    <w:semiHidden/>
    <w:unhideWhenUsed/>
    <w:rsid w:val="004E144C"/>
    <w:rPr>
      <w:sz w:val="16"/>
      <w:szCs w:val="16"/>
    </w:rPr>
  </w:style>
  <w:style w:type="paragraph" w:styleId="af2">
    <w:name w:val="annotation text"/>
    <w:basedOn w:val="a0"/>
    <w:link w:val="af3"/>
    <w:semiHidden/>
    <w:unhideWhenUsed/>
    <w:rsid w:val="004E144C"/>
    <w:rPr>
      <w:sz w:val="20"/>
      <w:szCs w:val="20"/>
    </w:rPr>
  </w:style>
  <w:style w:type="character" w:customStyle="1" w:styleId="af3">
    <w:name w:val="Текст примітки Знак"/>
    <w:basedOn w:val="a1"/>
    <w:link w:val="af2"/>
    <w:semiHidden/>
    <w:rsid w:val="004E144C"/>
    <w:rPr>
      <w:lang w:val="uk-UA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4E144C"/>
    <w:rPr>
      <w:b/>
      <w:bCs/>
    </w:rPr>
  </w:style>
  <w:style w:type="character" w:customStyle="1" w:styleId="af5">
    <w:name w:val="Тема примітки Знак"/>
    <w:basedOn w:val="af3"/>
    <w:link w:val="af4"/>
    <w:uiPriority w:val="99"/>
    <w:semiHidden/>
    <w:rsid w:val="004E144C"/>
    <w:rPr>
      <w:b/>
      <w:bCs/>
      <w:lang w:val="uk-UA"/>
    </w:rPr>
  </w:style>
  <w:style w:type="paragraph" w:styleId="af6">
    <w:name w:val="Revision"/>
    <w:hidden/>
    <w:uiPriority w:val="99"/>
    <w:semiHidden/>
    <w:rsid w:val="004E144C"/>
    <w:rPr>
      <w:sz w:val="24"/>
      <w:szCs w:val="24"/>
      <w:lang w:val="uk-UA"/>
    </w:rPr>
  </w:style>
  <w:style w:type="paragraph" w:styleId="21">
    <w:name w:val="Body Text 2"/>
    <w:basedOn w:val="a0"/>
    <w:link w:val="22"/>
    <w:uiPriority w:val="99"/>
    <w:semiHidden/>
    <w:unhideWhenUsed/>
    <w:rsid w:val="001320A3"/>
    <w:pPr>
      <w:spacing w:after="120" w:line="480" w:lineRule="auto"/>
    </w:pPr>
  </w:style>
  <w:style w:type="character" w:customStyle="1" w:styleId="22">
    <w:name w:val="Основний текст 2 Знак"/>
    <w:basedOn w:val="a1"/>
    <w:link w:val="21"/>
    <w:uiPriority w:val="99"/>
    <w:semiHidden/>
    <w:rsid w:val="001320A3"/>
    <w:rPr>
      <w:sz w:val="24"/>
      <w:szCs w:val="24"/>
      <w:lang w:val="uk-UA"/>
    </w:rPr>
  </w:style>
  <w:style w:type="paragraph" w:customStyle="1" w:styleId="FR2">
    <w:name w:val="FR2"/>
    <w:rsid w:val="00415E0F"/>
    <w:pPr>
      <w:widowControl w:val="0"/>
      <w:autoSpaceDE w:val="0"/>
      <w:autoSpaceDN w:val="0"/>
      <w:adjustRightInd w:val="0"/>
      <w:spacing w:before="220"/>
      <w:ind w:left="40" w:hanging="20"/>
    </w:pPr>
    <w:rPr>
      <w:rFonts w:ascii="Arial" w:hAnsi="Arial" w:cs="Arial"/>
      <w:sz w:val="18"/>
      <w:szCs w:val="18"/>
      <w:lang w:val="uk-UA" w:eastAsia="uk-UA"/>
    </w:rPr>
  </w:style>
  <w:style w:type="character" w:styleId="af7">
    <w:name w:val="footnote reference"/>
    <w:basedOn w:val="a1"/>
    <w:uiPriority w:val="99"/>
    <w:semiHidden/>
    <w:unhideWhenUsed/>
    <w:rsid w:val="00C74176"/>
    <w:rPr>
      <w:vertAlign w:val="superscript"/>
    </w:rPr>
  </w:style>
  <w:style w:type="character" w:customStyle="1" w:styleId="xfmc5">
    <w:name w:val="xfmc5"/>
    <w:basedOn w:val="a1"/>
    <w:rsid w:val="00DC350F"/>
  </w:style>
  <w:style w:type="paragraph" w:customStyle="1" w:styleId="xfmc3">
    <w:name w:val="xfmc3"/>
    <w:basedOn w:val="a0"/>
    <w:rsid w:val="00B4537E"/>
    <w:pPr>
      <w:spacing w:before="100" w:beforeAutospacing="1" w:after="100" w:afterAutospacing="1"/>
    </w:pPr>
    <w:rPr>
      <w:lang w:val="en-US" w:eastAsia="en-US"/>
    </w:rPr>
  </w:style>
  <w:style w:type="character" w:customStyle="1" w:styleId="xfmc4">
    <w:name w:val="xfmc4"/>
    <w:basedOn w:val="a1"/>
    <w:rsid w:val="00B4537E"/>
  </w:style>
  <w:style w:type="paragraph" w:styleId="af8">
    <w:name w:val="No Spacing"/>
    <w:uiPriority w:val="1"/>
    <w:qFormat/>
    <w:rsid w:val="008521EA"/>
    <w:rPr>
      <w:sz w:val="24"/>
      <w:szCs w:val="24"/>
      <w:lang w:val="uk-UA"/>
    </w:rPr>
  </w:style>
  <w:style w:type="character" w:customStyle="1" w:styleId="10">
    <w:name w:val="Заголовок 1 Знак"/>
    <w:basedOn w:val="a1"/>
    <w:link w:val="1"/>
    <w:rsid w:val="00090E1C"/>
    <w:rPr>
      <w:b/>
      <w:sz w:val="28"/>
    </w:rPr>
  </w:style>
  <w:style w:type="paragraph" w:styleId="af9">
    <w:name w:val="Normal (Web)"/>
    <w:basedOn w:val="a0"/>
    <w:rsid w:val="00090E1C"/>
    <w:pPr>
      <w:spacing w:before="100" w:beforeAutospacing="1" w:after="100" w:afterAutospacing="1"/>
    </w:pPr>
    <w:rPr>
      <w:lang w:val="ru-RU"/>
    </w:rPr>
  </w:style>
  <w:style w:type="character" w:customStyle="1" w:styleId="hps">
    <w:name w:val="hps"/>
    <w:basedOn w:val="a1"/>
    <w:rsid w:val="00090E1C"/>
  </w:style>
  <w:style w:type="paragraph" w:customStyle="1" w:styleId="Default">
    <w:name w:val="Default"/>
    <w:rsid w:val="00090E1C"/>
    <w:pPr>
      <w:autoSpaceDE w:val="0"/>
      <w:autoSpaceDN w:val="0"/>
      <w:adjustRightInd w:val="0"/>
    </w:pPr>
    <w:rPr>
      <w:color w:val="000000"/>
      <w:sz w:val="24"/>
      <w:szCs w:val="24"/>
      <w:lang w:val="uk-UA" w:eastAsia="uk-UA"/>
    </w:rPr>
  </w:style>
  <w:style w:type="paragraph" w:customStyle="1" w:styleId="tj">
    <w:name w:val="tj"/>
    <w:basedOn w:val="a0"/>
    <w:rsid w:val="00090E1C"/>
    <w:pPr>
      <w:spacing w:before="100" w:beforeAutospacing="1" w:after="100" w:afterAutospacing="1"/>
    </w:pPr>
  </w:style>
  <w:style w:type="character" w:customStyle="1" w:styleId="fontstyle01">
    <w:name w:val="fontstyle01"/>
    <w:rsid w:val="00090E1C"/>
    <w:rPr>
      <w:rFonts w:ascii="TextbookPSCyr-Regular" w:hAnsi="TextbookPSCyr-Regular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57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7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957">
          <w:marLeft w:val="0"/>
          <w:marRight w:val="0"/>
          <w:marTop w:val="0"/>
          <w:marBottom w:val="0"/>
          <w:divBdr>
            <w:top w:val="single" w:sz="12" w:space="0" w:color="FFFFFF"/>
            <w:left w:val="single" w:sz="12" w:space="0" w:color="FFFFFF"/>
            <w:bottom w:val="single" w:sz="12" w:space="0" w:color="FFFFFF"/>
            <w:right w:val="single" w:sz="12" w:space="0" w:color="FFFFFF"/>
          </w:divBdr>
          <w:divsChild>
            <w:div w:id="14255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76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2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1469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30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60255F-0E1B-4135-8238-7096152B3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1</Pages>
  <Words>16352</Words>
  <Characters>9321</Characters>
  <Application>Microsoft Office Word</Application>
  <DocSecurity>0</DocSecurity>
  <Lines>77</Lines>
  <Paragraphs>51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НТУУ "КПИ"</Company>
  <LinksUpToDate>false</LinksUpToDate>
  <CharactersWithSpaces>256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дминистратор</dc:creator>
  <cp:lastModifiedBy>vbc</cp:lastModifiedBy>
  <cp:revision>3</cp:revision>
  <cp:lastPrinted>2021-04-14T12:19:00Z</cp:lastPrinted>
  <dcterms:created xsi:type="dcterms:W3CDTF">2021-05-05T07:52:00Z</dcterms:created>
  <dcterms:modified xsi:type="dcterms:W3CDTF">2021-05-05T10:17:00Z</dcterms:modified>
</cp:coreProperties>
</file>